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Default Extension="xlsx" ContentType="application/vnd.openxmlformats-officedocument.spreadsheetml.sheet"/>
  <Override PartName="/docProps/core.xml" ContentType="application/vnd.openxmlformats-package.core-properties+xml"/>
  <Override PartName="/word/document.xml" ContentType="application/vnd.openxmlformats-officedocument.wordprocessingml.template.main+xml"/>
  <Override PartName="/word/footnotes.xml" ContentType="application/vnd.openxmlformats-officedocument.wordprocessingml.footnotes+xml"/>
  <Override PartName="/customXml/item3.xml" ContentType="application/xml"/>
  <Override PartName="/customXml/itemProps31.xml" ContentType="application/vnd.openxmlformats-officedocument.customXmlProperties+xml"/>
  <Override PartName="/word/theme/theme11.xml" ContentType="application/vnd.openxmlformats-officedocument.theme+xml"/>
  <Override PartName="/word/webSettings.xml" ContentType="application/vnd.openxmlformats-officedocument.wordprocessingml.webSettings+xml"/>
  <Override PartName="/customXml/item22.xml" ContentType="application/xml"/>
  <Override PartName="/customXml/itemProps22.xml" ContentType="application/vnd.openxmlformats-officedocument.customXmlProperties+xml"/>
  <Override PartName="/word/glossary/document.xml" ContentType="application/vnd.openxmlformats-officedocument.wordprocessingml.document.glossary+xml"/>
  <Override PartName="/word/glossary/settings.xml" ContentType="application/vnd.openxmlformats-officedocument.wordprocessingml.settings+xml"/>
  <Override PartName="/word/glossary/styles.xml" ContentType="application/vnd.openxmlformats-officedocument.wordprocessingml.styles+xml"/>
  <Override PartName="/word/glossary/numbering.xml" ContentType="application/vnd.openxmlformats-officedocument.wordprocessingml.numbering+xml"/>
  <Override PartName="/word/glossary/fontTable.xml" ContentType="application/vnd.openxmlformats-officedocument.wordprocessingml.fontTable+xml"/>
  <Override PartName="/word/glossary/webSettings2.xml" ContentType="application/vnd.openxmlformats-officedocument.wordprocessingml.webSettings+xml"/>
  <Override PartName="/customXml/item13.xml" ContentType="application/xml"/>
  <Override PartName="/customXml/itemProps13.xml" ContentType="application/vnd.openxmlformats-officedocument.customXmlProperties+xml"/>
  <Override PartName="/word/settings2.xml" ContentType="application/vnd.openxmlformats-officedocument.wordprocessingml.settings+xml"/>
  <Override PartName="/word/styles2.xml" ContentType="application/vnd.openxmlformats-officedocument.wordprocessingml.styles+xml"/>
  <Override PartName="/word/charts/chart11.xml" ContentType="application/vnd.openxmlformats-officedocument.drawingml.chart+xml"/>
  <Override PartName="/word/charts/colors1.xml" ContentType="application/vnd.ms-office.chartcolorstyle+xml"/>
  <Override PartName="/word/charts/style1.xml" ContentType="application/vnd.ms-office.chartstyle+xml"/>
  <Override PartName="/word/fontTable2.xml" ContentType="application/vnd.openxmlformats-officedocument.wordprocessingml.fontTable+xml"/>
  <Override PartName="/word/numbering2.xml" ContentType="application/vnd.openxmlformats-officedocument.wordprocessingml.numbering+xml"/>
  <Override PartName="/word/endnotes.xml" ContentType="application/vnd.openxmlformats-officedocument.wordprocessingml.endnote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3CA6" w14:textId="0F5DF4E6" w:rsidR="00112137" w:rsidRPr="0010732B" w:rsidRDefault="00DB1546" w:rsidP="0018521B">
      <w:r w:rsidRPr="0010732B">
        <w:rPr>
          <w:noProof/>
          <w:lang w:bidi="de-DE"/>
        </w:rPr>
        <mc:AlternateContent>
          <mc:Choice Requires="wpg">
            <w:drawing>
              <wp:anchor distT="0" distB="0" distL="114300" distR="114300" simplePos="0" relativeHeight="251658240" behindDoc="1" locked="1" layoutInCell="1" allowOverlap="1" wp14:anchorId="001F3E0B" wp14:editId="32E4FF64">
                <wp:simplePos x="0" y="0"/>
                <wp:positionH relativeFrom="margin">
                  <wp:align>center</wp:align>
                </wp:positionH>
                <wp:positionV relativeFrom="margin">
                  <wp:align>top</wp:align>
                </wp:positionV>
                <wp:extent cx="7296785" cy="9997440"/>
                <wp:effectExtent l="0" t="0" r="0" b="3810"/>
                <wp:wrapNone/>
                <wp:docPr id="6" name="Grupp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785" cy="9997440"/>
                          <a:chOff x="0" y="0"/>
                          <a:chExt cx="7299325" cy="9805876"/>
                        </a:xfrm>
                      </wpg:grpSpPr>
                      <wps:wsp>
                        <wps:cNvPr id="33" name="Rechteck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hteck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Bild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Ellipse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fik 8" descr="Symbol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79CF2E" id="Gruppe 6" o:spid="_x0000_s1026" alt="&quot;&quot;" style="position:absolute;margin-left:0;margin-top:0;width:574.55pt;height:787.2pt;z-index:-251658240;mso-position-horizontal:center;mso-position-horizontal-relative:margin;mso-position-vertical:top;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IZ8oZEgAAr1kAAA4AAABkcnMvZTJvRG9jLnhtbOxc3Y7sOBG+R+Id&#10;Wn2JtDtJnN/RzqLD2R8h7cKKXQRcZjKZ6Wa7O0135sw5XPEgiIfjSfjK5SRV6Z5jB9ByAxJnO2N/&#10;rnL5c7liV/zZL9/vd6t37em87Q536/jTaL1qD033sD083a1//8NXn5Tr1bmvDw/1rju0d+sP7Xn9&#10;y89//rPPXo63bdJtut1De1qhkcP59uV4t970/fH25ubcbNp9ff60O7YHFD52p33d4/H0dPNwql/Q&#10;+n53k0RRfvPSnR6Op65pz2f89QsuXH9u2398bJv+t4+P57Zf7e7W0K23/57sv/f0783nn9W3T6f6&#10;uNk2To3639BiX28PEDo29UXd16vn0/aiqf22OXXn7rH/tOn2N93j47ZpbR/Qmzia9ebrU/d8tH15&#10;un15Oo5mgmlndvq3m21+8+6702r7cLfO16tDvccQfX16Ph7bVU62eTk+3aLK16fj98fvTu4PT/xE&#10;3X3/eNrTf9GR1Xtr1Q+jVdv3/arBH4ukyosyW68alFVVVaSps3uzweBc4JrNlxOyMsmALKOsLKxW&#10;N4PgG9JvVOflCA6dJzOd/zMzfb+pj621/pls4MxkzGCn37XNpm+bH1f4k7WMrTba6Xx7hsmuGKnK&#10;qEuwRZxkhYmcLSZrlVWJP1prlVlaZrM+17fH07n/uu32K/pxtz6B5JZ79btvzj00gXmGKiT+3O22&#10;D19tdzv7QBOrfbs7rd7VmBL3T7GF7p7333YP/Lcqi1gptGPnIVW3raqWdgdq79BRyyyU/oIRGTpu&#10;f/Ufdi3V2x1+1z6CZ+BDYiWOLbPQumnaQ8/KnDf1Q8t/JlWsgS50sQ1Sy4+QP7btGtCdHNpmLV19&#10;grbWQYzg6GOKMXhEWMndoR/B++2hO11rYIdeOclcfzASm4asdN89fAC9Tv3ubcd+qj40mw5uqulP&#10;FuyoTRPyp+B4esnxdBHH8ypJ84JpnhVxNiO5SdK0hBDyCPidZXpaT/z9L1C8f8+EkxTPB1qBmM97&#10;ckJ2NqTDny/Y9n/m/8+Zf9w2t/i/WwTx68K7+4MFoPrnU7t2jeyD2tjXpx+fj59gvT7W/fZ+u9v2&#10;H2zsgdlOSh3efbdtyNPTw7RQZPEwiX613T2s8AgvMFQhADmFC/z9bnscfDX9dprCFcxW/Cud5Wji&#10;i6553sOXcnh0andQujucN9vjeb063bb7+xar/enXD9CvQWjWY8k/nraHnvSDx+9Pbd9sJs/auCVl&#10;LLBKT3pSF15Z6bCKXQsHyirO3aKOJRAL3ODhh2hiWL3c7D8ftscYq61Y5Ui9pwcXsNQPf16vHvc7&#10;BG6YxisTF1VGncEstkui/TW06YzOGtuuoAM/lV8dY6wvdxjbc7syLsoKDB2SqMrgS8mqBv+Dg7Vj&#10;NsQOeZqmMQJucqv2d+LM8IphW9bCrlr/QfBQ746bmj1oQi7UCR1XeGv//3vQ/7kH/UliB+Lf8B5R&#10;P25/XOH5oT038GDff9jfd7vVP//2jy8/+bbe7v75t78TVUgtuE0KnK0DOn7TNT+eV4fu7aY+PLVv&#10;zkdMfUTLllaqMj284npMlqQuzE6zAm+KhEbE594sTJbHcDscgIzRABzGMFOaZ46xCTRMDXI5iLCV&#10;72m6w+G87ds/ojF2Qb+4WVVxnKWrl1VZZiWUsJJHbzUg/iQRZVXkJl9tVmWVmSFauoD8ES57FFJU&#10;VWqMV4qEBEpJhJSyNHAqXikKEpvMRN6+4D1q7EugFAkxuSlyvxQEmZOUIsWbqLcvEmIoNi28fcFq&#10;NkopsqKI/RaTEMTKWeSXgtVjqRQFMWVcebtSCCF5FUem8hpMQtD11CsDLmHsSBKlSZx7ZUhIkIxK&#10;yIixUqaxV4aEFEHGiuUcDpSiMHBSZVl6DRbLWRxneeLvjIIE0jiW09ha2efDFCJwSsZyGodJkYgy&#10;zL3EchqHOWQFCfSVsZzHcMnGlF6eKUyJLY449jNAzuTA7khIqBg5l7O0yP2zP5aQ0MGR0zlQjISk&#10;URVXfj8TyxltkjwxAfNGYvIoTmL/9Ey0GzAhzkZhirTM88xLgkS5gaQsCj/ZFKYoEQkZvxzpB2J4&#10;mwAHnUhMUeZFSH/kvDZ5XlUB/ZGYPAHEz4NE+gIETXnhj5sUJi8Qa/jXTgo4x4UtzWMY2+sMFCZU&#10;jpzZWVJgW9wvR2JC7SandmESbEf75ShMmadFgN3k3C7yPK788zRRmDIuYn8Alci5XeRxmvjdm8ak&#10;pQnoj5H+IEMUhbjLt5IqTKDfMdIflCaj+M4rR2LSmJyi1x8YObdD5ShMbPLE/3pDZyvj/Al8v1GY&#10;wFXOSH9QJgn2ov12kxhEOiH+2kh/EPheoDBY59LS/5KDXSRht7D3D4UxUYkzJz8P5NwODNyNxOA4&#10;K/e7ayOnNs0eEzA8EhMoRnmDOIpDWKAwpsKLnu+dHYedYnDCxChMCjcV+ydpqiY2Qrci85JaYXIE&#10;FKk/CEnlxI7LLMn9zlphQvsjnUGoHIkJe4VL5bwO5LTChJEtla4g8E1RYQJdQapcAVIK/FNHQUwO&#10;UweQQM7q0O5IjInSIgqQI6d1mmYJon7fCpdKTBbRRrh/ksp5nWaxqfyRWyoxgXJo835c4dIiS6LE&#10;2x+NKZPcJN7+0OHTJCesPzNMGbJblElnEDg+GpOFyZETO6kMNsz8dpMYE+Htwv+anUlvENofiYmz&#10;DC9M/vGR7iCrijgJ4IHEhPZHuoNQORJjsJDk/sUnk3MbEW8U4HcUxhRJVvnfFDI1t5FIlPvfGBUm&#10;tD9qbgfKkZjA8cmVP0izPPO/ySlMEhXYQfTyLZf+ALuByEHyzh+NiXBM648Qc+0PUhMwTzUmytKA&#10;HYpczu0syqoAHiiMKSkM8dtNzu0cbAvYCcklBm9YlfGvc3QePvprrFhF6j+nUJhAXudybofKkZhQ&#10;Xkt/EOhHc4mJoyIz/jf6XPoDJBKVqX/dVpjQ/si5HdofiQmMD+hMcuRBoByFoU0A2MD3UlIof1Cl&#10;MQJ/X1ylMWHraaH9QVD8pjBJhjH1r6eF9Ac45UtT/w6fwgTyoFBzOyweVZgr44NT5/Fcud5wCmd9&#10;27w/uLNm/FrhIJzyauno+didKWV2OEamg2ekewyPOFXGcTOaBIpqe8CggQQPmYphYIytBA/JJmFg&#10;DJgE2xTaYLUxChJscxODwXC1EjykCoWpDV8owUPeYhgYDk6Ci0VDBU8nweUiMFyRBFeLwHRiKdF4&#10;XsSxOcmWsYyOGJX0ZTyj00YFX8Y0OhNU8GVco6M+BV/GtnhGNzwvsvyMcDiqWwSfUQ6pPYvgM9Lh&#10;NG4JnA7IpOnwvAg+Yx3OwRbBZ6zD8dYi+Ix1yTLW0eGT6vsy1rnEp3FN4BykYAeZzFiH50V9n7Eu&#10;WcY6OthRfV/GOjqvUfBlrKNjGAnH85K+04mMgi9jHR20KPgy1tFZiIIvYx0diyj4MtbRyYWCL/N1&#10;dCCh4MtYR+cMCr6MdXTmoODLWGdmrMPzEtrQfr+Uzh9IBU9Y2sZX8GWso915BV/GunTGOjwv6vuM&#10;ddhcXwSfsQ6b5ovgM9ZhM3wRfMa6dBnraKtaWX4Z62gHWsGXsc5lko/LBOedBrOO9ouldP7CIRw+&#10;Yx22hZdYPpuxDs+L4DPWYeN3EXzGumwZ6/C9kzbdMtbRzqmy/DLW0Yaogi9jXTZjHZ6XmI62L6V0&#10;PC+Cz1iHXcpF8BnrsPm4CD5jHfYUF8FnrMNW4SL4jHXYAVwEn7EOm4GL4DPWYb9uEXzGOmzDLYLP&#10;WJcvYx1tkknW4XmJdNr7UvBlrKMtLQVfxjraqVLwZayjDSgFV6xjh+32muhbYvpUfmc/le/xwRg+&#10;FVuv7vGlMNkLu091T1tUw8/Vy93afeWw2uAnf71ApfvuXftDZ+v1tF9lc1atHpxZ68w/VdsdZHXO&#10;/rmsP9Rqnu+3za/av0pMSfu/TFLIwG+nspXPnxhwgzhp4igD/bkotOnFAzmUlEH2BYYTnx1mqHVV&#10;Q3xN4eJcfIFScKQ0KREZF0PjE5CotLNzLLTfLlj1OZk7QEPOOLIY/sJgpuGgKfdH1LaZE7PK17oj&#10;IAbHq9YbDQoXSEukkx0Qj3K8qbWhiD8rUEVEwo/YmvMy5ohBf43k3sTI8ayui+d0BdvYhdaiTBpB&#10;SxjkOkn24wLbHGfzzww3q03J+yzbfloyq6wFOQFR4oKdS1rg02rX2gWdrNXJ/IqdWoDWbURwFneA&#10;ahPiYkrRGRardjkXX/EFWrdm151by5rJRzim2jR7a0RO+HOaTvV0v4Q4m2wf1LGIknxgvTIFse1a&#10;M9DX5qtzGVKJ+VXtSlmoH5ma46z2mXa6K5zEboVzjuhHa8fwJ24QOMN8Vlsb3LEtMRHlzdO8xXE0&#10;f5k/dA8ZzWXJHpY+cirtKjgVUkI6I22euZOmpeinYQrlSP5mZJXgyz1Cjs1mcVbxWBQV8j6UW+Tk&#10;dCeTcs6vypzZ0CaaWwznQc+somtzujjXtlngs9rX+oOvcPF9AmPo+zlFHzo0ojQTGDi/LLRJ45fS&#10;tBStISeAM8bmw8801LU5jdvWhoNGdvastpbkJhyM4C5zwBAYjp2G8cFCC8Zwg1WSYCNFDB4ncztp&#10;lKPtpGkp+snJLNKodA68QAK1XlwK/IEjOpA0mSlkE7tZps3XvipTW4WTtC0mYF5xCrStzRnUMxvq&#10;tkVtOFbkQc9qX+s9MDCdlVDCyVTKqEjMwnEyF154Jxk4SW+npbzuXDkd2jbOWc5O29ecq4gBOEVx&#10;1jttC1Gbc45ntV/XS4QANuPSoxanDdtuyOqDNtoajnERriXgN6wRMpLc5u3a5nJjKht/XylDzIED&#10;I/DfE88UU3OcDTszw6AmK4aldLhLhXN0P1qbU2WtqgFti9oy4BkUuGYnQIw7FoMt8Goj5ntc4atc&#10;9nxZimseZNkrI6hFvE4AEZopor1KTEp+dTymnNaPG20K4jgzdVb7dbU4SYOJZnNNHfI1tTi59LL+&#10;xyye5umwjnMeiTQrZ5HyeFdZUSpuykKbOeq0mxldhd6OdDY5lZvN8RWCWuqFQnjngj9SCtl0U0aO&#10;hZ4JIaw4NQjMx6yCVGUstDM5w6TkHFFbiFzeUr9pyUKbxxJsFYHEUhfrxU4oxGmgyio2WcQqNBVe&#10;WEWPC48E4oWYcrQRMEzIoZ+c02kLLxUShZzfcrWfg42dNJuMyoazuZ8OM9S6qmGV40InxtBHloqC&#10;CA8oaCP1TYE0NbWUcaqoK6QM0KsaXpWZITOIQwCDuELHBxmul3KbJhiUCCGr8FEoRCLfZQ+1lKG/&#10;zioCIxkz1NLYEZO6g1zEtImemFia8e5glUAKJ/KVpIaYDYPJOL8z2CrgeuW2QBLoifNE0XFkTWPR&#10;ZZlZVOH1WBVSUihbxeZ6hsvEi2zlBjiP4JtVs2U1dCWNMiT9y0Jk5oMbViYKkfcZLDPFC4OLSIHE&#10;UqOaxV6PCx1NVcbY7hb95GRR7qfNAQ2WiWv7KvokA0ROcVkjn5aM8xBLujNCajBhlW05cZSRNh80&#10;WCYGLHXH8QY3J+rxBGuQ6cZdQcKonnac3MmFch5rpg78ZcZKTCjLBSZGFi52t6SxMTTukIoTOmWh&#10;8PlTYZBHxGstvtCwfZuQw0hwFigXXigkCj/iEbWN2DYCmeJFho8ZB5lCoSsL9OT5p8LLfr663SHs&#10;xNmDjj1ThHFNXygZObZOqFFfm/HJ5KCbcuxm+LVCyQItRT+xjczULH2UjHNlwQWhECd1qsLJRlPh&#10;pY2uxinY4+D98Qk5dIUzQW0/ryhk00TZCMv6KZrFyM/MlxajQpeGf20stTWHaBMGoP12+zoxbrxb&#10;q0yXE6l7tcYrt/g2LrrdEyMAhKq1O9C2PV9D2tS4dPcRd8TZ3NLxNk8Ixt2iX9TnDbdk8Txge9x2&#10;dOJWr1z4OVxl2eHGJqzO52Pz1RYtfVOf++/qE25owx9xXXD/W/zzuOugB84J7K/1Cjde/vXa36k+&#10;7r9D6Xr1gqt679bnvzzXdI3f7tcHXPKK8IgSKHr7YG97wrmFLLmXJYfn/Vu6ZRORI7SzPwEWd28+&#10;nrr9H3Cr8BuSiiJ5F6d7eNvjXARFuJe4ad+8sb/5fsBvDt8fcasg30NKNvzh/R/q09HdZNfj/qnf&#10;dMPFstPNUjTQY13a+jp0b5777nFr796ja67YrhhLesAlt/aXvRXYjq+7wZiuHZbPttZ0z/Ln/wIA&#10;AP//AwBQSwMECgAAAAAAAAAhAKnWI5jR4AEA0eABABUAAABkcnMvbWVkaWEvaW1hZ2UxLmpwZWf/&#10;2P/gABBKRklGAAEBAQDcANwAAP/bAEMAAgEBAQEBAgEBAQICAgICBAMCAgICBQQEAwQGBQYGBgUG&#10;BgYHCQgGBwkHBgYICwgJCgoKCgoGCAsMCwoMCQoKCv/bAEMBAgICAgICBQMDBQoHBgcKCgoKCgoK&#10;CgoKCgoKCgoKCgoKCgoKCgoKCgoKCgoKCgoKCgoKCgoKCgoKCgoKCgoKCv/AABEIASgG2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yB/Zn+&#10;JqDxddaBrMiwreQqbGPszqTlc+pB/SvdpL5H+SNfvdz2r4xt7uGCVbuBWjkjYNHJHIQVI6Ee9exf&#10;Cz9o6+mmXRvFVvHcMsX7u63BXcjs3Yn34r9YyHO6NCksNidHd2frrZ/Pb/ga/nHEGRYytWeIwuzt&#10;zLqrK118t/M9iVGjkYsuK4H49fESLQfD0fhmN4ZLjUHyYG6iJepx6EgAevPpWf4r/af0tLC8sdG0&#10;3bfx5WAyNvXP97jHT0rxH7brPjPxalx4h1N5Lq7mCyXD9vTA6AegGAK6s44hw/sHQw3vSlpfovv6&#10;v/gnn5HwviqWMVeu+WEdbdW+m3Rf8A7zwv4zm8T6d/wj+qyxxm3Xav8Au+v9K878Q6bPp+py7k2q&#10;zkj5cA810Wo6E3hLxbaR2F4zQzlQzzYG1jwyn+ddt8Qfh7a65oEMun6rG0jlQMDgYFfMyo18ZQal&#10;8UPxPs41qOFrJr4Z/geY+FdR8iT+z5fuy/d/wqnrumHTL5kX7rcoak1rQL7w3fra3LqWA3RvHWpd&#10;RJ4h0UTRqfNj5+ntXD9XrVKbg1qtjv5oxmprZnO2nkx3UM1xH5kaSK0if3lzyK6T4iWnhVvsuo+F&#10;3X5k/wBIWMYUen41zLxleG69K0NKdZ7drKdh/s81jRT5ZUuXf8LF1I+8p32/EoLyc0rMwOA1Pntj&#10;bymEnlaYw5xijlq042NNGHmMB8sjVqeF/EV9pF6Yo7rbHcLtf5QcHseaywBnK0SUqdSUJcyYShGc&#10;bM0PElo9te+cjfu5efoe9Zp3nqzVvRhde0Py2P76P+Y/xrDB25Ug5U4IrSt8XMtmZ0X7vK90NCtn&#10;vQy7uSPu07cS2BRzv2461l7O6NjpPhZ4ru/DniFY4ZT5VwwEiseM9jXs/wARvDen3ukx+JdSuI45&#10;FUEKv3ZD/jXjfgzw0YiNVvU27Tujz2960PGXjS6k2209zJPtGI4mfgCvoMvqfV8HKNVXT28jw8XQ&#10;+sYyMqbs1v5l+28SnS9GaynijXLsfO3bSOc9e9VbP4kw6RfNfR3JfzFCssaA9Olcfd3t1ftvuW3e&#10;i54FRxKHZSR0rpp1JWXKdX1SnrzdToNe+JHiXWZmFxfzNb+Zuigl5VKqnxXfXky/bhG20delZzSn&#10;cQBmlhuIY23PCTxWNanUk+Zs1jRpxjZRH69qH2tliWJV2qCWXufSpdKuWAiuVPMbYb3FU5JYppGm&#10;dANzZ24q5oIspLv7NPIFWRcKc4wa5Pq8p1NXuXK0aexoa1v0/ULXxDb/AHS22T/dNR+ONPikMOsW&#10;vTAVyPpkGr1tb/2lp02klS23gbuoHY03RAuraDNpF1jzIf3Zz1H901pLDXi131+ZzKfK1Ltp8mcz&#10;IFa4Wb7qzL83s3/66VCSOR7UixODNYv95WJX/eHUVd0iASot64yW4+hHWt8qp+2xHsV11v27nVUl&#10;yRuxkNldSLlYv++jUd1aTwrmSI8dTW9DEMcDrTZ4QBhhndX19bLKM6PLGTv3OJYqXNsc2xwtKjYG&#10;CKfqNv8AZ59q/dPIHpUSn5ea+OftMPipQlo0ehFqUbolDA01ss1NBwc0FscmumpiI1I2kwsx4iBO&#10;M1MNLuHTeqce5xTbLbNcqh+tboT/AEYOX6k8e1d+DwVDFU25bHNWrSptJFTwzGYJzp9yFVLj5S0n&#10;Qen86qajoF5ZXT2okibY2PlbrWvZ26PqMcLybVbCseMjPWqvjzTRp+p+dBIzxn5d30rLG4Wnhaat&#10;qiKdXnq27mYNOul+9Dn/AHa6T4fadI0s13JCysuFXj8T/SuVS4ccq5/Bq6z4b6rKDNB57feVsdeD&#10;xWuT1af1qKvvf8jLMvafU5W/rU76DTJ4Io2niKB1zH7irkEZX71Ot7/7fo6iWVmkgPy8dFohk4wB&#10;X01b2drrc+ArOXMyxAu0bSD6iiRRtOajjmVHp8kilQd3HWuf3os49eYpXqAKRXn/AMQLTyL9LuPq&#10;65b6jj+WK9IlsmlXJcrntiuD+I8Xlatb23mKy+Sd3+ySeM/lSr1ZQp3i7M97Jan+1KKfRnJGdweW&#10;6HPFbD2seo3ltdSLujki/efUCsST5JNhHK5GK6bwVYz65YTafbpukRgIz6ZrzI4rESxKnVlzH1lb&#10;3I8wHxCtjbW8U8KhS3yOF+YL2FReIbjw3f34vLTVpm8yNfMZo/4sc10+o/CC8neOB5CRHHj05prf&#10;BK58vdHLt2jJ+au+j9XxFWTxEbLS2/6HGsRhU0+Y5K2jswBFFqsbb2KuvRiD0PvjFdJ4Xs7OG8WG&#10;EYj6NxjOabF8H7/7ZHNFPuUNk11HhL4V65qtw1qjpCoPzTNnj2rNy9vHl6J+75roZ18RR5L8xb1T&#10;TEvPDC2sBLsB07hlP+FeZ+IfCepRXbXEY+WRd6q3X3r6Gs/hu2mQ7ba980so3CQY5xya5P4ieH76&#10;3ijQ6c22OQqpVeoNZ4nDxlC8lsefhcdGNTli73PCWK/dkO0q2GqzcWdukAkU4P8AOl8T6ZdaVrE1&#10;vcW0ke5sruUjIqg0h3Y54/Ss8vxWBo4erHEU1Jva+69P+AfRRXOlJMvR6YVhaeSXoKbpGsf2HqDX&#10;aQrJlcFTVQ3EzJs8w7aAkJhaVx+taZhmmCqUIUcFBx5dbv8Ap9wdPmi4z1TG+INcutV1Q3iMY/lA&#10;2q1aWiXd1qvhPUtKlumYw7ZkXd6HP+Nc3L/rGPX5utdF4BuLYas1nkbZoWRs/SvkqNapiMRJyla9&#10;/nc3qU40sOlFfDb8ClpSm60e8scZKgSLT/D1nORNZypuWaH+H1pugCS01ubT5uM7oytLpd5e2OrR&#10;puH7uXHPp7114OWDjFuspc20bWtvrcVTm1UfUqLby20zwTRbNy8Z71VTKkoF6nFaesXc0+qmOdVX&#10;ax27fQ1SEYW6ww4U5xXLW5XVfJtf+tOxrTlJxvLsS+e8zeUXJBOBUljb20shS5ufLwMg+tVGcFw8&#10;NOilWZtsg55Iro+sc1VOo+a2mrv6ClB8umhajkaN1dZz+6kwreoqTU5Z0umilPzMc/MPaqiOGVwD&#10;zjNbmoahaeIobf8AtLCXDQhUmUfex6+9VGo1GXI7XVvVGUvdktDElkC4+WM/8Bq5Yobu3EMaKp68&#10;E1TvLWWxk8mdef4W7NVzTZPLTYgyfapw/wDHaew6n8PQ3naRdI2rK2D9/aeDWf14FXLKTz9NZG7A&#10;jGKpp9K9u14qx5sdGxyJwSDXRaHZXeraalnZwtJJ8yhV/H/Gufzlc7cV0Hg68a2j81JWRo5Mhl9x&#10;WkIxM63Ny3Rzl7YzWk72d7CVeOQiRG/hIqXQrJJNVtY2uVhQyDc8hwAPerXidWGuXEjkt5j7sk9c&#10;1TtWKuJFH3fauWpTjzG0ZylT9Uem6ZldYm1+MpNbWcEiNIjZBGO1eTXZspdTku4Lz5Gm3qG+taUP&#10;irU0tRojIn2dpgzbcglc8qcdqy9fntL3VJriwtkhTcP3K9BxWGJrKVNRts7/AH/oPC0ZU5O/X9C8&#10;1tZzahOI7yMrJCPm3d6zZbLUBrCRWrbmZdu2Jvv57VRuXjMe2NSP71JYSva3C3pkZX3fJ81eNiqk&#10;VUS876Ho06clFu5paqGtLH7NLG0M0EmJB6VZ0Ke8fS5tTZZJ9pHmNyTiqIvUntb6S9h85mcHLNXZ&#10;eHtTk/sTR9I8ORwxC6kZbqPgtJ7nPSrpz9vWcm7afrZaGNa9Ona3X9Ls5KxmUaVqF8ilQ3y7fqRW&#10;IpAUJXSa+n2LSryMptL3zDH0zXM7yOce1cdb3JJb2Oqj7ybNLTdfudN8tRbxybfu+YucVJqlxdjU&#10;Glu51ZpV3/KOMelU7q3hbbcWKyeVhflkxuzjnp710HiPw1A2nLq0V7HHttVZY92Sf8M9q9Shgcwq&#10;SlTgr8q5t0k4pXbTdunz8jOTpxmn3M/T9WktY3hkj8xJCNw3elSMtx4m1sQ6Pp7M8i4jhU88Dk1k&#10;xz57fnVvTtWvtHvF1LTLloZo/uOuDjPUc9RSo1ocy9o3y3V7b28r/qTUpSSbgvetpfa/nYde2l1p&#10;9w1leQNHNG2JI26g1CTxmn6jqF1qN215fTtJNJ80kjY5NVy4xxUVK0ed8jdul97dL+ZVOMuVc2/W&#10;21yc4L49qvo0d1oq2RQbkkZlbb19qyXl/ecdmq3aXHy8N0bI9qFXhKQShomVm/cSbW4H+eabNIWk&#10;w5G7+961Y1WPkToPlbn6HvVF5lxtY/7p9K56leMdGaRXNqKSXOV6+9enfs5axqmk61FZWs26K7ul&#10;EyN/CB3HvXmUcbqu1u/NdR4A1W60iG6ubK48uYBTGT256j36V62WYdyqKfVanPjqftMPKHc+kPiD&#10;4x0vSvCmoSXNyFK2rFlX7wr5MvrT7VcyXIH+skZuD0zXT+M/GHiXxFAtvq2pvIrNluAu7HrjrXOq&#10;l0OAd1d2OjHGSScb28rnHleD+o03rqy98NfB174q8cWOjMzLb+er3MgbG1Aefx7V65+0H8H9ItvD&#10;9vqvhmFobiAkOi5IZMdfrWD+zn4dN9qc2tTPIvlyeUqx9+5zXqnxYgtINBklkvZFZoWEcbMAOB3r&#10;ho5Th6OX1eaN79+luxx47HVVmcFF/D07+p8ozXDrFnzOc44r0v8AZa8JW/iXxZcanqCbls4xsXsG&#10;PevNWdPMbDj7x/irtPgV49XwT40RppP9Hul8ub296+Vy/EUf7UpzqK0br0PczCFSWBmqe9j6qsrC&#10;3sYfJgXALZrxT9o4aY/iy1ltYF+0eQVmmA6jPAP0r2jTNRttVsY720ffHKgZG9civFP2k7e0k1m2&#10;HmK23ny14/M96++zqUY5feNrXR8XlF/r65vM84GoRu7RwjzPl2s4+6BVHUtHax0mRoLpnzJzuPY4&#10;5q5LdWljbu87Kq8bV71n3uq/8JBb/YLVguXGF3en8Rr4nnjUum9eh9lBSUrrbqHgK91DTvEa67p0&#10;zQvaoSsij2xg+vHatq5+Jvj/AMX6tJukhmS1RmFqsIWMjpuI7n+WeKx4tQgsbCWO0XEUS4aT/no5&#10;qjoscX2K8llkKyeVmKTcRzmuqOInhqao06jcXq0m0rk1MPRrVPbTgm1om1do6bV9K8NppNveZjjn&#10;k/10NwowG68Y7Vn2dnpkFyk8ccDFe8MuDUPigF9Lsx5zFiMnPsKwScHJc8ehoruVOUZJLo9DSlTl&#10;Knq2dbpGnWFnrker3MUwVZCWEYDcEGsi58OCS4kmW4dd7Fv3kfTJrJF3cxcx3Lf99VNFr+qRjaLt&#10;v51x/WsPNxpzVrM09jUjK6ZeufBt/Z20c7TR+XNzHI2VB+maueMtHv8Awtp1ppurKu6Rd5VZA3yk&#10;cHjvVzV9f07UfD1j/wAJI91NIvEMULKqBc/TrWR4/vxqerxvHC0cYtURFZs4xmtMZLC06bVLfT8e&#10;/wDw5nTlWqVI8/S/9f0iCwstS8kX9nCZIF4DZroNA8dbCLDUd2T8qyMensa0vhpocqfDvUvE+pFx&#10;Z7xbxsuOG3DJb25FYviPwwrM01oGzgbZGXCvXVhcbmmX4RexlpJXs0vS69bGcpUa1SUJdHa5pavo&#10;q3/+mwyBLgcrIP4vrWdHOl6GsNSh2Srxtbv7iq2geJLnSpPsGqBjHuxuYcp/iK3dS0q31iASwt+8&#10;4Mci9a5ub2yco79US+alLllt0Zj6B4M1a98V2dvoln5zC6R2XbkABh1r6n8beJ4/CnhG41aS28xo&#10;7c+XCv8AE2OBXBfA660rwb4buJPEwWG6WfMkzR/eTHGD6V0mifGP4feNLy40qK7U+VkBbiMASc4y&#10;PavqcphTwuH+NKc9l2Pnc0q1cXXXuNxhu11vY808P+IvFPiKDzH0SO03d2kLY98Y/nWpZHSfBFpN&#10;JdzKZJ8tIzdWPXNHxa8ZaP4OvPs+hRx+ZJFuZY8fK3sK8f1jxFrHiGYy3lyyqTnbu61jjs0xFK0a&#10;k+eS9EvwsjrweXwrR5oR5Iv1v+J13i34utMDZaP93ON2en61R0XXdRvPBOrQalcK6/KE+QZDE+vW&#10;uPBUN5cMW5s8KtbF5Be6T4YNrczx/wCkTK7LG3T6+9eTRxmIxVb3/PY9d4WjTioxXVepY8EeFP8A&#10;hJVEMkhSFX3zMvU+ij616FZ+CfDlvGI4tFt8Y/ijDE/icmuZ+E19bwF9JdsSNGsqDuRzn+Yr0CGS&#10;PZg1+hZTh8O8HGSSu9/8j5PPMXio4xwu0lt/mcP42+G1hLZyX+h26wzxKW8pfuyAdsdj6Yrjp7cv&#10;qdrZgcIqg16/qlzBBbvNMcKoyff2ryuMeZrlxPj/AFaM30wK58ywFPmUoK3fsehkmMxFajJVHfl2&#10;b8+hlaiftF5JMR/y0IqLYc5Jp8gLjcP72TStgjOK8OVCzPoubSwRAb2kP8Kk1ZswYtNkY/8ALSQD&#10;8qrAAW7v6sBVqb91Ywof7pZvxrswUN2TId4ZtVudcg3fdjYu/wBKr38/2i/kuGP3pD/OtHw2Ps9t&#10;fahj/V2+1T7msoIQ2T+Fek6H2kRF3qP7gQNjrS47ml2kngVPZ6fdXz7baPPq3YVSpSl5lSlGKuyE&#10;qQM1JKMIq4rbt/BFxKAftYz7R9P1qvrPhzUNPLSuoeNf4k7fWvQjRtE5I4zDznyqWpl9Ripra2B+&#10;aRc/7NR7MBSe5rQtYARyOB0o9mubU0qVOWIyK1WaRYI1+82K1dN02XUNakhsosmOHGB0pdEtFmuy&#10;7DiNdxrX8JKRrf2hLdpNoLNHH3XNY16MKsWpHnVsQ4p2OX11DbyrbKP9UuDW98PrcCxM8i/ekz+F&#10;VdXt4b3VLidYWj3PkKe1aEE0GnaG91ZZysexgeOa8+nQ9nO4qtX2lBRXUsaZD9q1eW7P3Vyc1J4b&#10;sYbvWWv5j8qNlvYVXsb2C20OSd5Nvm/Ku6rEN5DpnhuS7D/PLIET3rso041q0YXtd2OHlqOXL30O&#10;f8c20EOtrFppdlbnc3bNXPD2nLpmlyXQbc0x2fN0IqvrOJb9HXlvLBrSupBbxQ2WfuruYe9e1UwN&#10;HBtRpu99X3OzESlTpRhF+psaItlJbqrWyhtvzYqzd7LVPMidtuOAe1Ymn6ksB8sjr39KsXV+hgYN&#10;JuUrWfsnzHg1KVR1tS0uqARbUk+b+IntVG91FopQyyD7tU4dVhx5cj7T/CO9VLp2mcyJzn9K0VE7&#10;KWHcZ6m7H4jnWIMshPb71V73xjcwty3/AH0orBZxFllkJx970rPv7xZGwrMPq1T7BHZRwcXM7bwh&#10;4lhn1C4ledhIyqfwrttM12Rx5lnesv8AeXt+teE2+q3ljdrcW8mGX9R6V12hfECzQq1xJ5bfxK/+&#10;NcGJw/N70d0cOaZPKo+eCvf5nqlxrupSLs+27eOdigVxfxBcNpLKQGkeRcbjyT61Xv8A4haDBAHG&#10;oK2edsfzE1xuu+MZtbuRIC8cK58tf6n3rwMRiIqNpSuzjyvKakayny8qXlY7Lw7Obmxjdl+ZVw2O&#10;xFa0TJH1B+teaab4o1DTJ99rdfKfvI3Q10el+Pr6+dbS30mSaZhwkPzZ96KOIpyjZ7nZjMrrKTlH&#10;b7rHUTXBIyHHFcXq4l1HUZp0I8snavvjiug+weNdTQxSaRHDGeoNwCx9jVHUNOuNI2/2npskKt0f&#10;GVJ9Miuj4tTHBxpUZO0k2+iaZimxlI2tn9KoXlq3nCNUb5jjOOPrXRtJY4ws2KrFLU3C/v1+bp9a&#10;mcYyR6lOrKLvYo6QLzRp/tOm3BRsfN/tfX1robfxxq8u2JbGFm6buf5Zqmlv0IdTWp4TsbH+1zPq&#10;FuWiSPK7cfe7V0RUYqxy4iNKs+apG7HT6Jr2sX0eq72kNqwlEMa4XI5xjua67Sz9siW6gbdHIu5X&#10;9qzNQm/s/QPtFpI0ck2V69zmtHw9ENO0iPTIPmW3XCgn8/1rSKXMeLmnvUIpaWukvLr/AF6mkLRS&#10;uS5qpeQNbnz1yyp8zAdanGoKU4jaq01y0soMv3F+8FraXLbQ8Gj7Tn1POo7p9YCxQqPMkuHO3+7k&#10;k5NdHpugWFvGu+PzH7s4/pVTVdLh07xe11aR7VuIfMX8T836j9a1bSckZKVz0lLltLofTY6s52dP&#10;RNJ/eS/2baSfK1snT+7XG+NfCe24/tCzb9391lbqv/1q7iN2kyM4qjq0cbW0iyDKmNs/lWjjGRyY&#10;PFVcPVTTOJ0/w4tysdsRww6+nvXp+gSpHoNrCgwVjCFfTHFcposEUFq1xLxxhT7Vc0vWZlcSwHcp&#10;42Grp2jI68ylUxVK3ZnXW6gneafIyQxNK3pWdba7auAhDKe4xWb4n8WNt+x2C4bHMjdvoK3ckzw6&#10;WFrOVrHL+OJUm8RyXAwNkKqW9cEk/wA64XUb1rueS6z95vl+ldj42m0qayht4C/2hoyJm5OM1xU+&#10;kIq4iuW4ry68a0W3GNz9Ay2NOOHhFvZWKr3Sr1P0qrJMBwOpqWew2HAuVz/EG4qP+zp8ZVlP/Aq8&#10;DEVq0pWtY9ynGCV7lZ+TuxTasSWV0P8AliT/ALvNR/Y7nqYWH1FeLUoVZz92LZvGUe5Cc9jVyzsB&#10;s3yrlj+lQi3lDfMhxnk1sW8caj5q9fIssVWtKdaPw2tf8zKvU5Y6FfyMDNSWOif2ndKnRV5kf2qw&#10;IRINqj5m4UVsw28OhacTOPmxlz6n0r6utg6MocskcMq7W25la7fmygXT7b5ZG4+X+FayiDjYe1Ld&#10;ztdXkl7KfmdqajEnaRXm4OjGNWUZa2dkdMY8sSa2tjNIqRruZmwv1rc8Q/ZrSztNFigjDQpumkVf&#10;mYn1p/grQ5L6681doZQxj8w4zgZNP1vwV4oaYX/lxtHcSYV1kGK9uMY03exyVKlOVZJu1ir4V09b&#10;mZtQnX5U4TP86fqbtqeoLDbjj7i/41LfXsOk6athHlWbgjuB/wDXqibhrTT2uEbbJcfLH6hO7fj0&#10;rojKMY3M7SnU5vkitrM8RmFrbN+5hXbGf7x7t+NL4f0dLy88+4jzDDh2Hr6L/j7Cq6Rmd1jiXLFs&#10;KvqewrqLayTTraOzQ7tnMjf3pD1/AdK8+tS9sbyn7OCihshYncTlmbLn1rm9dvTfXw8pv3cfC+59&#10;a2NevfsVv5ETfPLxx2HrWFFAznaBU/Vb6WCire8xbePe28jhf19quQQcec/3u3uabb24DiGNflHf&#10;37mrWPMbaB8qjC16VKnyxsyKlTsV9jY+Vjmui0bRl060EbL+8k+aT/D8KqeHNN8+c304+WP7nu3/&#10;ANattBuJ3NhQMs3oKJHJVqv4URXM0en2bXLcv92P/Gqml2bO/mSt8xG6Rv7q/wD16hu75NUvfMH+&#10;piOEX1PYVrafCpb7I/8AD89y/v8A3am6iRK8YmhaXEdtb/b5F2u/ywp/dWsnVtYi3eQJc7Tljnqa&#10;Nc1pB80bf7MK+nvWNaWF9rMxhs4923l5G+6PqaqDuZRoxjHnnoizHdPfTrGEwzNgf410NnFHbwrb&#10;w8+9P8P/AA9NpB9oub9jIw7R9Pzq9eaDcaPaNdI3nd9uMN9MVUuc5J4jCylaMjK1i88tBZw/KzL8&#10;3sP8azlfyVwv0pBLJcStNLyzN/kVLDZTufOdcKPu570RRUnGOjJLed4o9qMVLdatqZSBCGOW+/8A&#10;4VHY6ddli0cW5mPy7f51s6ZodzCn2iQKW/hGeprVcxwV6tOPUbFHJbReSg+Zvvf4UXM0sCCBOT/H&#10;7n0q8LOe1TzpV+Zvun+tV5bZ5GCKp3E/LiqOCNSMpGPq25U+xh/mb/We59K5nUmUXhsoSP3f+sYf&#10;xt/gK7nVVS2sX81snb95gM1wF7p72x+3SszMzfIvovqawlUfRHvZfytMhkRpJBbRr8xOB707+yof&#10;+f8AWp2W3gttyf66RfXlFqj9hj9T/wB9Vy1Ls9SLv5HMBTnB6Unl9xxg9qfuyvT5vShlbtivy+VC&#10;NtT37gMgLIK2PDuhRazFNefbfKaDHHGee/0rHjPlttfo1WdNu2027WZvuHhvcVzexjTqJtaEVOaU&#10;fdep0rO3ijSpI719tzH8r/7Lj7rfQ1H4N07U9T1iPTL/AFW6t1Zgo2ytw2f8KhMw0y/j1VRuhmwk&#10;wXup6N+FdJDewafLHqbsiqJFS4ZVOeeA/wD3zXZRpxqVlKXTfzOCpKUIOMeu3kxvjf4WQLeKljqF&#10;1N8p/eSZbv61m+H/AALrFpeCyhfcJmxtxjmu08fp4Qge2u/DGpI7SL++2XR69s+hNZ9zfX3g26t7&#10;++u5sOuUaOZZArehBAr2J4ejGo3b7jjpYmvKilffujP8b/s863pfh+TxTZTpIUTfNbjqB3wehrzu&#10;O0vbV1mW1bcp5r0nSPid4j1TWLuwn1o/Zbpv3UcqjavGMe2a47X7e80/V5re2nhdQ2QV/lXBi6OF&#10;lJTpJroztwdTFRvTrNN7r07FbUtF1G6tF1K306bbtzuEZIIrJIIO3FdX4f8AE3iaxtG02002Ofzj&#10;tjXqQT2ArF8S6NrWiajs1zTJLWaUbxHIuMj1FclahHk5o38zqpVJczhK3lruZu3FNxlwKdz1Ip0Y&#10;BODXnQoxlUsdXMXNBuhZX3zn5ZOG9vQ07xPprWl59piX5Zef+BVV8vjGf/r1tRMuu6Kbdz+8j4z7&#10;jvXpPC03RcV8jnlLlqKf3nPhSEyRzmrmh6a2qalHABld2WPpVVg27YR8ynBBrqfhvaK0lxdso/dr&#10;n61lRoc01FlVqjp03JF7xNqKaJpywwgblX7vv2FcVLNLPI1zO+526mtTxhfyXWqNBnKx9frWSnXO&#10;aqtUTqW7GeHp8lO/VjkJAzW74N0jQ9XS4Gp3TLImPLVXxx61gbWDbgasaVqH9mXy3QTdt4KnvW+H&#10;xHs5K+qNKsZSg+V2ZtT+GbHeyR3jDnuQabJ4E1BUEu9ljb+Nozioo72HWdWjm+zbN7gcfzrpfEOs&#10;K9qunRyMrKnRTjINfRYXA08VDnnt0sccqlanJJfM5abwnqsa4Ro2+hqlfaXfacnm3EBUZxv3dDWg&#10;dU1KAtH9qb5TVXVdQvNRt/Knl3bDkDHWscwy+FGi5U73XQ2hKpza2IYdc1O1na7gvJFkZcM27Oad&#10;pviLUNIunvLZlLSDEgkXIbv/ADrPZjg7T70ilW5IHFfJyxcr2TOr2cGtUWZr64uLtr6V1Mkj7mbb&#10;3rU0G4je1MJC5VsnFY8EEtwGNtj5ELN9KbBdS27+bE3P867Mvx31HFKq1dPRmdSkqkOVHXIyBN39&#10;ajuJVaPNY8fiICNUlibcf7pqG412WTKQptzxuavrKvEGX06fMp38knc8+ODq8w3WJlkuwq9hz9aq&#10;hvQ00kknJ96bkjoa+HxGPeIxMqr0u/8Ahj1IU1GKiS7yOc00vTCSeaQsR2rnniy+UliuWhbzE+8v&#10;NbEWqwmRIS4XCgMG7etYsMcj3CRmM/M2CMUCUOZJjxuyR7V04XNsRhL8u3mZVKMam5sS61EgaeF9&#10;zM4247YNbl7OJtNntrnTvMZQsqtIp7iuPsraS5uLexUfNLIoH4mu8+IfiCOy1ux0mGyjhjhtUjuG&#10;j/5ae5+ldP8AaFfFRlUqOyVkl6nJVpxhUjGKvu/uscamo6LNkS6Qw/65yVe0HV/D+lagt5/pCL91&#10;lHORWbrOlPYalLa7lYbsqQexqt9nmxt8v9a4aeMxFCppun2OmVKnVp2b0fmfQfwu0ex8Uhrq31Bm&#10;s9o3Nt+8T6V2DeA9CSPyoFZT/eEpz+teSfs6eOdP8NTTeGdXm8lbuRXtZpOFDgYKk9s8YPTI+le0&#10;32q6XZw/bbu9hii27mkkkCqPxNfpeW16OKwqqS36+TPyHiCGMwmYSpq/Lpy2vqn+euhx+raFfadd&#10;NaSbZMcqwP3lqiLS6QYkgbGf7tZvjD4neGdV1Vriy1mLyY4/LjYP97rz+Zrl9R+LtraK0enyzzNt&#10;+XblRn1yf/r1liMdhacXeS+89TB5bjsRTjeDTe+ljvL/AFK3srJrq6Qqqj5vlwfpXk/i/W3vbuWe&#10;UjzJHB25+6vYVDdfFHxBqs268v1OPux+X8v/AOuom8S6ozb7nTbdt3PzQV4tbNcPWp2py+Z9NluT&#10;zwEuaerZSujufzEPDLmvSPhNJpXhjwqfEt9EXeaZliCEZ3CuJvL+013SLeCHSIYZoLjbNLH1dWPS&#10;upvdSjlsbbSrS1EFtZx4jj/vN3Yn1rmw9Rwm53v29f8AgHdik6lNQatrr6L/ADOxi+Ilvdq961qw&#10;wxA3Hk4HWsvUvjTZaYdkto0jMDtVRXL6Te+dp1xnja+0Vg+J43S5jmIO1lxu9DXTUxtblumctPA0&#10;ZTtJHqHhH4laTrEy20iGF92Svt7V2ug+OtI0yQiFGdZDyqnnNfNlnqdzp9zHcW8zK8bbhXrngHUP&#10;7W1WxTbG8b4dvl9BXRhcc6lo9TnxuXwppy6HuFrcJdQrMn8Qpt1bwzR7Ze/esey8X6Pa6c8s8yx+&#10;RkMre1Z3iPxtclI00tE2yfeZzz+Ve260FG7PnY0akpWSNfxH4R8O+JbBrDV7GGRWXAZkG5fcHtXm&#10;vir9nbw1Z2jXOlyszPx+87H8K6zxDrupf8I/LcQSfvYwvltHz9fwxXMQ/EK7OmMNTudi+Z1OWDfT&#10;0NcleOHqytKOvc78L9bpRvCWl9jxbxB4fvtD1KawkRv3bYK96oPp1/cpugtmKj0716brVrp3jDxG&#10;tzbOVTyx5hxg8VeGgeHtH8lnb5PMwyyeuOK89ZVGpdSlZeR7cs0dGmny3Z4zLA8ORNCy+zVJpF42&#10;nX8NzGPuzKf1r13UvCeheIrj7LHbx7mXKtt6e/8AnrXO/ET4VnR9FbVrGVZfJwXVY9rAZ6jnkVxV&#10;slrUYupSle2u2peHz7B4iUaVRcspaanNeKf9A8XtcxDiZ1lU/WqfiON7TWHkiPyvh1xXTXfgfVfF&#10;tlp19aSKrLb+XM7dsdPrVP4heD9W0Oys764dZEK+Wzrx8wrCrg8Z7OVSUXbe/rv5nZRxeG9tGlzL&#10;mtaxi6+A15FdIM+ZGp4+lQXSorOySbvl5wOhq35RvtHtpwPmjYqap3itCoUjndj61zezny+0a0Oy&#10;L2XYrr8h5oi4kVvTmgtuHToKQ5CrIrfeyD7YrDTm8jceqN57RAckEU+UmTSo2x/q5MY9KR5Wj/fh&#10;RlsEMe1XNPWO+0u6W6t/3h+eOReOg7/jWkabnLliZyfLZsSx1WG9RdP1Rd0ePlk/iWrca3Hh+6W7&#10;hKyRtwshGR+NYsAImAI+bb1FdZ8N7qD+0ZrPUPJ+ztbsG+0JuVTjqPQ13YXm2b1vuc+IXs4uSWnY&#10;saVr8t1Yz2ElnD8zBvMC/MKzirxsw24G6uh8J6Voj3Msct7azZhJj+bbgj8awdWJhvnjG3b1+WvW&#10;j/Du2eeuV1HGKGgjq1a3hmXEkiA/wZx+NYZnI/pV/wAOXW2/VcfeyKqMr7DqQbgy/wCNLVLfUo3S&#10;4RjJACwB6VQsbGRrK6uVkX93Hlvm5qXxiZWvY5nRfnhx8v1rHczwwee6MqtwDnrU1MR9l7LYKVOT&#10;prUMfvVTOe9Z88371nRurE1agdiZJXbpGayHkCncT+FfP46tyu76no0YXLkNst+WJmWMxqWbc2Mi&#10;qQn8+69l+7UZdnDMzfT2og9Qfxrw6+IjUl7ux2RhY0tM/wBIS5h3D5o+Nx710fhCCTTLjTZ7yFJP&#10;JkJZVeuZ0BfNvxEf4l6Gt3wLp95rXiq6isl3MkJ27mwq8cn2rbC1Lzjbe9l+Zy4hWjK70tf9BvxE&#10;eKNIxbKwjmmZ+fX0rlWk5AJwPpXTfFLSrzRtQtbW8lRt0G5WjOVbmuY3Kwyf7vH1oxNSX1hx22/I&#10;0wqj7BNHU6Rolxe6NHHYWkbhpM+ZJwTW18RfEul31tZ2F9pFu00NssTtEQCuPp0pnhDX7KaBGhlV&#10;fLj+ZGONvFc54t1O11LUvMtWVv3m1mXvyf5V+gcQZfleDymOKw1RXkopJNcsu/Kt1bfd+epxxhKp&#10;iPeW36mXfNbfa2WzjZY/4V3e1S2NnJPcrbzS7VIz9faqUkrLOf50+W4kk2gtXw2FxWDpyc6ybaad&#10;r2TXVN7noyjLlsi3qe21v3hMpfaB8xquZgcAGr15rthcaWbJbYiTbjpwD61jq2ZgAK3zqpgsLil9&#10;VqqpGS5tL+6237t3e9u7s+6QqcZcvvItKVlyWf8Ai4p9jcqLpYidwJxVAZwee+amtn8tg4HIOf1r&#10;xlmHNaKSVuvc0lT0NvWra50W4NpfKGVlySvf3FM1Hw3b2mmDU47vepUMOmPpVzVbqPWdts7bbiKM&#10;eWG6OPSsjdNasYXDbP8AlpC38NdtPGUKcpucOZNWV38L/U5YqpJKzs1v5jI1+X5jWho0ijdaIpZp&#10;MBRnnrVZrIyjz7Bt6/xJ3FMtbmSzuluU+V42ztNfUYGpQlKDk/dbV2u3W3yCXvJmprFhe20Mckwy&#10;q9fmztqjHc+Vw6NtNXNR8SvqcH2T7HtXGWO7nis0NGfmSd0/2WGf8/lXtZlUy/D4zmwM242Wr79d&#10;0tPkZ04y5bSR6H8GvEN9pMhFndKokuvmjPfgV0fx38ZXdw8drNPGsf2Pd8o9Sa4H4eXkSFfNkiYr&#10;dbm5GQMDn9KvfGyOykSzvI5DJPyrKrf8s+oP5189muKqf2fPle/9M86WHpyzKLaPNlWInIc/981P&#10;psqW+owOjMSJlwRx3qLyxt/1Lc9RT43NvMswtj8rBhu74NfAUuaMk0fQy1Vj6q+EeoXk/hiMzXDF&#10;UOFX8K8d+PHikx+J7jTbeDEkchzI3Tv0Fdf8KPjV4HsPDDWmr6nHayRjcyzd/YY615F8S/Eth4q8&#10;W3WsaWGMMkhKlhjNfZZnmFCpllOEZpt7q+p8zl2DqRzGcpwaX4GN50s8cs1zKW3Y5Y1d0YtJaSW9&#10;vH5e9/31xnouOlU0QfZ2eTgcdasWLXk9l9ghXy4d25nPVvrXzNF8tSx9FP4SySuoOLeNfLtbf9fU&#10;1ZuJYhpCQFNqvJhQOu2q8UbTslnZruXdj5erGjVpol1C3tYJd3l4VvrnmvU9py09tdjC3NJL5k3i&#10;2TZHaxp/dNYecg1seMyy3FugGf3Z6fhWPtYjGDXDWqTdZo2o/wAJDiNy4NNWCRhmONm/3VzTwRji&#10;uis7LyNLtroBPLnU+XtcE8HByByOfWvc4f4fp59iJU3U5OVX2u3+W3UKlb2aKGtA/wBnadFj+H+t&#10;N8S208upfuxhVjAJNaXixI/tenpH/cXd9c1Hr+06s6qONo/lXXR4fpSzCrQqzuoNLTS9tP8Ah/M5&#10;o1dItLv+Za+Hn9r37XHgyWaSTTbyPfPCsmNrLyGGe+RXRXmoavNbQ6BNYx/ZbUbIm8vLfiaw/Aca&#10;tqM0hk8vyYSzP7VrW0scUvmw6wD1O1+9foeRcI5S8G5VLzve12/d120t2vrfc8zFVZe3dl2+/v8A&#10;cZOreH4rzIePbIv+rYf56VX8G62fC/iSzg1yNpLOO4Vpk64UHt/hXYeCtHuPE81xJAY/9DiMjQs3&#10;zPn0PasbXNGsZJbe/tImk86Y+XGvJXnoD3r43iTK8PluIkqFrxat5rTR97Xsa0cQql6U/wDhju/j&#10;L8Wfh/r/AIYi0fSL6Ga4kkR8qv8Aq0HXnH4YrzOyu9PiuFuLO7VTnG5GxgVgeKZb0anIl5p/klWP&#10;ytHg1Thu7H7M0U2njzP4ZFavk8VmdbFYpykl26rb7zpwuX08Ph+WDevz3+491+JPgjwRB8PrjxDb&#10;zbbpbdXjuGm3eacDjrzmvGBBLJF9qnzDD6kfM30rc0C7tH8ORxR291dX0kpWGGSQtGi46hfXNSXm&#10;hXGnTq2v7vMMe5YfQf0r7Cjkc82oxxDapprRJXv5vb+upz4fmwl6cpOWvXf5bnPWzXF3m00mDy42&#10;4aZ/vE1peJ7CPSbOz0lJTJIqlpG9zW1DbaPqXh6FdR8u187UlEd0qn90o68d6x/F5t38ULZWl000&#10;cOFWQ/xD1rya+V1sqxXJUd77P/gdDpjW9rU0VrX/AKuVTcS2uqedaysjwqPLZG5BrtNL8ea2IVS4&#10;WGRtvLbdufwFcFLMTcOwb+Ktey1BdgOSOK+vyPEQ9m4N6o48dhKdeK5opnUtq17rF6rXs37uMFhG&#10;vCj3rBuFVba7vV+8y7fzqW01JUtbiZQfljwPxqnez7dCyx5km/MYr18TUp+zdzlw9H2UrJWMnAC4&#10;AprD5aASe9WLbTL69AaCL5c43NwK+XTlWlaCuevKUYq7diCRSYY4gOWbNWdWOHESfwqF/Sr9v4Xv&#10;Wv4l8yNguOKWbw9MYZr69m8lVk2hmGQ2feuzC4atSvzqxh9YoykrMjjV7TwnvIx9quMf8BA/xrMY&#10;YOK3/GC29tYabpdlcLJHHahyy92PX8eKwXIJ4r0uVqGhVGXNHm73CFGllWJf4mArtNE02GKNY4xw&#10;o4ri4JTDOkrDhWBrttKvYiqtG4YHBrXDO9zhzTn5FY2rWzA+ao760V1YkjnjpUtteJ5JbPtUFzdj&#10;Z96uk+Zj7T2hw+v2CafqMkCL8rfMvtmm2N5Ht2SNtb+dSeKL6O71VjEchFC5Hr/k1mb8GsZVOWR9&#10;dSjKph48+9kdX4avLKL7Q19u/wBURHt9adp+uXWlS/abCXbJtI+X0rmrCfytzd9nIqza30IXaXx7&#10;VnOtDlepzVML7ze500F9barKq3n7uRjzIo61H4luo7Kyi0+Ng25txI71n6FMklwZGf7owKnjtbvx&#10;T4tFlZp8kDYY9lA7muWU10MPZxhK8tEtR+pEpbWmnAfw7mpPGd39lsbLSYzyse9h711Nh4Fs7rV1&#10;lu5ZJGjI+621cCqfiLwTZahrU1ykki+WuF+bIH4V0YZU/aprsclPMMIqiu9jnltJX1S1mkbavlgS&#10;L3xV24jgu53uI7g43YXir2o6He6bC1zLFuAhwsi9DzXNsZIn4LJXtU4qWqZvzfWPeizptPuLK1tB&#10;ZX2lec0hwsuduPesrxbqOjBRZ6XBIsm7Ezb+MVTOp6ghVzdN8q4XcayJppJJGaRuc1tGnaV2aYfC&#10;+9zMc10wJA6+tSW+qXMSYL7gaqNIM8UCX+HNaaHoezi47G3o+nnXpWWW42qo529aj1Pw5HbT+SLh&#10;vVc+lV9Hu7iwY3EMm3PvRN4huJ7hpJkVqxkpc2hlyVI1Pd2I7jRXVNyTqef7tVX068HRN30NXH1t&#10;G+Voj+dN/tW2xliwrmrG8XU6lNrO68na1u2V9DVYtJE2wo3sMGtVdSsicidf+BVY0aS3utXhTzFI&#10;BJ/IV+f5hTX9oOEdLtfjb/MrncYuTXmWfDfhEXBRtQQvI5G2LsD6e5r13w14S0vQbJbe2solZh++&#10;kWMZY/4Vy/h9IILuGV1XCyKenvXokax4wFr28PRp01aKPz/PsZiK0lG+hTaxVfmiTFVb6yguYHt7&#10;mFWRhhlYcGthooyvDYqjfIiE/PXRJJI+fpupzHkfi+1PhvWZLCNi0ZAeHd/dPb8DkVz97qbYMhI3&#10;dtproPjFI8+v28Vu67orc+Zz6nj+X61xTWuoSS7XUN/utXzuMxns6jgj9Ryyk6mDhUqbta/15mvZ&#10;eJhwlwGUj+IdDXUaLqotrJZvtgBk+brnjtXHWXhbX7iWPfo9x5e4bm8s4ArokjWziaaZfkVfu10Y&#10;GtiKr5S8RRodDR8R+I7rU7VNOt5G2wwks7cZY811HgnxLDrWlw6ikiliu24QdUfuD/P6VxcU6z6E&#10;paBVby2ZmXqfrXPabrOo+Hrr7Vpl60bdGH8Lj0I7171PD8rcr3PNxWXxx1DkhpKL0/W57dcERTbM&#10;8dVqJpAflJxnknPQVxNh8S9a1DRjLJp1vJcQ/wC0y5X171Tm8ZazqdjLNfzLHE3yxxwrtB+p6mpk&#10;+WVmeDHJMT7S0rJJ97/cN1/xh9s8YtqFkd9var5UY/vqOp/PkfhXTaTq1nqEPnWk6sPTuPYjtXCR&#10;JGX3yCmXW+wn86GVlPVWViDWceaO57lfAUa8Iwjo0rL5HpsVztDENWH4h8QxyyjSrJg7ucSMDwo9&#10;Pc1x8OuXc+6KS7mdcZO6Qmr2kSMS1468bcJmj20Gc9LKPYy5pu5q6xrK2lgIi+C3yqKg0DUzCC6S&#10;fKvG0nrXNazqpvtR2JJlV+Vfr3q5pzOpSGNuf4hSjXjI9GWDj7Kx3EOt2sFq1zOWXjJrHTV/t0j3&#10;Soyj+81ZOuarJtTT4VZmbllXn6ClLXmlwLY3ds8cjfPtb+6a6YSjI5PqMYRvYTUN00m9jndz9Ko3&#10;NsAmVq0bgfxqagu5V28CtTro80bIxNWtFdN46rzWfswPvGtbUmUQMS3LDFZezHBFeHj6MZVrpdNT&#10;28PL93qSQiWMcStU/wBonX+PP1FLDEz4CAt9BUkllchNwgauulhYxjoiZTjfUatyxXMkEbZ/2adH&#10;qNtH+7ns8D+8pqFBj5DlT6Go7lQWVAea2lelDmj0Fyxk7M6bwivh+4vZJ7+48tY4yUbcMbqx/FWt&#10;pezm2tJt0at94dDVW+22Viunp99vmkP9Ko7SqZHVq5MTjqns2oqz/rYKWHjz87foNZz91ua1vD2l&#10;pqQkZnYMq5j4rKihM0iwj7zHvW/pXiO80pRb29tEyouzmoytVIytI1ruXLaI7UJBI6WNucLHxw35&#10;mrOlBndnknb7Pb8r8xwWpINYsJHL3OlKS3Hy1ftZ9C1GNdIS2mjZuWbtX0OvLex5820rNHPuJNY1&#10;NppG2quWkb+6o6/4VBd3kmoXJaKHaG4jjX+EDoK2tUsdOFneR6PNIsaqN5ZR8+0+vpUfhbSWuXTY&#10;AzSH73oPWs4x9pVtF6dTR1owp8zW2xa8K+Frgf8AE1uAq7flhU8/P3b8B+taU2mSwq0rMrBQd3b8&#10;a2IYY4kWKFf3aDbHn0//AF1ma/c5/wBDi+sh/pXTGlHoea8VUqVLs4zUWmu7pppfl+bCqewpbeBw&#10;yrGm5m4Vf5mtK+037U4eI/Mv3j/s1o6JpEYTz5Bn+g9Kr2etjrqYqMaN/wADPtdElEeZX2s/ZR0F&#10;TxeHpZpVgtZvmY/xL+tbX2OP73TNaOmaV9lhM7jLSfotU4xjE86WMne9zLMC6bEtuF27RgL6+/41&#10;m+JNTa3iXSrVv3kv+sPoK6DXPKhsZNQm/wCWC7lPqfSuPsLe41O9M8jfNMThm/gXua8zEVJR91dT&#10;swvLUjzvoaGg6eyxebENzK2yL3b1rfawj0+z+ybtzN80z560mh20MFt9vKfu0G23T196h1S6LExb&#10;uW5c1dGlpqY1q0pTsjLurCG+uNwix2U88V2Hhrw9b2cMdrGnyRrlz/eaufsYWlKiIfMx4Fd1pqKL&#10;dFjOcjJ+tdtOMY7Hj5hXqSio30JobcHkrgCs/VJBPJtB+Vfu1oX1wIo/JQ/M36Vn+T5rbE/H2rWM&#10;Va55fM7nPajp0MN/5sS/63lvbFPhhFw6xIPl6VtXWk2l0whMj57suKqz6cuk3ccaSb0Jzu/pWXNH&#10;msjt9rKVNX3L2nacnywxjC/3vWtD7IwOZI9qL0qO3KBBgVYd8J5Y5zXRE8epKUnqQyASHLLUIs1t&#10;z5zjk/d9hVy2iEjbm+6v61S8Q3oBFrAfnI59qirtYrD83Mc54guBdTNvP7mH73ufSubmdHla7u1y&#10;oPyr2J7CtLWbkSzCCA/KpOff1NZN8Ukb/ZH3QOK45H1OFi4xVzHvN7zPcPyS3FQeZN/z1FW762SS&#10;TCFl9Bmqv2H/AKbr+VcNaMnLY92nKPKR3/g7Vmhk1e0s2+zZx5nbd6Vjx2lxO/lwQszf3Vrrrrxh&#10;q1t4JTQpWVU253BfmJ7Z/CuXsdQutPm+0QFd23HI618bWo04yt9530ZVnF3t5EM1ldQruntJFX+8&#10;ynFIQJFwf4a6HT9UGrwS2F6ihmXt3FYN5byWF09s/wDD+orjr0o8mhrCpKUmnuamg3YvbVtMuP4R&#10;+79x3FamiyLc2s2gXzNujjxnu0Xb8Qa5e3uHtJVuoW+ZTke9b0k7FYdd08ZaPkj1H8S1y0Zq3p+R&#10;lWp6+v5mx4Q8G6fLZXEmvCXcCwi2sR8oHDD3zWxomk6P4qvP7C8VSyRxRwgrvYg8f1o0TW1OnLNB&#10;5bKqh1GPvRk8r9Qa0Nd0k3HhmbxNp0TSbQfmUZyP8a9ijTXs/d1tv5o8upUm6j5na+ifZnlfiPSL&#10;XSdfurHTNQMkMMxWKTd1Xt+NVcXanIuT/wB9VHd2OoxGS6uLKVVL5Z2jIGT71Akkm8cnrxXztSpy&#10;1W9tT3ox91a3O/8ACFteeE9NXxbfTRliu+MsoIjHb/gRqLx54im+JdmuqMoVrdcRRqvRe+feuTuN&#10;Rv5bNbO4vJGhDbljLcDHtU/hHVBaXhtJ5MJNz+NdUsYpxVFfC9/U4/qvLJ1n8S29DMXO0ginL92r&#10;3ifTG0y7MyJ+5m5RhVCLgbVORXLyvm5Op2xlzRuh249M1a0XUPsN8GY/JIdsn+NUyBnpQUXO3OM1&#10;t++i9egnGMo2NHxLYGC5F5F/q5ev+9XR/DtVOj3hT7w61i6e/wDbejPYTf6xOPy6Gtb4O21zfatd&#10;aRuVd0LBlY9WHOK1oTf1iNlv+Zx4j/d5J9Dl9YlZ9WuC3/PQj8qq5IrS8ZWEmn+IriLy9qs24cfn&#10;+tZe9vSvNr8yqO5207SpprsOLAn5jRwehpoI70mCBuqY1pIvlN/wdAJrvzWH+rU/nUmrXxbVWkzn&#10;adtM8NMdN0qbUHHXLD3xWel0lxOZN/LHPNfZ5bmlL6vGEmlKxxOPNWlLoXb0xyv50ZwNuCrdc1Qu&#10;SIkLMeo4p1zcp031UuL2Vj5UQXb1+ZQc1nmua4enRaveXRGtOEiA5B4H0pVygz70kjvJtBRV2/3c&#10;80jZHTtX57zNSujr6Fyw3RiOSM/6ybDf7oGTVU4ydo78CrG8wQsf7sO3/gTf/WqqHy1dTrx5UiIr&#10;Vse+Fb/dpgY96DuIzSFGPSuWdWVSVomi8xxbvS/Sm4JTFG7jrTjU7iHGiJN8q4/vCkBzjipbJoY7&#10;tZrmPdGv3lU4zWi1khPRDZbi4e4eXzCCWamrM4G3I/EVpTL4baZljjlUbztZX603+zdHk5TUWT/e&#10;XNNxlzbr7yFOPZ/cR6JrQ0rVodTuLGO48ltwjbgGpPEXiJPEGpNqktp5Zfoit0pp0S3Y/uNXhb2K&#10;kU0+HL5uImikx/detHOsqfKtvkT+55ubr8x2t6np2qLbvHHIsiR7ZM96pr5YP+vappNC1WPrZsfo&#10;wqF7G+jHzWkg/wB5axc6kp3krFx5IxsmbHhjXrvRNQh1O0ljaSF9yiZdy/ketdTeeJdR1bw1LLcL&#10;btJHceZtCg/KfSvPAJY+Su3/AIDU0d5KnGVPY9q9rC5l7OnyTOStg41Jcy3NyTXGPM2lwtn0Sqd3&#10;qejsNs2lMpb/AJ5tWdJe3GPlO38ai82Qt/rCT6tWGKzDn92BrTw6jqaz6TozC1MHnK02DIrHoM07&#10;UPEt1bahJFayjyY22ruUGnaLr99cy+XdeW0cMe//AFfoKw5MzO0zfxNk1y+0lRipUna/6BGHNK0+&#10;n6nWeGNeubvUVgMEDRsMsTH6VtXkuY5Jh/F0ArlPBMbfaZrpf4FCrW5qV80EAXbuJbHFexhcZzUU&#10;5nHWor21ok+n3tvpFlALlebmRnZj29Km8QXWnyab5TXEbOzDYFYdfWsXxNchLmO3YlfJt1HI74rH&#10;EsBbcJFzXW8RGMeW5McPz2mdEfD1mYeP9Z/ePSuu+BFii+K7i6uztW3tyFXPVjXA2mu3nleX9pX5&#10;fXFdj8O3uray/tqKZvMkuMKy85AH/wCuvQwNTD86fU58XGf1eUW99Dv/AB/NDpmiPJEG/fTLn5ue&#10;uawbvx7p15FGWtZVkXA24yo9TXN/FTx1rMd5a2sqsyrGW+aIgZJ/nXMweM7q5lW2js1Z24wrVWIz&#10;CnTxDgvLSxx4fL5SoqT9dz37Q5LBtEYgHfImMEHAzXE+NYotLaG2iX5JGyynqDVjwH4rZ9GWxumk&#10;81Gx8pHPpWB8VNYnufE+y2RRHHDlgvTdXuTrUoU4zmux5uFw9T624t6amZc619i1eGWy+X5gpb1H&#10;pWrfnVNQ0+Rrgrwu4LXBDUZp7rzXP+rbI/OvTLRbS90yKVmPmzAH73TP9K5Z4ijUrXpvQ9StR9jF&#10;HO6T4ql0K6TUnl8zaNrRux5XuPaneMfiwNa046Xp9i0Ik4kkkfPHoP8AGqPinwqlrqG15/mMmGVe&#10;mPWqEugQwMr5yp9e1VOeLqQtBWRnHB5fKtGrNXktjt/hPPqOvaXNZ2oVFt5A0rMucL7e9WvjF4bv&#10;JfBcl7b3G6OzcPJGy846ZB9s9K5nwHr934M1GSS2+eOePbPDuwH9PxFXPEPxVl8X2dx4WtdMNvHP&#10;GfOkeTczY/hGBxzWlWpCGBcaj95q3z6Hn1MLjHnMa1GK5FZt6fPz9DzeOYxIPm4H8Nan/CNahfWi&#10;3AkVflyFYGqQt1eQwEdOK3R4jNvp4tzakuq4DB+DXlYLD0ZU5Ku/d6f0j6jEVK0bOktSHwF8Nr3x&#10;jNLJPdi3htptkjbNzM2M4HI7d/epvFfwq1Tw2MJfRzxs26Ntu0+hGOaj8EfELU/C1xcmO3S4jm/e&#10;SRsSMN6g/SrmufEzUNfkYT2CR/umWJFbIXvk+p4ow2GyeWFXPe+uut/w0OCpLOlmDat7L5dvvvc5&#10;GaWWOCONo1+XIIZa0PD10s0klnLtX91uXGeeRn9Kq3bxxsyROWZhn5lB/pTbS4ezuI518tt3ys2z&#10;7uRjH614ntJUa14vQ9lx5qdiu0uJun3Wwa6Dw43k2N7ff3YcD8awbuMC9kH+1W5bA2nhCRgfmkkw&#10;Pzrqy9VsRUk10IxHwJd7FHT2Ed3G4H1zVzVpyl1n7w9azEfZKrH+E5rQ1jaUikXvW0alomUo+8hI&#10;7iNnG9uKuWFxFDqUTIejLWKZMGnRymNlkU8qc10U8w9nRlTcU79epMqPMdN4vuCUhLKPlO0flWHe&#10;3yvbwxMAFX361qfENXtnsFIYCW2DjnvXM3cgVvm7VxYjFunJhh6SlTTLEt2I7OZo+jcc1lM2Wyxq&#10;2cf2azH/AJaSdKqShVOBXzeOq1Ktpt6HoUoqN0ByIcn+9T4sbcio2+4ox71KikIOK8+PNJ6I0Zd8&#10;PXVnZajHc3bN5YYhmAz2rptBvLGz0rWYrKc7rpAY5PLww5HGe1cOzMIdo/vV1nhB9KDyW95fBZJI&#10;lCRsp5PpXbhcRC6itHrv5qxy4qn7vN6fgyH4nWt3ZX9jY3d15whslEb+WVzn61zIjZ2bZn5eeldX&#10;8ZNdu9W8SRW9zJuWzgEUf0rL0LUdPt7TyZZAjjO7d3r1MDgsHm2byw9SsqUUm+Z9Wraata/PZBh5&#10;VI4WLa1Nf4d3WhQ2slvqtm7SSTqPPVhhFx05roNc0vwJ/wAIJK8d1sulvMQv5YJCj3rzm6uz58y2&#10;shSKVslR3pqaleJZSaekn7qQ5YY5rjni6OHc6KSkldKS2eu69d0TUwsp1OdSa1TsRO+52YD5dx2t&#10;SISzrikxgcrToeGzj+GvH5pM7ugxTuLVJHEwYn2pqFUPNSCbajYHQVpRjQavUYnfoRmMqiuXVty5&#10;wp6c9D70JkDIH8QoALCjdiHOP4q55ct9BmjrgJuVlSbayxK3X37Vf0FE8Y3A064ukguI1+SduBIP&#10;Q+9UdbQSNG29R/o+efrUeg4E0mOu0V2/DNXWj313/wAv+B6nO481LTc3tT8ISaNE09veMskfMkbr&#10;jPuDWX9qguRtvovm7OvBrd/4SmR9Pey1mD7RF5ZAk/jXj1rB+wGeEz6RMJ4u8bfeX2r2Fjo0eVUF&#10;p1Rz0+d39pv3FfT5VG+0kEin+HvVW4VoDiZdvuaaRhiA7Rt3Vu1OD3qD924ZfTOadTOZVIWhD8f0&#10;N4xtuyrNdeYf3LYHr3NRvNcS/wCsuJG/3pDV15LYjFzZfUrxURh0odYpP++q8DEVK1SpzSlqbRcV&#10;0Kp3dd5pyo8v/LTp/earHlaSP+Wcn/fdORNK6mN/oWrCnTTlqxuXZFVljx97np8q0+K3uJXzbW7f&#10;VulXVmC8Wtqq/hn9aa7XMhxLNt/HpW0qMYyVncnmZJDZ21vbyy3snmS/LtQHgGkLSz7VmO1W4WNe&#10;9WdK06a4tpmt0+Ubd0z9B70Nd6bpin7Di4n2585vurz2FelRoyjFSeiMXL3mlq/6+4v2lxFoK48u&#10;NrqSM/K4yI1x/OsrTrZZNUheSDf+8BIXPPNRGSW5upLmSTLMPmYmpdC1O50jVY9QiMbNHkrubHOO&#10;tdk5Upct9iVGUYya3L3jrT7y21WFbizkj/c5VWU9KwXDq+NjD6itbUPE2tardNe393JNI38TSbsD&#10;0qH+1ZWP76PdjpuWs6v1eo3bTXsvxKpe0hBJooCInkGlRnj+5Iy5/utWgL2zf/WWkf5EU/OgpNGX&#10;iLJwZBG+D9K0hh406bnCVreffst/uKdR9UWdahl/tLTohG3zBdvvzVDxNdXEWt3CAldrY2ntxXRe&#10;KdJt28R6VJpGoeXb3aK9pLI+NvP6YNc54gtprjxNcWj3Bmka6KtJuzu565rLEV8VRT5JNO61Xp33&#10;McPKMrPy/UeL2507w+s0cxWa5fIK9lFMj8T6oyrHmP8A3tvNR+Iyw1L7Eu3ZbqI12sCOPpU2g+G5&#10;NW8yeW6WCKNWPmMM7m7AVvhM2z7D1nRw1aab0aTer227+e/Q0lCj7PnqJdzT8E3upwSTakdUaGOR&#10;jHcMZMb1I5Wt6/8AK8L6TpuvaXetcRW4V/L5Xy2L/d59u9cnc+H9UtdE3H5v3m7y1Pt1xVa51vVt&#10;XWOLUrx5VgjVIlJ4VR9KK0cZg3bEwkpy1Tet3fV36677+Zz+zjXnzQatfX0N/wAYeLptVubvW45F&#10;dZpl2LJGDt45FZ76ggs7ZrrTYGaRWZvkxxVXUV8vR4UUfNJKT+FS6rGYYIEGD5dt/OpjTrVJOb17&#10;/NlxhTjFRX9WOu07UYLe6sbjw5oqrCkO5pLcncxPc5+7yav+Or3wqdEtLTSiZNRC7r+R2LYbHTP9&#10;K5PR9U1PTL1dNsLto4ZI1E6rj5h1qhcancZmkUg7pGI+Wvustz3D0aMadeLTjpptocTwjlVUk9vx&#10;9ToNR2x6Po9q5/1heRl/H/CsC6k8zxNPcZ+Vc/oMVtahubxJZWsp3fZLFdw9MjNc4jl2vLr+90/E&#10;15ObY943FKcV7sW7X3N8PDlj6r82RoCD8x5qxFM8Y46elVYXAG01YzxnFThauvPB2OiS6M0FvGi0&#10;dmK/6yQDr6UauWWG1tmPSHcR7mmTxYtbS3x975vzp2tODqTxj/lnhf0r13WrVY2mzlio82nmJpFg&#10;L+8WJx8i8t7+1dZp9goZVC/hiue8LyIt3JGTyygiut09hncW+6K9nAU4Ro3XU8nMqk/aWJrWyXz5&#10;J8fdU0690OW90AwRxKyM+6Tn8qmiIFmzE/ecAVDrFz5TLEkm0qoHBrs6nkwnU5tDm9cs7F2jt5bS&#10;4ja3jCFsZz71kyaXpzfdv5E/66QkVJr2tXJ1RxDdttUAdepqqviDUYxt8xW/3lzXnzr05ScU9mfT&#10;0YVfZp9x76Ejn9xqULf7zYq3paazppWJUjlj7BZBkVTGtB+bmxhf/gNEOraaWVTp0iszYBjkxWPt&#10;uSXMmXKnKcbSV0dFf+If7KxbahFLFIyhtrLWTqfiyW5TyrNGXP8AG3Wo/GF3DcaqqwvIwSFQxlbc&#10;ayhgDOa3+tSlEwo4KhFKbWoock9aMndj1pkjbeh60obad/YLXPKsu53E9qwaWRf9ioXkxwKseHXi&#10;eWdLiRVDQttZuxpv9gX0sbXFtcQyLuwfmryK+Mc3psHuxk0zX8OEQWn2mTgBWf8AwrsvhZZxQaO2&#10;qMP3k3zu3qT0H5Vw+rltL8PNA/yswCLg113gjV0h8I28BOJD8rf0/StsHiI1KjjfWx4mbU5ywjce&#10;rO40YLHby3jDthT9azLhh9sZT/y05FalncW1roCmZA7SDgE9PeqNparf3Iucj90wA+tezh5ctRHx&#10;z9xtyLOp2N1eaF/Z0iKqsodWI5OK5ebwyZMss8TZ/hZDXTa/rSwI6zL0XapHc1gzX9my5G/P+zXr&#10;0XJHdg8RXjDTYw9Q0WK2bbc2yezK3BrIfQrV3JETjJz8rZrZ1m4muImjMjbK5eTULi2maMzZKtiu&#10;q8uU+kwcp1I76liXw9CD8kzr/vLVdtAlzlLhfxFSRa9drx/7NUv/AAkD/wDLSD+RrOU5Hb+9RBc2&#10;VxaWuFKnt1qrBpt1IAzxsB/OtSK8tNRmWOSJvoFrYtrG0dMqWqoydrsyqYh0Vqc6mjRMvzK1Vr7S&#10;mgG6Jiw/unrXXnTo+iTiq13pbkbcq1Z1JRkY08XLm3OEuHVW2jg1reEvDl9fXUepmRo4UbPu49v8&#10;at33hRZtWtovI+WdsSc+nX9K7nS9HijiVI4SoXhVC9PavkcHlccdmlWtW+GLsl3dlZv5W/pa6Y/M&#10;VRw6UN5I0NL0fTFgVofMbI+80hzXQ6dqxtYlt55W2qMKzHPHvWFFC0HMUpWlnurxF+Vk/wC+a+ol&#10;g6VtEfC16MsRKzdzo7jxRpdojPc6pbx7RlvMkAx+ZrjPFnxp0PT0dNOkW8mOQiQt8q/Vun5ZNcf8&#10;ULW6u0jv5X3NHJt/A+31rjTFKONhr4/N8dXwWIdCKWyafr5H0OU8N4OVNVqkm/LZf5/kat94ok1O&#10;7kvb/c0kjZZv89q0PBrWmqa3HEGbjnla5nZM3y7P++Vr0L4Q+F2kgbU5kYMzfLx+FeNgaVTFYpc3&#10;qz6fE+zw+HdtOiPRtKbTrXSJJZpY1+TZXnviWazuDJbQxjEkpb8K6bxTcRafZ/YTJgj5T/jXn93q&#10;DPftcq3y9AvtX3OHo04WdjwsPTlJuSNl7YQ6DuhH/LA8GuPmYSTYC5y2OK7SOaO40b90f+WHArCm&#10;09IZDhlXviuzk0udWHq+zbUty34V1iTQ715xbpIskRSRZFzwaZ4hurUTx6fZ4Eca7se9Ost10fLT&#10;n+971V8R2xj1J3UdOCv4V52MhP4o62FDllV13IfPKjAaodRuZp7YIG+61QhxuwT0pn2h7mYLEhZV&#10;6kDrXmVKzlHlXU7I07SuTaVG883lRhtz4Fbuus2kWTRQ/wAMe1frjrTvhtaaXF4hB18eXGwxEz8L&#10;uz3P0rb+LGi6PPPC2gHc2cNGsnBHrzU+znGnqjCpWj9ZUOn4HBaL9lF4DfNwf7x4zXZaL4XgudLk&#10;1mC4VU56Nnp/KuKvPD+qLJlrOXH+yM/ypUutf06z/s0X1zFC5+aE7lU/hXLTqSptqSOmrT9qk4SN&#10;m71iysZmaEq0it/D/jVDUvEmsatf/b7mb5lXA+lZeyZDlGzR51wDtZPyrojXlG1zSNCHqalv4jcq&#10;fPQg/wC7mnT+ILfZjyt34VlrOR95f0pxlib7wrtjiqvL0J+r0+a9h013FdtukhwOwFS2tnZ3UojD&#10;Mvdj6VCohz1q/o8ULSSYbsKuhD2lT3gqS9nTdi9bWVrAojhfipGtd33XWhYV7NSNBJ1Br2ErI81t&#10;uV2yrf6cZo8MnzfwsvasyxsLm2MmoX0TCOE43N0LelbDpJ0Wquoahe3Fi3h0/NDuEg+XktiuXFYf&#10;2sU07M7MPUl8JhPLLeXDTSnlj83tSMOfar0+m3FkojubdkkcZAYdqrCB5JNhT5a4f7PlHV6nfGpH&#10;oNij8uLzMfM33aWNChyHbNTLGZXyfujpUnkoO1ehTwsYpEc42G8kgYSBm/Gtm1lnfSvtlvGWaZtg&#10;fb9wd6xzCvalivr6CIWsVy6x7s7A3Ga6ZOsqLpxejMpRjLYtXF35tzHp0AHkxqUZv7xIrqvB1h9m&#10;0qKaVv3kseMD+FB/if0rmdEsknv4UzxvDH8Oa64k6fKyxr8vmMNv0PGKmnT9l6s4sY+aKhEt3V0L&#10;SBp2/wCAr6msCaUkmWV/mkOak1PWbW7ufKScCOP731rNutVtIg1w8u4L0C85PpXWuWMbs4qdGd7W&#10;L2FW3KjlpDz/AIVesMJEsIP3fvVzem62biZnk+U7v3a/zNbdlKWKpCuWOPl9T6VmqkZaoWIozprl&#10;ZuaZaC8my4+VOW/wrVlUudij736VXshHZWqwEfN1b3NV9d1+30jT2lZszScIgqJVEzzY05ynZGT4&#10;qu47qKSzR/3Ufyt71V0XS3LragYaQbpv9hOy1BZebcv9pu1+WM52f3n7L/jWuGbTLTa5/fTfNIfQ&#10;VxzcalRNdD2oxdGnyIfqGoxQr5UX3Y+I19ayHujLLy/Ocn3qvqV8J5NytwvCj196NHglurnd1VeX&#10;Pr7V0x92Jm6Xu3Oo8PwLDH9ok+833fYVsJqf9lwtOzZHXbWPaTseSnyrWdrOtyXU/kROvlx/qaOa&#10;7PPlh3UlZnQ/2/FcPvdGyauR3bqmYxtJ6lq5/QpPtSh3/h4x61oX14EQW8bfMfvfSqlUk9EcMsPC&#10;Eth39pzLcE27/LnH196mkle6IMj7nzwPSqUUErDcEatGzgeFA8ifM36CpXukyir6F2Oa3s7TMrn5&#10;R1/pRDeJdFQko3H9Kyr25+1S/Z0BKKecdzV+xtWt4d8gOT19q1jUlGJy1aMJMvXmqQWFtmJs47+9&#10;cxrWpOkbENmaTlvYelXL+TzS0x+4nCL6msm6TajXL8sfu0m5Pc3w9KnGVzD1Oa5SPyowNzff9vas&#10;uVp1OVbP96ta5h3sWY81ClnF5sbsMqG/Os2fQ0akYx2MWaeZeMDd3yOlV/Mb+9V7V7UxTyqDnax+&#10;b8azdgrgxF4yWp6dHllG6DxXdkyJaZ+XG5hWSgzIqg10934r8NazctLf6YsTSNnlchas6Z4c8Eax&#10;a3EiakIpEXK7JcY/A9a+QqL2srpo7I1vZU/ei1+Jyf2ma2uVuIz8yVpa1DFqmmrqdr95Fzt9R3FY&#10;9xE8EzQTL861r+C7+whvvsesP/o8nfsprgqT3i+pvUVo866GLEwYbGrV8O6l5TtYzH5JPu+zf/Xr&#10;Q8feFdK0mJNX0PcsEj/u9xOCvqM1zav/ABq3PUV5co1MPUsyoyjiKd0dZolwbG7bSH+7Ll7ck9D/&#10;ABL+NWLDxL4h8NiTwvbzLJZys0sMcg6Keo/CsuOb+19OW4ibbPDg7l7OO/41tadBbeJ7WF8bZ0bO&#10;B1Dj7y/jXXTqVNoOz6ea7HHUjHVzXr69yl4i1y70zRLjQ7myhHnJ95WPQ89D3rjocNgL6V6J4p0P&#10;wtcafDDCGa42BpmeQ7t3cGuak0LQV0yS+t77Ei8rHuDZ9q5cVSqyqatOyNsNVpqns9WYVyxT5c+w&#10;qEOUcSIfmBp0rb5duPu0g5GMfQ15/vSeh3LY9A8FaVpXj+zax1i6KeTHmNY2wS3f/GuQ13SDoOtX&#10;GlbyyxyHY5H317Gn+EtZk0fVo7hX2ruH5/8A167bxd4QvvGMEOqeHLPzZdudqjkr3H4V7mGprEUb&#10;pe+vxR58pPC4i0n7r/BnngI9aRsBeat6roWraHdNa6tp8kLR/e3Icc981VEW4bc/e6VUqclodilG&#10;SumWdC1OXSdRW7SRlz8rMvvV++nvtB1OPXNLnaMs2W2H+L1rJnsLuKRYGt38yT/Vrt5bPTFbx0zU&#10;f7M/srXLKSC4VekgwSOxrll7X4NdNV5P/g2/AxqcnMn339CxrajxlZLqEbgTD73+yf8A69crdWN5&#10;YSlbmLb/ALXY1NDd3umv5UUrRsjYZa9O+H48CeL/AAVNbavAv9rK5DMf0I7YqY0frtS17St162/U&#10;zqVXgqd7Xjfp0PJSVxkH6Up5VQv3icV29/png8XD2kixqytgjoRiq8fh3wu9wGtZl3KQV/ed65vq&#10;kouyaNliotXszP1hxp+gR2an5mwPwxWHCDXSfEvQ5dGltVF2s0ci4G1cYP8AhXNjMcPzNWWKXLUc&#10;X0Kw7jKlzLqR5Bb9aaQSaUMMlvwpOcdK8+TOlABjvTkUSyrGB95uaFKj765/HFPheFJMoG3FSF6d&#10;TSURC3Uu6Dj/AJaSFvw6CoQcKzZ7YqS8OLhox92IBfyqJvuqAOvNZy+IIrQOMAU4EpzSAc5AoHTk&#10;d6mK95dChyDc6rk8mmyBVkZR93tThjLSAfdXj+VNYEnkVfLYXURWOCwbHapchYRn+I5qLJxyPanz&#10;cIsYP3VAqlLlBoaW7ZpArHocU5TxS1DHsIGcDALUvm3AOQwooqtSSSO/u0+4+38TU0et6onAum/O&#10;qtSQC0Mcn2kyBtn7nYBgt7+1b0lKUrJ233dlori5YvoXE8Q3WP36LJ/vLTjrdlJxLpELf8BNZtGK&#10;pVqncj2cTQ+0aDL/AKzTdn/XNv8AGj7L4fmH7triP8jVAKTzS7O+fatKd5atIOW2zZtCwtLDR7q+&#10;trxpPMAjUMtYbEqOlal9b3EGh2kRSTErGQ/KcGstuByu059K1xEUrWVrImj1d76nS+EIVi03IP8A&#10;rnLVtz6XLcTQRRp/ECzH865lb86XLawJ8qrb7i3ua7bwp4stoNpuBDvCkr5i5XBFezlMaLVpdLHn&#10;Yz2kffirnP6zavd3k0zRFlZiK5u806S3nZE+71Xd2r0pJtAhLPmFlbllL459qgl07wxfkyOkqn+6&#10;rA5rqzDD06iSTVyMPipU907HnEcRjZmZs8dBXuvw40a107wbYRMv7ySESSH3bnFcHeeF9GkZVtlb&#10;lgGMijAGfavRbOCTR9OWVrpXhjj3Bh/CoFPI6McPiZSqdtH2OTN6zxFCMYdzH8YadZ6jcTpPGrr9&#10;3a3fivKYxFoviJ0Y/u45GTcew7V1Gu/ERpY3NlbSSSMxxuXCiuHme8lmknuQzNI2W46mtc2zDCyq&#10;U3Sacou91t6XLyjB4mlTkquifQ77Tb2F5I2RvlbncrVD4lvoHLeSciNNu71JrkdLineXJDBRV3VL&#10;+VLTYJPvUSzpVqPK42/H/I3jl6p1uZO5BGfNufLUcuQDXozBrKzhCOf3aj+VcD4UsnutUtw/O6Tm&#10;u61uURW8rBui/wBKrCczhKo+osVb2kYGF4y1p7jVU1CUttdcrjtWTc+IJX2gJge5pNVuRdq4DZ8k&#10;jHtWLcXGRsWtK2YTo09HobUcNCSV1sai6x5cisTk7qh/tJtO1wXRGV3ZwvpWZh26mtG70+aaOG7W&#10;NuY/mOK4frGKxnw30On2dOnv1K81y0ty80eRlyV9qc93M6bcfjRFZ5lUP+tXorNWYIF/CujDYfFV&#10;E9bCnOnGxtfCr4fR+N725a8unitbcIJvLxudieFGenQ811vjL4J6FYaTJq/h5545rWMyNDJJvWVR&#10;yR6g4BrlPBPjG9+Hl688Nn51vcf8fEO7BOOjA+oya1vGvx3Gu6RNonh/SZIGuIiktxdSD5VI5Cgd&#10;SR3J/CvZprLsLgHGuve173v0t/XqfL4yGfVc1jLDv91p1VraXuuvX9Dz+Z7cXDO0LZVsfe9Khdw4&#10;aZeFaTcB6GiYiSbZA2/PIPrTV3LF5RB+8Sa+U5oykkkfXJEmrptnWdD/AKyMGtLUFum0HT9NhO6S&#10;Z922s+5RprW3OO+ytHWtQOkanZMi7hBENy/UYNEJRp1m23GDaTa7Nq7+4zlzOyWrV/wGTeEtVtbX&#10;7QXjkKrkopOcf1oNxb3EECTq21l/hrRvPHGlmzP2fe8m35Y9mPzNc8JpBYR3C/eWTFexipZThcTT&#10;VCXPH7STvppbX77q/Toc+H+s1It1VbXToalrodtql5HY2Mj+ZK2FDdPrXR33waNtZLPY+IFkmAy0&#10;bQ7VPsDmuP0vxDdaZqUWoQhQ0LZXPQ+xrqdT+Miyab5On6Wy3DKRudwVT3967frHDdSE6ktPLX8E&#10;uv8AXc48bHNo1oLDfD12/G/S3Yr+OdNvb8afNaukyw24Tcrda428WYTP5qEMpx9K7DSvEli/hhWn&#10;LboJfmG31rl9TvY7qWWdB/rGyB6V5GcYbK54ZVKNa7fS67dt12sd+DlWjJwlHRFe4JFlbxj0JqCR&#10;uOlWb3COkS/wx1Xfk8V8LVvGW56MRZONoHZalEvy49qhk+/inMpDdO1OnWqU5NopoRl3usajqa6L&#10;wR4cvtU8b2tq1s21ZsO3ZeK56NS1zHg/xYrctNU1TQ54L6ylkVvOyWUkZ9iavDyp+1U5rRNMwrc7&#10;g4x3aZsfEuCxSe41qwvPtMX2ryQrw45GQefqK5E6hau372xQivQtT0uz1n4M/wBqTvbW8q6szMY2&#10;y5BJ6j8a4H+yLYhmt9TjPs3euzHUa0aiqRWkkn9/qc+DnB03F/Zdvu9CPzdMbk28if7tHk6XMdy3&#10;Mi/7wrQ0zw/K0PnK0Unzf3qj1bQrqNRLHb9+i969CWQ4lZUsdzK1r262fn38jdVoe05Uyn9gtm+5&#10;ej/gVL/ZsscTzLNGy7f71QSWdxGcPbyf98mnI+1Npjxj+9Xj0Y05T9/Q0962jImx0IpSf3LEetEj&#10;gt2FND7kxjvXLPlUmkaCg/Lig/6ofU0AZHJoyQKmwzR1oZigb/pj/UUzQATcPj+7U2rDdY2rlf8A&#10;lnj+VRaEf9Lb/cNdUqfLWTMI/wAFmhdE/ZpAP7prrvBHwLa60qDVtb1m4t7iaPekVrtyikcZJB5x&#10;2xxXJz/6lv8AdNeieCvjR4Zn0W3g165NndQx+XIDGzK+BjcCAevoelfVcM4fJcRjJf2i1ovd5naN&#10;7663Wu1lfufP51UzSnhV9TT31srvy0107nIfEjwxe+B72E3+3ULS4DeVcOu11I6qccZ/nXNpPolw&#10;dwMsDe/QV1HxY8d2njq8h0vRQ32O0ZmaaRceY5GOB6AevrXINpjohZTu/wBn1rPNMtlLHVKmXR5q&#10;K2e62V7O92r3s/uuehlksRLAw+taVOvTrpdbJ2Ln2NplzaX8Mv8AssafbeH9VuBu+yRqP51j7FKZ&#10;TK1Ztp7hYsC4k/76NfOy1nea/E9Bxklo/wADU/4RfVMcQR/pVeTRdVilMclrGpXqzdBVY3NxjH2i&#10;T/vs1FeSzgAG6Ztwzw5/Kpl7PlbSenmhRjU7r7i41nBGha91RP8Adj5xUa32kW/ywWjzN2Mp+WqM&#10;e0Qs2D95f5GkjOG3VFOfvrT9S+TuzXk1K5v7aRJZNsSxgCKP7tZ7/u9oX+7j9amt3zbTEH+Bf51H&#10;IwyoHXivoMQ6f1e6epnCPLKyIVOBI5J64oSNGXO9qfbJ5sjRMcbnq/qWmQWN41tFu2qo+99KwwWX&#10;1cXHmWw5VFF2M4IMfLJ+dLiVfuuD+NTSwrGu4VAQnXNLEYWeHlyspS5h/m3Q43saA80rM7hemTni&#10;o8c4C05Q+OM/nWEIy2ldrsM2NCu7TXfEOl2dyn2VYj5ZkTLZ4JzimlI4tY1HVn5W3kcRt6kk4pvg&#10;dpD4ptHVh8rMfmH+yaualYRwWKy6i/lxzSNNKv8AfOeBW3s+alzeb/JWOWXu1eXyX5u5j2Fgk6Nq&#10;Woy7bdW/4E59qt2GtY1RXlXbbpGVjjH8PvVG+1B9RIBTZGnEcY6KP8aSLgZH92ujATlQrRqU/su/&#10;q/8AL+tzScPaRfN1/A66+17T/wCxtyyq25jjHPauVtLZpbg5OC/8IqxGgGmRkjrIak0qMNqEYx3r&#10;6jFOWbKE6qSS2S87HLRpxw0ZcpNrllLA1paOhDBfmX6mm6oBJdsg/vKn8q0Nc/feKY7cn7pUVQkK&#10;yaumf4rgt+ArHEYWlQjeI6cpSim+1ye3I+3XE3/POEgfgMVRtITc3NrbgcyTKD+JqzFIBZXlyf4j&#10;t/M0vhSNZ/E9jC/3Vk3N+Ary6lSLqRS6/wCZfwxk+3+Rfv5gdb1i8H/LKLYv4ACufUbNNY95JcVp&#10;SXBbSb++brcXJH15rLnOyxt09csamVT3r+v4sdKNtPRfchnGKmikztR+/eq4qewQzXsUWP8AloDW&#10;lCfJK6NZfDc2VQTazDAOREg/QVWfF5dSXB+6zn8aTT586heXgPEasM/pUcMjoqgH+GvewleNWXvI&#10;5OVx2L1o7Wkqz2/DL0966TTNfspoCruFc8bGP8vWuRE8gGc0rO5hjiOSW5GK+gpVHBaLQ4q+FjW+&#10;Jnf/AGuOHyELdfnNcv4p8XLLdSi3YM27Hy9B9aIofs0E1zMP9WmxQ3bA5/WsrT9Hhu7ObV7652W8&#10;Uu0qF5Y1z4rGVlG0Fa/UjDYOjTlzSd7FSO2u7128uNnbqxp+oaVqWk3RtdRt9r7Q3ysCCDXQ6Z/Z&#10;usRfY9Of7IsNtvkkf+PB/Tim634h0TVbWzsnDN9ihMfnLGAX5zn3rzaeF5tU9Tu9tLnsl6nMsH6G&#10;MirOi25uNUhjz8qnc34Vd8rRpD8l4y/7y1JGqacGvLK+hYhduD15ro+q1u9y5VLxsjL1C6FxfzT5&#10;6txURlU85qdoYmO4EHvTGswV4A/76rmqPEQ0SNI8uhWacjOB3/Kr9rpEEvh+fW7i+ZWWTZHGFyG/&#10;w5qq1kwHyA8+lbt/BbQ+BVitpN+3b5ny4wxPSvOqSrSu5hUly2S6tHP2lz9njkMsSyb028np706z&#10;ge6k8u1RmOM7Qag2khVArV8K2jyXpk2/xKPw71yxhKpZJFTfLFsNehIez0SEZKp83uTVu41G7tPE&#10;VtZ6ZJt8lQrKejVDYpJqHiyS8cZSFj+nFT+DLVtU8WSX8y/u42LNn0qYqvGonG6d/wAjCXL7N82t&#10;l+LOw8R/EK0sJYNKmWRWjjBbbyOlXPBHxA0u5t5hCskjROS3y4HTivNfEN2994knlySB8q/nU2ja&#10;i/h2wa52/wDHxIAy+q16WHzat9ZUaqXL3tr/AJHmV8mw1TD6LXQ9AvdRub+586Zvl6qq9B/9eo2b&#10;byo5qr4f1q01e3WOKVWRPm7blPvWtFLDlprqyRo/LO1ugOB/OvtsPiITijwpU5UZcjVrGTeTIVIY&#10;c1ymrRrNeyPG3tWjrmtQR5itpN0jdh0FYJZlOQ3PeuyU+WJ7uBoyjHmYOkink9KFLZxvpyS7xtYc&#10;nitLUPD8Nlpn25bn51Zdy+tZxknLU75SjGyZX0acxX67m+98tdlpFhd32BCvy9CzdBXI6N4e1PVb&#10;iOKKBgrN/rDxx6ivTtFtZ7O2S2kg+VRhWWtKspKOiPAzjEQp25Wr/kVW8JxTx4luW3Y+8qjiqVz4&#10;Mu40aW0uy23nbJxu/Gutt0ibBkfavv1NXNOigvL0mNMrEoPtntXl1q8vhTPmv7TxFG7vocNo3w38&#10;Q6le2+oaleGxjhYt5LLukft9AMf/AKq7W18K20EYUXUzH+8xHP6VtPbArvxz3NII1x0rHC8uHlL+&#10;87/OyX5I8/FZxisU1d2S2SX9MxL3SbqBC9vtlx1Xoaw7vUrdEYPb4x19q7qLTJbr5gAq/wB41m6z&#10;8LtP1i4N0dVnhdlwwjVdpPrg969SNaNtQwuZ0YytXfz/AOGPIvHuqaTLFHZuSGZtxx2A/wDr1W8N&#10;+FNO1XbdzTMI/wCFDn5vf6V0XjL9nbxbbytqmiayup7j+8hkTy5AP9nkqf0o0iFrZfs7Q7DH8vls&#10;uCuOMH0r5OtQqYvMp1q8LJWUU9br1V15teZ9rTzLC/UEsJU5u9tGvk7NeXoXLHw1ZwR7LYIq/wCy&#10;orvPh1b28eltaMYf3bsWWQc1x8TLj7talkzW1sGDsC3JxXfH3dEeLUrVKj1ZU+OVhDFpz39rtDbg&#10;m1fQ9T9K8mVV3ZYGvSvFWofbHa2u90kartOT615fJeRxzFMt8r46e9dH1ilSj77sfRZTKpUouL6H&#10;dwWaLoSqp/5YCseS2Bl3AcVfW+Mmi+Ufl2ooPvUKurDFdMakakbox9+EncbYwDz89PmFUvEpnN5J&#10;tfp6r7Vp6aoafYOu4VX15oY5Zjt5J4/Kpm421LpytVXU5Wwsbm7uCZ9xjU42/wB6ty1sVAWNAFx2&#10;xTtNgQWycDpmtjTLdLuZYSO/PsPWscFhaeHo6bvVvqb4rFSk/Q0LbStH/sKFpAvn7s5bqah1XSob&#10;8eaxYuq4Vt36VDqU6y3JRXXy0+VPoKzru6EfAlb/AL6rqlSjKNmcFJ1Oa6YNYuJFjSeUZOMFql+I&#10;Gn3em+HIWM/mKZlJLD7nBrAa+vY9Rkkju3+Vs/jUWveINU1WJbW9vGkSM/KD614taMY8y7Hswp1H&#10;OLvoZ/2h1GetO82Qj7lNQ4GAKdWXsV1Z3MUT4GGDUomiI5H502mPjqKPZ8i0FuThoPaprOaK3m8x&#10;eh4YVnvIBximqwBzV08RKE1Ybp80bM6iIxyKGil4NO+fs9c1Hdz2/MUzL/umt/w7DrF/b3EqRtII&#10;odzMsY+X3r2qOIVTocFXD+z965M8zQx7328/rVBpZhP9o8vDbsir8HK4uLXcw7spq5pSaGl8s2qQ&#10;FYl+Yqn8R7CukxUo076FHVtU/t23SW9TbNCAq7R1Ws5IPK+Xu3Nal3f25glRdPXc8xZG9F9KoO6p&#10;8xPHv2osXCTUbJFfZsYgUbeMinAiQ520FCvOaZvcj2nGM1Hx5ynFSSNgYqEvjrQ2aRuaVgxguI5E&#10;POa1L/XbqW0P7tVYqu5l69P/AK1YNreKpUuenetG5kCQ+cRlTlVPqQc/1qtNzkqQ95XRWdcjyR97&#10;+L61Vvk3L9mXoD1/rU7zrGnmZ5b7v+NRNG06fdOW6/T0pSaasa0/dd2UhIySCSM428Liup8JXjrH&#10;9vvI/m+7Dt7+rVk6dpZvbtII02qOXbb0HeupS2iWNYoo/urgewFc0ouOkSMRUpzjytFr+2Y0BmkV&#10;tqLn6+1c9Jd3viTU/tMn97bbx9h71LrFzJJD/ZVrNiNZA0mO+R0q7o9kGxHF/rJBhSv8Cdz9TWTj&#10;Pqc8I06UeZIuafbwIvnOP3NuMJ/tt3NUNUuJ7x2RDy33m/uj0q/qkkcUa2MJ/dx8fVqzpU3HZmrp&#10;07u5k58upSj0/wA1wibmZjha6TTNEW3gW2gPP8THuai0LSxu+1yL1+77e9bqolpbtNJ2raS6HJWx&#10;EtkZuqD7Db/Z0++4xn27msmDS/PmEUZxnvWlds95I079W+6PSrWn2gt4fMcfM3P0otyxMlWlGJX8&#10;v7AgVQdy/LHt7mtDTtPkP7y6ZWkPLEVDaqt3c+Zn5VbCf41sWkDMwjjXrXoYXCx9nzzODFV5P3R9&#10;hpomk3HhV61PqCGGPyoz8zfoKtForG2yR0/U1TgWS8m5PLNlvYVo6FOetrHnyqSiQ6bpyqfNA+Xt&#10;7mrF2Wlb7NF9WPpVq5dLaDEa/wC6Kol3j/dINzN9/wDwrjcbSZnzORRvYBMdoQqq1k6gMnzD2GPp&#10;W1etuO1TjH3vrWFqrAMVTms5HdhruRjXCtLdCMPt3Njcewqvfypa3TwKG+XlatSW8mf9ZjnPFGt6&#10;He3jpc2cbyCRP4VOK53JnvU5U9OZmPrV7A7rLGCQYwGzxz3rF8//AGf1rV1fS9UtrZWuNPlVV+8+&#10;zjH1rKwvofzrzcVKpKSPYw/s/Z6O5jtgDGalsbtrK5W6U/d+8rdxWodE0iX/AFOof98sDUUnhlGO&#10;IL5j/vLXwUqrjsep7Sm9GO1+0gu7ddVs/m+X94f9n1qjpMQdtzVtaHo91Bu0+SZHjf7v+FR6ro03&#10;h2Ro5VG1k3xkdx2rKfNUfO0ZxqRj7l/Qj8Q6zLrcCWjSnbCoUR7uBjv+NYMZZTtcc5q3pU0Eeqxy&#10;3gZ4fM/fKO611fj7RfCA0OPU9At/Lk2qGbBGW79faolSlXi6l9UVzxoSjTs9TmdGvzYXWH/1cgw3&#10;+Nb1ncnRtWWVJNsNwwDN/dfs1cqhLqcdq2tJmj1TS3srlstGv4lfX8Kwp1LaL1QVodfvNe+u/sOv&#10;fbL2DMN397/Yk/8Ar1q+DdG8LJrUw13St0M8RaFmi4U9xWTpYTxBp7aVqRxLEwV2Pf8AutXSPZTw&#10;aQ7yzKrRA/KP72K7sPH2kufdLX/NHn1pcseS9nt/keZ+I7O3sdeuoLIbYvMJjU9lParEEOlXmh+W&#10;if6Uv8Xof8Kp6oZLq4kuHB3byWzTbG5+z3Az91hhq448qqPTRnqWk6a11RCRztHy7a9Q+DXja4to&#10;ltVl/fQsWXd345H415zqloEl8+M8N19jTtA1NtL1NJs/L0bmunC1JYWtzIxxNGOKoOLPZfiFbjV/&#10;DrahcssjMNjDbjIPp9K8WuYX0+7aFj80bfL/AEr3rT2sNf8AhtF5LB58bo1ZiWU/xD8RXkvjzw9J&#10;bSm9t7diV9F/h/8ArV6mYc7jGcex5uWVFFypvuXPBMkviDXba8Ma+ZaqzouOrY6VqeO9U1I6vFI+&#10;lSGFVCtIse5cHv8AUVy/w71oaJrRF3E2JVxGfRq1Nd8c63pWoS2lxbrJEzb4gR0U9q5qdSMsO+Z7&#10;vU6KlGf1rRXstDI8W6bbxaksloJNskYLZX9eKg8NarL4c1mOfefLk+WRelayfEe2K4u9J3evQ1D4&#10;g8VaBrWjSWsOkrHP/DII1BX8RXHUjSjNzjLXfY6I+25VCcdNh/xA0zZKuu2ce6OZctgVzW6OTmOT&#10;ax616ZoUeieKvh8NLt0zdKmY3br5g6r9DXmeqWL2Nyw27cN+I9RXNjqai1UW0lceDqcydN7x0L8F&#10;tearY+W5aRkO3cTnb6Gsy6zG3lOORwVra+Hfi6z8J+KrfVdVs2ubQZE8Q5OMcHB4ODW14z13wP4p&#10;1qbV9L0z7PHJjEbQgZ46/L0rklTp1sPz86Ur2s+3cv2lSnW5eVuNr38+xwp4ABoDqTgGt9o/Cczf&#10;OFQ+zsv86P7C8N3A/cXzA9tsymuX6vLo0b+2j1TMEgnnFIuQ2QdpHTmtx/CFsf8AUaq3/AkB/kaj&#10;fwjdR8rfxt6ZUij2FRS1Q/bU+5kMOrF9xbqT3NIRz9BWlJ4W1cHeBGyrz8sgqpc6bf2a+Zc27KC2&#10;NxqZUpR6OxcakHsyBc7KVBnjNLQMA/WpjTXMMVgUhxj7x/lSyJ5UgVzwygqfUUbiQpz09qlkvzIq&#10;rcQRtt4VlQDFbcseUnUgRA8yxnvTZSzMz7erZqwCpbesCtx/DkGoyYC2GhkX/dcf1rKdPsVfUjDM&#10;ONlLu5wa1NW0KxtdDs9b065lZZvluFZfuP6cdazBHGek2frUSoypysxRnGaugyKAc0ojPVStBjk7&#10;R/rTUWMSjIHU1Jb2d7dNstrKWRvSOMtVmTw5r8S7pdDutv8A1xPFa06FaouaMW13s2RKpTi7SaXz&#10;KRYdFNKD3xV/RdNsLyaS11S4kt22/ucL1b0NOudIsoJmgbU9jL1Ei4rSNGVuYXtI81jP3+gpxOVw&#10;RVv+xNwzBf27/wDbSkGg6nnMcUb/AO7IK6IRlHZBzx7mg+qahceG4JIZ2ZrNvLbjovaqdprU891F&#10;Hd28LJ5gDFo+oqE6frVsGRYpFVvvKvQ103gHwdLfBdU1a3Zl3fuY2XjjufWu2jh8Tjq0acNO7e1k&#10;cderh8LRc5/8HUn1zRo9a01fs2mMHjjwrQxng+lcgZb+wfy3EiMMg7ga+itHsbeXSY/Oj+9z8q9K&#10;5rxj4JsLpZIJ7dZI25jkC4Zfoa92tkDlHmhU9700/PQ8HD59TjPklDT1PHBrV9nllOPWpF166Xqn&#10;5VPrWjPo+oSWEyA7D97H3h2NVPs0R4218zUo4inUcJ7o+mjKjUipRWjOk8Kvdaov2q5eRY84VVcj&#10;d/8AWrq3b7Rp32CeSQw45jLHFYnglrY6ZHGh5TKsPfNdIwi8rGe3pX3WW4OhDCRdk20rvufL4/EV&#10;PrDS0s9Dj9d0u1039/bSN5e7BVv4f/rVQxAw3fLXTeKIoYtKdMrukwF9znNcsLaUZxj8DXm43K8P&#10;GreGifRdD0sHiZVaN5Ect5aQD/WL9BWXd3Zup92Pl9KtalaEDzEUfexVVYdpyTXz2IpSo1OU9Wny&#10;uNzqPh9CsurecORHHmtzxJdKlnIW/iesn4fRyQWtxcg8yYRD/OpPGM0kcGCTxGWr2KdSUcLex51S&#10;PNijl4JvPuJkY/6zP86m0XTIZE82VMszYwe1Z1rP5VzG+f4vmq/bakLG5aB1O3duUjtmsMvrYf6w&#10;nV/pndWjU5WoG/b6PYzLtkiXjHb9alZIIbV7Zm2lHwprNk1+KMBoTub0Udarpql5Okn7rBYZ5NfT&#10;/XsHTlyx1fkr/keasPXlrJ6BqUcUUm6J/em2t24bdjnHFVVkaY75W5NEjgLtTg5xXJHEx5nNaHX7&#10;P3eV6ly+uC21T/DGP8ayfMj89mZ1Hb5qkv7l3mZVfjOKpgd68PMMd7apyx6HRRpcsSxFBEm4iZWI&#10;U7Rx1/8A1U0yoFyTUO0bsg0jAtlc/wAVedGvKnsjfl8zV0hReLHb43bZg361a8QJDPqsm5QdoAqP&#10;4ewrNrTQyHhYGb8qoXWoyPfzSH5gZD/Ou7C4qlTjeut/0OaUW6zS6L8yO7tki+dBj2pImLadMn91&#10;t1NmneY/N+VLZEGSSIn/AFkZrzMXWous5UlZM3ipcupBuyRTlh3Ly1RwgAqJOnfFTblG4n8KywkI&#10;1I3maS0Njw1YTXuh6qkcTMIYVkbHb3rCUb3VfcV0/g2d4tL1CNT/AMfEBT61zVon+lRof4Wp46NO&#10;nTgof1qY05P2k7/1oLeEtfOD7fyppQFgBSTtvunbP8VKjEyf8Bry48j0kdGyIwfm5X+KndZM570L&#10;85yadGMyVm4yjKyAteG4vO8S2yldyi4U7cdea6Txj4vnu76dZLC38uILH5caBQ2D1+tZPgGASeIV&#10;mYcRqxb24qLUwt3fzRsf9ZM34/NXVTjWpYa0ftP9DlqRjPEa9EbGo3mmJ4Nt7e+kkh+0zM4jRuAP&#10;SpfAHhrwhq3iSKyQyX7Nas4j2EBZAM810DaGlnDNpkNtHdQx6MXWSSMEgkds1i/DaHWLK21K60jU&#10;orUi22ysyjdjB6en1r6LC5TisTXjGUdIpXuu3q7O5wusvq8uV2+ff5XNrwb8MrXU9D1jV9etJIUt&#10;WxA1oxBVueD29K8xuL29E7AXs3ysQMv05r2b4RXfje3sbqS4MF9puoWziRJj8yMoOD1968m1S8tT&#10;qEyy6YjYmYNt471jnGDq4bC06MZNJXunfV3300NMDUqSxFRS12tboVF1bU4OPtDf8Cpy67cHiWKN&#10;vqtBfRpBlrORf92rOu6Np9hp1ndWUkxadSXWToOO1fOxjWs5ReiPRbp8yTW5AdUtm/1ulRN7gVf1&#10;NPDkek2cq6Y0cj58xlbrxWE6HcFB61r+J1EUdrbj+GLNVHmlGTaXToKUVzRSKix6EyZa4lT/AHqc&#10;um6dN8sGqr/wJcVU2pn7tOWJwM+XU06XNNJx0Kt5mvrVl5GlWpW4V8qfu/hVLQs/bmXH8Bq7cp/x&#10;JrUlcdah0UA6g2B/yzNexUwEZSjJabafIxjJ+zafmXZB+6Y/7NYkIyV/3m/lW9PGBGwH901hQjaV&#10;/wB41y1KXs5pNDpP3WWrMorsnuTU8kqRqWdqz5XAkPP+cU3cXPJr6OhxA8HgvYxgm0rL/goXseaV&#10;yN3GMrUtuT5fNRKA0eamiGExXyUuapK7Zu9h2CTgCpZtE1J41cW+32ZgDV7w5bxvI9ww+ZcBfatW&#10;4UYWv0zhTw/wuc5esZjKkkpX5VGy0Tau2092trbdddOKtipU58sUczHZPDEyTowbePlb6U1oEKEb&#10;BW5qcKtYNJ/EjZH5VivJgGuXOuHcLkGJ+r35otXTe7W2vnp/w2xdKtKrG4zYUt7hQeqr/Oo1JLqM&#10;fxLUrPmCZx6KP1qEyPEQ6HBzXwdb2caz5Nv+CdKvYsWCg3sUWPmZxn866LV9A1GTUpXWVX+bisTw&#10;xpb6rqij7Qsax4eV2zkKD29TW7eu32uV7bXLjazHb5lu3Ir6DKcdGhh7TXXQ467/AHll2My50TVk&#10;Qg26t9Kovpt/EP32mNit1E1qZGkt9YhkEa5ZWXaR71K0Xi6O1F42mwvEzYVlfGTU4qvHEVOZJ/df&#10;8gjUlHqvyOXaPYP3kDr+FIduPkf8xXStf6jGv+laBI3/AFz+aoJr/RpBi60eVP8AehrkkoW0f3mi&#10;qy7fiN+HENgviqO4vpP3MUbvIN2MgDpUPjbULnX9SbVViRLeQ4hhh+6gHb61teGj4WaDUryOJFeP&#10;TpPL3kphu31rm/CuutompRzyQefCrFmhboTWVWX7mNO+jbd18kZx96tKolqklZ/eZ8YfftdG9Pu1&#10;Mkciqx8tsY4OKsXXiG6uzJu2hWmaXaFHU+9WLXUNLvrC6fUrh4pI4FW1EcfDNnoanCyp07xb/Q6J&#10;Sna7RHllsIY9p+Yk1c8NWNzfa1bwW0e5mf1xTrLTtAun0mzl15G+0Pi4xlPJycDJNSWt9aaDr/2L&#10;SJlnkjuGVbjdlcA9Qe/1r6Chjo0YKM9baaNP+vkc0nzJqO+o67kdvF10ZF2mN24btis2GdZb3zgP&#10;9XExqY3lzqGqalqM8u4lWJb1Jqpbjal03/TIL+dceMx8qllDa/UuEOVa9kTyORomM/664FWvC5Md&#10;7e6j/wA+ti7KfQniqt2NllaQj+6WNXNGCQ+G9VvCf9YFh/M5rjw8ZVq2+yv+AT/hvzf62Kl+5h8N&#10;WkOOZpmc1SvyFkWEN/q4lFaGuoyzadp8a9I1OPrVHUTKb+bdGPv449qUm4ya7WRdPZfN/iVwx4FX&#10;NF5v2kJ/1cLNn8Kq5UNl4c8dqvWL2sWl3l15TrIcInpzWtGT5h1PhC23Jo11OD800iqPzzRC5I4q&#10;z9n07+wLWCe+aJ3kZ2+Xg0yLS4if3GrW5/3mwa+hwF6c1pe6MXKLv6jdwK9aswBmv4UUH5MHjt3q&#10;S30S7nKrG0TfN/DJS20irPcTgf6uMj8a+opxur3OeUk9i5eeJJNS0u4hmsolaPpKo5PNQtH5XgDp&#10;8011u+tVtNk09rOe01KaRHkKiPYue9bPiJdOt/DEdjbCRpI5AGYn5SPpXNiKfNK/Qz92ElFLqY+i&#10;Jm3mwMf6PWfGBwP51paQw8mXA/5dqzVbaKKNo2RvH4mSeWCeKckK5xjr2oUjFSW6kyCvQhGLaE3Z&#10;AbYKM1G8ZXkVdYZ5IqtPxxXRKjCcbMzhNsgMkwHlmT5euK00Lz+FLpJDkiRCuKzXUEE56cVo6ZcS&#10;mwuNNUQ7JIw5aQ4Ix6V5dbCw5XFlyeifmYwQCXI/Ct/RYvsOmSXu3kRtt+tZUNjdTyKFjGGbaDur&#10;pZNPuv7HjhWL/XSDrxwB/wDWrGhhYpJJEYirGMVdlLRrJrTRrq+lOHl+VTWt4c02PSvDF3qpQq8i&#10;lATU2p6JNFp9rpse3LDcw9a0PEmk3mn+FY4mg2x8HO4fM3etpYemo2sebLFKo7J7s89ttLub/UVi&#10;tlLPK1XvE/h/UftEdpbW25YF/hYdasaLbEavGY79LfBJ8yQ/KKu3Daus7Tu9vNv+8yyda8erg6fb&#10;qeh9Yl7ReSOWWxv7Ubmt5Y2/vL/9apv7S1fyPss17cbD1RpGxXQR3E/V9Pz7xSA01ruDP76ymX/e&#10;jzW1GXLomU63M9Uc4JsfWla4TqxrekfRZvkkCL7vHjFQzaVoc4+SWP8A4C9dU8wxFOO9/UqNSL3T&#10;M/SUjvNQjQNuVfmaumi08XksQkjLDO5VPTPrWTZ6VbWDNLadx82WrqdMiaZ/MEZ2rtC8dsV35Li6&#10;mMqyc18P6nBmNb2cLxNHw/pjx3cZYBV5HNdVbWsSD+8feudtnkiCnHStix1aOZQrfK46gnrXv1ea&#10;Wp8RjfaVJcyL0qKww351J4XkAurmB/vDBHuKbbobn5mJVf51ahENlJ58aKpH3j6j615OKppWkeXU&#10;l+7dPuajMojp1nCs8uGHyryfeq1vqtpqK4glU7fvL3q/pm0FwB6GsYWlJHl1OanFpqzLVFFFdBxh&#10;XG/FDw/bxwr4ltY9sisEutv8SngN9QePp9K7Kua+L+px6R8OdUvXCkiFVjVj1YuAP1rKu4xoylLZ&#10;K/3Hflcqkcwpxh9ppet3Y5PSLSa9ePK4Vm/Ouh1S0FrZNJ5G3YhP3a4/4b/FLSt0Gn6nbyI5dRuC&#10;hgB9a7zxh400VvBF5cwNG7eWQo3DcTXl08Rh5x5lJWPuKmCxFOsouJ5f4k1eK1tJLuVvm/hX1bsK&#10;8/ILSbj1PJq1rer3eo3xe5kGz/lmi9FqrGwaRQD/ABV5uIxMMRJJbI+rwOE+q0bPdnT3t15Wl/ew&#10;3yiq0OryAbWCt70zxDKI9N5/vLWAL2QHajmtY5gsPoyo4aNSNzsNC1VpJywXrIOrVT1i9Mt5IC+f&#10;n/Ks3w3esbpVdjy+P0ou53e7kx03muqOO+sU9DP6rGFVs0tJv1b/AEZm5X7vvW9ZzCysmuSfml+V&#10;PYd64+2iknmWKLgs2AQelaGoeIZ0m+yqA8cI2r2+td2HxXLFKZz18L7SfumreToEBBrM1K9jiiLs&#10;+PT3rNu/EU7/ACRxd+7VoeHbaQXcWs6wm5UbdHC3Q+5rSpmNFK0NX6aF08I6MbzKk1hc20DXFwWV&#10;m+YjaaypdzPhWzXYeKfiPYa1PHaWrssMK4y0Y+Y/4Vkpq+kzDD+Tn/aXFfP1pVJS0dztoyqct5Rs&#10;Yx8wfw07LYwFP5VtBdEuDn7PH/wGSn/2VpTj5fMX/gWa1pxqPqaOpHqjBLnoTTWcYzmtx/D9oeUu&#10;2H+8lQS+HHIxHdRN9eKuTlGOoRqUzHDBu1AQN2rYg8JXzfMY1b/dcU86BdRHDWr8f7Oa6sLg5VIq&#10;UnYcsRTXUzLG1a5uAm3Kr+tdPK0uh6Yun2ty0clwN1xtbHy9lqfQNAksEXUr+322+0tlu5HbFd38&#10;K/hXZ+Jn/wCE28VW/mQSPmzs2+6+D99vUeg6Hqc169OnTw8DxswzKjRi5z2X4vscN4e0LxtrvzaD&#10;pN3dLn/WCL5P++jx+taupfD74l29rvuvB0jKOf3ASRvyUk171FFFBGsUESoqjCqq4Apw9aPrDvoj&#10;5efEFaU7xpq3ne/36fkfL+rGS0g+yXGnvDNG25g0ZVh7EGsmWfzzg/d9K+n/ABf4L0TxjYtb6hbK&#10;s239zdIo3of6j2PFeAeJI08Ka7ceHte04rNbyY3bBtdeoYexHNP23NpY+gyrMqONi1FWktbfqjBR&#10;9g5pxkDHANaH2rwzcDDRhf8AgJFCaboMo/dXaj/detOY9bm6tMyWkRTz81Rs21s4zWy3huCY/wCj&#10;338qgn8LX6x5SSNj+NTKoVGpT7lCCVFk89l+VMH/AHj6Vf1HVYdStI4sMojuGPOOFYcfqKjuPD+o&#10;RxJDFGjKBuba3eoV06/jt5jJasu1Q27HHBrP2juV+7lrcIR5jb5F+Vei+ntV2GFtu7u1UEmHEanI&#10;X7xrovClpJdSfbnJ8mP7qluren4VvGSOeu+WNy/oul/YrXDAeZIuX4/Sp72VNPtHueBhSFyo5yK1&#10;NH0TUtaufsWmWjSyNzx0X3J7Cu+8F/B60tLpdZ8VrHdSRnNrbfejQ/3myPmPp2H1rKdSMdWeLWxl&#10;OnL3nr26nk3g7wJ441yT7dpHhy4khbkzSRhUb6F8A/hXY3Xw38Z6XZefD4b3SlMN9nZWx9ADn8hX&#10;siqqLtVcAdAKK55YiUuhw1MzqzlflR8w6q81ve/Z7iKSNo2w0ci7WB9welTaZaG8n5Hyry9e9eOv&#10;h34f8eae1vqNusdwqn7PeRr88bf1HqDx/OvH20O58MXkmg3yD7RC+2Vh0Y9iPYjmuijWjKJ2U8VH&#10;EQ00a6Fi0iw2Avyr2qLVr0TzfZ4z+7Tr7mk1G+SxtvLjb94/A9veo/DOiat4mv107S7RpW6yN/Cg&#10;9Se1aLTVmco6czJNPtQ3+kN91f4fWkvrkhfs8bct976V32n/AAdmMIGo6yI/+mdvHnH4n/CoNQ+B&#10;jNum07xEWkznbcQ8H8QePyrP21Pm3OX6xRvq/wAzjtJULF0+62a6PTYBFF5jD5m/Ss258L634Z1H&#10;ZrFptQf6t1OUk+h/p1rSWz1W6hBs7STDD7zKRx+NerQxEKlNQuc1e3xXIbuQ3MuwfdU4Uepq9ZWy&#10;28fT5j1qCz068tz5l1asuPu/L+tXEIxnvW1ScVGyehwSvLUrXaTI3mPHyf8AVj+tVJFaAZdcSN+g&#10;rRkkLfIxzjvVV5IXmMkudvqtcUpc2pMd7GTeEIMnj1rn9Um25ccV0t4lo75ErYz/ABLWdPp6zThD&#10;LHhmH3uKwnK56eFlGDuzP0nSEeNbq5BOeVQ9B7mtySEPYxt/cOKkXTGIwu3/AIC1WLSxklhktmG3&#10;Jyu6o2Iq1pVJXM5LaF1YTcDrj19qqeT/ANOUP/fArYltVchUj+6MD5evvUf9nXf/AD7NUyjsTTrO&#10;J5D9u8Iz/wCshZf+2Y/pTltvC83+qv8Ab9dy1gNHCR0K1EVRDwx/OvyGrKdHeKaP05UV0kzqrfSb&#10;XzF+x65t+Yc/aOn51s+PPBc0OhQ6kNc+1TSLj/WA7QOg49a895bhZa09J1nULYLZ3F2TbtgMvp6V&#10;WHrRqXg4b9b7GNShUUlKMtvIq6DaNc6isbr0bLfhWr4nvWZV0rd8qDp65rTttGtLZ21aOUHeuGA9&#10;e5rltTunub55y38WRXbHD+xp2etyoyVapfsVlXyn2gd8VcsLl7C5S4ReAfm9xW9pXw7m1rSo9QS/&#10;CyOu4R7ema5+e2msrmSwux+8ibBp/V/Z2drFxq06t4p7bnQGZbWaPWYPmjxiYL/FGf6it7xBrzLp&#10;cUiKCuFSVkHVT91z6+lcr4bvFZJNOn53DMee/tWto7RmKTQ7z5l2kxA9WjPVfwrso/Dp1OKrTXMm&#10;+n5GPr2nqj/bo0+V+H2+vrWLNbmNsZ+ldSkDKsui3pz5f3W/vJ2NYN9aPEzQsPmQ/nWFTDwlrY6q&#10;NToLZt9rtGtpfvL3/rVBo2ikKOeehrV8J3mm2Xiexudaj32YuF+1J/eXPNdp8dNE8C3MtrrvgVY1&#10;3ri4jhOQRj73sazlhZSoucXt06iliPZ4hU2n73Xoip8IPFYsr1ba6be33cbsZ9K9H1TR9P0x2k1m&#10;APDeM0sHzYK9MocfnXkPh/4f+NU0v/hNNNsw1pGxyyyDcQDyQPavUvDK6x8QNPt7e/ZmeFhtJbgE&#10;f4jg13YGVR0+SUXfdHkZhGmqvtIyVtnboYunX3wxfxPHZ6gzQ7ZNyOcMpPYZroPiv8E08U6F/b3h&#10;myma6VFMKrj5l78Vk+Pvg/qep+JrCBBDaKJQxkaPjbkHHHp/WvU9E8WzW2rQ+EbqASSLb5E0RG3A&#10;4I+td1ChGpz0q0bK9k7df+AcOIxEqbp1cPK7tdpvp/wT5g1b4eeI9IthdT2khXdhh5JG0+lYrWV3&#10;E5DwsvP8SkV9JfG+fWLaRWs7D/Ry2JZFk25P8q83ublgy/bNMb5v7xVs14mYYGnRqcsW9PI9jB5l&#10;UrUVOUVr5nL/AA91qXTNWOny5WO4+6fR+1WvH2lRtd/agmBNy2B0b/69a2tQ6bqultDZ6b5d1H80&#10;Trb4IYdDkVA0h8VeFluUXM8Y/eKOzDqK4ZR/dOk3fqv8jb2n7xVUrdH/AJnnkitAzRyL8wOKLe4k&#10;gbKv+Brbi8N33iV2/s2HMsaZZfasa8tbixuGsbiPbJG2GUjoa8WdOpH3unRnpRnGXu9Sw8NvepuU&#10;/NVSVGjYoyYNKjtGfNiPNSSXclzHmRFLJ/s1nK0i1ePoRRzSRjKyMPoxqWPU7+P/AFd3IP8AgVQ+&#10;ZjjyE/KgvH0ePH+61ReSejKsuxcXxBq6LkXW7/eUGn6lrV9ewiznKlV5O1erVShWEy8eZ/s5I60g&#10;z1P61rGpPls2RyQ5thVINOwpPJpox2ozU81tihxJ9KCoPFAJI21JHEW+8a2pxlUegm7EezHIqVtp&#10;ijWUEtjJOPenfZtw+UmkuYGjlIHKr8oNdXs5RjsZ812dD4KNlqul33hq7I+ePzLfcvRh/kVz0lvC&#10;HYEgbThvaptHv203VILtOqP83uO4q34006O01hprYfubld8f41c4qph07ax0+XQyj7lZq++vz6mY&#10;tuh4X+db3grwPJ4juWuLpmW1jOG2tgufQf1rnhlRgKa9Z+HVj9k8O2gRT+8jDsfdua68lwVPGYr9&#10;4rqKv69v68jizjGVMHhbwer09DX0TwpaW8AgtYUhjjX7oHH/AOutS2toLB/MtYQzKPvyLn9KltkY&#10;R/pUxjAQ8V91GKjGyPzqpiqkpXbOL8WeCtO1iFjNDtl5McyD5lP+HtXnl9Zv9rbQNaZUuIuIZscO&#10;Ox/GvadQiBGMdK8t+LtpHFdWt2gwzbkY/TBH8zXh53hKcsM66XvK1/NXS1/Q+oyDHVKlRUZPR7eT&#10;/rocfNbTWsn2eZdrL1zQkzqMI7D6Ma3/AAxpC+NpG0me4ENzHCzQSFc78fw1jvpt7GSr2zfKcHK1&#10;8h7GpG0o7M+vjUi5OL3QkV9fxDKXT/8AfVepfDrWZZ9Etm+0bsR7TkDqOteVtayoOUYVqeF/FF34&#10;an5RpIWbLR56H1Fezk+NjhMR+82at6bHnZpg5YzC8sN1qe/6LqCyWTea65VvuheanultbiIrIwx/&#10;DXm2j/E3Rm5N/wCWzL92RSD9Kh1b4wWio1tpd1umHGXUhB/Wvr5Y7Bwp8zqK3qmfG08pxsqnLyP7&#10;ifx14Ji1fWnlsYPMKRLv2nHc+lc7J8O7yM/8e061GPGOrNIbl90jMctJG/WrEfj7UIx+9adf95c1&#10;8viK+FrVnUatdn1lGliqNJQTvZEFv4f1vR5vNsZGT+8siZDVdbVdeSPaLaMt67jinQ/Ekg/vblP+&#10;Bxgf0qzF4/tLniSOCTPuK0oY6NGPLSqNLtuTUpVKmtSCZiXC69qL+Zdx72XgBWAAqFobyIbntm9O&#10;Oa7C08UeHZIts2mICP7rHn8hUUt34UumLPbMuT90E16VaVGOHhUjV5pPddv18tdwjUlHTksjgtQa&#10;eU+VHbyHnLfLTbbSdQvZRH5flr3Zq7wWnhEfN9pkx/d205b3w1p586ytN8nUFh0rxqlF1Z885I6I&#10;4pxjaMWO0TSLbRtEX7Qn7yT7m7+H3rmvFeox3PmMh4X5Kt6p42kvy0EB3vjbhR92uc1S7QSfZo23&#10;Kv3vdq7ZVqXsrQ2M6NGp7TmnuZ0kI80BB71p3ECMkMyj7y4as6STDAp681p20qz6btB/1bVx4KNF&#10;1pHdVclFFrS7ZCylx1qO6iWOQhen1ptlqQtpQS3fgmklnWbMjALyeBXv/ufZrlOS1T2juVbrZFgh&#10;hzUQlQzIM5+bP5Uy+YsS2eBUVussjExjd+7OK8LEYlqo4pHbGPu3Y1j5jbh35ppBHepGtrhPvw49&#10;zikWMfxzKPxrzPZylK5tdDMbhmjk8kfjUghRv+Xgfkaa8Ua9Wb8qUqdRagmi54duZLC9luIpNuY9&#10;ufTP/wCqqc0TJcSKf75p1rdwQN5Zjk+aRdzHtWxqGmaA1zui1CRdyg/MtaUKP1mNu36mcpKnUu+v&#10;6GE2QOlOsW23iF274xWhJots3+q1SL/gVNi8PXvnI8E8Mm1wRtbrWVbDSjVUSvaQcSrb2M93qK6f&#10;bx7pJJNir9TXfaX8LdEjtFF+JJ5CPmbeVGfYCuZmtb3wp4wgu9QtNoQq7KrZypHJ+telWN5FcWqz&#10;W0qyRtyrryDX2HDOXYCoqntUpSTtZrp3s+7/ACPn86xmKpxh7J2i1uu/qcxrPguPw3Yx32msxha4&#10;2yxu2SueMg+lcMkXlancZ/5ZM3869L+J/iC20vRbfTHcedcMu2PuBkZY155qsXkX15N2kUFfxrxe&#10;J8PhKGOUaFlZXaWybv8Adok7HVk9bEVsPzVeuz7rQyQCW3k05OrE+mKcmCPu0BQIycd6+U+ryep7&#10;lxseQm2pIUJOR/dpoXBb6VYtUZ4pHjQkKvzH0rXDUY1J2l0Jkza8AwkTXlyB922b/P6UaFajUZVC&#10;Wgkk8xmPPUVo+E9EvrPwneay0exZsxx7up46/StfwdBoNloEV3fzSfahNtMKpgMpOPvZr6zA4GWH&#10;qU6lSD5UnutNTy61Zc02tdUtPQ0tJurLw8LjUNcsZJlbTyir5nKk9KwfA2q6Ppuiapcyae11cXP7&#10;mOPb8sa+uaj1i8mg0fUpS7tF9o2Q72LbVz0FWfCGh6nP8L5ryS4jtVuL39yzqAzr6gn8a9KtnEaN&#10;ZU6Eb6Nvpt/mc3s4xpOU3u0jtfhTrekappv9jL5dvcaeCrWzdZA4OCD3rxfxFZzw63eRrA3Fy/8A&#10;CfWvobwz4VsPDlrpd69nbm5kiUSXaRj95x14ryfxyiv4v1BxEqg3DfKi4FdP9k1M4pKVeXK99FfT&#10;5mGBxUIYqbgtH/mcaunRBMMNxrW8dWaxRWcKf8soM4/KmzwI1zEEH3pVVqd49u4/7Q8hTkrCFpZp&#10;luV4PL5waSst+vl87nqxqTqVoteZztvEJLqNB/eA/WtDxWc6n5YP3YVFVdKQPqMI/wCmgqbxC5k1&#10;eX8B+lfnMKb9i/U7X/FXoVIQrOA3rVmKO4uJ/s9orMzHCqo61FbxE3GBXV/D6xt/KnvCP3hl2fQY&#10;zXvZFlc8diVB6Lq/Tsc+MxCw9JztcZceD9dl8PQAiLKk/KX56flWJYW11Yan9nvIWjk2nKt3969S&#10;MKnSlXHRq5nxVaQGKO5KjfHJhW+vUV9ZmvD9Cjg5VqEmnBX11TS39Hbb8jxsHmdSpU5JJa9jDkO5&#10;Gz6Vgr8pww/iNdVaWatHvdeTz9KoCz3llKZ55rw6XDeIxmHVRz5W9UrX+/VHqxrxg2jn58795pEL&#10;OcIO1aOpWKWwWWNPlZgCPwqk8Y2YCKPevmcVlWMwdSUJ7rt19DthUjON0Q5dRgjFWIT+7BqBQjLi&#10;dmx7VbihjES4kYehwOa82POXIsaXqJ0+Yll3I33sdR71qy6rp7xrJ9rj/wCBNisQxRtx56jn+7io&#10;b2DaVQSq2P7rV9lkPG2bcP4X6vCMZw3Sle6vvZp7Pe3faxy1MPSqyu9C9rOsx3Nt9ltTkeZ8zdM8&#10;dqyWZmO0nNO8uRB9w8/jTSGUfMh/LFfPZxnOYZ5jXisS9XoktEktklrp9+t9TopU4048sSZLpFhl&#10;jePczbdrfQ96j353M6biw+U56fSo+TzipAMDpXmRnLQuyQ6B5I23pIyt/stirMeqalF9y9fjjnmq&#10;wC9AP0px4FdUZShHRkuMXui0fEeqrFJbiSNlmXa+6Mc1f1qx8Qtbw3F0zTLtCxtC/AwPSsLZvlRe&#10;vzAfrXWX0FqbeNpFgLbiMC4Kt+Iq4SqVFK77GFTlpyVkc/Hdarbnia6T6k1MniLWoxgahn/roua0&#10;vshkG5I5v+2cwb/Gm/ZZFBDeao/6aW4x+lXT9rHqyeaEt0hLDX9Vk8P6kptrSSOSFUkk8sbl+b+G&#10;sK34kLf3YzXVXcOl2vw/vdzxG7kvI1jKxFW2457Vy0UeIpHH93FdFSNSXKm76fqwouL5mlbX9ERB&#10;QE4FS8LAwx94imdEAp75FquOrNXOonQxUH75SR92rehBG1RZT/CrMfyqsg/eE9sVc0BI9t3dyy7f&#10;Kt2K/L1J7V10U+ZGdR+6wsT/AMS25mz9+YLTU/485W/vXAX9KdCGi0NB/fuC36UQKzW1rDjmSYv+&#10;tZ1JXsvL+vzJ6v1JNVIWeOEf8s7cA1ZiRk8JW8KEg3mp9PUAf41U1jzEv7mSRGUKQOVPp/8AWrUa&#10;AxQ6FYn/AJ4+e34mrpp88n8vxSMpfDH+ulzP1p/N8SeX2hiA+mBWbHmXdKT95iatyy+dq17dN/tA&#10;VWhB+6B+VdGHp+0qNvXU1j7sfkhybgOuKvEkaIsf/PWbPTriqvlSJ95avSRfNY2P+yC34mvoKGGl&#10;CfvRsYyktA1oqssNt5K/u4FGPeqsHklWYw1Nqshm1GVh2bH5VHFgHbmvSo0oxqcyJj8CLVn5Bk3M&#10;0i7VJ+X6VJADDpkkg/5aSAflUER2wuxPtVu6geKwtYw6nerOy7umTXtU9jGW9iHTrf7RqEMWOGfL&#10;Vc1WdprC4OflW4wtN0K2lF091JH8sMTE/lUTndoMrsfmacGoxEkoi3qfcJo/MMoP/Pqay1ckVqaN&#10;nypf+vY1lpXme0k5JI3h8TLEKtLIsanBZgMntWlfaDcadetaJqVrM0bY3RycHj6Vn2LYvYf+ug/n&#10;U+tYGtTg8fvq9SjN8pnLmcrLsWo9L1SSJpYoNyq21sMKqXlvdQHM9uyj1NWNTlltyRDMy/MDw3Xi&#10;ka5ln0SZ55WYrIAu5q7o1vd1MY82jKDN/CB9atQT6ZDaNHqFmZDJgRy7v9Xjqfetv4YeE9Z8UahP&#10;JYARwRxlJrmSPcq57Adz/k163ovwz8IwwRwXmh29w0a8S3EQYk+uMY/SuOtKVb4fvPLzLPMHl9T2&#10;c9Zdl09ex4voei29xL5yStJFn5fLYblPriuoNv5+p29kpz5ICnNesR+FfDW7yTodqFVcri3Uf0rF&#10;uvh7prXMmpaYPs8uD8u47D/h+H5V1UuWELHhy4io4qXvJrt1OVjiXUNeVeCsf6YqbxFMl5o82TlV&#10;kKqPzqHTEutKlvbnUImjliyGVvWqkV6bnw/K7j/lpk/rRKJ0Ri78y20OSurRoWYAcN0aqV3PJYx/&#10;u353cK1aeuXapAu1QMN941nQ6RqWuK1zaqu2P+++M/SvDxkVCTij6DD6xUp7DLYxXoUw3DQSd13H&#10;Bqc3GoWf7pppP++sj86im0m9tIklurVo0fhW9aFubiJRGx3p/das6dPkjfqbS956Dn1S9HzO6MPS&#10;RBVWbUGuJNj6dC3uFxT3igueI3Kt/cY8fhSQwPGx3rg9KShLEVFB7GkeWKuOjfTgMPp8inoTHMa7&#10;nwTqelahp6wq0iSQgKynk47GuKMbZBRS2asWVzcWM63FtI0br91l/l9K9/BxjhtIqyOHG0ViqPLf&#10;XoemrBavwl5/32tBss/cnjbJrkrTx8I4wt/ZszdN0Z6/gaLv4iWcafuLKZm6/Ngf1r1PbRtufO/2&#10;djOayj+R6RBBcQRLGr52rj71QyxzzPukV8Z4BrH0zxD/AGtbR3UL7Y5FDKqmtKK+kA4mP/fVePiK&#10;3tdFseLKhKlJ8y1HNABzhlqfTNeutJvlnlneSH7siMxOB6j3qL+0ZAPmcN9aq3mpgLloIzXL8Lui&#10;fZqr7sldM9Atbu2vYFubSZZI2+6ympK8F1/4oan4Y8QeXoE8kGyP98sbfK7H1U8E4x781dg/aZ8R&#10;rb+XLYWpfp5jQtn8g2KX9q4eM3Cd019wpcH5lKKnRaafd2f5fqe2Myopd2wo5JPavEvjv8T7TxTe&#10;xeC/D86y2sEu+6uIzkSyDoo9hzk9z9OcPxN8S/FnjOCS1vvFckdvIMNbQw+WjD0OOSPqa5200+8t&#10;bpbqx1K33LwuR+HevOzDG1sVR9nRg+V7u26Poch4X/s+usTipJzXwpXsn3ba1fy03L3hJgL9WI5L&#10;bRWx4nunSxa338Ouax/CSSXHiNbCSRQysc7O/HWrnjiUwrtU/c/xrx43jRZ9XOPNiEjn7tf3e7uv&#10;JqvZK9xeRxRjnzOcelTF1kjyOjLTtNja3gkuUX94zeVD+PU1xuXvKx1r3Yml4untLnSUvLKBkjNx&#10;sG5s5wOtc6rYOQKvatOxYaWHzHbrjHq3c1QjG/NKXNOpcqjHlp2Nfw6P36nH8f8ASoJLlhNIW5/e&#10;H+dT+HMiVc/3jVJQ00/lr95n4r06LlCKtoZtJ1Hc1dOultLOTUmHzY2Q/wC93NZ8l07DK/iTUmsS&#10;rbtHpkR+WJefdjV7QdEKqL/UBtA5jjb+ZrtVapJ8tzO0YR5n1H+HtA3st5fx/KWzGrfzNbPiXSpr&#10;jToZLAMYZCQ0m77zDsPas03t1rl+dM0mFmVRltg5b/61ak3hjx34gENhZ6bItpbDEbzERqT3PPJ/&#10;Ku7D4f2mkVc5K1aNOSnUko+rscyfDkxOFVv++aG8O3aHIC/8CFdxpnwn8YyXEMMktvtaQCTy7g5V&#10;fXkCtDxN8OZtGljjt57j5l534avTjgadP4lqYxzShUlywmn6HmMml30P/LIH6Gmhb6MYKSD6NXbX&#10;HhnUEOPNVv8Afhqjc6Bfx/N9kib/AHWK1EsLGOsTpjioy3OXa91CEA/aJPoakg1rUCwHmBv95a2J&#10;tMuQMPpcn/AZFNQtp9sp3T2sq+paH+tcbor2qvsbe0g1sTWWtXCjmFCfZq04NcQY/dN/31VK2sNN&#10;kAMUqH6cZra0rwbdak/kRjb8pNe7GMbbHmV5046sk1LWW1Hw9b6OqbRJcf6zvyRXvmn2sNjYw2Vt&#10;GFjhiVI1XsoGAK+e7/T5ILO3ijmwysxVtvvXu3hDxHbeJdAt9UhOGaMCVf7jj7w/Os8RTlGKdj5b&#10;PP4dOS2u/vdv8jUpTx8tIMdaK5UfOhXiv7VGnwQazpOqqv7ye3kjkPqFZSP/AEI17VXz/wDtLeK7&#10;TXfGMOjWM4kXS4SkjKePNY5YfgAB9cjtWdSfs43Pd4chUlmkXHZJ39LW/Ox5+G460I5IxUPmmgSk&#10;HIxXP9egz9G5SykjL92Rl+jVKmoXiECO7kH/AAKo9LtJ9Vu1tYByeWY/wj1ruNA8KafYqrpEGk7y&#10;MOT/AIV106nto3WxwYvFUsL8Wr7HLQ3uuhflErfWEmpbPV9QnuRa3UC+XjMwYY+Wu8bT4gPlTNQ6&#10;toFt9jNrPAGeTmQnqB6ZrXljayPMjmtOUrSgcPJBDq+sMdOsVhjkbEcadB7/ANa7PRNNOYdKsV3F&#10;mVI/9pietVtF8EXWkS+fGGZZ+FLdY19/rXaeCdNt7PXbVmQDDHlvXacfrVxuZ47HU40m4u9lp/wT&#10;vvDXh+w8N6bHp9oMs2DNL3du5reAwMCsmJiRurUhlEsYda5alz47C1nWqSct2OooorI7Arzf412V&#10;rb6vbarwrSWrLJx12nj8ea9Irxv4u+I08UeLjpdhJm209fLkZTw0mctj6cD8DWtH4zqwfN7a/RLU&#10;57w/4dvvFurqoYrG0gVmHv0A/wA8CvcvDnhzTPC2lR6VpVuqIvLNjl27sfU1xnwv02G3ezk8sDJZ&#10;vqSDXoVXiJO9jHEYmVeo10WiQoweopdnoaExinVzmNiG5tILiPy7iJXXOfmXOD6/WqElmQ2wjp+t&#10;ajDIqtOu58YrSnJxOfER925mvaJnPlis/UtMj2tLBHh/T1rdZPaq1xEGBJH4V1U6jucDlKJyc8Ck&#10;bFX5u9U5bZYxgpWzeQiK9YbfvNml1SCFrXcEG5enFd/MrLzNIzlI5uW1QjhP0rPu7FS+4fKw5BFb&#10;kyJ2FVbi3QjgVFSx10akkZ6sy8E81LHM4Xdv/Wq+pxz20JnjGdv3h6iqltrdtKhR5NrD+FhWfMdn&#10;spSjzI2rLUHiuFaU5Xd35rW/tCL/AJ4x/wDfNchcazbW/wAxbdxxtXrT/wDhNIf+fV/++h/jWVTU&#10;0p4epJXseWjVPDMo/eWa/wDfJFI6eFLgbfMVfpJT20vwlMMw3iqf9mWhfCGkzDMGpN+amvzuVGdT&#10;3Wkz9E5qcerRCPD+hy/NFdn9DSv4SgcZivuvqtLL4Il6wan/AN9R/wCBqFvCeuxjMV8hH/XRh/Ss&#10;PYKlpyFc6ltM6i48NRaf4AN9a6os1wq48vzM/L/FXB2sT3d0kX8Uj1pS6d4tjga0EzvG3DIs2Qas&#10;eGPDerf2ibifTpQsY67fWtn+8aSjaxNP9zCTck76nU6ZqaeGdLe9UfMsX7vd69K4DU7uW/1CTUbh&#10;stI+TxXR+PL7Zax6fGcd/wAKxtC8P6r4nZrXTIFZl4O5sdaqtKUpKmugsPGMIurLS/5FWGVo5Fmi&#10;OGVshq6AzyXkUOq2H+sj+ZV/2u6/Q1h6jo+oaBefYNUg2N1XnINWtBvjbXP2SU/JLx9D61NF8vus&#10;1qJSjzR/pG9qyC+sYdcsx80a7seq/wAS/gar3/h2/wBYsl1jT4TIu3Hy9xU2lyixvWsJD+5uGzGT&#10;0WTuPoasWWsan4avG0iKRfs8zGS33c49U/CurljL4v6Zx8046R/pHKX3h3WbT72nS4Y/3DxXsvwM&#10;+H3gPUPCi6v4ibzJFZhJDNJgKPcV5zrHj3XoLw2l3GsiLyny9q7D4G/ErSV8QtpXiGCGGOaMmEyY&#10;27h2/KtMKqEMRrr01Mcw+tVMG3HS2uj6Ho9vpvh/SvD99puh2zNC3mfZ49vCnH8ia8etvjD4m8Ga&#10;xJoa6ZbZjm27WUgj9a9c8T/G74ZaXZzWUOt24uY/lVIucH8K+f77xDoeoeIJNZ1C3efzLgvIzLyw&#10;z1rTMqnJyulNJrt2OLK6E6im61NtPv1Z9IW+t+LPEHhaHVh4bikl8nfsjmxuOOi5qr4Y1HW7zVI5&#10;dS8J3FrNsLRtNj+YrmvCX7S3gnTra20NoJvLRAomZdqqMdDmt7wr8c9B8UeM5NEFxHHCsX+jvvBE&#10;pz6+uO3vXoUpU63LJTvt2PMqYbFUlNOlZau+u33m3qWqrq9hcaZ4j0ZYYem52DK/H6Yrx7X9a0ka&#10;g1nNJbSIhPlHlcr2r2nx1a2WqeGryBrxV3QMVK4yDjrXzz408KWH9iw6vZa6rTbgDDkbvccelYZj&#10;h6lRJXOrKfZyvfTXbU39Av8ARba6ysKlJF2yYkzxVrwFN4Z8EfEG8k8QwJ9g1CHfANm5Y37/AJiv&#10;K5bHWLT5pEkHy5U81638AdKjm8L3mpeMdJkktZZMQ3EsXyhQOTn+tcFDBt1I20cXdXWnzPSxlONG&#10;hKTldPSy3+Xmjkdc1zTfBHxTbxB4Yi26bcTZVGX5QD95fpWP8WdMNxqP/CT28SrHddVj6L6V6F8R&#10;fh54Z8Q6U1x4KvI5FVc/6zcu769jXIeGLuz8R+GpvDmsMomhUrlm59iK8/F5ViGp07qzd16+Rth8&#10;RT5Y1Yp3jo7728zz4H3oVtkm/FTXen3NlK0Ei/MrYOKrktjaa+Tq0a1CfLUjZnvRtJXQ6RNh2L93&#10;+H6UAEcU45aHJHzR/wAqaAfSp5QuNJbdmnN8x83P3u1KVY9qVVz+7H1ojB7IBg9M0Yz0NLgHladG&#10;AsqkD7rVXJLmSAkEPlHYamiX2pqncdxpw+X5hXr0qcY2sYSbJ7dQJQx6LzTMA5Jp0cg8qRieeAKb&#10;kEZFdL5eUy1uVpowDj+GtwN/b/gzAOZtObj3Q/5/SsS4cbOD3rR8FXottW+yzn9zcr5T+nPQ1yUr&#10;e29n3/r8yqkX7PmW6MtB6mvTfhhrkNxoaWjuPMtfkZf9nsfy/lXnuq2D6XfzWTj/AFb4H07fpS6V&#10;qt7o16t7YTbZF6+jD0Nd+BrSy/EXktHozlzDCxzDC8qeu6Pebe4Gxfm7VJLOmwLmvPdG+K+mTqqa&#10;kr28nT7pZT+I/qK05/iV4aUMTqqnaOiqf8K+qhjMLKPMpr70vzPg6mT42FSzg/krm9qN4oDNn6V5&#10;R8TtYh1LWUtYH3C2yHI/vHt+FXPE3xRe9D2uiIybuDcSDB/Af1Ncezl2Z2bdk5z6mvn84zWjWp+w&#10;ou993006L/M+qyTKamFl7WqrPov8zc8KSzWGnXWrwSsjRjCsrYIrKGoX27f9rfk59a05f9A8HrEO&#10;Gnbmsdc45rxZXjGMV2/M96mlKUpPuWk1W8xkyq3+8tPGqyt/rbaJqp7NwpVjUVUZSK5Y9i5HqtpF&#10;KskunDhuSrVDqhhkvWmto2WOTkKxqEqcYFOOZLQM3WNqpqTjYOVRlcj8yROkhX6VJHeXqDK3T1Gc&#10;9fXpQrEcZrn1jLUvRk66nfg/NNu/3lFKNUc8y2kbf8BxVfIx96hUPUmk78wuWJZXU7dTk6ftz/cc&#10;1OmrwAcS3K/7rZqiqetAHP3a1hzRJcIml/apbj+151X+7sFJLqMLrsa8uHX+Jc4BqhgZzijPHSul&#10;c3LYn2cSSW/mC+TbKIY/7q96hBduC1BXNKg4rJQlKVrmmiFGAOPxqxpzkvJBnhkoto91my4+8TTL&#10;UtFOjgd8GuqNOV1YzlLmTQkQJB3k9ashirbl/iWoLgfZ7p0A4Zs1YtbWSdlUbV3cDccV6ODpTrPk&#10;irszl3ZDMTjGKrhD2q/LbSqdqkNzVd4ShwVxjrSxWBrRleSKjJdCKNJF+65/OnETDrJn6ipEVd3S&#10;nFRt4FZ08NeNw5tSMHC8wqaayofvQj8GNTbQBiopGGetFSmox1CJGIojJkhhWndrBLbW9yrH5o8N&#10;kd6y3Zt2QKvRusmlDB/1clLB+zjJoKl9GNa1WUbCw2+lH2Dav7ukSZVOKcWUdGr2adPCyXM7XM/e&#10;LOt6dfxwW97KjYmj+Vt/XFZ8Oo6rY7vst9NF7RuR/KrV1dyvpkYM7fu5CMbulZvn3AYMJK8PMqlO&#10;jVTg7PyNKMXKFpJFnVtf1PxA0X9q3G5oY9qMVq74jt2Wxt72T/l4iG3I64rHNzcnlmXr3FdZretv&#10;4n+HOmafJaQrJprMFkRfmdcd/wAq8WMo1efmetr+oVE6coWWl/u/pnIoVIJUH1oJxFj/AGqFOPlx&#10;70TZVVA+tYSqOMTotqH8BNXNEDZmUMwBTJ9/aqhG2HFXdMtb02M2owQFooeHb0zXTl3s6WMp1Kiu&#10;k036dSKnwNHWaJf6jceF7jT2lLQxkHa38P0qwgEGkw5H3pM1j+GNV/4kt8on2qdoZfWr2pXsLWdt&#10;bLNs3Ix3benFfqGJzbLPqblzpprZPV36W/rzPIlTkqjVuv6FjWvErt4Burc2MZYXudzR5yCe1Yfh&#10;/WrbXBZ+G9V8xIYdwjdZCcfh2rS8YWuv6bp2nWVoImt76FZFVlG4tn+VZunC4Sby73Tljmhu1DMs&#10;fI9s1+ZVpVvbK/RJO636nRTjT9i2urbWu3Q9C+B3iLV9StJvDup6qzWun3J+z+d/AvPf0rjfHOr2&#10;EXi3UEF6kmJ8blbOa1fhgl1Fqev2kVtIyrHuk2g8Ag/lXneoLHFfTLEuFWY98969vC59jMtwMIwi&#10;pbr3r6WZjRwtOpjKkttFt56l+2vRqWuWsUYIjWbOT3qHxNJ5uu3PP3So/QU7wrGZNehCj7uW/Sq2&#10;qSCbVbhwOsrH9a8PE4qtjZOtXd5Sf5LZeSPSjGMKll0X6k3h6Iya1Ef7uT+lR6m3malO/wD00NW/&#10;CoDX7P8A3YjWbJKZJndu7E/rU+7GivNlLWq/Qks2Cv8AhWpoOvSaJdtJs3xyf6xM/qPeseEkB/pQ&#10;JHAzu7V6GX5lLBtOO62JrUY1ouMtmekL440U6J5rXLD5shfLOc+lcpfeKW17Vo4II2SFckK3Vjjq&#10;f8KzizN4dJz92WptK0+IFdR3fe6ex712ZhxFmGOiqStGOjdt366vTyXzOHD5fhsO3Nb9LnQWUySQ&#10;cHlRgis+KZQZBn+P/GkSRl+ZDtrGa/ud0g87H7z2969LC8UUsPh1GrFtrtbX8UX9X5pNotarOrJH&#10;EP7241RkxzmmSXDYUkfw5P501pdycV4eOzinjKjqPr0O2nT5Y2GSjLGkErqu1en8qV2zxjvSgLjL&#10;E181U96RsIZ3A2gU11yiSBeWz96pNi9nP4rQ6AKgznC1CpyY7keTux/KnAyNCwZjjcvy5+tCxFiz&#10;KPu8mlHEZ92FaRpTirtaPYTYbenvSBR/DUyxlkDCmi3kLfdqvZoLjRlTk0MQOtI52MQaYJFPIPtU&#10;OVtAJocvdQhWx+8H866LWLK1mlV5bKGQ9S3nEMa5/TUWTUIQx48wV0Gqy2EkyQHWIw65HlmHpz09&#10;66KKUqbv+hz1r+0RSOk2mcxw3K/9cpA39aVbS5g/1eqXkQ9JIzWtZeEb65AYXFqo/wB4hv51dPgX&#10;VFXMd03/AAGT/E17NHIM0qQ5o0mvVpP7m0zjljKEXZzRlazc3cXw+hgn1hJ1m1ElY/Jw4IXrn0rn&#10;QSLaQkdWFdd8Q9G1XTfCej21zbzMqvLIzFBtGTjIxzXG7mW12k/8tK5MX7bBVvZ1otNJb+n+fY6M&#10;LKNSlzRe7f5ik/NUm391Gn4/rUCtnmrRwJEU9lrDD/vZOR1S0BOFc/hVmzymjXs/95lT9aqqSIT/&#10;AL1WyNnh0DHMtx/KvRhBL7jGXReaHXYEGnWyf9MS351Pp0Cvf2VueMRgn86i1jnZB/diVRVzSUEu&#10;unaPlhjx+QqalOPtPuMm/wB3f1IfEF5dvcXEC3DMskgG31PT+tdI6LA91HNaqxtLCOFWdfmU43ce&#10;nWuajT7XrNvF18y7U/8Aj1dJrE7jTdT1Bny018y7j/dAx/St8LRlVnJ/11MK32Yr+tji445Gs5p2&#10;ON0wFSxQbHyWqRo9mnxpj7zFqanDYNetl+DjRqJxWq11OiUm7kmQ77c/ewKvRAPrp/u28efyFVdP&#10;i8zUoU/2smpoHw19fhvvKV/OvcxMqlSzkrWMZdl2M9pN8kkh/ibP607cwOV7VHvwuAOaFYqOa44V&#10;435UbcpcBDRLGT941LqUgF0Il/gjVaitAzX8C7vu4P5c1Dd3Vxc3Utw7biznqK9BYpRiY8vvGlYy&#10;eRol1Pv+Z2Cj3qZ9NkXwkb1XJ/ffMu37tR2N0JrGz0l7SNlaYszY5PtVjVvEVxpYk0aH/jzlwZrb&#10;seetc9avKpuZ2lzWS63+RFoHiTR9MtpLSbQo5HmtzE0zOcqT/EKoXfh7UbRI7qGPzILjJhkDD5sV&#10;TWBZ7jELFY2b5dx5ArS1HxPe3c4DRx7Y1CLtTbgD6VhTlfVmnLKM7x673K9tFPZ3kdzPaSEJIrMo&#10;HJANbupeJtI1TUpb+aJo/MYEK8I4xWSmvv8A8tLRfqrVf0Tz/Euox6TpmnSyzydFUAgDuSew969O&#10;lJWVjGtaPvz0st79B2sa3omoWMpisoVmkuARtUjaoXHHbms/z7WSwOmwQP500y+WwYbRXrGg/Bfw&#10;5CizeIW+1SYy0aLsjB/Dk/pW9b/DnwFCVaHwzZqUYFW2cgjvmvSjhaso66HzlTiXLqL5aalLz6fj&#10;r+BZ8B+F7bw/ocOj2i/LDDmRh/E/8Tfif6Vv2luVbkfw96gito15jb/x6rMQJHElHs5Q3Pz3EVKl&#10;Wo6ktW3d/Mc4WPd3yvHtUdzAILbZ/eqYmQ/xA/hTb1JGkWEj8qOYyjfVnCfGOye08LrqlsdsnmrH&#10;N7oTwfwP864TTL6R9AnUN0bg49q7z496rb6f4MlikcBpJo441Pc53H9Aa8r0XWrWLQLsXDSLubEb&#10;bc5Yisp4qjTjaT17dT9CyGnOtlt2tpWX4frczdTuWnkCFydv6Va0/VLFLSG0ZJF2tmZvXn/CqS6a&#10;sgDRX0bZXPzdalGnz/djeNs9cNXkS9pWqOo1ufTONPl5bl/WNThvNsVrMzRqSfmFUpACMYo+x3kY&#10;x9maoZzcRrh42H/Aa6d4kwgloiK4Iy3pWhoOorbOwurVZ49v+rkyKzg2eoP5U7zfs8KlT8zGsoS9&#10;jU52aSjzx5TXk1DSGYF9N2/7j08NorjCmZP95QcVipdBjliA3+1VzSLW91rUIdH02Ey3FxIEjjXu&#10;f8O5PYV7FCpTqRvFnPOkqcW27W8y1JaWLMEh1DlmwoZeprUi+EHxA1OMS2OjSFT93ziI8/8AfWK9&#10;a+H/AMLtD8E2qzvEtzqDcyXci8qfRP7o/U966itJe8fE4zjB06nLhYppdZdfRK35/I8M0HwX8UvC&#10;Km31PwvcS2u7KtbMsjR+vCkkitez1Qyj90GO3hl9PYjqK9crm/H3w30rxtYu0b/Y9QA/c30PDA+j&#10;f3h/kVwyw9SnT9z3vJ/5/wBepwx4go42uvrUFG+8o3t6tP8AR/JnFz6wIxmT5ff0rlvE/wAR7S0j&#10;aGwkWeZuBtPyr7k9/pXLa9N4r8PatceH9cmbz7aTZIsnzD2Iz1BGCD71UXV93yy2ELf8AxXg1s0l&#10;L3Yx5X59D7rC5Jh42qN8y3VtmQTTzXMrTzTFndtzMepNSW8JGHk5PapY73TZWVH0hV552SVbX+w5&#10;TzHcR/jmtMrwscRUdSWtvzPcnLlVrFUqW+9QiLjcO3FaVppWi3ZZm1potq5zJCevpVOZIkCrExb+&#10;9xX1EcPCxzqfNoWPDZaLWUkQkMEbkdab4mMrW7mQk7pPvevNS+GVJ1Xkf8smx+lL4nGbLp/y0FeL&#10;m2BjKi5R3QRl+/XyKXhbRm1+7NiJdu3A7ckngV0fjHwpN4RaOSWPbDbpsxkHMhHXisPwbvgmnkT0&#10;UVpfEDVr260fT7KeXKqWI96+fpYeEablJahUdSWJUU9P+AcqAWZnLc7sk+9DJtP16UISTk1IASvA&#10;qo0Y7nZdmh4eXlT/ALLGoNJVYFm1WX7sPCe7GrGhKdhx18tsVpw6IlpaQxXn/LP5zH2ye5rZx930&#10;OaU1GTT6lHRNCDt/aupj/aSNv5modd19r0mzs22wrwzf3/8A61N1/wAQG8b7HZtiJeHZf4z/AIVW&#10;0C0TUtesrGUfLNdxo30LAVMJrmUI9R2tF1KnRbdj1P4JeCpPD1svijUIibi5j/cwt0jjPRj7nr7C&#10;u+B3HcR+dR28aoFVV4H6VMFBPWv0LD4enhaShHp17n5VjsdWxuIdWo9/wXYIpPJk82NBu96h1BIt&#10;QjaK7iV1bqpPFTMvGRUcgG3OK2tGW5yRqSjqmebeLv7W8K6gsUd9cNbzZMLeYT9VPuP5Vl/8Jfd7&#10;f3kyt/10iBrr/ivZR3HhWSdh80EiSI3pztP6GvKZ5yowHrjrU4wbPvsnqfXsIpy3Ts/P+rnSJ40U&#10;8zWts3+6pXNa9jreiT6BcSxQRx3jSbYkdhgr65rg9NtbzUb2OztI2kkkbCxr3r1Hwn8J7a2jSbXH&#10;8xzyYkPyr7Z/wrkp0VU946MwrYXAxXO9ey6nO6dBq9rH501qAP4GVM4960IdSv4Y/OS7IPTitgRi&#10;zmeGGEKquwVeo6+9V9StYbxt6wLGduPk7+9epTgkrWPHljI1ZXaM3UVxBbhuvl5q54M8X614V1VV&#10;0xfPimbE1qxO1vceh9/zqHW7R4HjU/dWMCqQ820H22GTa+7CY6j3qnFSjZlctOvScZq6Z6/pvxW8&#10;G3MeL7UxYuv+sjvBs2n/AHvu/rVi8+KHw6sI/MufGum4xn5bpWP5Ak14df6jem2lDz7gY2zuXPau&#10;UTVpjzPawP8AWMV4mP8A9lklFb/oRh+G8PXu+ZpLpp/kes/Eb9pW3e2l0j4fRuzuu1tSmXaF90U8&#10;k+5/I141LJPNI0s0jMzNlmZsliepNaAubSX7+kr/AMBbFO8vR3+9bzIf9ls15c41K2rZ9LgcHhct&#10;p8lKPq92/V/0jJcMDzQBg8itGSx0mRsJfun+9D0p9v4djmbMeqxN7HjNcDwtWVSyO/20EtTc+H+m&#10;D7H9qA3PKxPTsOMfzrtrK0ZE+4frisjwJata6Stu5T92xX5T75/rXW2cTOQirz2r36MfZ0Yx7L/h&#10;z4zMsRKWIk/Mjs7NAPPdeF/U0Weltql9h/u53SGtC6RCq20Q4HH1NXtIs1tYWU9SfmNbXPJ9o9yt&#10;fW0aD7Mq4G2sWa9lhvYzbP8ANbyBy3uK2/EU4sovPB+8uF9jXNw4SPzpR9fc+ldNL4UOHvR1PTdG&#10;1a11SyS5t24YDcv9091PvWjbXTwnK8g/w15Vpms3+jz/AGiyuNu4/vFblX9iK6Gz+KMCLt1HTpFP&#10;96Fgw/XFTUo32PKqYOvTqc1LU9AjvoHHzNt/3qdLdW8MZmklAVeSa5DT/G0N+gls9NmO44j83C59&#10;+M1pyTXF3hrkgKOir0Fck6fIzop1K9v3iKHjPxN4hvbGTTfDNnJCZfl+1NIoYDuVGePr1rgT4RfR&#10;l2yBlLcN5i4J9/evR3tgzbsVHqOlx3Vv5c0YcDqGpwlynVTxrjHktoYvhm+S2s42hHzW7ABTXdWN&#10;7BqFst1bn5W7eh9K8t1NLzRNRW4tmJhbhVbv7Gug8N+JEyrWlx5bH/WRydDV1IcyuYzvGXPHVM7p&#10;PWnFgOprJh8SQ7czwke6Gob7xpp9umYImkfsuQK5+SRUZrZG2xAXmoM5OTWNpvi37U+3UIwoP3Cm&#10;ePr/AI1rRXEEy7opVYf7LVXLYzqt9RXGR0qOSNSvSnyTRRqd8ij6mqF5f+chig+6fvNVRUmzllHm&#10;Mu8K3Fy8qdM4H4VHdLm325+8MVJKY7c/vPu1HkzpvVfu9PpXc5pRVgpU3cw51xxWhZT2cVhscqGx&#10;8wPeqd7GY5juH8VVL3VLa1t3knbYi/edugqJz5jvo4eT2RcubbT722aMiP5hjNchrfhmDT71b6GT&#10;O7jHt6VD/wAJQuqXW+33LHHJ8o28n3qPW0u9RKIl80cYcHcp596j3uY9/C4SdHSXXcjv1tUTzIbg&#10;naMtG1U8j/nl/OtTxDpFjJpQaMbmZML1yeK4jyrj/nq35tR70kdlLCxqLSVjIEuhzHBiZT7PTha6&#10;M5+S5Zaz0hjxnzKDBnhXr42nFct7H03L5s0GsoFGINZdfz/xpyRauo/0fWlI/wCun+NZbwyIMB/1&#10;pqi5UZ8w/wDfVcFa3tLWK5Hy7m0s/iaL7s8b++1TXRfD+TxZqeovYJbQ7dv32U8flXCi4vEHDGrm&#10;leKda0S5+12Nw6tjBwxGR+dOnJRmm7mNajKdNpWv6D/HEko16a3l3Bo2KYYYxipfA11e6dqX2uyu&#10;mj2jLFap6tql34k1CTUrzb50hGcD0GK1dBg+wafJdOvqfyrOKk63Mip+7h1F+gnxI15dZvlgjt9v&#10;k8Ft2c/5NYUcm5cfxCluJ2urmTcfYfSoUJibaazlUlKo5GtKmqdNRXQ6OynXVtMCFiJo8At3GOjV&#10;oyq+v6RkYW5hb+H+GQf0Nczpl8bG7WY/dJw/uK9K8JfDa/1vQ7jxhp+oR+Xgq1vj74UZ3Z9a9DD8&#10;1bRfM4sTKGH96Ttrp/kcfqNnFqmhDUo/lkjBO0juOoNcuXeQ4Le9dR42tWtohcWUjLHMcSovQN/9&#10;cVy6KSd1Z1V71jpw/wAFw2joB3qWOAYy/wCVPijEYyep/SndOBXpYXL4r3qi+Rq5EbKB8tCkxndG&#10;zbl+6ynBFOYZ5po3btwauqVPkdkSbmlfEjxXp1p/ZsmpSTQNwVmO5semfSi7u4PENybiLFvIF4X+&#10;8fWsPGetPiE6EzRhvl5LCp5ZS3MfY04vmirM9J8S+J7LWNG02STRP+PJ1aYbB8yj7yj1z717N4R8&#10;ReHfEngy3utCtR9h2bGj2BdvHQivEfg/qVvql02ja3Aj21x8qSSNjY+O2a1dcufFfw4iu9B8H6gj&#10;WM7FtuOVJ6gGuqnzR1PAxmFjVkqK0ad1rpZ7/MxPibLPpnje6sPBVwyWt4vzLEdq+4/PvWDdeD/E&#10;ng67hv721O2T/WeXzgHmqL63q76v/aOoTs06vuYyd/UV23ijxxJqXhuEW8HnKqruYschfT8K5pUV&#10;O7Z6v76hGEEk01Zvv8zkfGOn5SPVoR975Zvr2P41z8sMch5H/Aq7HULxNQ0k2817gNHujVedrehH&#10;6fjXNNDN0LRn6rXFiMDTqq0ldM68PUko2fQzdhgfDfd/nTSojbZn3FaTWrOMNBG30aqk1ncpJnym&#10;29uc18rjcplh/ehrH8jsjUUtyBSPWg7g25fXNPMTg/NGR/wGkwBxiuONGUS+YSVVV/lHysN1AG0Z&#10;Ap4wybD9Rz+lAjZu2B6txVcnULjkcEZFSBCw3ZAX1PSoSyQ/c+Y/7XT8qQz7ixf+GtlVjHchxbLc&#10;QW6kjtIYnZmbrnrVr/hFdWaN5xAyhOoYD/Gtr4f6PZPZSa1eglt2IRWvpWiXviK9N/euyWgbEMKt&#10;/rPc+38678PhZYqyWrf4LuzzcRjIYe7eiX4vsjiI/CfiG+cJZaZJN/1yXdW14b8F+MLK8aK88P3C&#10;xzxlN2wNg5yDXqGn6Y1tEqQnaq/wqOKuot0p+/8A+O16+HyGhRnzym2/kkeBW4mm/djBWPKPGvhr&#10;VZrODXDZyZX9xcBlIIYdDzXMfYL1W5gbjlvlr6LnsF1rTZtNuSrR3EedrDowHavI/Gul614Nug5m&#10;E1rNwrbRuQ/3WwPyqMwy/wBnHnWq6+R6GWZxHFfurWfTzONjSRpPu9OelRucglu9bC+KYkyDp6ru&#10;GGb1qOTVrGQLHPony/wtH3rwKkaa+0e7Gc+sTFxg4Ip0cbSOI1GCxwBW1Z23hbUZ1ju5JbVf4m21&#10;H9g0zTNXjmmnka3V92APmK9q5Vh5b30L9t0s7knixxElrp6H/VxZNZKjjpVzXLq21TVZLmAssfSP&#10;eOcVCqJ0WRfxrsjh5VajfQmn7tNIjwcZxRUmxz90qf8AgVSQ27sdzKK6YYKUpWTHzEaW8jjOMfWp&#10;IrdY32yNlX4bip9jDgrSxDMylo87Tlh6iuxYWnHRoxlUkw1Pwxeaaq3caGa2f/Vyj+VZbIqguD+F&#10;eoSxweJNAuJPDllDbw+WpNuJN21h1Iz61yHiaOL7Ja3F1bJ523bJGi46etZYrB04024eplh8VKT5&#10;ZLX+tzngB1p2B2bpVqaHTpYzcW8TBcjK+lQ7LPOBIwryVT5Tt5rjQcjNFO8qAn5bn/voUv2dyfkk&#10;UiqC4yipBaznoB+dN8i4/wCeP/jwrbWwroQgBQQ34elIeu0dTT0tLuQ4WP6+1ShLaziad23SbtoU&#10;dj/hQvivawORMksaeTZhQGVTuIHX61Xd3hZolHeo4juYyOf4qlvMLIrr0cflXRTryp+9F2/yM+W2&#10;hYliWaSO6xxtH51biQbeRVSxkD6eyk8xtV+GKI2Sz+f8275lxX0WUyp+y9Tmrcy0H21hc3m428Jb&#10;y+SV7VWvtLvo4zJLaycd9tWFlmh5hn25/utiorvWNUijO243Z4GcGu/GVKMaEr9jKn7Tm0Mwh4x/&#10;qmH1WjzDn7wqyuvarGfmhRh7rUg8RBh/pGlRn/gNfLQxC2udjU+34lMygDpUG4luK0jq2jy8S6Xt&#10;/wB1qFHhybqkyUVJe2aSYKXKtUzN2g/xVYsoy1rcQk/w7hWhHpXh+UZi1Eqf9urGneHbZrnZBqkJ&#10;3KR94VtHAz0ehMq8eU54lgi0jSuADmprm1khdodyttYqNp61D5MxHzJ0968ytKpCdk2jojy7kke6&#10;WxmQ9VYMKr1b0uC4uJZII4HdpIz8iLnpVV45Y+HjKn0YVwVouUblR+Joik54FbOiXiw6M0zn5Yrj&#10;a3+6RWMx71e0kedpmoWwOf3QbFcNPmjUfzCouaPzIdTtfsN08Y+63zRn1BqvMS0gHoK0ph/aOjJO&#10;BmS3+VvdazWyX3Cprc3TqVB6eg52+VcmtrQZn/sW9hB4+9tPQ8VhyLkk+lbPhlgjtCybgybmU98d&#10;q6MLKfPZmdZfuxNF10xRz6RHYRubp1/eZ5TB7CulsfD83iLxBb6ZDIi+XAGYyOFHP86zvCWu+H7P&#10;XWnu/De6RlZLcxtgI5GA1aTqza1dS7vuRqA3pXuYHAupTUqjvrstNDhrSam7K2m/nsdx4j0zwpfX&#10;mhRzXkZjt18t2b6+v1rP8RazH4Y8SXGgx20U0Ul4ksMiqOVxxXK+Jr26TRbMwH/Vkru/E1JBNc6p&#10;9gvLv5pSvzOeM4HFfQyowjHmitXb8rHnxw7jFOTutVb53uXo/Hl9p/iXxFf25CTXlmFUKAFwBjkV&#10;5rO7TTSSueZHya7DxdplpoGoyyXGoLJ9rtyY/LGcHjj9a4+ZSCAB0rwM3pvlT7N/jqepg404rmj1&#10;S/BWNjwQg/tWSYjiODP61iyOXneT1P8AWtrwr+6sdQuz/DBj9KxRkx5/ya8Wov3MfmdUP4kn6Gn4&#10;b/dQ3lz/AHYsfSsqPONxFa2l/u9AvpPUgZ/CsvGBis6l1GKKh8cn/Ww+P/Usw9aQDjmhMrb8f3qa&#10;pJ5p05aalF6Nc6HNn+90pNP1N7FlhuBuhYDj0qW0wdDuPZs1RcYKt6oK65Q0TRlpK6fc3JZ7eKDz&#10;xOrJjg5/SsNSkjyNj+PP86avyggflVjTtNu9UuBZ6ZA0k0g/1K45xWVSEpWshxSpp3ZXIXDjb/yy&#10;H4c1GBgYrabwB42O4xeE9QkG3aGjs3YH8QDWbqOia3pLbNV0e5t/aeFl/mK4qlCtTV5RaXoxwrUZ&#10;PljJN+qIVxswCM57mmAc5pCG67W/75py5x/jXPzXNRQD2zS7sDBbP17U0Pngc/Q04EYx/OuiG2wA&#10;Ap6U6QFYwCcjPb6U3DHoKaxXbt5656US90CxLY39ukZeymUSRhlZoz8w9aheR4zhgy1pJ4tvfKih&#10;uQ0nkxhI90nRfTmpB4qtmG2azb8lNEpUP5vwMuar/KUdI8261a1hj2uWnUbWUc80mvFxrt2vlKv7&#10;5sqowAfStnQ/Efhy31e1u7u2VFjmVmZov8KwdXulvtWubuAjbJOzLjuCampy+x0d3f8AQIOUquqt&#10;p+o7REEmqQjv5ma6rSNFSW8bUrhVZmY+Xlegz/Os+08N2un2Wl63FqSyS3ZfzLcdYwBwa6awVcKB&#10;/dGK+w4RwNOpiJVKqu4Wa7a7P1X4ep5mY4hqPuen3Fy3sI1XO1an+y/L8gP/AAFqeg2qoqTYMdK/&#10;RbHzMqkrjvFtjI1nY2s7SMI7fOJP4c+leb+LNFTTWS4gXEcrHK4+61eiagXdgrsW2rgZNct49jT+&#10;yiCQSu0j25rxM9wVLFZbPmWsU5J9ra/itD0crr1KdaMe7OMVBjjvUztiZgR0XFMiXJX/AHqdOSDI&#10;/wCVfmdKPs43R9S3di9IAPXmr1wD9h0+2HWRix/Eis+QhAiH+7WtKFOrWMCkfJCpPtXZRq6a+RnP&#10;p8xt9tk1Ty8/8twv5Vc0QkPf3g/hU4qgjibVN4P99j+Vbfg/TLPUdPktbrUUtnvZvKhmm4QH/aPa&#10;rjL2lTQxqe5T18v6/Ao6Pcx6dd/269sszWp3LEzYBJrS8QzmLwlbo67WuG81vxNUdb0jUfDkV1Z3&#10;sa5Vl2spyrr6irHi/U7LVLLTU06B44/Jxtk69f8A69d+BlyRlCWj/pGMrSnGS77+iMm8UxiGLH3Y&#10;8/nUPOakvn3XbDP3cAflUecivTjU9nK6No/CWtKJjnkuenlxE0EGHw+zE8zTfypsB8rTbiUn72EF&#10;N1OTy7G1tf8ApmWP51csVeL5uxNvf+f5FNRUkYDOFJ61EDjtUtuQZc/3VzXLQlaRtItabJDHcz3U&#10;8e5Y4227T0PaqqeW2AdwrUsIok8H3tw0amR7pEVyoyB1rPsYHubpUiiLc54r0OZ2SMYv4n2NTSYV&#10;Oprtb5YY8/jWbrE32nUZGJ6NgVraPtWG4vSfUc+1YZSW4lZ0VuW61KjUqSUYJtvokTT+Nt9Cxomq&#10;3Gj3X222WMlYyjLMgZSDweD3qYQWmptmxKxysfmhbv8ASix0Ka7XfIVWMtjd/StG9l0LQrmNbXTz&#10;IyKN7St1b8Oleh9SxNGN5waRMpx5vd3MSaC4tp2trm2aN0PzKete0/B3wla6D4Zi1MxH7VqEYlkd&#10;uqoeVX6Y5+p9q8n1HXrfUrt7qSyj+fqN1fQ2lz2kmmWq20Y8v7Onl7T/AA7RivQyuEXUlLt+p8vx&#10;XiK0MHCntzPX5W0/G/yHqueM07YMc1MDAVVQOlGyM9Hr2rn560xsL4+RvwNS7ih3KenvUbwZHyup&#10;/wCBUwpOvCHNQ4qRPs2y4ZpEhEpk+VjhfeozrAtnM886qqLudnPCj1JrzTxZ8TfG+lz3UFjZ2Iit&#10;ZmVGm3HIzx361zWqeJfGl3p91f8Aii/Vo2hxbwwkBFJ9h3+uTXz9TGRjJxSPpMHwzi5yjOclGOnW&#10;7+SIfjL47HjfxAqWP/Hja7lh/wCmjd3x+g9vrWFp+tX1jo8mjRxwvb3EwkkEkYLZAwMHqKqOpeNC&#10;erU51G7BHtXHGMqlRyZ+gUcPRw2HjRgtF/V/W+pZjnibO23T/dpwmtPuyWbL/utVYcHrj61IGYcO&#10;d1d1OOg5R1FknhU7VlmX05pouZTwmpn6MtMniDruRv8AgJqHo21uKbp8zNIqNi4s94RgTQyfVRWh&#10;Y+Er/UcTX1ssSkfKsZ+Y/wCFQ+E9KW6uWvJ0UxxnEef73rXa2GmzSplIzt/vV34XL4VI8016I8vH&#10;Y76vLlhp3ZgJ4C0hBiSzmPu0hrs/gh4H0uz1+612JX3W0IjjViflZs5P5DH40yDQtTcfIP8Avo4r&#10;qPh9bT6Rez2V0y/6TGske3/ZJyP1rrqYTD04XjFJ+h8xmmY4ipl9SKm9V36XV/wOspwhlIyE6805&#10;IWaPeo74prF1AG6uc+E5OVXkh8sEcaqfMOWXJ4pm1T0f86kmLSiPc38Peo3XZ/ED9KlFVElL3Vp/&#10;XmeO/tNeD5LnUNP8QadFH5skLxT/ADAFgvIP15NeOhjt5WvoL426yml3OmpJZRzKyyj98MqCQB+e&#10;Aa8ZfWNAkmZLrw7GcNjdFJXyOZUaf16TT3t+SP13hetW/sWkprZO3pd2MeJmRgVjq4nPJFXZ5fCU&#10;hHk2NxGMc/NmnxQ+GWK5v50XI+9HXsZVGOH92XU9ypUvrZkXlqkKru+9yaiYHpW3rOl6JcBW8Pap&#10;57SNhYpMLhccmsPc3Tb/ABYr6KPLKOhjTlzamn4UVftzOf8Ani1M8UYFqqesmaf4aBS5mfP/ACxP&#10;FQeIlZ4UO7+L+lcOOk/ZuCV2yYr9/cTwqOLhsfxKKk8dHENnH/sN/SjwtEywTMR1b+lO8cwtLJZj&#10;djEJNfO1KNTkasaX/wBp/rsc+BjpSocNzT1g4yWpHhK/dP4Vz+wqJXsdXMdX8NtM064aS6vblVeI&#10;YihLAbvejxbp1xc3MllFqDBc/vG2/e/+tWNrNtplhb6ebTU5ReeTuukMeBE2eAD3qKLWtY3M/wDb&#10;Cse+7HNYzqRl7jRy+zlKp7RP7xH8L3ijENzGw/GlsNK1fTNRt9Rjt932eZZBtbupzWlot14n1K7i&#10;t47aGZWcLubHNO1GHXrXUZ4N8K7JCPL28CuilgK1S0qcH+X5hKtvCTR7bYTi9tIr23BaOWMOjeoI&#10;qyu4dVNeWeBPibq/hf8A4lmt2YmsScq8PLxH6HqPbr6V6TpXi7RtZgW4068jmVh/yzkGR7EdQfrX&#10;3GHryrQXNG0uq/y7n5tmGWVcHUfWPR7r/hy0xzUcjcYIqY31uRlx/wB9CsPxJ8QvCGhKYpr+KS4I&#10;4t4pAW/E/wAP48+1bOapq8tDio4WrXmoU1d+Rzfxn12Gx0BdKDfvbuQfKOyLyT+eK8rdixya6jxD&#10;LB4q1N9Wvb5S7cKqyDaijoAKz38M27f6q8b/AL5Brx8RW9tN9j9GyrDwy/BqnLfd+rO0+CPhiNLG&#10;TxHcxDzJmKW7MPuoOpH1P8q9Kt4FC7sVz3w408weE7GNJQwWHH/jxrqYoJAOgP412UeWNNI+Hzat&#10;Ur42cn3a+S0RyviPTHs9QaUL+7mO5Tjv3FZskZIrvL7TYr2BoLmHcp/MH1Fc7qPhLUICWtAJV7DO&#10;G/WuqM0ZUMQuVKRg30bXz7GT+HnA6Y71zuoOA/lk/dbC12SaVqUc/lGxl3OpH3K4jxxrw0W8fRY7&#10;TdNCwaQFejEdzSnXp01ds93L1KtU5YamX4h1BbezaJX+eT5VH8zWDDGB1H/1qW4vJr66868TLHt2&#10;HtTgqk5UHr6189icR9aqc1tFoj6yjS9jT5erHoMDil6cUmEH3nNPjRXx5cm5uy45JqYyukMjEPmP&#10;g/xcVc+xoi/dru/BX7PHiTWkj1LxHdjTbdgGWLbumYfTon45PtXdW/7P3gOOLy7g3sp/vNc7f/QQ&#10;K6KUIrVniYrPcDRnyqXNbsr/AI7HlWjajNolvb3KLujZyJU9R6/UV32i6lbTaet5DMGMg+X1A9/S&#10;tTUvgDoE1skelarcweW2VWbEin2PQ/rXF+I/BfijQdajt72Joo34huoW/dlR7joR6HFa6Hlzr4PM&#10;Ze5K0vP+vyOxsFBH2l/+A5qzHeRW4fzpVVQu4sxwBjrXJjVdUVPLiu2CqMLkDNYPivUtQnH2RbyQ&#10;u2GZi33fb2qNSaeXuUrNnUarr6a7ceTanMKthW/vH/CqkrEt8vKrwp9a5/Ttdt0hjtriTy5WGM9i&#10;vr+NaaaijJuSQN+NawqSgFTCun7qRaMh6Zp1patqN2lqmfnYBsVn3GpwxL8zqp7Z71LY6vLZXELw&#10;fwzK8h9cHOB+FautpsEcLUktD0vQ9JS3IkZegwijoorXZAfkUcVWsnR4leI5VgCpz1q6qhRgCuSU&#10;uaV2fP1GJHEcZKfpRMmOBVqMKR1omVMcCkZ9Dl/FmkxTaVcTRx/NHGXVR3I5rmtKmVIRCY9r9a7b&#10;xIVt9HuJQOWjKqvqTxXGJZPGdyMd3Yikqkloepg4KVJ37l+GJp2CKauQaUXO6U/L/dWjSoVt4V81&#10;P3jDLsK04RHjIYUc0pbhL3XoQw2ESBTt6VO9lsUsJeT0p6OjNgDgVIh8xsuauJhIpxWhjkDGVt3T&#10;OadGsoYqZmqzJEAOPwqJiUbzCPoK2IKN9HIj78n8aw/EfiCbSLFjbXHlu7YLY6+1dBeXsudzMPxr&#10;ivGmrAHMltG0eO/c0WO7B01OqlY5PXvHHiZpMJq4U/7Maj+lUn8Qajd5ivL+SbnPzyZGfaqeratp&#10;kzkS6XtPrG1VZrvSkiWezaVZCwHlSdCO5zWbqRhOzPsKWHhGCSjb5GnZ389rdZhTKt95a0oteIGJ&#10;Lb9axrdY4ZNs0qqxUHZuGV9vrVoXEcUeQ6/99DiuynDmV2TU5b7G5a3zajbCRl+6xUL6VU/siP8A&#10;55D/AL5qLQNUV2kt4Tu6Ff5VrfYtT/54f+RF/wAaU48rOfmcJdjz9dO8NzD93cY/4GKH8OabJzHe&#10;49On+NYI24+YUqqFOV4+lfFKpHlWh9B7OUftM1pfCxx+61BfyNRN4X1ED5J0b/gVUPtd0hzHcSLj&#10;/aNSrrGqLwL1z9a5X7KVS9iuWt3Jm8P6zHz9nz9GFRvp+ox/6yyb/vmnJ4j1WPrJu/3lqwni2/H3&#10;0T9arkph++7Iq2cE5u41+yNy4GAvJrpvFtuNJ0iOGSya3eRcKGPJA71k2/ja4t5Vn+zco2V71c8c&#10;eP8A/hNLe3WWy8uSHjdtAGPQYquSmqb11MJKtKtG8dOupyg3o+W60+Zd8YmQU6RN3zYpsLlW2n7p&#10;rz3Ttodt+oROHXYa7b4a+NtSsYpvDSahJHDcDiPdwfauHmDRSZFWLed7eZLuE8qc1VKcqU7oyr0Y&#10;1qbiz0DWtMiu4Ht3T93Ivy/0P4GuCuLGSwuXhnGGVsV6Jo2oJ4i0yOX/AJabfm+vpTPGXgSwHhKT&#10;xLM7pcRx/geeOK9zC0FUl7TtsedRxHsZckursee0UJndtI7UDivUij0GDcimhfanGis6kfeHENvG&#10;K6LwF4m0vRY7qw1TTRMLhflOB+Vc7+FKFJ521UIGdaEakeVm54Q1CTTNda3hjDxO2f8Ac56j3FfQ&#10;7eBfCmpeFUl8qOSaOLe0sb/xYye9fNvhZWTVlm2b405krt9C+Id5aahJo/hy8ZEm5dZFBG72z7Vv&#10;GnY8jMcPUrSTpu1t/wDgl/XvAvgK58M3Gp3eobb1XKxqjYOfTFVTb+CNP8NrbaY3nSK3Z92c8HPp&#10;WX4id7K2cyvudt0hZu59a5Oz1a7s9yRYYNyxar9jc0o0KlSnrNvW4zWIHsr5oEZgqsTH7r61Bcbv&#10;lljZgGH5HvWxrtvFqOnx6lbr8yrnj0rJRdsXl7929cofRu4rnqUbHoU5XiQ7zjmc/itDHcuDMv5G&#10;nSoNscyD5XGCPRh1FRORu2lRXn1qSas0bIYZJ0O3Cn/dko8ybHMJP4g1o3dlZXegLfWlqBLFxJjv&#10;61jbUHUfrXzOKovD1HHp0NISVSNyZ2Qj57f/AMdpJHhmt9m35k+77UzewGBIwqa3hlmt3lW5+5wV&#10;x94VxSjGWxo9CmQQuTSwJvnVCv3jzRLxJtbt+tW9EsvNv1V2BCsM+3rXnSUpVLIty5Y3O48L2gNr&#10;DaH5VbAI/U12mkWsYgXC4H8Kgdq4tNSj0x7FH+X7RcBfpnP/ANau60xwFUe1fbZLGKoS73t+Ct+b&#10;Phs+lU5o9n/maUEIxU3k/LyKbAw25JqVmAH3q9xHx8pS5iTTOJPLx0bctYHxV8JvcwTw3NvtW6jL&#10;Rt6Ht+tbUMrJeRkHHzYzWx47fS9Q0qSzmuNz29v50ax9sDmlKMakGpHfgqk41FKO6aPlORCFKMeR&#10;T7P7ZM/2WF2LH7gzTLot58hAGC5I/OixjdpRMcqq87q/NrfvEj9Z+ybJzB4NdrhFaS4ugqkryAPS&#10;s69d5YIhLI25ePoM1peKGNpb6fpcfRYfMYd8msu7wZtmfu11zS5lF9LIxpbX7tv9C5olpa6o8trN&#10;uV1iLQsv8RHaquI+jRYxUmj3H2TUY5yeFYbselaHibw7dWF0LqCMm3uP3kbD37fWvVpx9y6RPNy1&#10;LN7mUViPc/lU8SRhRsm/So3tp0PELflTreKWX90I23E4UetdNHSew5bbkyhzwJfp81WtN1K706Yz&#10;RBWVlKSKe696im0jVbWQxTWjKwOCD2qP7Nek/LayEgdlp4ipyyRg+WR3fhKNH0ny9MgjWNZt0kpU&#10;luf4Sf5Vk+NdC0W1uUuzcPmZCZBvzhu/HpWX4T8VXvhq7kMT/urmMpIrcj2P1rr9X8OeH9R0OTXt&#10;bnh+0RwrJuafaWU9uO9T7SNai0t13OGSlQr3b0fbdnngs9PjZktdTZc8HdGcGmtpIJzFfQv9VxVp&#10;oPB9w7YnuoOf4W3VNbWGjJ8tv4ibHUedb5x+PFfO7vS3yZ6nNbv9xmnRLxhkQxSd/llApjaPdJy1&#10;i3/AXBrQ/wCEaMj77fXrNv8AeXaalj8Pa/H/AMe0tvJ7x3OP61VOlOTvb9QdZLr+hjtZzxnIWZf+&#10;AUeYywmN7mT72R8lbkdh4lhl2T2k23H3lkDYqK7fU7ecg2MzpjI3w5/lXR7F2v8AoHtubt95iG4m&#10;kCokrKv9wN1+vrTplIZlYAbsHr3q4+qRI3+l6VH/AMChIxVMxBo1lWZff2rnlppc1XoFuFVlBPvT&#10;pir2+QPutUagYYEYbHy5706A72aI9+aiMnsPzJtObJlt8/eXIqayu5DZSRSLzHzVOzk8u5Vj3bBr&#10;a8IeHL3xN4rXw5YlQ10uWZuiKOS34DNduGqV/aJUnq3a3fsY15U6cJTnokrv5blPTYtT1q4Wy0fT&#10;J7qZvuxxIWP147V0tt8C/iTfxi4ntLe3z/BNdruH5Zr1/wAKeEtF8G6YulaJaCNessh+9K395j3/&#10;AJDtWqFOOBX3FHh72lNfW6jb7Rskvwu/wPgcXxfW9o1hYJR7y1b/ABSX4nz1r3ws+IHhuI3F7osk&#10;kK8tLauJQPrt5H4iueE0w4LfpX1KQQa81+NPwtsrmwm8Y6BbLFcQ5kvYkXAmXu4H94dT6jPfr52Y&#10;8N/V6Tq4eTaWrT3t5P8AQ78p4q+s1o0cVFJvRSW1+l1r99zyYSluStTRPGVwYv1qtvPenRy4GK+f&#10;w8oxqan2UloWt1vj5kxUll9kF5E0kpVPMG5sdBmqzSDGKY0mBwa9P2yI5LoteJLSyttRmisrvzI8&#10;5SQr14rN2tnCS591arWsHc8co/5aRg1R5XkNXz+PrRdbRGtGP7tXZp+Gr/V9L1mK502crLyqtweo&#10;6VLc+Jdat7iWG5CMyuQytHWSk7xTxujsNrA5BqbUXYXrsHb5vmzmuP2/LTsmwdOLndpFw+JY5OLz&#10;Q7eT1wuDWl4X1fwq2oSQ3/hw7ZoWX93J0Nc15khGS3etHQNRt9N8QWl1bRrMqt8yzLwSQaVGUpNz&#10;bWjWjtfXsutuvYmrSjyNJPbo2X9Jv/AtvdtFNHeQxSfLIOo/nWNqFgtpdN5TM8DNmGQ91zxn3q1q&#10;d/ZDUJhJpUf+sJ2r781NpuraAIxZXljN5TD5l44PtzScY1PdbSt8uwo80PeSbv8AMx2GcgnrWloM&#10;nl6pHHj70ZFUhChmJRTtLnbu9Ku6edmpwsP7wFdGFwk5Wk9DSo/dsSafILDxGkkkG9Y7oN5fTdhu&#10;ldItyt7dXV9HB5aSzYWPOcCsm7tNOivft93LImJhu+XoM1saWi3Cr9gXzFmuMR/L1r6LC3px5LnB&#10;WkpWkV/GVleaVYLDOytlgVKHIwc1D4FlvL/UI7VJmk2fLDHnoTWt8RtV1C21Wx8O3MEMkcKIXj8v&#10;5s9wTWkf7Pl163exsIbJYVU4hj+7jBNdkpe9yxZzqpL6urre7uc/8YNPl0a+tLOe2eOQRfNuz14r&#10;jBk8E/jXpvx21D+3bKx1WCUNC0jKo24wQMH3rzQoRurx8yozdZu+nQ7cvk5YWLe5q6WDD4U1Cb++&#10;dv8AKsTO1duK3nUweCQP+e039f8A61YnlkgYNePiKcvdSXQ6KL1k/M0o/wBz4WYnrLJ/X/61Zbcm&#10;ta/Qw+G7SL+82T+tZpQAZFZ1KMnb0Kpvd+Y0j9yo9803BzxUsi7VVSO1JtzypqfYlqResBnSLpap&#10;SfdQ/wDTMVo6LG1xY3UClfufxGqt/p11pxhiugvzLkYOe9dyhzQTRlGS52iK1tri9uI7O1haSWVg&#10;kcajlmJwB+de7/C74R6P4NSLUdSjS51Qod0zcrCT/Cg9v73U+1ec/AjTYLz4gxTTKG+y2skqZ/vc&#10;KP8A0Kvdoh3r7LhnLMPKm8VUV2nZX6Wtr6/kfD8WZpXp1VhaTsrXdut+np+dyYLfL92VvzqO6SS7&#10;ga3vYFmjbho5owyn8KcCR0NLvk7Oa+wcVJWaR8PGpKOqbR5J8YvCM/hWL/hIdF0W3nsWYLcQyR/N&#10;Ax6HI6qensfrXng8SaFNzdeFoR6+W7Cvo/X7X+1dFu9OnwVmtnX5l6fKcH86+Zhr0rjbc6Zaye5j&#10;xX5dxZl9PLsZCpS0jUT0smk1a9vLVaep+l8L46pmGDlCprKDWt7Np7X89GXEv/A8x/eaXdw+8bA0&#10;rW3gmfiHUrqM/wDTSMf0FVF1HRmi3z6Mqkn/AJZtR5/h+Xj7LdJ7rgivmoVfdt7r+Vj6Xlfn99y2&#10;PDeizDNr4ot/+2hxQfBV2wzaapZzf7k//wBaqv2TQZR8l/JH/vrSDRrBjm21qD/gRIqnyy+yvkwv&#10;JfafzRLL4K8RBcrYb/8AajIb+VVJtA1u24l0ycf9sjVpdL1xB/oeohh28u4P+NPS48bWnEdzccej&#10;ZFctSjTv8Ml+JUalTuvyMma1uYv9dbMD/tLTNh38flW6PFPjS3/18Xmf9dLYGmv4vupG/wCJhoNn&#10;J/2x21j7OjtzNeq/4JXPV7L5Mnt98b6fGfuiFj+lanhrWUukMbP88Xysv8jVDTPG+jrdRyTeGAwA&#10;8vas54U9cVkazdQ2HiKefQlkhiEmI0lbcQMdD6172U5tHKcQqqfNB6SS3tpZq9tVb9Opx1cPLERc&#10;JKz3T+Z6TFcqeM9q6/WrXR1t7OW5fy5FjUMOMMuK8gsPHKGWOG8iZWLKNy8iu3+J/iqx0+4gglnI&#10;IjXC7D/dr9Go5zleKp+0hWjZb3dreqdj5vEZdiI1owtvcv6tp9neTvcWeoIqs3CtgY/WuP8AHei3&#10;F3ItlYXkMgXBc7v0rD1LxtPcRmPT42j5/wBY/UfQVmza3qJnaR5jknJ+bvXg5xxBha1F4eg+a+jf&#10;S3Zd/wArHqYHLa1GSnJ+iLlt4O11rhUWCP1z5gx0qtNoGsRxPK+nTbS+NwUmlh8Qamw2C4YfLn71&#10;Oi8Xa5B0ud3+8K+U9ph1Hqet/tF+hXmsLyO4WGa1kVuBtaM10AjguZ7q6ltVV7dQqt0xgVnr441U&#10;yeZPBHIw6Mw5q1H4/d1kS40pW8z/AFnyjmnRlQj9r8CKka8vs/iXLPSZ7Hw/casLUW+206zDLvn0&#10;HYVHb7rbw/axyJhTucM+PlPqKkm+Ilnf2rWOoWBMbBRJlRyB0HFJqOu+FdWsoLcW5tzDHs3Kx5H4&#10;10Xp7wfT9TC1b7cev6Ca7cWl14P/ANG1B5J/tAWSOTsO2DWdrIa21iz09nVvJhXdj6Zq6lp4UfTh&#10;Z2ursh8wO25sjNXIrfTH1D+1H+yzyeXtG76YBol7TmTTSen/AARxlGn0fU5U3ccsrSBurd6d5q9d&#10;4rYk8OSOcnTrN/8ArnJt/nVeXw2B97Rph/1ylBqo4nExjtf7/wDI3U6bKtxOsel28KcmSYmotam/&#10;4mpU/dRVT6cVpjw/Pd6nZ29hbyNDFGGlZ1+53Oaz760sLy9kmi1aP5mztasa1bETs3pZqw6coX/r&#10;qVg2akg4SR/oKli0SVgRHfQyem2SpJ9Iv7S0iea3bEzfIy85r1sJKVSPMOUo7XLUj+T4b+ynPzOr&#10;tXSfCxgulXlq0kEa3Tbd8y8Lgda5m+UmGaBc5jKLW34PQrojsw/iP869anzcyfQ4q8eag15kD2cV&#10;toPlx3KSc5kaNvfpWbGmeQBj+6OKtODb6UkAH+skZj+dP0uyjnSWSSJmKriML/e9a+2yHD0qeDVS&#10;2sv89ibtXb7llJIIbLT7aBWEisXlbPU54rOvgZriQyDcxY5J71aO4XsUbD7rYqC7x578fxV7ns4k&#10;RVpf13Klvotxe+dLAUCwx723Njj0r2P4FeLY9X0CPTJJF+16bHsZCfvxj7rD8OD9PevKrHJ0++A/&#10;541Q8L6tqGi6vHqWlXLwzRBtrqfbp7j2r4rFVI5dmUlBe69169jlzLALNMK6bdnF3i/Pz8n/AME+&#10;nrO4SffJNErBf4aabmyLENbY9MVwPgD41W0+mTXvinTvs8kIAE0XKOfXaefyzW6vxS8EzJ5zeILc&#10;9zmNwfyxXp08Rh63vRlp62Pz3EZXmFCXLKm2/JXX3o6MJZPH5oLKM4NYPjHxRY+FNNfUCS7FtttH&#10;nBkf/AdT7Cs3xF8XvDlnoBudHgkuZllxGuxo0f3yR2+lec634rufEl3JqOtWyu6wlItpKrHnsB/n&#10;NY1sbCnFqDu/wR3ZfkdetUUq0eWK36N+Vunn+BVvfGOtXV1JLcTeZG8m5o5MEHFJ4s1az1HQLe5g&#10;RY5Jp/3ka98Dr9KypEXJXH403UV+VbctlUXC5rwJQlJH3tOEFKNlaxGoykbHotOQB3VWIALAE/jU&#10;lrZXF1p6tDtLNJtC7hTv7I1NRhrJz7qK3o/DdG0mu5qxzJcXi2iWcMsMLDc20Z+uazNSlhe9ka2i&#10;Ece75VXtUZhvID/qZl/4CaheYKSZCfxrrTMoU/eugmb+EipdHsk1fUY7Ce6EKN96VlztFUpLhWOS&#10;a2vh1ot34h8RR2ltGxB++w/gT+I/lWftIyqcq6mtVxo0ZTk7WR2/w+8G2DWCzLdNKu9trNHhfvHn&#10;3rubfw3psFss8iu277uWx+lR2FlbWUC2ltCFjThVHYVsSvusY4ise7ru9q+kV6UYwTPzHGY+piq0&#10;pt2XQjvrS1RU8yIITGPlUdeKz5LeOC4hu7CR1liOTu5B9q0I22jZLIGX+6e1OlskjRZ4BuD/AHd3&#10;Y0lLl0Zye1nK9jV0jVba/tSGJikz88bfeH09RUrY25B71y2pafdPF9sj3CSHlWVuRXLX/wATvFmm&#10;b4ba8jkEc2z/AEiENnj8K461ONP3k9zOnldbGaUbaLqepOxaNc9uKx/GHjTRvB+nfbNQl3Ssv7m2&#10;VvnkP9B79BXByfEnxnq1jHEmpw27STbN0UYUDj1OcVy3iDUry+ZYLorM0LMGuCxZ5eepP8q5nU6I&#10;9DCcN1JVU8RJW6pbv59Cl4k1fVPFN+NV1OVmklui3lqx2pxgKB7DiuPuLC8ivJFFtIq+YcfKa7jT&#10;rSC4sFuri3ZI4Lr99IHxuJGAue1R3dl4fe9YR3d5D838Eu4f1rwMxpp4iMvvP0TB1I0afs4x0Wi8&#10;rHF/vFOW3fitXrWXRntV+3LIsiscsq5yK6f+xNPkbbF4kb/ttag0TeEbx7Vri3ewulXLfcKk/rXo&#10;0KZtLFU3vp/Xoavwv+E+heKyuqjXNkcbEyQnhiu08iuV8aeG4PDOqtZ2WordRPkrIvbnpXpHwq8H&#10;X2s28aRRraqPvbGJ45rJ+OHw5PhQ2bxTNN5jOXmIwDz0xXo4aMY1eW559PFf7a4SnfyOL8LqA07f&#10;9Mai8QglIwP71X/DFkkdtcNISzHAqLXbWNhEpHVj+PSuyph+aR2KpH21xfCcP+iSMw6yf0o8cxhb&#10;y3C9rcfzrU8PabGtgwj+X56o+OY2XUY0Yf8ALECuOtTXK4mcaqliLnNqnz4Jq1pVmLm686Qfu4Ru&#10;c/SoRGWbaDWo8IstLW2UbZLj5n9h6V51OnzbnVUqWWhlXyfbrlrlurHj2qzoXh5b1vtE0WYw2Av9&#10;4/4U4W6helddoeiKqxwIP7o/H1/Ot6OAoe0UpROXFYz2FGye4aNozWsLX6pt2LtjHv7U06U8hLy/&#10;ezydvWunn0yNAlog4jX5sd2pj6SDwufyr1onzcsbLmucnNo7g5XB/CszUNBYgywO0Ug+6y5B/Su5&#10;k0ls4BH5VRvtKOMGMe2KJxhONpI6aOYSjJHnc2o6pIDb3GpXDBThleZj/WoMJ3/Va1fEunSW+qMf&#10;LYb1B49elZuxl4Ib8q86yjKz6H01KUZU1KK3Iyq9d9AmkX7k7r/usaHbbxmmnAPXPtXPWqRNkelf&#10;A/xjIGbw5f3bE7t9t5jfez1X+v4mvT7fU5M8KpGa+bp5X0uNI4JWWTIberYIPbmuu8KfGzUrGEW2&#10;u2zXG3pcQkBj/vA8E+/FRhs0o83spvXoz5bNskrV6jr0Fe+6/VHty6lGuDJHgU19Wt2hkYID257V&#10;5zD8YfC8qeZJqrJxyskL5/kajv8A4waZFD5GnRS3DPzkLsX25PP5CvUjUpz2afzPnY5Vjua3s381&#10;b8WdlrHiOy0m2l1a6nCrCu7Hqeyj614/Lq174l1mS6nsoWa4mLMTHyBVnxP4j1TVQkGoyjc2WaOP&#10;7qe3/wCumWFqbWzVlGJbjhePur61FT3tT6LL8GsDRbl8T/AbPFpU1x9mg0hTt4Lq2PxqceENGaza&#10;9lEy/wB2NW6/SrunabHJIsEafe6n+tXrzZIRaoflj+VTXNLle5dTGTi7RZzI8PaJMhaK+kT03Ka9&#10;G+BfwpsIH/4TXVCtwwYrp6lcKuODJjuc8D0wfw4u9sWW52Rj5cZr3jwhaxWXhbT7WBQFSzjAx/u1&#10;nCMTzs4zCtHCqEZfHo/T/gmmFPYUbG9KQHmpAMHOa0PlYpDXOPlqG/0201SyksL6EPHKuGWpyAeT&#10;S7hjk80alRfLK5454p08+FL+4tbp9whP7vdxvB+6f8+lchdzCYNcSyH5juYj+X4/yr0L4+2iy6np&#10;s+MhoZFZf7xBGP5muAmtXnkKoflX7x/vNQfZ4Gp7XDxqS6/poZUiSTMzSZy3Le1EUM2792zLz2Na&#10;i6YQM7O/erWn6G1zMsYTHq3oKOZHbKvGKIdC0QzN9uuBu2/cB9fWtq3sxFmWbjaKvWunLGqxJHhV&#10;qtrMpEn2aNPu/e9z6Ucxx+2lUkdV4L8ULaqmmam+2Nf9TK3RR/dP+NdpDMsiq6NlT0NeVQEsigHH&#10;y5z7VqaTqOo6eMWd3JGuOI1b5R74PFYuR4eJwiqSck7M9IRiBxST3EUSb5XCqO5rlYfEerSRri96&#10;+iDk0+WeRl33M7OR95nbOKnmOGOFlzasfrerLfXCqfliX/Vqe/vVC3tAJiT90N8vvTdj3Vxz/wDq&#10;FOneKAkg47LRE9Cn7qsi/MNjqsX3hg1Kl4zEr5OP61TsblZ4tzH5gPmqzbFTNkitImOpdgBZcYxU&#10;mw+tJDhTzT2K/wAJraMTGQ078YY5FVbq7cOcIvHTIq1NMioRurPm+Zd2a1CKKWoXAK/PFu/GuQ8X&#10;yWbW37xGG1vWuq1CRdh55rgfG9+ObRG92NC3PXy+m5VVY4/UE0+WRpFuWUL/AAmPr7VRiT52u5B9&#10;37q+/apHPm3Gwfdps53PsH3V/U04U4ylzM+w+FcpCJJPtHmtIzFj82avQ5k+RfmqvFYSyfPINg/U&#10;1J5rWfyxn5e/rXVD3ehErS2NzR9Si8LyDUVhW4ucYjVx+7X39zVz/haPiH/nu36f4VzI1m5WPC3D&#10;YXop7VH/AG/L/wA/Y/75pVFHqc/1fmd5RuYKH5cUM2OBTEfkgUuc96/Nvbc0Eonu8uoHkYoVT0Bo&#10;HXpRzREY7aT9403j0pwJHWl3c1spANAy3Ap6sQxBppbnikYHdnNNsRL26VC428A1Kp3rSOgbj9az&#10;lEBMedFtPVaZCSh8tvwoVzG+fzp1woHzLWUo9Q8jpPh9q403VI7S4ciKdwP933rovjFqWqW1rDYW&#10;2pN9km+9FtHODnrj1rg7Z3CLIv3lxW9qqTat4cGqXHzFVGTnoQeTX02Dh7OjGJ51alH6xGoznV5O&#10;QOtOVe1NBHQCpMkCu2J1DWAA602nORt6UJyPmxSceaQ7go284o+bPB/AUqqS21c10ug+ETbyR6jq&#10;JXYql12jrjtn1rZR5UZVKkaauyTRNCuNI01NQnQ/6Rw21s49iPpzWhb+BbzSNdtdQsG3rKM/Q4zm&#10;sfV/FF5b6h9itQGjjb7vYtXfeD9duZ9OtYpYFDW6lfmbO8nqT7DitOWyPOryrU48/c434h3E8U32&#10;ecYY7R+GM1yY9C1dN8TtXOreICWj2tGuGX/PtXPRO/ltCrcN/CV6mtlH3Trw940VdFzSNTa2s5La&#10;e23xlSF+bGDis9tyAow+62Vq7qtpqOn+XBe2flqygr78f54qrMgMYlB3Y649KxqR0NYcu66kaln3&#10;R/3vmFLa2F1e5+zheOctTA207h68Vq6JIiK0S9d24e+a4KkS5ScY6EWkLPp92bK9X93cDGR0BrH1&#10;OyewvpLY9A2VPqK6LVrVnt2MR+ZfnSs3XFXUdOj1OIfNGMSf1r57NqN6akuhVGfvX7mRxtzT9PnM&#10;F0AzfK3DVCOnHelODwfqK+bbe52bk+pW/lPtA4Xp9K0/B9qbq6MjqPmBIbH4f41SkK3likh+8vyy&#10;f410Hg2yaGE+Z/C3+f50Rp81VM56s+Wi0UfH14TfQ28TY8n5sqeh7V23gPxtFr1gqyOv2qNcTx4w&#10;f94ex/nXmviK6F3rlxIp+VX2r+FV7W7ubKdbmznaORfuujYIrfCZjPA4qUlrF7r06rz/AK8zkxmW&#10;08bhVB6Nap+p7/bX6MvI5+tWReoOMfrXj+lfFrVbONY9QtFm28eYjbWP6Y/lWi3xotAmU0u4Ldtz&#10;rivp6ecZfKN+e3k0/wDI+Qq8OY6M9I39Gj0ea+hT94W75/Csf4weJbGHRotQ0++jjkupBG0Cn5vL&#10;A5zXnOv/ABR17UYltrNVtVYfM0Z3Nj6/4VV8Ta3pt2llZ6bJujtbUL5kkeGkY8sT75rhxmd0ZU5Q&#10;o/ft9y3/ACPUy7IKmHqxnW+7fbu9i5GfDo1eNda0FRb3DKFmhk2496q2PhLUdZ8UNo1kRthk3xqz&#10;dY85H14pJLiHxDpaIbm1iks1CKo4aYE/qau6ENU1rxiFsb3bNHGI45N20cCvDTjOa0vdrbd90fQv&#10;mhFtO1l1vbyZm+I7j7T4qmQj5bc+Xj/drKml3ysymreowXVprF8L3/WrKwc5zznrnvWeHBbdiuWp&#10;W9537nXTjaKt2RahkBiZyPauq0zULOC80yTV7L7VbuCskLOQDx1/OuRQO6RxJ1Zq29dDQPa2aN80&#10;SA17OCxHu6+Rz14xk0vUj1uSOz1SaKCAxx+YTGm7ovYVb8K6VqOvyXM2kzqkljD55WQ9cenvUfiF&#10;Y76CHVIl/hxJ9ab4P1I6br0ZkbbHN+7k98//AF673OmqmrMXd0NNxzeJ5bt2mupw7sct5i4z+Va3&#10;g/X/AA/a6jJJqcS7TbsFVpMKTjpWD4o0wabrlxAF+Utuj+hrKnhV15SvPrYjERqc1r2K9jSrU7LR&#10;M1ZtQ0GN1upNHkjjaQmNlk+U4PQVp+G/E2ma54ma11e33adJGVWKY/d+Xr+dc+L+7utAXRXceTbS&#10;NJEu0ZBPvVSymktL2OcHG1q8mpjK8Zx000vp+D8jb6vGUWnvrbX8fU0bjRNKe7khtdUjwHYLu4yA&#10;aS30d4m3W1/E3biUVH4ktDBfm4iX5ZAHVh71TQmX94q/N/Eo7+4rNcvPaxpFSlG9zUbStVLZWb8F&#10;YGkFtrMPPlN9RHWeksqjhpFx/tGpV1O/TiO9kX/gWa9CMoeZPLLyNBdR1u0wQr4z2ZhViXxNqEMW&#10;Yry4Lbv4mzWbHrmqKObkN/vAVJ/wkNyeZoIW+sYrZVkluzP2d90i0fGN+wIlt45B/wBNogazb7UE&#10;1G6kulgEMj427I+AR6CpzrNqybpNLjPOG28VPo15Zz6nCltp3lszFVLtuzn0FcdepKTS5ioxVNXU&#10;TOutL1KySK9vLbZHcLmNmP3v/r021gupLhRFbsx9lro9bs5LzQzbfx202MntzVPwRC13rTvCu5Y4&#10;sLnvzSjT/eJLr/TD237tyfT+kYkwMMrD0bP0r1P9nmxt59cvtZZf3kdnGiH0DMSf/QRXnPiLT57D&#10;VZI7mNVZjuwrZBB5FdR8FPFdr4b8QqNQuBHb3S+RI7HCqSQUJ9s8Z7Zr08mrU8Pm1N1Nk/0aX4s8&#10;7PKdTEZPUVLVtdPVNr5pHu7AeZ+tLTWOVBoD+tfq3qfjzHEZGKhkgiuY2tp03JIpV1PcHginlieh&#10;rE8f+LLbwb4YudYmlVZdhS1Unl5SPlA/mfYVnWq06NOVSbtFK79DbD0atarGnTXvNpL1PnW/gS2v&#10;ZrWNsrHMyKfYHFRuIo327249qIJQtws0g3fNlt3epRbzajfmCxtXkY8rGgya/GZVo/Z+4/ctY79t&#10;yISA8iYfjQ5JHLLTXjSKRopYnVlOCrL0qN1i7v8ATIqHiqnLa5XKjpj8O/FN14Gt/GMdorWfmmPc&#10;JBu64zisF9H1NOXtJP8AgK5rsPBPjHW7jRrjwUNQj+y3FudqtwEIHUe9ci13q0ExiXUJMq2D+86m&#10;nifq/JGUb6rX1W5z0ZV+eUZW0eno9iu1rdp961k4/wCmZqbUo5EENxJGy+ZHxuXrXWaFDqQEVqqi&#10;WSQjcSoOa7j4lapofinwh/wiq6I1tc6cqiORowGzt5op4JVKMpc1mtk1u+xlUxsoVox5bp7u+y7n&#10;ibgI3lF1b5QflNOtpEiuI5MfdYNTNuPlx8ytg1LZ2xvryG08wDzZFTce2TXHTjzapeh3yempa1+D&#10;y9UklA++A36VVWIBg4r0j4x+BfCOkaLp+s+FtRaZiohvA0mfnA/SvOiGXC56V7X1H2VV86+77zlw&#10;+IjiKKlH8fIlVQJMGnIwW5jZezg/rWl4Viln8QQ+VbeZ8p3DbnHFVNVRYNUuAq7cSk7fTvXs06cY&#10;07oOa8nHyNnXbWxmtIUuLhk8xhyFyBW5ara6VdWMulEMsIVt395h3rn9ZPm6HDcL82Ap/lXQaasU&#10;trayD7235q192NS6Rw1P4av5j/G/iC8fxeniG10+1LNh2Xg5I9a2dB8V6X4r1W40+68JwwT/AGbz&#10;YpvM7gc8ehqn4m0C2mgh1iOwh+zyjbG+w8sOvNY91p1jo+v6dNab/wDSITv3Hv6V1U4tSbbOVRpV&#10;KaS3Ssvl8zoPjVpemxeAtLuYrQxTpITlWypzjNeSlGYbgeteqeMUgsvBkML3v2rddB2jkPKD+6K8&#10;91iS1ub+SSyt/KQgAJ6cUYjCxxErnVl0nGjy76vUtavEIvDVhbEfe+Y/lWP9nH610HihBHDZ2392&#10;DP8AKsfyi52DqeOO9Yyy+Ed1c6qVT3L+pY8QQmLT7KD0j/pUdr4P8QXqho7AqrfxSsF/+vXeQ+Go&#10;LV4bi6hVpliH3h/q/p7+9XltlwBivQo8N0akues2r9F+rd/66nj1s59kuWmk/NnCj4ca5cSMGnt1&#10;2x5H7zr7c1g3el6jpb7NQs5Itx4LLwfoa9eFrukK4/hqO9sbe80OSyubZJIy3zblzVYnhjCzp/uZ&#10;OL89V8+pnRzytGXvpNfceQwKWmwDipryU3Drly21cLmt698MW+h3czGJpIZIz5DMfuH0Nc9MhQgD&#10;+8a+RrYOtg5OnUVmt/68z6ClWp17ThsdB8KvElv4V8aWuo3z7beTMFw/91W43fQHB+lfQkTDjac+&#10;/rXyyW4xXefD3433/hm2j0bxFbyXlnHxHKrfvYl9OeGA7A4I9e1e7kOcUMDehWdot3T7Pz8vy/L5&#10;fiTI62PaxFBXklZruulvNfie3BgRmkZscVyln8Zvh1dQ+b/wkaxcfMs0Lqw/SqOt/HjwRp8Df2Zc&#10;S6hN/DHDGVX8WYDA+gNfXvMsuUb+2j96f4LU+JjlGaTqcioyv6Nfi9DX+JfiiDwp4QvNRaZVmkia&#10;G1XPLSMMDH05P0FfN+wrxXQ+OPG2seOtUF/qkoWOPi3t4/uRD29T6k8n8hWG6cda/NOJMd/a2NXL&#10;8EFZed9389PuP0rh/K5ZVhHGfxyd35dl8vzZGwPkKPc01Q56nFTOP3UeR/Ef6UzbhulfLVKLiz30&#10;wyBxmkJIHD08gEYpNoHaq9nK4cwzLgg7zR5lwrZSZx/wI1IsbMcouabtB5IolRqWTC6JE1TVI+Ev&#10;W49TTl8QakDteVW453Riq7KQQB3q5bWCqrF1y38qvCYPFYypywdrbsmXs4q7Rs6rdC2XT2GjW7Fr&#10;FWZtu3LZ61gXFveXF01zJEo3PnaG6V32o3lxa2UlpPp9u8f9mqitJGCVPqPeuTjRSVVf73evp58O&#10;0Z/FJv7l+hw4fEPlehn2Fq761bwyIRuuF7e9dd8c7iOTxJC0LBl8lfxwtZ/hnTHv/ENsscfyrLl2&#10;7CrHxihZtbjZOkcXPtXn4vKamCwNR03dNp+en/Dj9pGpjYX6J/iclG6kYz3pXf8AeHGOtMxmRaDz&#10;JwO9fPRrVEj0bEsDDLH/AKZmoQRnNTW6ELIT/dpqxggVry1aiWhN1djR71Iu0rkU7yz2NKgwK7aN&#10;OUdGJsQYI25owN2DTqK7Y7EjNh6Y/ipV3qcgmnUVnKPUAivb2HiO6kX6NVhNe1iI/u75/XmqzdOl&#10;MrGUpQ2YnGL3R0HhrxnqkdxLaXt0xhmhYTbR94elZ/2bQZn+S/256hl6U7wgiNrG6dFZfJbIZc9q&#10;6BdN8JQWS3eoac000wRoVh+RQCwBz+FdFOM60U5NaX3Oaco0ajst7bHPLo1jM+LfU4R/vPitOLRP&#10;ENvJDaWt+srD/UqkwbB7UzXfDujw6sJ7dvslvcXG2ONiSsY46mmadZT2vi3bDcrNHDJhZImyre4r&#10;qw3NQqWt1toxSlzxun0vqiS/02+h028v9Tu1W4Nwu5G+8x74rW8GjfomwnrMRXKX01wb+ZJJ2ZfO&#10;Y7WY+tdt8LhbXMVvFcx/J9pzJu7ivfwtWNWSvoYYhShQuzntXLjUfs0QLLGuG9q9O8DfC3UtD0u3&#10;8Q3l7CWmjacRR/NsXb8ufrXmPi29nbW7qGEBI/MIRV9K6e1+L3ia5026hs3+zQx2KxeX52QMDHGf&#10;WvfweYSw1N0vs3/4c5cVSxFSjH2dl3uUtZlaeSxuHX5pNxkfsx3dqxbx83Mgz3NSTXsrXNrAl2Jo&#10;1A+bn5SeoFU5rS81C8kiiPRuewFfQf2p7SKjh4OcnskjanT5d9P+HNDQNShisb/ZqEUMjKqRiT+K&#10;tDwgLyK8m1Wa20+7htIWeSNsfNnjpXJ31pNYzGG5TB6qfWrvhnxNcaBLMsNlDKtyqrIJlzwGzxXx&#10;OLxVb65JYlNTT1Xb5f1obVKPNTbhrf8A4HUt3uprJetHqui+W3XYsh49KkhfRNu4xTJ/utms/V7t&#10;rzVrq8aNVLyZVFbhR6fSpbGe1mlQSKVUMN2OtLD13K8SKlP3UzYVtNmiW3bVpVjzwrR5C0/xBpVn&#10;pXlR2+qx3CzAOG2FcD8ansRotvrMa6u2IXmVvm/hTPU4rR+Inimw1Cazubb+zrqKOMxotvGV2KDw&#10;D7123SRwXl7RJJ2/ryOZhRU1OON/LkVZFO08q3tTfEk0c2pyyxW8cK9Aka4AqGGZXufMwF3ScKO3&#10;PSovEkytqbxof940pVFGNzrpwftF6EStp8yxoA8Uirhmzwx9fanfa7604F1Nt7NuJFU25OBT4rqa&#10;N8huP7p6GsKc3E63AvJr2qrwl9n/AHlo/ty+J/eLbyf70YqqGt5uf9U36Gop4ZIeSv8AwIcitJVZ&#10;W3I9nHsXm1O3cfv9Ehb/AHTivQvgzpJg1BtSh00wxvYsFbzAdx3CvLAu9vvY9cGuy+E2vnR/FMJu&#10;Zj5E8bRSZbhc9D+eK6sBaVeNR7JnBm1GdTAzjDe39I9gQANxU8UTMplI+UcVWV8Hk1bjdVs8sp3F&#10;vl96+qkflco9yaaOLykZBtO3nd3pkkq/ZlQ3H3Wzt9PeoXmkdQsjZVentTHQbAysG3fwqeaiMe4d&#10;dC1bSRm2nUSfMVGFrynX4by7N/eWsbTQx6gV86Nfl9MV3XijXbTwpotxrV62fJjJSFW++3ZfxOK8&#10;ks/FutXWgXZG5YxOrNHHkLk9zXFjJRjJRv5/ofVZBhasozqJaaL+vwNmG0vD4cluXt22rMBu28DO&#10;KxblZVXhqju/F+pnSorKRpPLZy/ls/B9/esm51W8uNytLtX0U1y+7Y+mo4Ste7si9Z61PLdnRDO3&#10;2eZhvUNwzA8VlazBcW+sTruZTv7N7VY0a8EGsW88kYcLIO1bfiDX9F1XV57yWK2jYthkWPAGBivn&#10;cdSlUlz32PQj+6qWS0sc7bX+pxfdvZR/wM12/hy61ibwylwdO84eW/7zf161gJHodyMRpD/wF8Vt&#10;6Tr0ulaQ2j2sKbTu8uRn5TP866sHieWmk9THE+/H3V1PV/g/4isLXR47aS2dZpIfMbaoIIx61y/7&#10;Rfi86pc2OgiDasLGXzMn5sjAFcj4Y1XU9CvoZLLWbjy4+BGWBAzVr4kzXOrCPU7qYySddzdSte5g&#10;eWVVTZ5McHGnjVUZJ4BbSm0e6F4v7xpAq8e1Y/i+O3S+Rbb7u09qp6XqsunlvJPy9NrevrTb66lv&#10;T58p5UcY7V6lv3jkdSpyjVcjoPDfz6ep/vMapeOIlkv2U/wxLt9uKl8NzmLT4+PlZj/OqfjC7E2u&#10;sq/dWNR+lcdZrnM4QksRdGPpVsbi+WOT7q8ufQCprucXN404+6eF9gKGkGn2LMT+8uvu+y1XjbC7&#10;TXn07RbR3fFqWCARtBrtNBukkhjuY/7ox7cVw3mlsJF34J9BXd6de+HLGG1tI7vLtCGm+YDY3pXV&#10;TqRvoebmNOUqStua8UhYbn6k5zUqPzg0QRwOFWPeS33dqg5/Kp1stv3yVH+0hFdKlE+XnGRAXYkb&#10;T09aq3jDnfg++2r0ltkYVlx/vVj6zcPaRMsY8yQj5VXt7n2pSlE1oxlKVkcn4tngfVdi7fkUA1ky&#10;FMcodvs1XdR067abdLC7HOWYqe9UpbeRfl2V59aPM2z7DD2jTjG/QbHJp6hhdWzSZGF9qNK0u31C&#10;9MUMEhZY2ZdvtVWeCRfnHT0qxoU8sF3I7M6lYG24PSvIrR97U7PstpmPdCZ7hmb1xU0UZVdlCxsW&#10;3GpthHA71zYLCrmcmdEpaWGIOdx+6vWtjRBGWN/Ov7uIZ/4FWYYGZlhiGTn9a0J5Egij0iFvu8yY&#10;7tXt4ePs5WOat70bGpoGmyeItUMTSCPgvI7dFAqzb3C3F+z4+6uFHoKTRrq00OxuBLMEnkts7e5J&#10;6CqvhwCS+zM37tVzIx/lXYeXVjKUZdkdRastpYbiP3knC+y1GigLvK/SoY7o3c7Sg/L0X2FSmaNN&#10;0jtgAVyT3PGlFqRFNHmTCn+HFevfDPWo9Y8JW46S2y+TMvoV6H8Rg14/BMJ5W4xn1PQVs+FfFV74&#10;U1P+0LXLxN8s1uzYV1/ofQ1MXY5cdh5V6PKt1qv8j2cAk4qQkDqazNA8T6T4htRcadcfNtBeF+HT&#10;6ir9aHzjUqbs1ZjiRjpTfegkDq3A71zvjLxTeW2nvb+Ho/MmdSGuF6RDHUep9KPh3Kp05VZqKOL+&#10;LOpjWfFP2eBg0dnH5Kf9dCcufw4H1BrHs7SNIlGzp+tJpGmX2qXrPbRM3c5JwPcn1/Wuns/BSbR9&#10;puWPciMYrOTPppVKWFpRpX2Rzz2in5wM81q6bpaWsO7Hzvy1blt4M0//AFhEgx0y3/1qdceH5oV3&#10;wS7gvJVu/wCNSY/WoS0TMa8ZLODj72OPasK4+bcx556eta2pTSGaRpojGU6RtWbZWM97I0v3Y+is&#10;R1NB1QlaN2Gn3e0C3k+9n/IrSilK7R+ftUaaRawjay7s87m71veF/Db6teeVIn7hOZW74/uj61LM&#10;K1Sna5P4b0e+1D95GuI/4ZG6D/Gtz/hFrVwEubiR/XadoNbMVrBbwrBBEFVRhVXoBT0iPXFUodzy&#10;KmIlKVo6GQfC2mxxbI/MUnuH/wAaxdW8K38TfaLOTzgv/LPGG/8Ar12Ey7htxUbQnGcVfKKOInF7&#10;nAwJcwyZ27WJwyt/Wtqzyy4AO7+7tq9rOhC4lF3ANsg/1nuv+NOt7dIxsRflH61pCHMdMq0ZQuiO&#10;O0mIy8i1MIWjHLDP0qZIxjJoZDmt9EcvNqZ11bzZz/CP7tVJiEGSa15U3dqytTswg3oOO4/rWhrD&#10;cwdevlhG1Ryf0rznxY7szFT827ktXoOvRgQPkc/wmvPPESg7mlb5VbLDP3vapij6bKVHcwoY9wxu&#10;XzJG2xq3v3q7D4YvY3kitngmaIZeRZhtX25xSWGnXz3sYjgzPcKTHzkRqOp9qsXckUUf2OJGFvE3&#10;718YMzVpR+E9mrJ81omdPFdRKpkiYCQZUt/EPWq85yKtXEjSt5hGO3sB6CooLeS9uPKjH4+nqa6r&#10;BHuxNO043Mu9vljTmRvX2q59p0X/AJ5J/wB+6L2eOGEWNu3yL/rGH8R9Ko+bH/dX9aznG4e9LVnM&#10;oTnJpwb0pgwBjdT0IPavyHDVOX3We5IdRRRXoRJHZIpuaB70oIHatrgAbHagtmlXB6ikb73FUAId&#10;p9jUpORjFQnpTo3JG09qmQBIuPmoiIdDE34U4+lRsTGc46dKkW5eksrrT8G4jZQ3RmHWtvS7oN4d&#10;m0+S5ZVbPyhhjP0qzpujaz430JXiiTbbrgM527sfzxWJNpWp2V6NPuLdvNLbVVed/wBK+oh3RwuU&#10;anutq6Z0dh8DvHWp6Omr6bbwzRsu7asmGx2rD1fwb4i0SLzdRsWVc4Yrzj6+leseF9a8deAfBsdt&#10;rFsxWOI7FChmVSPl/KsfTfiHa373SakFbzPmXdgFj3GPeuhaHBTxeKcpOylFPoeZ2VvC19D9rH7n&#10;zB5nHauq8V+ANOsmgudLn8zz1w0a8AHsfoah17V9PuLhxZwzKAx4Vhg/Sk8N3Gpa7drpFqdhHVvv&#10;MVz2+lVDudM51Haa0tuUG0BdMfZqnLD/AJZq3yj6nvXRaFqen+JtJl0K5vcMv+pWPjGB/CO9Q+Of&#10;AeuLeQyXurLNv+Xaqjd9cD+tN0vwza6bMr4bzF5+VvmH1PQVqZSqU6tNPm18i1f+B9C0topY5W8x&#10;eZWkbO0Y4P1zVHU/FQ0h4/sJ2snyhVPRe+fep/El6tpprXEN4vmK33Oq/meprL+Hfhe18deIm0vU&#10;b6SP5SwC/eatY6LUmC/dudV3SK3iO3kumXVY8sW/1jevoah8KaZ9v1FZZF/dwncc9C3YV7p4D+Cm&#10;j2GkahpfiO0S6jlbbbySfeCY/TnvXmPi7TbL4cm4023Ys0kjC3z1ftn6CmqkZXSIo46nWbpU91t6&#10;HNeLtTN9f/ZkbMcB2j/e71mxjy8OfuNwRTOZP3ZPJblj/OnBgz8/d24+lZVOx6cY8sbDZE8tynb+&#10;YqbT7g20sTE8HIb86ilYOVwPurjPrSAYES/7X9a5JIrdWZ00qIYFB6ryfcViwFLPVpNKkP7mddyg&#10;+vpW5u2PGcfwgH3zXL+J3aHWswt9xVKmvEzT3cPfzRnh/ek4lG/tns7t7Vh908e49ai2kqMferX1&#10;uNNQsYtVg67cSe3+TWWPavla0eWWh305c0S1oZVr9bSYjZM2GzW94e1O2s9Wn065n43bUauatIjJ&#10;eRRqwDNIFDMeBmpte02bS9Ukt2dSwIO+NutEJShG9tmZ1KcakuVvdFnV/C2qR3s1xbxb42kLLj3N&#10;Z76dqUf37CUe+2p7TxJrFodqXG4f7VXU8c6mFxNbxt+Fc8lh5SerRX76OlkzFkhmQZaB/wDvk02M&#10;x+avnA7Nw3fTPNby+NoW4m0uNqf/AMJPoE3+v0nH0Wl7Ol0mP2lTrEqeItO021uo5NNZvKkjBj3N&#10;0qh5KDGW3f71bZ1Pwjd8TQOvGB7UotPCF0N0eoNGfc//AF6qVOMpNxaM41HGKUkzJ02aCwu1upLd&#10;Zdv8O7Fa9pBc6JY/8JA7KWuG8yJUb0OcfrUg8J6RcJvh1lBnkZxVjZoml6d/Z9zeRyLG3mKwbn6V&#10;0fVcRQp81RWXR+ZFSrGWkfnp0IviFpMlvpdnr0artvIx5hX+9j+dcoqkjArrpNaHjLQbnRYtwFq2&#10;+3U/5/zmuWgj/eYrmrU41KqnHZ/n1NMPKUabjLdfl0L+kQrPqUEIX7rDNWtVm8/VZJt2Qvy03wwB&#10;9sku26RoT+NV2lMjSyn+Nifzr1aCj7JES/iP0L+j/wCmWFxp0nVhujqnY2d3e3awWsbNIG429qu+&#10;FrC7udRSWBT5a/6xj0xWvrGr6N4deSDQ490shyWbtXfGmpU05HPKbjNxirtnYa58IZtd8IWXi1zt&#10;kWHFztbt6/nXDTeB7C4T/RNWU1uaH8bteh8PXXhzWj51tNAVj2x8g15/K9wXZ1V157MaeKlh7JxV&#10;7rUwwlPGR5ozlaz09DptG+GV9qGqR6fb3sJaZtibm6mm6j8EPG+nf2hJd20McdgpaVmk+8OvH4VR&#10;8A+Io9B8ZafqurzzNbQXAd1WTHTp+temfFf4saNrsFjqOl3CJDcSGO7h8wFiMdx6VyU6GBrYeUpa&#10;NPa5VatjqOJjCOqa3t/XQ8di0fWdT0uXU442kt7PiRs/cqpZXc9jdR3tvjdG25cjiuwt7RtHvrrR&#10;4p2+x6lCWQKeDgdP1rj7mBreZ4NuPLYqa8fEYf2NpR36npUantLp7dPQ1bfxE8o3XFlC3vtqZdU0&#10;2X/W6TG3/Ah/hWKuVi+XuacpyMMcVtQxEpaSCVGPQ2QPDco+axkT/dzVvR9I8M3d4SZZNqxklWU1&#10;zwfHR6WO+uLc5huGUkY4rs9tTjq0jKVGTVlJjpGBeSMQqqmTCswPHPWnaQksetxhJBIyyAK3Y802&#10;2iM8ZeSXvRZ6pPpV55tusbGNsjd6iscThZxw8KtSOkndO+tu1vxNtbOKOwuoJJbi7sJPvXUJbb/t&#10;HjIqH4beHdUj0u51U25WM3Hk7m4wRXTT+KbHxH4J0zWpbSO2u7fMUk1t8rY7j/PrWP4e13Ub24uv&#10;DejxqlvGrTHzM5Jx1+v1qZQp08RF819NLea/4c8tVKsqMla2ut/J/wDDGJ8SvD9xpDxXc17HNvO3&#10;bH/BjHB/A1leF9NTWbuTS5LlYg0JYMxxk1a8WXstxc/YppC3DMc+tYukKrajDHM+1Wk2lumM8V59&#10;TER+s6LQ9KlGX1ezep6N4F+OOoeFQnhvxYrX1vCdkdzE37xF7D0cD3IPvXc23xu+Gdym4+IGiP8A&#10;dmt3BH5A/wA68K1zThpOuTWSzLIF+YMrZ61RVhyTXtYbinNMFH2WkktFzK7XzTT++54eK4XyrHT9&#10;rZxb1fLon8mn+Fj3nXfjt4M0+zaTR3kv5j/q0VfLTPuzcj8Aa8m8ceJ/EvjXURqGsXUexeLe3iOI&#10;4V9B7+pPJ/IVgctDx2NTx2k00eWfbxWWKzjNs8/dNado6L1f/BfodWX5Hl+Vy56avLu9X8ui+SIf&#10;stwoz5f5VreG4ryLxRYpDuja4kEat/vcf1qils3l5MzfnVg+eghure5ZZIZAY2X+E+tYQyfHRanZ&#10;dOup6lSXNGxseOvAHiDR/Et1a+dHL8wbcvvzWLL4f1yNdrWu78quNrPi7UL9p/tfnSPyzMo4ram0&#10;3xBaLGo12zkdkDFVY8e1Z1MKvaSvGS16/wBanPGpUpxjGTTZi+G1u9N1SCS70srGsm2RmXg57Uuu&#10;TeHYdYmhm0lo8SE/IP8A69a9zH4pks5A9nFIqYd2jboBznpUPjbQtevRD4mXR5JLWW2BM0ceeBxz&#10;iiVF+zair211RMakXVTk7X00Zox3+kRaZb3OimZZ2X52Y8CrOk3ct1NMbqdpHmX5mY5JNUvCtvBr&#10;HhZbW2tn+1xvjkEcZru/hx8HbzW1XVbu8aGHdtH7vlvXHtXdh8PWryj7Nb/ccOIq0cPGXO9n13PE&#10;9VtWtdVmiKc+YeKii2xujKu3a4P617n4y/ZWkv7mS/0TWNrN/DLnB/IV5b4j+GPi7wtqDaXqdqm7&#10;rG6vww9RUzy7EYX446dztw+Y4XExSjLXsTaorT6dcQ7if3ayL9a5vcPvGutj0nUDLDA1szNcWpVV&#10;Vc5IFcpPa3dtI0c1rIu1sHKHiuiV4WbRpQlF3SZt+BLg22vxuW+8mP1qp4uj8jX50A4Zs1Y8JwRG&#10;M6jJu8yG4VV9ORTfiCmzWvOUf6yMHNOeJ5cPdMUf96+RoaLY22t6RHZS3wt8qRvZc4rc0+K3g0mJ&#10;Y7xJmiDIxT2B5rnfBKJPYOZJQvlqxGfXcK2PA1tpCeE7+6uJVa7eYiNVk5XJ9K0wtaVa0n2OXER5&#10;b+T/ADH+MrXWz4f0+O2upPJwXWPHyjise3s9ctpdP1TU5N0PnbI673X/ABILP4ew2x01nNqQqSKh&#10;OenvXE6h4u/te0s9Me2dVjvFcttPAz05rvlyxkmn0Rnh51JU7cul2aPjXXrx9Oi0W4t49vmb0lX7&#10;x9q5CMebfKCPvSgfrXafGOfw2dT05PDhmAW3JnWYd8DH9a4/SFaXWIV/vTA/rXoU6nvcrexthv8A&#10;d+ZK19TR8XMF1RIB/wAs4QKZ4PtVu/EtrE4+UPuPviofE0pn1uYg/dwP0qx4JnWDxXZuW4Zip/Ef&#10;413U5R9or90TUUlg3bez/I9C1Ef6WykdABRGq5Xio7mTfeyH/aqSIgkY9a9+Pwnxs7mn4W0eHXNX&#10;+wz3BiUxsdwXPQVZfwPef2Jd3kV5EwjkwsfdhnrVfwpdLaak0z7v9Ww+WqOo6tfR3EkcV26x7vuh&#10;uKzlzc2jIjzc2hl614X1O7064iFpuZY9y49R/wDWzXmd3pGpwu6yWMny/wCya9A8YeMdU0nRppYb&#10;s7nHlx8dyf8ADNcSnj3WQcy7H/3lr4riarRjjIxk9eXW3q7H1uTxxH1dtJNX/wAjKaOZPvQOPqpp&#10;hcg4K1vJ47kmO2bS4GFWE8SaBOM3Ohrn/ZFfNwoQrfDI9Z1Kkd4/ic3GGKSHYeV/rSBGX+GupS/8&#10;FXCbZLF493XHagab4HuB8t7JH9a7VlvNFe8T9ZtvFnLbvakY7hwK6h/CPh645tddX23EVXfwDIX/&#10;AHOrQsv1HNc9XA1qeyuio4qk99Dn3B8qP5f4mppIzjNdDd+B9U8hFgeJmViTtaqE/hLXofvWDHjq&#10;vNceKwlSErWv6FwrU5dTNo7VYfR9Wt/9bYyD/gFRNDKo+a3dfqprmjTfVWNeaL6iwzSRD5T1pjOj&#10;bQqbcDB56+9ADDHNISQaqVScqajJ6Lby9Ow7K5NYxiSXef4avRJmRVPdwP1qppjD51xWhZJvvYV/&#10;6aL/ADr6bJ6UI4WLXW/5nLWk+Zmtr32mXXjZpK2PLRdjZ29KzobVTeeTLIqYcgs3QVuapH9o8bSR&#10;I4+Xj8hWDMSZ2c92P86+gtocVN+6l5I6jwbYSwOsVvcRyCSboh69KzfiiGk19o5Y9jLHgqK1Phsi&#10;m7hYf89CayfibIZfFlw5P3eK5sTGLotGVK/1z5HGMm252Y6Nilxt596mSN7vVVgj/ibHAzjitWx8&#10;PwxHfLKsjf7Q4r4bL8mr4/ETVJWim1d7L/gns1K8aaXN2Mq2hlkjk8uJmyv8K0i29ynMlvIv1Wus&#10;t9Hk+wTXC7dse0N82Ovt3qIWWOlfVQ4TpqKvUd/T/g/qcP16PM9DmaAM10F3pEM65dP+BL1FY95Y&#10;y2T7XG5T91vWuHGZPiMCuZ+9Huv1R0U8RGpoivRQevFbHhTwrJr0vnz7lt1ODt6ufQV51ChUxFb2&#10;dNXf9asurWp0abnN2Rl2tnd3snlWls8jeiLmtJPBHiNxk2Sr7NIM16JpHh63tolt7O1CqvRUWtSH&#10;w8xH711X9a+ko8PUXH95Jt+Wi/U+bxHEXLL3EkvPVnkN34S8Q2qb309mH/TNg1Zjo8bFHQqy9VYY&#10;xXu7+G7Nh8xY/pWTr3w50LWYiLiJlk/hlX7w/wAfpWGK4XUo3oT17P8AzS0+5iw/E1KUrVV81/ke&#10;V+G52tb5pUj3bYmyrcVraPr8WqBNFuLDazOv2eTfnbyOK0NM+H62euTaZetNxAWVo8fMvqKrr8OZ&#10;XuVXT7q6VlbKssPK89etec8nzTCxXuXXWzT/AOCey8VhK2vN2aZD400rUXB8u1dvJdjIF/h6Vg2b&#10;6haOt9CZI9rZjk9DXX+MNPuND8Ixy3d3NJcXBZJZJFIJO7rzXMX5MWl2drv+8pciuKtHkqt7Pc2w&#10;8+amlur2K7F5nMsj7mdtzMe5rtPA91Pp+gteRRqdswT5uxYiuLjIPPoK7HwuLybw3aabaxbjdaov&#10;yhfmOK9rBvmldIjGW9nZ9zA8RMX1md8/8tKgstNu9R81LVd3loZJPmxhRXe23wxsH1Ca+1xzM7yk&#10;+SjEIvsT1P8AKu08I+EdNkP2W2sY4Y5PlZo4QOMZ617lPJcRUjz1ZKK7bv8Ar5njVs+w9FKNNOT+&#10;5HitsxFxCnowFP8At0theSSRqG3Ngqa9h1Pw1YpLH51pFIrMdu+NT3rkvE3w00+78ybS2+zzE5Ve&#10;ShP07fh+VexRwuKwcVOhP3o7dH+N195FHO8LWny1IuN/mjz7Vb2W/l3yjG37qrUUYBZSx6MP51Lq&#10;mnX2lXz2WoweXKvUdiPUeorY8CWVtdz3DXdhHOqwkqJOmRXx+KrVsZjp1Kt+ZvW++nf/AC6H0DnC&#10;FHmjqvIy7v8A4+5KueFrCbUtetYlhPl+cu9mU7cDnBNV5bqOe6kkksgu7rtfgV33w51GG28HXUUb&#10;NGqzFj+739R+laYWnzyu3oc2Iqyp0dF5GZ8XWKeLZJoLa38ryYxmz+6gx396r6JpljqPgXV7+60i&#10;4M1oUeGaPoM+vtWfqF64t/sKKrfbHzIWXJ4bjFWfEmsaqNIigVvJhkQQMsLkBwv94V6EpbswjTlG&#10;nCC8tfQ59LiVnjx8vzc+9Sa2GXUXY9171VUkTgKejCtTxBaXEl3GqR7i8IbCnOK4pN1I+Z3aRkjN&#10;gWSZtqJub0rbS30K2sftl9pLMrIVjCzkZYd/zrDaC9iODayL/wABNNaSYDZI77f7rZqY1+XcJQ5+&#10;ou7+HPFOW6li5jP4HvULOT92ml89655YrojblL1qLW5k2n92zMB/s1q6HaW8OsR2t9ehYWJUzQjd&#10;j3rnrZ9smc+9b+gPaRaZcXj7/NQ5U8bcY/nXqYHERqUUjmrRcUd3oHxFtdCu/wDhG/EmoeYibRba&#10;gFOGX0b0x6/n6121tfw3cCzW9ws0bDKvG4ZT+Irwa4ubS90pZZ52+0RykKNv3lNQWeqXumndp+o3&#10;EJ/6YzFf5Gvfo5lKmlGav+f/AAT5rGcN0cTLnpy5X100fn0t+R9CGYAcD9ara54t0jw5oxutTu44&#10;Nr/V39gOprw6bxr4quE8uXxFf7R2+1MM/karw+J5otNubG6so5vtDqzTzMTIuPQ1OIzulGL5Y7d/&#10;8jlo8JyUk6k9OyWv3v8AyNLx54+vPGt9sJaGxgY+Tb7uXP8Afb3/AJfmaybO4ui39mwTMsczqGjH&#10;8XPFVreTT5zkpJGc/WtvwlYxnUhfRzCTyPnC7fSvBwuKniv3s5XbZ9ZGjRwdBU6cbJbIPGSzR6nH&#10;Zqj+XBAqJuXpxz+tY7HDZaus1fxrZ6nqby3WmlWPy/u09BinQJpl6u5rZo8/89FxXqR9pU0imzON&#10;Z0qa51Yz/h/pttfX8txdSiNYVyreXuwa0bjw5p127SeZbyZ7su3Jrc8F+B7jWzdLpV3boyxfN820&#10;H2plx4G16Dcv2bdjjKkHP61zYiFSO8TleKpyrO0rHNt4GgJ/dQR/8AnH+NRN4Lki5RriPH91s1tv&#10;4X1iGQtLYSL9FNJ9kvLdtoDKR/tf415mGo1Ho1bsb+3l0lcxbHQdRgnDQalcLjk7oya7fwboWk+I&#10;dLmXxFeNLNb/ACrGsm3gjr/n0pvha6v/ACpy8VxIox8wGfwrg7/VNQsPFd5dRfu28wjaem30r2cM&#10;5UVy33MJe0xTcU7NdS54z0GLwvexxWtwzBtx2s2foazReSlMDHNV9S1G61W7+03cuWx27D0pLdyY&#10;9vpXrLEWjqzrjTlGCUtWdLoBb7FDuP8AF/Ws7Xo/tfieWFWPVQ30xWnouFtrU/3gPzzWTr0/2W5v&#10;L1f9ZNJsj+nevOxGMhTvJ/IypxvVdv61MzVL+W7vMxP8sfyx/wC7TFmcLy27NRKqouM80oUhuK8e&#10;FWpzc1zu5YpWNfw6NON2z6hdbFWMsvu3YVPFKjs0ksvLNn7vSsWPcrZDVPFKy9Xr16FayOWpR5ne&#10;52fg/wAUR+Hrzz5LlmXYQsZ6H/Cukt/iRazLvktlGef9Yf8ACvLUuXHfrVy3v3CgDFdcakZHm18v&#10;pzfM0elS+L9Oulx9rjjz/wBMwapTnQZcv9pjLN/sFc1w51CQ/wAQFRNeSJz5jc+9VIxp4FR+HQ7i&#10;08OWur3sVpbtzK2Ny3H9Kd448IWHhMwj7c7GQ/6uQg/L61xNprV5Y3Md5bXTLJE25Gz0NTat4qvd&#10;fuRdaw/mSbdoI9K55tm8cPWjUWuhekk8O7dsxh/Gna1DobW8MOjWqi4S1YTeX0/Gl0PSdA8/7dqP&#10;8MZKp744pdOt2ka6mI5aM9e1ZvD+0d5DdWMXpfQ5VNLu1HMH60i27xHzJEYbeF3V0kdjkbKVtLNz&#10;Itsq9eMVUcNGGsWbfXNdTD05Ba28mpTDpxEG7tTdMgEs76lcfch+ds929Kv67p5lkWz09T5cfyqo&#10;7n1qtqqiytV02I/d+aVh3apm+Xc2hNVNV1/IqyatcXNwXmXczHtV67vItPs10/eRI/zzH+QqHQNN&#10;+0SSXbkfulzGG/jb0qvLBcSXMk10fmzkqfX0rP6zOMbLUqUacpW7Gtp3iaOONYWJ8w/xetWzqUkz&#10;Ybp/d7Vzy2pc5K9asWy3MX3JmCjs1ZxqVH8Ry1MLRveO5vx3RjG1cbm61t+F7Aa5erGW2xx/NM39&#10;0VxcV3fSnAc7m4Hy9a9I8AaPPZ6T8zfPM26Rmb07Vsnc8vHU1Qo819TpLS2iXaLVPLVfu44Na1rd&#10;6iq7BfS47Zaq1jZkABm/Sr0dvgbwaqJ8pUkm9Rsv2iZdk07t/e3NSQ6ebh1hVcD+I46CrCxNnLjv&#10;VyxiVQ2KoycuWOhUbw/Z248y3g24+9t7+/1qWOxhP3UrQKjHIzUccezgjvUyJjKUt2Qm0VRsQ1Sv&#10;4pCvlDp3NaUh2DIqpOF2MCOtSac1jndZ0SLV18voyfdb19voay44VhG3H3eMeldQV8rcCRmub1qP&#10;bqUkaj5Ww30qTuw85S91sLGD7VMNw+Wu68L20NvYZi/iauP0aPLZJ/h4rrPC8myBoD/C2R9DRH4i&#10;MVL3TXUbjinMcDimAkdKdyRkmtjgWw3rRgkZxTlHPWhs4oAjaIEHK9apLaSA/d+Wr7uERiT05pqn&#10;zIwc9RWkZNG1PXcqgYGKa/TpSsQrEY70jMTxitB2IXyBVO7UOjbvpVqcnJxVO6kwp56VtEuKOR8T&#10;FYrKRnb7ua8w8Q3PmTcp/F8vvXf+MbzEMmW+Xq3v7V5zrV19ml85l3TP/q0/uD1+taRij7DJ6XLC&#10;/crxXElpMVhkP2mVSGbnES06fU3nVY/PZo4/9WrevqapNFKEaOKVfMP+uLOB/wABH9aZHa3YfzFi&#10;3E9dvP8AKop1IRlys9yVOMvUubmmARA3zfwjvVuSRdItvs0RHmv/AKxv7oqpDJJYbGEf79v4W/gX&#10;/GoLqSfzGMisWz8zV2HPyXdiwiNcSJbw/wAR+XPb3NXP+EeH/Qbsv+/hqlpuowWjRtszJvw0jHgL&#10;0xj1qT7K3/PYflWVSREoyucjtBp2SBkUi5Axiky5r8Yie6SK+4A5p1RjjpTt2Riu2liObRktDqKa&#10;u7vUkUTzP5aD/wCtXdS9pUmoQV29iRooJzV6LSo9v7xmY1Bd2LQAujbl/lXsVslzLDUfazjot7O7&#10;X9eVzNVIt2IMnpR0+YU3JPSgkdjXjuRoTA5GRSNE8xVI/vMcCmQkIdjdK1PC1ul1rsKyfdTLkeuB&#10;/jRH3nYiT5YtnceAdctfDE8a3kRe3CBWULn68V02veIPA1l4l0vXtMto1Xz9rK0RHyn+IVyE+nTe&#10;fi3XKvzj0NVdMstR8TeL4PC1qNsijbEZOinqTX0mHrfuV9x4dSjTqVHUbto769D3/wAQzeGfEfh6&#10;S8XyZljjYq3PynFfM/iGCbRtZmtJ33A/MrN3U16R4h/4SHwVjR9Y+bzF+9DJ8snvjtXnniySTV7h&#10;7o43Dhcdh6V0c9zPK6Psb2d4sqx3SMPmGK1/CGtWmg6zHq067jHyvGcjuPyrmEleMhFOR3qeKUNy&#10;j/hW1N6Hq1KSlFp9T17x74t8MXVpbajaTRmOSP5ljkVfzC8g1wOseLUlTydOj47f3R/jWMlyy8Mo&#10;NI6Qy/NG21v7tdETlo4SnRjbchu5by6fzrmQyfj0q94R8Q3fhfW4dXtEy0bZZW71XhEavtuBt449&#10;6J5on+WOJfxrU6pKMo8rWh7Nr3xYg8X2VnbeHdSe1mklUSRK21mz1H4frXPfGLwijafHqy3TS3G3&#10;5g3JPvXn2m6dqV1cJLZ712sD5vTb75r0rT5X1rS2tL2d5plT5mdskjv+tZ25djyZYeODlF03ot+5&#10;5PkRfL1ZuG9qb90Y9a0PEekSaNqcsEg+UtmP3rPBRmBlbAY/MfSplsezCSlFNCcjgUqAtPHHn+ID&#10;9aXa0bMr9V4qzodqLm881x8sXP1PauaSHKVo3Os07TYrh43nDN8wG0Vy3jrTIbLVmki3BG4Ge1dj&#10;psjWlvHKR93nmuf8Xa/Z3EiSXOl79zcGvEzTllTUPmcuHlP210YehXVqFl027m2pKMru6Cs+SII7&#10;KkwZQcA+tdD/AGh4Bk0PbJp0yX270Pr+WMVQ8vw3L924aP8A3hXiYrCRoqCU4yuk9He1+j7NdUd8&#10;J+83ZoymgmZeHWtW70pxoEN6wkaRvvFeQBSx6No11KsUGr8s2B0rs4/DFrZ+FEubdGmhEnlSMGGc&#10;dz1rClhpSv6EVsRGDj6nmhh3f6ubPek8iYclf1ror74eXMiz3umXkbCJsCFvvEe1Yl3pWsWLbJ7W&#10;Rfpk15lWjOEtUdVOtTn8LK5jkAx5dIBjqh/Knk3UYwQ49crSfaJehP6Vz7Gg3HOTRtQnPH5U4TMf&#10;vRqaPMjPLQr+FTzDJ47pQgVh09KguGMzbqMwd42FC+RuztNddbHYjE040py0RCiou5e8M6gmmalH&#10;LM21W+WX6Gn6xHa2+pTizmVkZ8oy9Kqb0HKR8nuadaWlxfXKxRRs397bW9P4FBGcorm52aOnf6L4&#10;enuD952x9a0dI8EX8+m2+qaifItZvmRn6uB6VR14wWVpHo0PXq2D3qx4l8Y65q2laf4fnkCw2MGy&#10;NY1wSPevQp8sL83RficsvaTs4aXevoWNW8UW9pb/ANk6JH5aLw0g71hluN8ueefm71c0/SbCbSX1&#10;G8vdkiybUh29an0Tw9b6zKwkvenTaRXU5VJ2FH2dKL/EypJHZvvbfQCo2lcDbvqbUbGayvZLTcPk&#10;bGTUBim3Y2Vy1JPY6Y8triLNuO1xxTJIgrFMVdudD1C0sor+eHEc3C4qsiyTRYWNmdfQdaw5feSk&#10;OMlujpfCGoxarbLo944823YNbu3p/wDq4rL8d6a2l66xkXasq7vxrNtLuaxuFuoDho2zXdeJLC38&#10;d+BrfxFpxX7RattuNx69v8K6akY1qDit1r6nNL/Z66k/henozi9W0S70pLcySxsJk3rtNVRFLjgV&#10;0EPh6TVdNjtr28SF4B8rbutUW8KatGx2Pury/ZuMvdWh0RrRtZvUzSkmcFSKaAc9T+NX5NC1mJfu&#10;MT6Cr994QeyigM2tR+ZNEG8to+nt1rXllJbD9tTXUw95A+U/rTB5Zwnlc7vvA1rnw3dEZSe3alj0&#10;htE1y1h1/T1aOTnajfe/yaThUtZ7ba6pXH7WPQ2vhZeyzG80YTKhK+ZFuXdhselU9Fg1S58dW9ol&#10;59ne6uPLmkWPOOeuD6+9VNG1BfD3jkPCxhhaQhe+1T0FaEM93c+IpI7eVvN+3K6ydzznNYucZ8se&#10;sX/wTllFxqSkvtIz/H+mXGg+NrrSZ2ZzC+BJtxuUjIP61hSoVkZR2bIru9R8Wz6n8QVt9Y06O82u&#10;omwvzHArmfG8FvH4inmtrSS3ikkJSF1xjv8AlWdfD0+aU4PS7NsPUn7sJLWydyndR7gt4B8rLj8a&#10;poDyCela3n20vhMwYXzluMj1x/8AqrMjG5/LPc1zzo+8ktb2OinLR36FrTYMgu/Vvu1Zt1O1gwps&#10;PyutTKDHLtr9Dy/A08PRUI/8OzlnJykR7ABgCpIlJiZV69eKRxhqfb/63HrXp+xViW9C5pyNa6Xd&#10;XCn5mwFb0rB1KJ9/nFm/2jmuiuF+zaGiY/1klYtyA24HvmvIzTBQxGHatqtV6hQl7zZo+A7/AFW2&#10;a5t7X5kuofKbfkgdq908LancaB8PoLbV9Haa3Nv5Ue1M9j1HpxXzhZXlzao0cczL825QPWvUPh38&#10;WtaBS1+3JIrKqtbzLwPXHpn1r57KcTClLlk3tY480ws6seaKTs7novgz4faSTHNZQyQNJDum9ye1&#10;ei6RpsGl2EdnAmFRcCuF8KfEmG+v5bR4o4zGy7lVskLjqK760ukuYg6ntX12DjR5bwPkca8RzfvC&#10;RlBFeR/tNG1tLKxuXgm8xZWG6HPC474r1q5uoLSIzXEqoqjJZj0ryb41fFHwxFpculNYi6kuo2jW&#10;R8fuweN1VjuT6u03YrK41PrcXFNnI6Pb2skvhvWE1b93LcFGbqQdpAH50/xZ8PrWx1rzrrXFaG4u&#10;D+7IwemcY7Vm6Xq3w40q5sLJtWmkjtWE3mL/AHs9O2DW1491TwffXdjrh8RKyyzM8aKSTGu0dQPf&#10;NeN7kqLvZ7dfkfQv2sa6tdJp9PO6OXup4LSW+0DT7eMQxzK8bMvzdqw/iHHvSzuiv8GP0roJYtEt&#10;9Vk1nUNS3R3WPKiTGXFU/ibZW40iG5s4ysYb5Vbt/nNediaMp0Zf11O6hNRrR/roZPgNlYXFsWPz&#10;Rsf6/wBKveAY7ePWb6C77v8Au+O+TWX4Fmjj1NkdgqyAKzN0XqK6bwto9lbeKLhf7SjkDx70C9+P&#10;8anAR0ivM1xMlFzT6pG54m8WQaD4fXS5QjeZJnbt68//AFq5m/8AFOkahocsCWsUcnnKVZUwRzTv&#10;ifbOGs5RKvzR/d29K5EW0rSLgD5mr1alSSlYxw2Hpukpdb3NrxXcLcal5gufOCwL8/4dKpeFlZ9Z&#10;h5ztDNz9KXW4JbOeSOcfN5a9GzUng1B/ajTHpHAx+lJVP3h0r3cO7dirqt15mq3D/wDTVqteGcNq&#10;SOeqqT9KzJn33LMf4nJ/WtPw0ds882PuR5rajipatsqpHlpnS6F4vgvp2tr2XbMGIVmbiQZ/nW/B&#10;c/NzXlJbcfrWlp3iPWrGJkiv2KqvyrJ82Pzr2sJnMZe5NP1/r8zyMVk8aj5qbt5M9U0GYETSMfux&#10;msbVdVtbQSXV1Osce4/MxrC8P+LtbfSLq4adFwuAVjFcle317qD+dfXckrDpubpVYjOqdJPki2/P&#10;RHLh8nnKo+eSSXYn8VeIZddulMe5beP/AFS+p7k+/wDKsk+4qaUZSoa/O8yq1auKlUqO7lr/AMD0&#10;XQ+oo040aahBWSJoIgFyB1qZVA4AqOM1MnIr08NTjGmkiZXFCgDGKXGeoooDEV6dOMbambYBSego&#10;cyFcJKy/7rYpzEfwmmmitGPLZgtSJNS1GL7l5J/30amj8Ua7Afl1FvxqpJyxpvPcV83W54uyZtyx&#10;lujWj8da6gxI6P8A7y1Mvjy5b/j50yGT6rWECvSgqDR7Spy6Mn2NHsdCPF2jTH/SvDsf1XFNOpeB&#10;7niXTGj+grnxx/eoJ98Ue193VL7g+rw6Nr5nRQxeBWl8yO7kjzx9K1LDQ/DP26G4j10bVmUn6Zrh&#10;9u5vv1Nbv5P3huUfpXbluOdOXJKPu9+xnUw8pLSTPWpfA2gal4zvr/RPFMckK2rzEsuSDt5GenWn&#10;XXwcsb3wJ/bukrN9qT53aTd8y47DHrXN+ANasdLsWa6fatxG0bMT6mtSL4yTwLDZxalMqW8LRR/v&#10;jtYHjJ4r6uNalKN7r7zxZ08ZGXLBt2t+BJ4H0i50qSzEsMnmTDOxoz69vWuT+JS3Nt4nujcW8iNn&#10;hWU88mu+0W91KLTodblu5WNva+ZbyjGFbn86871DxfJ4wvJJdeuW+1MTiZu/NePmeOhTo8kX7z2O&#10;jBxqSxEptaLf7zP8P2zxn7cDtkZvlOOgrctlcDruNNit72yt4/MhV02j59lXLa5hb71tGa+hynC0&#10;8LgYU49k35t6t/eGKrOUmxViZ49pUc0vk8fdyRVtDZEfNb/98tT2SyYcOy16Z5rqSM2WH0Ws7Ura&#10;OeJkYfT2PrW3NBangXH/AH0tUbu1G35LiM+1Z1IRqQcZLRnVRqWkmcmkUk10lon3mcKPrnFet+Fv&#10;DcdtZxRFdsaKAq45PvXC+E9AkbxVb3lxErRi6BQZHJ9fzr1m2hlUD92a8HJsvlh/aVKi1bsvRdfn&#10;/kcnEWMa5KcO1yWCBI18uNcD0AqZYxjkUkSleStTLX0CWh8XKRGYxnpUMkWR0qy3tUTYqrDizJ1a&#10;wQ28l9tXfDGdp9j1H+fSud8P6xb6fNIl20gWWMjzI2+ZDjgius1HaNPug3/PFv5VwptwFHy9aOVS&#10;PostqOVFxfc0PGOiW7+HrXTdW8SfaJGl8zZt3KgPQ5HeuF8X6MbHVNlrcCa3iRVWRV6V6A/hTUtR&#10;0SG+sgrL5xQru5qlrXgzV4pn26eXXb823kGvNxuVYXHR9/SXdb/Puj2cLjfYuzd9zzyBFi6mvV/h&#10;H4b+z2Meozp++kjZo9x+4p6fn/LFcBqvhPUrK4Xbp83lyNgfuzwfSvavCtstnZsdnywxrGOOmFqc&#10;pwf1epJSXw2t8zPPMZfDRUH8W/y6FNofLkZG+ZgxzjvXcR6jplnoiqwVfJtxtSLHzNiuPZAJ2Yj+&#10;ImprS4a3DAIrblwN3avpalH2kV5HxntLMLwBxbhlO7B3Z+tZ91Fl2AHetKVpJZVeUnd0FVrtFLk1&#10;ajYI1DkPHvheHXNLaZI/9ItlLwsvfHVfoR+tY3wz0N74TX1zdx2tsVKedL3JHQDvXew2jXV15R+7&#10;1Y+1ed3esvbeILq3sI4/s9pM8VvGV+VeSNw96+ZzrDQjiIVktXo/0/X8D6zKK9Wth50U9tV5X/4P&#10;6jb3wLDaXDRSanu/i3CM8j1rc0W/03wB4bkkmma4a+yq2qIVzFggsTjpXE3epX7TvI15IzMx3fMa&#10;2tN1Fr/w7dKkNw0kNtsMjSblxkk/SvOo01GN4nsVqdSUUpu6urjoNV8CXF6st3b3EQjjwu1ujflW&#10;xc6PYa1p+n6noIWa33yIyOvzB+euetcCA7HYR9fl6Vd1nVI7OG3sdKvdyxruYrkfMetZyqcnxI0l&#10;h25Llb+eokPhvWbnVNosWx5vzMwwvX1q94j0SGK9lutOEluvyjBk3dvUdK7DwTqkUtjDp0sKyr5J&#10;ZN3XcRk81j3cavJIhQldxDK3pWbguXQhYipKpZrY4y4u9UsjskuJF925BpDrN48TRGWNlPBLR0Xd&#10;3PYXklnuEkcbkCOTkYqPZYXXMLeS391/un8a8epU5ZuzPRjGLSbRGZz/AHEPvim70zg2/wCTUlzb&#10;XNufnhx6MOhqey8O61e6Y+uR2r/Y45NklwMYVvSuKVSpKVo6ml4RV2ys0kS/Kqsv9K66LQ3l8C2b&#10;Wl1D5t47NIpkAIAOBmoLPUfB6+HUt72yh+0W+VDbSGkyepPSqwl8JzAGO0MeO6TV0YbESw0rqSd1&#10;sctSUqlrJqz+8LrwdrtvtRYkk2jOY5Ac1Um0TXIsBtNm5H8K5q8kGhsf9F1i6hPba2a2/Buh6rq2&#10;o79N8WyL5YyzXA2r9M813/2nz2jGLv5NEyqSpxvJr7mv8ziriK7i4lhkT/eUiqssryDr8o9a9O0a&#10;TxB4l8R3xguLfYv7izeaHcsjZx+XvV26+GzWkrWOqTW11JHw8lvbgKT+tYSw+OzCP7tNR7vS/wCO&#10;3ojKWZUaLtO1/L/hjySKbY+e3tXUeA/Eo0aaa1Szjm+0xlGd1ztHrXUXXwy0GVedP2nHaptO+F1l&#10;pkH2z7C21+f3ch3AfSvQyjLsfRxKhVtybtp/h8/+CYV80wNWi11DTbrRoxu+yx7j1Zo+taCy6FMP&#10;mtof+BDpVEWPhtX8ldUlV93K7M4q9D4SjnMZtdUVmkztXad3HevuowpxjZaHh1qnvXbZoaNq2n6O&#10;kg02FVaVcMwfFX7LVEuo/wB9FHu6Kvmf4isK58H3sEZlQwsN2AfMHP4VY03wvq0V0rFGwi54YDNE&#10;qdOWtzmlOO9zZ1LTbq0046pYeZJHG2JI4uSM9+tZMficKdrQXS/3t1ucVD4o1e/h26Xb3kiqvMgU&#10;9Sa467Piu01ttG03XlmLYMZ8zgKecHPpXl4jCunaS6noYOKrRak1/wAA9FuvFtroHh+4vTaKzeSW&#10;Vdu0k9q8WuL241S/m1K5PzyyFm/GtLXPGfiHXLb+y9SvFaOP5DtHLYrLhGEauOUZHr4TD/V4tvdl&#10;WdXPzKxBHp3pkF1Osu3f96rLrwRVF1bzdsY53YWvFzD2lGopRk1fzZ6UbSjZneeErObU3sbMSjcz&#10;L949Kz/iDpd5Ya2ykAw5Ihfs3qa7TwvoGmpo1usduru0IMkp5Occ/Ss3UbGO+nCyoJFhJSNiOi5r&#10;rwuDqVoXb+Z46xKjXb6Loefx2V4w+SFm/CntbXSLl7Zv++a7n+wrLGViP4NTfFuhRaXeqbWERpsX&#10;dGexx1r04ZbTirczNPr6crWOHVH7jmnc5rantIph88fP94VQuIRA+x147Nt60Sw06Ou6NoV41CBS&#10;2eKkim2tgj60fuScCnBYz/FxSjJx2KkSB/cUNKOBimrEoHyPSMgzkVq62hnyoXIzjAqxp1uJ5/MZ&#10;eEX5frVZbeeTJijZtvXb2q3pInAdCv8AFRTnGU0jOppBmrb7W/dgfX3rU0/yoYpg6bmkjwuOxrMt&#10;kbbytX7VnyQV/Ouo8ut5CrF5Y3gfN/DUxRbSz+0sf3kvCj0HrUtnbC/nEYGEX7zelWWsEvLtQi7l&#10;+7GPQetK5yyqKO5l2VisUTalNH93iP8A3q52+024utVFvChZppMKMdya7rUIIyot4f8AVx8L7+9U&#10;Lmxm0vydVUFZGLCB/T3rKpFTVmdGHxXLK/cwNa0x9JnXSomJ8jqyqRuakmjF+I1e0VZEXEjq33z6&#10;mtlH1WSZp5pwzM2WMig5qxCxb79nC3r+7xUxpxRs8Q0YUOkW7jaFNT/2LCFCquff1roo47Nl+fTx&#10;9VapBbaezbPIkXJx97pVaLoc0sXIydG8NLCn9pypvC8Qrt6n1rt/BcY/s1UlPzK7ZOOvOaz2ijws&#10;MUeI0XCirWkXP9mXCvj91Idsnt71Emebiq1TEU2jrbVAo+WrSLnoOB0qnbTJ5fyN94Z3A1YMwRdq&#10;nr1z2oPBkixFyxbH0qW0O1mUH3qpDcjeQf7tTCb5wVpmbi7l6M557U1mGWY1C99EI8RNknjHpUD3&#10;oB8vf/vVEpGkYOKuTSOCck8dqrTyLnrTZrpW+70qrPcDHXGKQ1G5DeXOJVyeua5/ULgXGpyOjZCk&#10;L+VO8T680Eogs9rTbcKueB/tH/PNVdKjWRA89xyPvf7VT5npUaTjDnZqaXMqurj6NW9ZXL206zxj&#10;2ZfUVjWVkoPG7DHPWtWGB1TDSZoiY1eVnSWtzFdRCSJ8+vtUlYNpJ9nbckhVvbvVg69Op8sRLIfb&#10;itVqcfsnfQ1iR2oL/LnPSs46rJj/AI98H/eqtNqE8/yGT5f9kVoolRoye5YvdQLTeVGMr/E3rVyy&#10;k3wgVlRpnoOKv6e20FRVuPum8YqOiHXEYEmQagkJXgDmn39yIirEGqsl/EvOTWkYuwezuEpYA5rD&#10;8Q6gsELQq3zN972q7qGoMRhG21yHinU5YYm3A/7K929z7VtE7cLh+aojnfGOqxR/vGbcf4I/61wd&#10;xK4dr6Vt0r5Me7t/tf4Vsa/ctdNJPcOdi/ewevoBXM3Er3MpYt1P5e1VUfLGyPtMHR9nTsSRTs42&#10;vaRso4z5fJ+pqaOW0iGVsmT3SQio4UOzapIHc055GPfgH5QaqnQjDXqd1iRptPlPzLMp/vbgab5j&#10;yXPk2pZlPALClt7dJo3lllVVjP3Rjc2fSnnU1jsntYrVY2Enyt32kc/jWkpSjsS10SuRak8bR+RD&#10;jdFw7L3PtT/7Yl/541VTCnGOtR7LmvIxScp6t/eUqcNjLJx2pvB6CnU04zkGvyySlHY7B1FIGFKC&#10;PWiLAN5XvV7R3jZpB/Fx+VUSu7rSwStbSCSNuffvXq5TmEcvzCnWmrxW69VbT0uRUjzRaN8ADoKh&#10;utu1i/THNVY9aTb88TZ/2aq3upSXH7tF2r39TX6NjOKspjhW4S5m1orP8brTzuc0aM+YhNFMy3rS&#10;Fj3Jr8xeIXY67EmcDBNa3hG4H/CQ2yj+JmX/AMdNZdtZT3EsaeU6q7Y37Tit7SbKx0i9hu/I3+Uw&#10;bOTzRTxFRyTSsjKty8jXkdusJiXEUmO1c5davrHhzxWusWvyzrtZWHfjFdxo2m2WpwLdQOZI5OVX&#10;NO+IXgayvdCa/sR5c1mm75f4l7iveoupH3r6bnhQr041OWfXQ4bxN8R9V8S6tHf6kx2xx7Np/nVR&#10;WDru9ay9YQQ7YO7c7vapdHvDIn2Z2+ZR8vuK9GnUcnqz0VShCmuRWINStfs1x5ij5X6VEjVr3lut&#10;3AYyOf4axjkEqw5U4NdlOoaRfNEmSYjhh+NSggjINVQ4FOSTbyDXRGQOJY3HoaQrKq7xGdv97FOs&#10;DHc3CRN3PzfSvQ4NL0qSxSNbWNlKenWtFM561b2NtDirXxNc29itnBGqlfutV/wP4sfQ9aW7vpna&#10;Nm+b39fwrK1vTIYtTmjsXwqyEAVTeK4hPK5X2o5tCvZ06kGu52XxZ1rwjrLw/wBgnzJMZdguMexr&#10;imhbGRUkbkrknbUixxlcbs/jWkKFWpHRBRhGhTUEyqzSOQGHbA9TXR+H9LZI44NvzH5n/wAKTwzo&#10;kN6rXMv8PYjpXpngLwFpkthJqM8jJK6/u+eAKxrU5U/iObFYuFKJxuv297Y2qiQeX5i/KGrg9ZuD&#10;Pesit8qcAZr2Lxj4Sul8xVulZZExGGXNeWz+FboSMd8bc/e2nmvAxOHqVJc1i8DWpyjdswyoFsVP&#10;V2/ICmhQe9aknhrUFBCRJ/30ar/2DqYl8pbV2Y/dCjOTXlVsNU7HqRqQ7lKMsk6vGfmVsivQNF1Q&#10;w20bp80bKN6e/r9a4w6JqtjMHvrCWMdAzLxW94Wkaaf+zt33+V9vWuejGUJGGJ5akL9iv4ua6tr0&#10;6po92VX+JeuB2qnB451aJNl3Asnuf/1V0V/4YgubaSBGxkY3etcLL59vLJBKfmjYg/hXDiVUpzvt&#10;ceH9nVhytXsbw8bWr/8AHzo0Z/Kj/hJfCs4xc6Oq/QGue8/notBlT+KP8jXFLEVP+HRv9Xp+f3nQ&#10;+b4HuRgxbc0h0fwdcDEV6y5/2h/jXPfuG5MRpMQZ7isXiO8UP2PaTOhPg/RJeYNcx9aksvhyl7Iy&#10;r4jt41Vc5k7+3Fc3x/DORUkU10hwl83/AH8p06lH2ivD8QdOtbSf4HTReA9MiP8ApniFNv8AFsAq&#10;/D4t0bwnY3GkaDYQyecuySRx831z61xm6eT/AFl4zf8AAq2PB+l2d7rkNvcR+aucsvY89K9jC1Oa&#10;dqat5nNWp+7epK6XQrwZupmvZ+nU1DLKZJmmaui+I/iey1rVfsulaTDYwWy+ViED94VP3jiudija&#10;VliPVmxXa4xi+VO4qcpShzSVvLsW75fI0+3tifvfNV3w7b7oPlO0nJ3elU9bYG7Eef8AVritbT7F&#10;jo00ibR5ceeW61rFKUvQzlK1NeZzuow3D3ksuQcseai+z3qCOWRGWNmxu9ae1tIynjk+9XYtMvLe&#10;OOLUVkjXbujVu9cNSD5jp5uWKGa1qV28MNm9wzKi5VT2qbwTq11YeII7i3jjdgrBlkXIxis7VZN1&#10;ywT6Vd8Lp5ck96ekcJ5+tZxlL2ydwlGPsGrf0zP1Zw2pT7QPmlY4A6ZNbngDWpYHuvD0sp+zXcfz&#10;R9ielc7K5klMh7tnNaXgayk1Pxnp9ijDE1yqvlsfL3/SsYVJRrLl6u33l1oxdBqXRfkUdT+12Fw8&#10;Au2+V8Z3U2LW9Vi+WO+b869o8dfC/wAHeHY7iRNT3R3ShxuAYqwHQV47PfaWLqSObS1O1sfL3rlx&#10;2HrYKvrKxjhcVTxdO8Y3HReJtYi5+1Bv+A1a1DVV8WBftbKlxGuE+Xg1SE/h1+tnIn0z/jS+XoRc&#10;Ol7JGR04NRHFS5bSf4nRyRvdKz9Cs8MltN9ndWVs4BB61t+Ib19Q0S1v8nzLbCNz+H+FSaNY+Hdf&#10;uUsdU8RR255KzybQB+tVdHg+1/2locMyzKhYxyDo2D94e3ANP2rUbR+1t6rUzlKMpXe8f10K3iIg&#10;yWusRfxLz9etbenavLpmpxavDDGxubfC7s4VgP8A69YcKNf+GJI8Za3kz+FbHhiOG+8OLdN/rbOY&#10;EfQnFY0OaVe66q/3bhVUVTs+jsV/B97fv4tuNauPmkyxc7e54q18RLHWXjh1XUrMosg2xsW989O3&#10;Bq9pVrLY6rcWdraefNdrv+ReFFV/GuqXU1lDpt63zE5x/dwOn616UaXLhmpN/wDBOfm5sRGUUv8A&#10;gWOX0/Egltv7y5FQRHbKrEd+als2Md0uR3wabcqIrh1H97NcPNKNn2Z6H2mXE6VYkOWV8dqpWtws&#10;iYz8wq2GjaBcyfNu+7X6HgcVTr0VKL3OWceVjp8hgcURttkUj+9Vx7CEaN9vMu5t2FWqSHzZlVOp&#10;Yfzr0+aPLe5nGXMbfimH7FHa2xHWHd+lc5K2QxPvWz4r1Ce9u/3p5jh2iufu58L5SH/erxczxcMP&#10;Qcn8vUrDRlyq5DGf3mD3FXNFle31FDn7xxVSL/WK/vUiFoLxXz91wa+JoLaTOyWqaNR9T1LSdZku&#10;bO5ZJFbKurHNdT4U+NXjmwu/s6X4fch2+ZnrXK61Y3bXcc8du5WRQchai02Oe21KNpIW+9j7telT&#10;qVqdRcra1OOpRo1qfvJPQ9OvPi94q1mGO1vzF975tpbB/DNcL4ta4vEnubqUySCQHJ7D0q7F/rFf&#10;I+U5qHX7fcJ1B+9HkflXoTnUqw953OWhSp0Ze4rHLsRt5HWpBuazIHZqjwfLXJ9qsaevmbo8Vw8r&#10;5rHpP4TRg0fxDc2trqo0+aW3EmI5MccHpWz4w16DUFTTXnWOI/wlcH/PFWLfVLrTfDOmaZHKy+ZL&#10;llz7E1y/jB1OqshT7q9fxrqqfu6ej3tc4qf76suZbXtY7HwRaeFRoN8FsVmmkiK+czfdOOo/GoPD&#10;mn6MPiHbrqWpxxwxwMQX6E+lZvhqcWOgAF9vnybV9+ar6jFHH4s0+W4PyecvmY9N3NZuooxg7bW/&#10;My9nJzmuZ63/ACLPxP195dfa0hSMwwkiLjtXO/2ine3X8DWn8Sr3SrvxjcSabbNHDtUKG6n3rBBt&#10;ycgtWVTGSjWl11OzD04+wjpbQsT6gs0RjSFst1Y1qeFNsdrf3bH7sOP0P+FYJ2HkS/nWzpUZt/Cu&#10;oXXnL8x24z14/wDr1jHGOUrpdzSrBKnbu0Y6yfKuO/NbOgt5enX0xH/LPH6VghgAuOlbWnSY8N3E&#10;ufvPtoweK5pNN+YVo+7p3X5lGLlRUi8RsahyRyDUq75ItkSbmdsKq969GMgkbemDyfCtwwP3mx+h&#10;rALEnrXS6hp15o/ht7S/gaOThirdgRXMMT2qq0rJIyoa8zXca7fKwNMVc8kUTyDO2hHG2vn6841M&#10;Rr0OtfCSx/d+lTpmqglCnip4pQRmvUweIhJKL3RnKJNRTQ3HWjeMda9SNRWMx1I7bF3Gk8xR941D&#10;NMZDgfdrCviIwj5jjEaMu2KsJDGg6fjUEJAlBqyCB1FPLKNKpeUtXccm1sNaGNhgpVeWMxtirhII&#10;6VXuXGQoPStMyw9FU+fqKEpENN2FjjNOp0fXNfO+z9pUSNwCKi4UUoGFwRTgM04KNvSvUhRjHRGd&#10;zb02G3l0uGG7m8uNgTuHr6VjNpzhiS649RXU+GfDFz4ohi0y2mEZ8gybm6cf/rqNPhXr1xetp+n3&#10;EM8gIG1JBzmuiWHlKKsjiVenCTTlY2PAOpTDwNrEEjtJHDARGzNwvHQCvNWjAJyeteqReD9d8C/D&#10;3VU1608lpEIXc33unT1rzF0zESBXNmFF+xgmtUh4KUZVKkoPRv8AQ6TwT4jurWxkgbbKsa7dsgzi&#10;tzSrl9S4TSI9v8Um7AH6Vx/hW3kkMlzzsVgHX+97V6BpFxaywAWvCr/B/dr6/IalTEZfBzVraeqX&#10;X+up5uZuNGo3Fb/gWoNL0cjNxA//AGz4qVtD8OyL8nnJnvupyEY4pa9zlifOurUvuzPvfCtmy5td&#10;TP8AuyKKxJvDySXXkS36Lt+Zw3BC/nXS3TqqlnOB/eNZMlrBrMUg8vA3YWTHPrn6VnKn2O7DYmpF&#10;e89O/Yz4NEvYpfPtpE3B9y7W6HtXoekSXF5ZR3UafeXLBT909xXm3l3FrK0LOysrfN83Wtfw/wCI&#10;9R0eR2WaSSNhiSMt19x71PKVmGHliqaa3W3megRzSbc7qlW4fHOKxdN1yw1JcW043fxRtww/Crwn&#10;FB8rUozhKzVi55wPVVqN3hxuYflUJmAGTmqN9rMEIKxMJH9AeB9a05Qp0pSdkixqVxon2Ke1ubqW&#10;OZ4sxFVz07H61yIty3BX3rUhi+2rLczzKX3ADJxThpu5wRLgVSikexR/cw5SrdmWKwjSKZl/eHhW&#10;9qLC+uo7tfNuJGj/AIlV8VpXtrBZ2cfnxMytIfLk28Gqpj077O8kWd2MKpNJWsbe0uWrjxZrWneT&#10;DZ3sUkQjYqLqMEA11HhjVYtT0uG3uIrZWulP2iVckq/f9c1yeuSabIbPT49yxxxLu3ID8x681e8J&#10;TWum39yzSr5DWxcsyn5GHGePUY/KlCMY6mWIh7SkklruaEoRZ5FVt21iM+tWNOt1uHYOhOB8uKow&#10;TiYeajja3Ibsa6jQtFS3to7t598jKXKKvRcV6FSpGnA8TkbkYs5b7R8w2/NVW6OHatDVJkdbd1j2&#10;7ix3buvNZdzIPNbmnGXMgjHUjvL1NN0ua5c4yh3H/ZHNeP2kks9zPcuPmkkLN+JJrtvH/iD7Vt0S&#10;wf8AdqoM0g6Mf7v0rjbRAtzKuO9eDm1P23LZ7N/1+B9lkuHlRoSlJayt9yKF0W85jj+I1Ys9a+wa&#10;ZdWKwOWugo8xZCNqjtjvTL2ImVgo/iqvIsgX7leNyyp9T6C0ZpJiLPFu3LuG2mXcrXcrXUvX/ZFI&#10;QU5CUgkDDLrXPJx2kaWW52/wslklltVdt21mQfTFX7SJf7Tmml8srHIdyyN1Gay/hdIftkCg/wDL&#10;wRWi+mXl/qc0FpEGYyv8pb3rOM/3a5dTy6tvbyvoc18QH0+C+aG002EGZd3mIfu81yroc9citzxd&#10;p95YavJDc27Kwzx+NZbI6cNGw+orycTT55O56mHtGmrO423vrm3Xasm6PvGwzmti1164h8Lahpun&#10;DyYbjYbiPrnnqM9KxUga4nEECMznjao61oGzurLTrqC7t2jfy0YK64yM1w05Sp3+f5GlSNOVr91+&#10;Zl8kLET3okWJJSqs340DBIIFEqnzn4+lcsuaWxsEcJaUJHJ8zHC17l4T8E/8I18OWgFrHeSXUInm&#10;uJWK+Xu4AH0rzf4XeH7TVo9Wnm09bqaGzP2dDnMbYPzDFdx4estVg05bZ5JvL2rGySE/NX0WQ4BO&#10;TqzV9D5/OsU1H2cXaz1Nbwtok+l28urGH5rdMRhf7xGBVUWt6Zud29vmaugnbSrW0h0Z2ZXUgzMv&#10;TNR6g9rZyFIiW2rhc9TX1Z8jUrScrlOC2ls0864nO7tz0qx9quL9VRCT8uC1VzFLd/vZ32p/npUs&#10;E6iP7PEu1V/M1rR92RhUlKUTO1jQLZS19ZQK10OXIHB/+vWfbavc2yxm3wWTcd3rkYrogSx2rx/t&#10;VzGq7bHUZbaJeGbcMe/NepRfNozrwtWVROEtbbEs0jzTK1zOZJGOB7VeutVuorrzoJiu1Aq471k2&#10;c+y7jI2ltw27+lSXkjxXciTurHdz5bcA10aXszolC5Hc7pXaaVyzH+KqF7NZz3MkklkizRwqiyRj&#10;HY8n3rTubu0+webNC0fl9WVeCvcmsCzlivbOfUmmWNppW8uNs52gcVy4mS5bHoYGEtZHLSABmbHV&#10;qIsbWxSuwZG/SkQ4jY15Ne0ZH0UfhIi1T+H9N+2X32mQfLHz+NVZX4256103h/ThZWscLD5mYM/v&#10;mvHqxWIrRjvYqpP2cPU1mvrvSdOaOC6kTzOAqt3PeqtpqGoKB/pJ+hUVHqF15915an5U4+pq1pen&#10;T3rcnav97FfTU6cadNJI8Oo7Jtmlol7cy3DXF0iNHbrvkO38hVHWdUutblM1yoUM+7C/pW9qmjW+&#10;leH44LWf55fmuOfyFYrQR9T/ADqo2epxxqR5uZGcYgRnFVL+1WZGQj3HtWpNbhelQtpl5Jbm7WBv&#10;J8zYZO26qceZNWOqnU5Xe5zkdu8j7AOnX2q3FYxoo3/Masy2hhuHRAMbqekBIyRXHGjGOu53TrOR&#10;EsK4+VQKQ24x9yrQgJOAtTw2kkpyI2/2jjpWjiY+0NnwFody+k3Nzb3axjzMMrRhs8fpWVZ6ddR3&#10;bDzY9rMeq9DmlmluLZfJtJpEDfe2sRmqd3NexJvjuHyO2awlS5Zc0SIylKTu9zq7K1n06zmWTT45&#10;HmUCOTcML+Bpbu1ffDEtuqFoQG296z/C+tanqPy6g4KIAEO37xrqLCH7Zdgsd0cY5b1q7nmYqUqL&#10;dyO00lbSzCdGk5b2FW4dPgtrczbTucYX6etWbezN1OWd+Op9hUl1tZiTwvRfYUHkyrSlLcyhpcc8&#10;uBx756CodStZLyGG4A3Q2shVF2++f1rTu1aC12Rfel+8fQVVV50t/sqviMyZ2eppG1OpKOpTMsUz&#10;tJJZR8noFxTlhsG5ay24/utVhoVQeZgf7VN+UH7vbFSV7TsNFrp7HGWWhLW0RlIusYbutWLG0F5J&#10;hYn2quW2ioXi81/LQNndgDFIOZl1bWNvuXSU97V47Z5Mghe4bvUQt5oW8iaIq6/eUj9aVpFX5WX5&#10;V5+prMy1uTadqd7pab+Xj67G/kPSry+LLA/Lcb426tuXIrBkuH+/5jdf73SmJNKSWaXK9s0BLD06&#10;mrR0h8U6Wnzi6Jx0Cqatx+IhLb+ZbwbeOd/UVzFhELpmlljX93jG1cZqxcSFfljfa3r6CpJWFp8x&#10;otqktiGvRKfMb1/i+tNTxSQMXVqdzclozXLza/LNKWmi3LHwmOM03+2A3zfZ5Pm+lKzNpYTm3R1U&#10;vi61Rc+TJ+n+NZeqeMLu4XyrOERj+8Tlv/rVi3Oo3UqbLePb2yeTU2n6eYolMhZmb5mY9Sadio4W&#10;lT1kgtba4lkM88nzNyWY8mtTSrXe3mbtoHp3pkMJZSnHynrWnYR+VGHC/hVBVqaFyF5IsKD/APWq&#10;dr+VADtqJVHl5YfMadt3JtoOKy6iyXUzru3lT7Vb02435Zm+bOBVLyjnpV+KMFAQP4RWkAko2LD5&#10;cYJpIwQdopUYgcU6Nw8mM9B2rojEzJoRip7Vx5u0DqKhCDGA2KIpJILhc/nWlieYsX6Zi3Y6VlTj&#10;B5/Ctib97A3HRay7pQOWp09jaBn3igL5jf8A665LxTG92Gbuv8XoK6u+JdeB+Fcz4haOO2kjzlip&#10;3AVtE9LC/EjzPxXMD/osJ+UHp/WsGKItKoz3rS12ZpJz3qiJvLVkCfMf4vTmlW5YyV+h9lRjy00i&#10;WQbN0Ofut8xXvVjRdNOr6gtpv2pgtI2cYUDOB7+lU2kRwDjite1u5bPRreRI18sTb2UjljnB/TFd&#10;Dl7uhU5SjHQo6m1t5rW1vB5ccLERr/Fj3Pc1DFKDHJHOobcuEOOVOas6vEUvcgcOuaqQRyTzhF6K&#10;fmPoPWs7rlHG3KO0x47e8+1zxK0UfLbs8emPfPSr3/CSRf8APKb/AL6/+tWfdzrt8m3H7tPuj+8f&#10;Wq3n3H95a83ESXMP2cZ6szKayjGcUqtk4xSMy7etflc/h1OwQcilC4Oc00OOxpykYzWMWA7OKafm&#10;GaCQaFBY7VH3uABVKWoAntSP96un0H4V+JNWRZ7kLZxtyPOHzn/gP+OK6K1+CGmFc3OpXLnvtVV/&#10;oa9ejk+YVo8yhZeen4b/AIHl184y/Dy5ZTu/LX/gHmo61reCtNt9U16OG7UFRztbvXbXXwO03YTZ&#10;6pcRt/00UN/hXP6l8PfFfhK4Gq2qi4jibPmW/UD3Xr+Wa1eT43DyUpxuvLX/AIP4E083wGKi4U52&#10;b76Homl+FLy8jSSLT4REv3Vk4BFR3/gNrW4knhtVkU/djbnb7e9bngbxV/wk1rGIzHHiMZP9K6CX&#10;SdsLqEkmOd21etessJTnTutTxZ4itSqNS0OM8Mz6dZ7rTUYfs8cWZBIi42/X2qLxx410+HR5rPTd&#10;RS485dnmKwwinrn3q/4j0a5vbSeGK0ZVkbayzDa+PQV514k0mfRbV5zCzIvEgcfdrzsRUq4em4pa&#10;dzqw9OlXqKTevY5HUr1TfMgkLqpwrU61naKVbhW+76d6oF/M/eN1LUqyMrfKe/SvOweZVKLtLWP4&#10;o+klTXLY7HR7S91y4jstKt2mll+6iD/OKs+MPhV4z8P2o1q90ST7Of8AWSQkMF9zitz9lm9sG8U3&#10;Vvf4EkkIW33djnJ/lX0Jf6RY6lYSWN3GrxyJtZa+wwcoYiiqkGfM47MamBxfs+XQ+NcBRgNmiuk+&#10;KnhWPwn4wurO1H7mSQtF/WubBBroUz26co1aanHqXNKiZpWl/ujFdNpHiCeKxkgkk/1akp7j0rnd&#10;OXFvv6FjmnahcmCJdp5Y1pGRhUh7R2HXM5A81hnnLUkVxDMdpb86I3WeMFRww/KqTL5FxsNbU+Vz&#10;SfcqMb6GlJaQyL8yflUb2DpzGahjuZIekmfY1NHqO/iVPyr3oyjHYjlkifSNbvNCkYNb+ZG33l6V&#10;1ukfGSKC2jgmSSHy+FMahs/XmuRSWKToymobmygfkDb9K5cVCM6TlIynRo1X76PQL/4vw6vB5MDR&#10;Q5Xa0m35sf0rLW/0qUZW5i/Fq4s2UsJ3RtmozLMh+cn8sV4ckEcHTjpDQ7oixkHHlt9CK3vh/o+m&#10;Xd/L59srOY8Q+3PP6V5St3OOjn8K67wZr8+lW0F7DuaRZN33uvPSuaXLzameIw81SaiztviJ4X0/&#10;TdCnQnKzRn73Zu1eU6FI+n6n50o/1R2mvadStdO8V6Jb3morJ+++aJA33RXDeKPhjdQFb3RCrLMf&#10;mWVsYI9K8rMKEnJSgtjnwOIjGm6dR6sj85PL8xD8uM1wfjDTpYL/AO1ovySct9a7C0S5sgul6rAY&#10;5Oi7uh+nrXdRfCKDW9DV723BZk3bc44PavOlhamMi4x6HUsVTwclKWzPnvI6fdoOVGQeK9Nj/Z5v&#10;5fEFxEJC1pHyqtwxz0GR1ql45+DV3oenPqVjp0ytDzIg+ZWWvKnluKjFycdj0I5hhZTUVLc4EHIz&#10;QTjmnSRyxHEsTJ/vLiozIvTNee4W0O64oAbnFIQFIIpcnoq0hy2MijlktR3JEQBwTXVfD1Rbz3Oq&#10;Ff8AUQMwPuBn+dcmjnfj0rrtH/4l3gO6vD964dUX3BPP8q9nAcvNzLpqceLv7O3fQwZmMsrMW6tk&#10;1b0SzlvdRRUQtsy1UlznGPxq9oml65e3H/EktJ3kVCWMYIwK7KeskRU92O9h0theXGotm1c7pf7t&#10;aGryyWenFVjZRJ8ucHmofDWoI+sxw6ndNFGCdxIzz6VJ4i1+SeI6bPO0ghmP2c7f4c1vFR5W7nO+&#10;Z1ErGIzwn+Jl/Gtf+1LW/wBOjVpy00XGD6VlmeN2AcL61v6b4dKeG/7caCLy55dvmF+VqI0qlV2j&#10;saVJRik2crKJJpmfb/F+dathBJa+GbmcLgyNhc1JNoAVmVLiNvm7N1q54gsotO8P2kEJ/wBZ80h3&#10;fxZzTjl9rtsqVaMuWK7nKmN0XDCt74dS2en+I473U7VZoQh+Xd0Pas3bkc1YsoRb2M93ENrcBf51&#10;y/VfY+8tbar+uv4G1SSqU3F9dDpJ/HtjdW114avrFvM8/fYyK33Vz901w+r/APISmVFH3v6VveF/&#10;GcOl+KYdYvdEhuPJj2+U3f8ATrTvEXjqw1HUprmHwrbxLMSdobp+leTiJQxEOaU9U7Ws9jOjGVGp&#10;aMNGu/U5dTzhjRuHQc1pf2norjMukY/3QDQJfDLn5oZY/l7f/rrhVHm2aOznfVMyyUBzs/SrMDyR&#10;I86hlXbgFcirkFr4cupVV9RkjUnDFu35irOraZotl4e+0WOvR3E3nbPIAGcetTGjJ6prTzRMqkbp&#10;Wf3FXwwwM81ox+WaPGK1/hrNDDqN5ol6reXKp+UdSR+Fc5YTtaX8FwGwqsN30rWNx/Y/iy3vlfAk&#10;YEn2PBrqwr5HGXZ/gzOtHmUo91+KOquLi+tZ9PvtAK75mFvJ5zYxnPp0H61gfEVLq28Tpa3MY3Ko&#10;ZiqnHzVa8T3FwmurDp20faGDRsq/xcUms3Ou6x4phstYjjuLlEUful68Zr1qnvRcdd16HHRi4yUt&#10;Nn6/0jlbl/LmIz3zWpquo6XcNFMdJC7o8Haw5xTfFenXNhq0gvNPktzIcrG8e04Peiz0hdU0FrkX&#10;savC+3y2POPWuP2c1KUUdnNCUYyf9XIPN0Avu2yxt/s9qmjm0B+GvJFPup/wqBvD14D8ssbf8CoP&#10;hvWmTdHablPTawqsPisVhZXpr5W0Kapy+1+JvXUVodDtbbTpxI0jEkeg9aoWGn3I1GJWj/izw1Jd&#10;3viS00iCS5sWWGH5Ffy8AfjUnh3Xbi5vCZYB+7QnOa9j+3KztFpJ+j/zOZU5Rg2tdyp4hvHN/Oqc&#10;bW25/CqWj2CarqsNhK7KsjfvGUZIHejUpzcTvN/z0kLGr/gmMNrfmEf6qFm3fpXi1sRUxmIXtHfU&#10;6f4dF27E+q+F9M0q8EJ1LbG3zRs+Of8A69RPo9uuqRrHdpOmzeSv8q09Pl0jxXoeoWutX/kzWu57&#10;R8ff5OB/SqPhyxf7XHcmRXUfKyiuyEYe64rRnOpT5XzPVHSzWlxdaXHcwW5OwVJa2JtEV3h+YEEn&#10;bW1pdlLPo81xbp+7h4Zj2p8Mkc0Ox2XdjnpXsfV5cqm1vseb7bdFXUdMg1KBvkVZNuUbHeuf1KJs&#10;Rsy53Jg12kr2gs494XzGX5drd65m9jvY4VgLBtrfKNtVKPKFCozgmj8t2iYfdbFWNCMbaiqOflbj&#10;8xVzzFh1a7jltFJZeNw6e9UNAmjt9Yt3nX5FmUuvqM158pR9oj1r80H6HX6lJZWssbXUb7LTaybe&#10;o49K5PxBfQ6lrMt1bBvLZgF3Lz0rqfHXiTwfeXs1raQTIrYyw/Djgn0rJ0bw7oGrrJIl9NH5ceRn&#10;17da0rS55ciaZz4eXs4c800LLIbbSdNiH8U27H+frWvqlt4ci1jThq2oyW8iybpWZfu1j65K9pqW&#10;l2kZG6Nlx9cgVP8AE/W73xF4rN3qAj3R26oqouAB/jUR96MurTQuWUpR6JpsyPGE1jP4lupNPuhN&#10;DuAjmH8Q9azcbjndTin8QHJpqhlBya87EQ5Zarc76a5YpdhpXjGOtbCqYvBLHHMk3/s1ZBwNrVta&#10;uBB4WsYAf9Y27+ZrKFHST8iaj1ivMwgpKcjmtV2Nr4Tjx1klz+tZn3QRWpqwC6DYwH/e/SsKcHG8&#10;l2KqayivMzVnTHzelaGlP5F/ZuwK/v0YZ9N3WspwdgYCtLRvtN9ren28jNI32iNEViTxuGAPauqj&#10;jKylaSvsKpFcp6D8TIrS/vmiDsqm1X868xaUAsgb7vG41658QBqr/ECDSbTQvNkOn7mVI+v9K83v&#10;NZshdTQXehqpWRg3QEEH6V25hWm5tXtq1scGXyfsUrX0T3McE/wilBbOCK0zfeGJ8B9PkTjnaaTy&#10;fCzniaaP65rx/Zq+kkeh7TumZ3Tg05c+taA0vRZB+61nb/vLQPDavzbarC31/wD11apz6fmHtIFN&#10;Z3AwDQZXPetCLwpqcx/dyRMv97fUy+E71D89sX991ethcJmOKiuXRd27GUq1GPUx8k85orZbRZou&#10;GsG/791DJpqEYNoy++0iuz+xMVFXUk38xfWKbMypEuHXg81Jc2EsY3Q/N/s96piTBwT+FebWeLwN&#10;S0k0/wAGbR5amxaa6Yj5VqEkk5Jpu/0FKGBrOpiq1b43cailsLSxHOaY7gcUI5ByKwp1uWsmNp2L&#10;CU7OM1GHBxzTmOfmH0r2oz0MZHQPNe2unI1lI8e23w7IccccVk6fq2p6VdrfaddyRyq2QwY81pam&#10;1xDYq0QbasOHbbxWOZm3Y2D/AHq0qS1OenFSi7o9K8cfETUfFvw2hF/GnmLhWZe5ry+XhDlq3Xkc&#10;eBdrsfmuuM1zssu98A8YxXNmGJ928nrYMHRjRi4x2uzqfDlsItEQYwztuPvmtS0Vk+dPlI/iWs/S&#10;pFOk27j+JQf0rSt27A1+gYSMKeHhGGySt9x4+KlKVRt9zRttSu1XDPu/3hUraldEcFV/4DVKOUAd&#10;KV5Cenauq55rpxctht08k/MsjN35q5o6BbFcd2P86oSOcc1f0Zs2W3+6zCqjuFbSjoUfEduEniuF&#10;X73yt+FVIseRn1fFaHiVwIYk7l8/pVKMKIo0981D+I6aLboK5JHnIZTgj+L0rRtb7UETC30303VR&#10;jjGOKtxcH0ppGFbll0LiXFxMmJ7h2+rGpFQY4qvFkHcDVhHGK0OKStsOb7uBQuVHytj8asxW9tPI&#10;sP2nax45XpTGsZN+1JI2+bH3qDIZdySeXHC8rMq8hS3AqJD5Y5HBNWPI8+/+zSTKqr95uuKsaXon&#10;267ZbyUR28akvN6HHFJySNImFM7NP5gPRuK1dOupY5wsZ/dup8xezLjpVJ9GVZjHb6vbttYgjPWr&#10;2laPqsVxBLJHHJayyNG7rMBjIpOUeXU6HHmsZUOrX2n3Uhs5cRmQ/u25Xr/npXRW/wAU7+O2kgNq&#10;samPaxWTt+Ncbez+TeSxDH7uRl456GiCKe9dhCm5lQt+ArboaVMJSqayR0lx45LNDHb2bMv/AE0k&#10;6ZP0rH1PXNT1PUlt7mXbCZP9XHwD9fX8apiRfOjA/vj8Ka8udUUY/wCWgolKUupVHB0aTvGJBqrg&#10;3UkjfdDEfQVhpNILkzxLu3HpjtWrq7K93NCWz+8O4dutU9pjOAv4Vy1aXtLI9fDy5Yi+XBc8yR4P&#10;vwaifT7fsWX/AIFUrMP4qY4ix1rnngoy6m8ahC2nKeBLUcmlHs605413Zjfb+NQyXM6fKJW/OvJx&#10;WF9lrJHRFylszrfhlb2unzJeak37uOYs2z6V0PhltKn8RTTOJNzM7RjsfSuN8LTTvp7hpeDKfwrd&#10;8J39udfjt433MVYFh0HFc9Gn7qSR5+Ipycpu/QxPiRa6dFr5uC0+2ZS24cgHPSs3TvCr6vo9xrkO&#10;pCO3t5Fjkkm/vHpxW18RnmgtYUvI/mnZvLb0UGodctxonwv07SUb95qNybmUL3XoP6Vx4jCr2jf9&#10;XOmlUkqMEnq3b5dTF03Vbvw5aXr2jx75P3KzeWDnvkVVjv77UbK6kvblpGWFQpbsN3SpmsoJdE8x&#10;5/3gnOYe+3HWnaZbxraXSIn/ACx/rXJHKcXWsm7L/M6uanG7trcxAO4FPmX99nHpV1I1IxxRNaIZ&#10;QNuPlzW/+ruIjH3ZX/D/ADN/bRuWfCWuzaHcGEIVjnmj86VZCrBAeRx1yK9y8NM2rz3GrR+WIIfm&#10;iWZsBjjj614VpWiT6rfLYWzKpYE7mbA4r1rwX430dvD8eky2TNcWsLRyyK45Y9GxXsZbgp4ODhI+&#10;cz2n7SKnD5/PZ/gXZ5nvrpppIxukf+GrV/FaxzAum5toGzdn86o2GozJMkuQdvP3RUk1wJJ2eP8A&#10;ibOK9NxPkpRY64kZzuY/Qen0qBmZD5h4709nVBk8tVW5lOC7N8tTYqMbliLUorg+Vna392ua8UX8&#10;Y1lo0YZWNQ386XXdXisLd7qZtqRrk15zLr1/c3Ul4LplaRyzLuzj25qJZpRwdSMamrfbf1PdyvK5&#10;VZOotFa3zO2+2KRywxTVuHkfasg45LNwBXO6PDrut7m/tDyYYk3STNheB2Hqah1TV/P3WVg7LCON&#10;zN8z+5rSedU+X3Iv5/0z1Y5d79rmh4l1iW7uE0nTbwyQcBmUnDt3/CnNqCabBJIq/KkXkRZGct3N&#10;VvCmnW91Bd3BvFjkt48wRsMmRjxxVTXZRHKtiH3CFfnb1bua82pja795s7oUaafs4rYqyXKqm0Cm&#10;rNI8JA45NRSHfIGUcNU0S4hY4+leZUxWIxM7X0OvljFFrQbEXt6u9flj+Zq3768SwtmnPBXhPc1D&#10;4esBa6cruMNJ8zU6+sH1S6WGQlYYeW/2j6V6dCjyxVjiqSjKprsTaDYy6iFuCP3fVm9a6yxs3jha&#10;SCD93HgM3pWHp93Dp0AU7Uj6L7Vsy+I202D+yRZJMswVpd2cr6YIr2oz546HjYpS5tCtqNxezuYf&#10;JkWNW7r1qm4ZThhW5bSaZccw3s0Mjfwycr9Ks3On6rbEIRDJlc/Lg1pc4PacuhylzIR3FR2szfMD&#10;I2zrjPH1roLu1uv+W+jq3/bOst4reec240d0Vl+ZlJ5o5jqpzUo2MnPmTGQt95s4qZIyP4RWtFpO&#10;lRth7eZG/wB7NTJpGnk7RcMv+8tSaSxEdjJjRBwFrr/AsGlyaFeSXMqq65Byw4GOprI/sC2kbbHd&#10;x/jxUNxpEti3llg24cbamXvaGM6kaitcz47d7iYiMZJbitGz8OxSFVlXzGbjHarelaakI/nW5pdk&#10;ij7Qw4Awv+NTJnPWxTvaJRsNLg0y3WNIlyowuF6n1rUhthbRLbRcN1kPvRYwxPcNcSL8q8LV20t1&#10;eUzSfdXk1mefXrSnLUXyJbe32h8M/Le3tUMNs7Nuuc7V5Y5q1vMzEsOd1OvAqReQAN3VjQcvNqZt&#10;y++Us9QyIpQAfe6ipLgqwIxz71Ve5x1PQVJ0RuxssoCMD+K1Ta+BbG7vimajfpGSytjisrT70XIm&#10;uAzDy8MSq5wM8mix3UaEpRudDaXMjqqW8zRhf9dJk4AqSGaC1ik1A3QbY2Ic/wAfvWRa38V4zaVY&#10;artt/M3szJg+5NV9Q1uF7hoI3Vo4xhCvf3qTT6s3Kxs3HiG785Xec5K5y3U0+HxFDcSrFKvU/e28&#10;Vy9zq4aFWX5vlxUMGpPG4cn+LNSzZYO61Okn1CN5GKuuN3HNOF9GIlLMvXjLCubvJHa7cBh1z161&#10;atFkeNSSGbGB7VISw0YxTuddpl7FLEqIvBj+Yr61DeRm7ddPs/Nkkl/hVNzfpTfBnhrUvEeprb2r&#10;FEQZuJeyL0/E+gr1PQfDek+HLb7Pp1sA38czcu/1NJanm4jEU8PKy1Z55a/CbxLdgN5UcKf9PEm0&#10;/XC5qyfg1r6fOuoWjH+7uYf+y16TRVcqOP69iGeTal4B8S6SrTXWms0aj/WQHeB+XP6URRqkMcoH&#10;b5a9ZrD8T+DLTV4WubBFhul5Xsr+xH9aXKVHGynpM4WJBu2Edst/hWrYxr5K8dutZwt5oLhoJomR&#10;o2Ksp6g9K1tHsri5zEq4XvJ6e1C1Nqj929xyJvOAOf5VJEpcbQua2LXSre0TKx7mbqzVahtmc4Ra&#10;0UDl9ouhghB3q1b7ZEC56cVqPYsV/eQ5qOHw+ofz3VkyP9WvQ1pFWDm7mfJLs+RR9abG7xNuUEfh&#10;WxHaxw8JAF/CpFiB6itlOMTGUrsp2f7+PDhd3tTb2MxbX9+taKRIvLJVbUo90eI1yM5aiNS8w6Ei&#10;Jvj5fqtYszzCQrv4HGK2LbzXt1Eag9qy7+1mimYGPvmtaVrtM2j3KNw8iHcNp7/drm9e066vEk+z&#10;QglsgDIGT+NdFcrLtwqH04qrc6fdylYwWQH+Fl4ark+U9XDy5WpHifinRb/S9QaG9tZI3zwjjpWO&#10;0RLbCpz7V2nxLlkl8Ty/aB+8iGxm3fKfQgdqwpbKXT0NzNaruZf3W7qvfditfZxqRTZ9jQqOVKLe&#10;7RUFvDpf924k6t/0zPp7/wAqum4Gq2dxlVVvvBV6dP8A61Z+qFnuPPP/AC0G70qxpM8s83ksdx8k&#10;hcL2HPNLmVONmi5R93mH3saXy2lwxZRJgNhc4yP/AKxqvqb2ttK1rYk7c/vWz94+gqW51W8tNNTR&#10;wY8qzNuVf4T6+/8ASsqeV277cfd46e9ctXEU+VtXHCLfoJLKFOwt8zcAf0pfsP8A00qHTrWaS6ad&#10;hxGuWdj3q7v9x/3zXDgv9tpyqTVtbJeh0GEysh5GKaWDdFrStNKS8lMDy4wMkYp17pAsk3HYy5x9&#10;2vzfFYaVPVaopVI7GX8uOFoyDyKt/Z4GH3MUhs4MfKv61w8rNOaJVUFjtQEk8AAda9S+HPw7h0iG&#10;PU9ThD3jjI3dIgew9/U1zHww8NW+q+JlmnjLR2qebt7bv4f15/CvY7OzVUABr67h3LYOP1moru9o&#10;+VuvrfRdrM+S4kzOVL/Z6btpr/l/mNt7EKB8tWlt1A2qKlit6k8kjoor7BI+DlUkys1vxyKr3Fmr&#10;DkVpeU2OVqN7dm4CUWFGpJM5drBNBln1HTl8syfPNGvRvU+x/n9a6fwP4vtZ7BZY7tZNzH5JG6D2&#10;NUtRspIky8ZX6rXkPiHUdX8BeMLi30xx9nmdZo4W5XB649OcivFzKX1S1WK0vZ/5/wCZ9XlL/tKL&#10;oyfvJXV+qXQ+j9bXSNW0rEpXeuCCeGU+xrxv47RRaXoan7f5hmbZGvfHfNZg+NOrX0fk3jqsf/PJ&#10;lJ/UVyPjfxZd+JZ445G/dx8qAOOa8HMswo1sO+VavQ9zL8txFCunJ6IwSMjK08OOmKQegFAbJ69K&#10;+YjofTGp4O8Qap4a8QQ6npbN5obbsXndntX0p4b+KU19oySas0cc6x/Mm7BzjpXzl4AtvP8AEUcp&#10;H+p+bPoc4H86+ifDnw6tZNOW+vJPLV0Dbducj1Oa+nyV4jlfI9Ox81nn1fmjzrXv+h5v4phk+Jfi&#10;NvLt2VbclY0PDE55FUdc+DdzFp73emunmwjLR7idw/HvXqnhz4fQaf4jn1W2kVopssPl65P86d4+&#10;05dAs/7RU/uWOJPY17lHD1lFub1OKOYclSNOlseGDRNUgRU+yFtox8pFZWsC5ilCyWsg2/7Nd8wi&#10;lDSIeKzp4yXLEZrblqW92R6tPE66o42yvwjmJgRnpT79HniyrcrXSTWNu7Z+zrx/eWuk8NfDvQNW&#10;05dQ1G23eZ91Y2K4riqRxTlyyl+iNJYqnT95o8wiuQfvH8fWp1bjitb4k+CI/B+pxtZysba4BMat&#10;1U+ma51Ce4rroZliKC5Jq9jpjyVoKcNmXBKI+c04X02eTkehqopHY08MfWumWPniI2eiDlSL0V9G&#10;3DcfWpj5UowRmsvfTllkQ5RyKx9qiHT7FyWxVh8jbabb3eq6ZxbtuXqV6io49Rdflk5qQXsLjIP/&#10;AH1XBiK8ejDlls0dV4b+MzabaCx1eyeZI8+X5bYKe1dToPjyx8Zacs0G2Mwkq0DONyn1/GvJp0hY&#10;byo9iKqrBdWr+bp93JG3qrFTXj1swqU5KO6MZZfh6mq0Z6F8QtfsLfUbC0jdGk8wmTnoPT869w8I&#10;a7pPinSItRsZ1+aMeZFnlGxyMV8izyXwk864LSNnO5jk/nXpnwd+LWl6Hus9TufJZmz83QnGKMvz&#10;OMcU+fRP9DlzHLZSwseTVx/U9/tdOFvcvcJErLIMH8OlVvEsdjLpsgu7ZdpUh9y9RWbZ+N9M1HSY&#10;7vTr9ZNy/wALfxelZPivX11WSFUmDNGmJFVujelfRVK9JU9NT5unRquor6Hj/inwvai8mtHjbarE&#10;wt7dq47U9JaCMyRgHYfmr2nXLa1nSNzCzOW24+tcv4t8KyWOn7rnQ54VmztmkjGDXyuKwfNdo+rw&#10;uMtZM4Pwtq1ppr3VveWCzrcQlFLdVPrWXMhWRlx92pLqF7O8aDdzG+AfWnX6CRVuU/i4ryZc0o8v&#10;Y9eKSnzdyvkq2QO1dX4mcaf4Y07SycFlZ2/Dj/Guc0u3N1qUMJXrIta3xDug2uLZIfltYVT8cZP6&#10;mtcPJ0Kcpd7IzqrnrRj8yaXw6E0y31ODUo5POXDRg/Mhr0Ea5eeBvh3DpB1mzjup4S9u1vHmQg/w&#10;sa828JacfEM0eijUEhkkkVY/MPy8nrXZ+O/hXpnw/wDDsJm8QNdaxPcAQRwr8mzrXsYStJ0pVYLS&#10;29/61PNxUacqkaVSWt9rb/8AARxGoRy2U0XmwyRyEbm3DBPvSX2pJdBMW+1l+82etJrmuatqd7v1&#10;hiZok8vbs24FUTIxrmniIxbSO+nTbSci1GvyZH3q0tMvLRtOayvZ2TncvXBP0rNUfLTj6jtXr0X7&#10;qInHmOs+Hfhrw/rtjqV54kS6WOGP/R7iMNtR/fHfpUHjD4f3vhu5s7c61BdLdruiVX5QH1rrfD+u&#10;2vhn4SWdvLZXUa3l0ZJmkh/dy4PY+hFUPEWtfD/xZ4lt9Wit/skaxqkqCQDJHfg16Hs6fs0jyo1q&#10;31iUteW7XfbT5HA3drJZ3DWsuNy8fLVhomGlx26fekYt9ai1qSOXVLgQS7l84iN/UZq5OkyGPy0O&#10;IYwXx2rzq1tUj0bvlTZz8qNBd+aP73NGoRhf3gNTaqigsezc00AXForZ+7xXy+MpRp1Wl11O6Mrx&#10;TKJ2ryTWnrfhi90aws9Qkk3w3ke5XA746VmFSE+Y969o8F/Ci08ffBaOW/umhvlkL2cjvu2oOny+&#10;9Z4TByxjlCC1Suvl/mY4zFRwqjOT0bs/meMLmQ+XEjM391RVu10jUbuJpbexleMLyyocV1Pgrwvd&#10;6T4tu7QolxHZSbJp24Qjqav6/wDER9PvX0XSrWC3t43JxAg6ntnmpp4SMYc9WVtbWsKeKlKpy043&#10;0ve55+9tcp8stvIv/Aa09V3XWkWuomPDR/K3+fwraXxnBL/rbfPuVzVseK9Fn05tOm0+FgzZLMvI&#10;56V10cPTlFpS3FOtVum4fiVG1Ew6fZa9Gis0a7fm7Gq3ha+1K+8VSa6XZpY/m3AcD/CuuXUfhpae&#10;FV03WbMmS6O6GSHI8k+/Wrnwv8O6bfT6xo9iGma4s828kKjg4OM+navXp4STqRXNfr87HDLERhRm&#10;3F/Ptc434ix6zqHl61qV7HKzfKu3+Fc5AwPrXOWO2cTQk8svy1r6hpuoPq0mjCBjKmVaLd0Ydax7&#10;TfbXmx0w24q2exrhxEOapzHfR0pcqKu9+fnYY961ri41fTtNtfs88y7vm3DPIxWbdwGK4kQjHzZq&#10;8PEd/LBHDNcKwiXam5RwK8n+HJqW5vJc1mlc3LzVLy4+GrRXl5IWmuAwQqOf09qw/Du2OC6u8/dj&#10;x+NdB46lNlpOj2M9wjRvb728tRxVXVtH0nSPDkl1pty7ecygK3fnntXVU5vaXv8ACl+Ry0pR9na3&#10;xP8AU5m6bJUg1teEAI4NQviPuQY3e+CaxJArMQTj0rb0smx8FXk38U0u1ffoK58LFupzPomdNb+H&#10;bu0jNtt0elyuw5ZsVLo+rXWlTpJEN0atlk9aS6trq10aGWa3dVmbcjMuA49vWqq7eoNdlNezsFoz&#10;Tud9YeLo7ixe2tLzak33kqzZ3MckGFmUkccV51wBwKkgvbi0PmW9w6/yNehHGS0vsjklg4/ZPULe&#10;4ihtvMkcfKcE1Hc+JfMtoYPscf7vI3/3q8/g8VarA28hW9mJqxP42vJItsFrHG397Oa1+vU5KyMf&#10;qU+a7NTWPE+kwa3tksFPyASMB3rL0q20mTxFBdXUim1NwGlj/wBnPSsrc0rNJI25mOWY96XAzmlG&#10;Mpe9I6o0VGNk+ljvNag+Fl94kuBZQhbeOLIWPgFse1c74WYz3EzRg+X5wVAfSs/TQEink/2MVoeG&#10;5Y7K2huXHytcDP506seaakkkY+z9nTcbt7LUr+Om/wCJ+0X/ADzX+tUdks4aYEsdvzMzcmrHjOZb&#10;jxJcTxk7W27fyqm24WwZWK9uDXB7VwrSaOqmv3UV5DW3rz5VMJOMFT+VKHkU4DGjzZT3H5UqlT2j&#10;5maLQa+08VteKwEt9Pth/BDk/pWTC7PMieUp3MB9ea1fG0hfVI4ggXy4VHFVH+HL5Gcv4sV6mKfu&#10;5rT8SfIlrbgfdh/wrPjj8ydI/wC84H61f8UMP7SWPPCRgVzSjyxk/Qp/xI/MzAARtAq1ZandaLqd&#10;vq9kyrNbSLJHuXIyDVVTl9uOtOnwz5PWsI910NGubRnf618SfHFtqdr4qk1a3kuLqDac24CoCOmM&#10;1yeqNLFP9pu1imab53YdyeaueI8SeHtLn74A/SsrUBlIz/siu2vUlK/M2+uvnY46FOnBLlVum3Yk&#10;s7NdRdo7WwUsBltrVHc2NrbSNDcwujL1+arXhBiupMQT/q/61D4lLLqrHceVXvXPKnH2fMbKUva8&#10;pBHY29wP3TSHbz8qE4HvSwaSs0/lxXe0fxfL0rV8DTSR3FwBzuUfeHsagmDLf3B2L8z/ANK6MBg4&#10;4ivBS23foiZVJRk12LNvYTW4VIbgbR2DGrUf9sR8JdP+ElXbBbRPD/my2MbseN5HI4NZsMpBXLMP&#10;oa/QaNOMYpI85ycm7lpdQ1uM4Z2P+9g0PreqdJI0P1jNTagbeGFHt3kViOd31qo1zIB/refpW7gR&#10;G0tbBJriH5Z9NjYf7tUr+60J185tEw38RXHNXpZHWDfmNvwqrJ5c7eWbZCW/WvMx2FjiKLg/+GZv&#10;Skou9vxM/wC0eGHHzW80Z9qDbeGpv9Vqki/73/6qguorSCdoZLRgVYj5TTEt7KbhVkFfnjrSTcZJ&#10;XR6PKrXuy1/YVhJ/qdZjP1pD4Yn629/C1VGs7PGFuWB/2hR9jDHbHcr9d1TzR/l/EfvfzfgWh4f1&#10;WPgIjf7r1p+EtCubi9kS+sPMVIC2G5GaxFg1SLmK84H9167D4V6L4i11NTni1NYzb2uVWRh8/B4r&#10;swdeTrKCTfkYYiTjRcm0dR8PNB03WNC1SO9gjdPkVfMYcdauaJ8MfCD6Hqmu3VguLe3k8tMg/MO9&#10;c/bX+r+EfhVHrGo6YkwuLzY/PzLx39qbafHDQbXwReeG10W4+1Xism9ZPlUEd/8ACvYjjsPCMVVV&#10;ny3189uh5EqOKqSlKk21zJaPta/U5XXma38I2KR/8tpGaud6LyK6Tx1bxWGlaXbQ8boQzc57VzbA&#10;9B+FfOYypKVXXol+R7uG/h3XVs6DRL5fskNo5+aNcj3FbVvOcYzXG3MklvdRvE2GRflNbWk65DPh&#10;Lh9j/wB09DX2/DudU61FYaq7Sjom9munzW3n955+Lwr+OPU6KKRiM1Lk1RiuweM1Kt1k9a+u5jx5&#10;U5EsjMFziptDvkSV7Zj975l/rVG4uvKTzJJAo9zisLU9bnMv/EuJG08yevtXPiMZSwsOaX3LVs0p&#10;4WWIi4/idBq+oLfXZ8o/JH8q+/rSr/rAD/CtZVhOs8SyJ/FWlG++Vj71tGcZpST3HOn7OKiuhciy&#10;wxVyFQRkmqkLDGM1ZikA61omcFQtRKpHPWpMZ4FV1cg/LU9sZJZMIuW69Ku5yyRLbzpb3Sz3G7Yv&#10;XbTZZLKQs6yyLubPzCo5Yrjo6MfwqtNuTgrQKMbstgxwWzTrcbi2FXiiW8mFzHEkzbTtDJu4JqJl&#10;kuLO1iLLGCWO9hxUVzc2l5qcbWUrbF2jax5J71HMdEKZTvJgLuRx1Dmm61q8z+Hrayif5TOxZlPP&#10;GKzdb1JbTznz8xkIVfeixhlvPDtmofbmRhvbsTiuetiIxkoHp0MPypTZmrqk8UrFZNy7vutXSeBb&#10;S78R6itoIZYY5cq069BxkjtXNSy2GnO6AfaJI2+8eFFex6Nr3h3SfCZtVv44ntdOEzRxxL88jDnk&#10;Ue3fLoaYx8kFyx1Z5vq+7TLiHEbMkkrBGbAzg1Vtbm4uNW84tt2yfKPek1XUo9Qt9P27vMV2LK3Q&#10;DPGKSJvJud3o26tqcpSlqVyKNPbUmv8AMl3K7n5mkJP51TyxPNXtSTEnnxnKychvSqixmR9sS7j/&#10;AHa6LE037owkdxUcxXGdtSMjA4K1HIpb92o61JrEqy/Sq1zGrLuA+76V0ejeC73Wp1gjbb3b2rbf&#10;4I6hKAtreqzN/tf/AFq4sTGNSLizX61Rpu0mcfpcRjtQDnk5roPAuF8TW6kfe3fyrN1PSr3Qb6TT&#10;L6LbJHwff3q/4IYf8JNal+m/+lePCUdgrS5qUmuqM/xXJcal4oXSpHZl80Iq7s7ct2q58Sp4Rraa&#10;TbnMdhapEv16/wBaveHfDtxrfjuTVZZF8m3dpG3d/Suf8QPLLrt5Ncn5mlLZ9RmunC0HOTk/kRCc&#10;ZVYxX2V+LKgUtCxx/F/SptLQmK44627UyLmNl/2qt6Ne2enRTNd2HnmSExx/NjafWvWjRXLsayl7&#10;pmFESJQF+bua0Pten3DhjaOu1Qo2npxVX/RpeSjfga0I4fD7xQxQvOr7f3xbBy3t7VpGPvBUl3uX&#10;vDGpeH9Jnmv7rTZbnauPLAHGe+e2Kf4WvtDt5r64LyW88rKIRKw2HnkGs65ultZpItKnKwtjcCB8&#10;2KpalcXdzCsMjqyqSRgYqa1K6uY+zVS6fU9D07WrC+PyTeTHHw5duv8Aunv/ADq9NqVuWH2dcDoP&#10;f3ryu0vJIrZrCePdC7ZOG5FTtd3umt5Wk63IY9ucqxGPbFcbly7nm1sljKXuSt6/5no8t6i/ePNZ&#10;WteJ7DT4Ga7uVX+6nVj+FcNNq3iCdWE2rTN/20IzVODTNS1C48iCFpJGyVUNya46+KlCPuRLoZJT&#10;jK9Sf3DvEviS81248vlIVb5I/X3PvVrQvCjbrfUtcTZbzXCxxw9Hm/8ArVXewj0ItJeweddLz5S8&#10;iL61Vk1/WZbmG6mv2Zrd90Aboh9hXxdSpKVd1Krbf9f1Y+hjT5aahR0X9f1c6fVNJ1EeIbu2to40&#10;tbeNtsMcnCDH865R5FMvWtrTPE2rXsepC5aOT7RbkySNH83UdPSsJlBZiBXV7es7cv4k0YSjdS6W&#10;NvwrKd1w6Z6CsmZ3nnkZmySxJ9+a1vCsYW1uGUf5xWYkPVgf4jXQo1qsUmOPKqkn6DUBaPgfdatD&#10;R7A306xY+Rfmf6VVjQZx/eFd78P/AIe61f6FJq4sP3bgFWZgNwzXo0MN1McRXjShduxWtbciM3Ew&#10;xGv3R61FPcQ2kRuJ2wv+eK1vEOl6vp48iTTXURrnarDn9a5DUk1a5m3XFjIoX7q7DgV6VONjip2q&#10;a3EvNQuNSnXb8sYbCpXQR+LL1n3x6dbL8oH3OuO9c7bxuJMyxlRt/unir0RjHANd1KPu3JrxjLSx&#10;0EfjK7U/PZxrzncij+tNn8WXU07T7n3yNknPf8Kr+G/DereKLz7Dp0I2rzNM/wB2Me/qfbvXpnhn&#10;4aeHdBRJZLb7VcDrNcKDz/sr0X9T710Rjc8HGYrB4PSSvLsv17HB2M3iXUW3Q/aJF/uxxMR/I1oA&#10;+J7T55dNmwvOZLdsfyr09YAFwBTjDxT5InjSzrXSCt6/8A83g1g3CfvrWNm6H5QCKsapJbak8Y02&#10;KGMRrgrswxPvXZ6n4f0vUxuvLJGbtIoww/GuP8TeFbnQS19A7S2vdh96P/e9ves5U7amuHxtKvK2&#10;zM+S3vlwfLZcfeOOKWJ5LydWuD91cLx2FRR6vMkbRQ3XyuuGX2p9rNCjMdw6c1J3e9ylu3tmeVUQ&#10;febn2q/fTCJVsoG+ZjjA9KTQNOvL87LeLa0nQt/CvrXX6F4WsNK/0pk824xjzpB09h6fzrO3McNf&#10;EU6Pxavsc9a6HrM/lpbWThV6s/yg/nWpJ4a1RIVjjEeerfP1NdHHEoG80eWzHpVcsTy5YypLojlj&#10;pWpWAaee0Zgo4KfN/Ks+W4yxLHnua7iRRnAFZeveHLTUo2ZF8ub+GRR1+vrS5exVPErmtI4u/u4l&#10;nxnrg1j3uqxBmK9c4o8Ufa9Iv3s735ZI1/A56Ee1czd6qiDajZaosfSYXC88VJFnV9TNy6QK23c3&#10;zfTvU+oX2g6S8un6TLPiRdssiyBgwx0rI8zTZ7YPc3jrOTzxwBVa7EcUxjgk3x7uGrKUj2IUYpJG&#10;5cS2+m2QitJS0txy3qq+lV9H0u+1a6aO2j+VeGkb7o/xNNj0+41nULaCFsB4dzP/AHQK7vQtGtLK&#10;3jggTCr90fjUuRyYnERw0dN2ZmmeCtOS3X7XumYNyWOB+QrSXQtNhjxHp0K8/wDPNeK2Le0iCMNl&#10;SGzjY8rWV2eNPFVJS1bMO48N6VePulsU6feVdp/Sm2Pge4dyNIPB/wBZ5w4UexrpbHRpLyVYoh7b&#10;j2rqdO0u1sYlt4k6d/X3ojzMxqY6pTVk7h4Q8Pw+HNFjs1Uea3z3Em3BZj/h0rUopQpPGK28jhvK&#10;UuZiAE04jK0qjApakCOinMB+tNqkyZHO+LvD32q+h1GA7d7bJ/w5B/mPyqzZ20VvGqRLhV+7WjqS&#10;h7Nt3qD+tUVOeBWkUaKUpQSfQkU5YLirEEiR5BNV1+Xn1pyYAzitOXoLYvRYcb6kO0rkCo41ARRj&#10;oKkQZ5zWEh87EIVuwoEafxIPypMEcU07lbhjTDmHeTG3BWo5LZG4Ap483qM0rswTcwpplKw2ws47&#10;dWCj+LNQ648ESr5gGT7US6i9qjOFzgdKwdV1ObUJt54C9K3o0p1KnMzaOsdDT0uOxuJ9zKp56Fel&#10;L4pvNH0zTWeeNd3/ACzHcH1rlLu6uLZ2aKd1OM5Vq5DxV4l1XzMNfO2P75zW7wrlUvc9LC4OVaS1&#10;M3XtAtdY1aS8kmkXzGz+FUb7wnJLM1uNXLx4+XzFyfpVe48Tamh3M0Z56FarN4wnX/WWin/dbFdX&#10;LUPqqdOukrdCO+8Gai9krpcRNs+XrjPNV4fC+sWcQma23SMf3O1+nqx9qsnxvb42yWsm3/ZYVIPG&#10;mnSnMkki/Ljle1ctaUom3NiUrNHP3Gk6upaSazmI3ct13Gq/2K5ll2TI0fdmZSNorrB4k0eQc36/&#10;8CUipNZ8S+EptLhsLixMqg5lNvJ8zn1zjge1cFR6Fe2q6LlONa5ja9iiiysK5WNf7x9frVj/AEn1&#10;WqustBITPZp5e6QmNR/yzXsKp/2nP/dX9a8+jm2GwU50qt97qyvulf8AL8TrirosGxuAv2qA+7de&#10;lI/nySL5qllz2Pan6dqk1luhRiVPvSi/lti0wU7X4XIBr5nGxj7F/wBbELmuSfa7FEw1sVH+7Sef&#10;pEn3iPyqveXzXqCNI+hydq1Xji3HEjbfmx0rxaVPFV5Wpx5vP/g7GnKra6HpHwWtrG4vL2KzO6Rh&#10;GNq/Vq9o0rwGHgEl5O6sedq9q8x/Zp0zTLa6vNUN2u6QCNI2Hcc/nXulpOtxFuQ9ODX32VU6tHAQ&#10;hNWavt6tnwWdRjUzCT9PyRzOo+Fm04b4XaRffrVMQqvBXmum1y4jhs5FLfw8Yrlry/2xbhI+4e3W&#10;vWhJngVKMb6EmxR/DVvSoI2dpWHT7vtWI2tSj+It/vKKsWviRrbaTbL/ALRzVSuzOFNqRs6nbw3d&#10;q8M6jaV79vevnv42W6QeJLVP4ha8n/gZxXul9q63Vt+74V+OO9ebfELwePFEk2qWXmSNarj92uRs&#10;H4eua8fNouWDcFu2vw1Posiap41Tlsk/x0PJCMjFU5mLSZra1LSLi3BWNdwxlW6CqMOiYX9/P+C1&#10;8rSyXM8w0oU213ei+97/ACuffxrU1q2Uh9KXIUjmtWPTbOMY8nd7tUi29uCAsC/9817VHgfHyV6l&#10;WK9Lv9EKWKj0RqfDvT91tJdgfNNLhf8AdH/169hn+LC6L4KNveL/AKVHGsURK8P2z+Vcb4X0qGz0&#10;+NPJX5YwPu9+9ZvxDu12QWOeOXb+Q/rXs4Dh+thfdjNP5Nf5ng4j2eNrpSXU7bwD8cNNS5bR9WXy&#10;kbmGVm43dx7Va+JXjfTtd0qTSbSZJPNGCEO4KO5JryTT9C12/CzadpFxIv8ACywnH511GmaH4lnt&#10;gJ9CuRKvDfu87veuqpg8VQVpK/o7/wDBOOrRwdKtzqST7XRzF9bXemzeSk0gX+EhjUS6pqMQ+W6P&#10;/AlzXS6tpErK1nf2zwy9VWVCpB+hrmJ4WglaGRfmVsNXJyno0ZxqRHnxFfIMPGjbq7XwP4tVbGOC&#10;aHb2615+VVpOld38JtJiubGTUJ8Fop8Irc44rOcW01cMVGmqN2in8WpTrNrENm3ym+T8RXnIIVsE&#10;17N8UbSyvPDn9pxKokWYAELjNeP6xbGC485fut+hrwcXUlTqXOrLZqVHlIt6+tKJ1PFV/MPrRnPN&#10;cX1+cNj0eQteZ60GRexqsGI70vmH0p/2jGW7D2ZMZPemSOU6Uxp227QeKhLE9TXHiMfC1o6jUST7&#10;VOrblb8Kkj1Nh/ro/wDvmq9FeTKpOUrtl8sWaEdwkvKP+BpslpbXHzCPa3tWexwc1JFezRn7351P&#10;tG9w5Gti5Z3mv6MS2kavPH/eWOQrWx4V+Jer+G5pP7RjknjlbMmW+bd61hw6ij8ScVYUxTDnkVpR&#10;lVjJSjK1jGpThJNTjudRqnxgmvDG+mWzR+XIrlpMc4OcV3Gr/tAeHvHHhQ6Xe2L2Nyqrsfhlzjmv&#10;G5NPQ/NH8v0qFkvLXLR8ivSp5hiqXNrdPc5J5fg6vK7Wa2J9aENxctOB95jz6+9dDa6mmkeAxptx&#10;o9vcLM+5ZJF+ZO9cm100jHzCa0rjxJd3thHp7Rx7U77ea56VaMXKV+h01KTlGMezJPCGvaLo2vw6&#10;nrGitcQxgloUbqe1dLqFj4M8UeE77xLJpz217d32LSZ3+WNd36965Kx1C0iinhubCN/Ni2q7dUPq&#10;K6zxxpa6J4Q0fQwWVmj8yVc8HjOfzNdFH3qMr2aS7dXoc9dfvo2um336LUw/D+saV4O8dWeoXEMd&#10;xDZzr5m37rqRz+X9K9A8VeN/CPxE1u3h1TXE0+3s9z2p2hQOMVwmh+BrHX4WuLzWxbFLZ5eY92SB&#10;wv41hy2813ZtNFAzeTxI237o96dOtWw9NxSXLJ3t6CqUKOIqqV3zRVr+v4DdTu0udVuJFk8xTK22&#10;T+8PWody+tRY2vldxFDc96851p3dz0Yx0sjQjlUqrA05X+YRjq3FU7WcD921WI5TGwZPvA5X2Ne5&#10;hcV7SKZjOFj3jw/JHBpWj+EbdYtXht7UzTWsi7SpI6dPX1rztbe01vU9c1O48KLbwruCRqDtgb0+&#10;tY4+Ifik3iag94xnSMIJB8px+FJ/wnurnT7qwDbUuuZRnqfX617EsTCokeRSwdalJvv5+d3/AFYz&#10;bGB7u9itokJZpAAo7musn8HazYzzzTyQtuTa0Csdw4+mM/jWB4MEi+IbeaBdzQuHC4znBzXpXiO1&#10;nSJdUhjk+Z/MwyY4rOnGMoNs1xVWVOooo8l1qLYjRkco22qumtkvAw963PF9iItVaNV+WRcp+PNc&#10;7buYLhZG/vc18zjHfEfgelRfNRJ7XTGu7pvOik8vaTuRa9P8E+MdYj0Cx1u51GKOy0dmiWGTh24x&#10;jpzWf4X0vTdT0yOcr8kcYBVWxlu+a6rwJ8LPDPi/W2fUFkW3t497W6yEBj0rsweFrRmvZvV/Lz+5&#10;HmY3E0ZQftFovK/l+J534l8Srq95d31s0mn29zkvGvWVvf0z7fjWPpmgWl9YtdTavHBJu+WOYnLD&#10;8q9c+MHwK8P2VrHrXhYtAvmLHNHuypB4zWTq3wk0Xw/p0ZvLh5MjDTbiOfTHpWdbLcUq8vaJO3np&#10;qOjmGFdGPs21fpbXQ81GksCVj1NGx23Vc0vw1q2qahHY2siyNI2OFzivRNC/ZqHiHTv7Yk1xrbzu&#10;bePYG+XsSawY/hlqGgalJZyauIbq3mwrL3x0PXpXRRwNajFOcNH5mn1/D1LxhPVeRa8UeD7S08F2&#10;9hqVv5d6ZP3NxnovoR9K0/2fFuPAsmoeIdVuEEO0JFATzL/tLVDViGuIdJ1xma5CHy5Nx2sPUen4&#10;1Y8PRXoSTT5gypC2wt5eQwOcV6VNxjXU0tv61OOpzTwrpyej1f8AwCx8adF0TWtRi8R+ErqO1umR&#10;pLiMEKXJ9/WvIZ47iCYm5iZXDbju7+9eteK/D015psUdrFu8nhvmw3Sue1rQdZm0Jn1PRBuhkCRz&#10;IRuC56kfSuXG0ZVqjaVuvkdGBrRo0lFu/TXf/gnGaiha4Vv7yVUNuqtyTWnr0aQai0Cp8qrkCqmN&#10;zqMV59TCwt7x6kJe6rF210XXPFV5HZWTNN5UeF3dEFanijwv4i0DRbSDVYs7j97qMCtr4PXltZz3&#10;j3Py72UJJjpx0rofjLrGm/8ACNJaKwkkLKEb045rohluHlh3O7u/M86piqkcVGko6HlWleHdZ8QX&#10;HkaTpkkzZzha7TUvhb4s0n4e28lxpDebJODIoYHYOf8A61dd8BbHTJtPtWUJ5hVnm9SRwK9K1jUN&#10;Kt9EuCRGzRQsVVuhPb9a7MLlFL2LlKW6OHGZtWhiFTjHZnhfxN07W4dH0bQp7Fytvb7tu3pwBXFS&#10;aZOn+ssnH/ATXpfim/1C+1ZpdRuWkYqBHn+FfQVm4GPu1z1sPGdRtM68PXlTopNLv9+pwD2kY+9E&#10;wpPssePlYiu8aCJ/vRK31Wo30uwk+/Yxn/gFY/VTp+t+RwjWnzZ30qWp3fIfzrtJfDujyLzYL+HF&#10;Qv4T0tuVR1+jVisLKnUuWsVFnKrbS/7NIYZc8rXTt4Osz9y6mH1xUcvgxwuYr7/vpa9OMZcoLEU+&#10;5kWlpcjSprn7O3ls23ditVrGa38PWXkW7HdIH+71ANdFYeAdYbwhG9tJDJ5j7mwx9TWb4x03xL4e&#10;tbTazrGkJztbIWrq0Z06XtJJ2tuc/wBYjUqcsWtzn/HFg1tqCzIhXfCp5GKjtY/Dc2iQpdXUqXW7&#10;95xwBXRfFq3k/snQb11ZjPYgs20DLcVzOj+GrjV7Usl7DHtkC7ZGxXj1fdxElFX/AODqdFGalh4y&#10;bt/wNCDWrGy069WHTbzz42jBZmxwfSqhxnA61f1vR7nTL19PuPLkaH7zRnI6VSZHP8BOBngdKjlk&#10;5PSx005Xitbk+iwm41W3i9ZhVnxZL5uuy8/d2j9KZ4Xj8zXYCT3z+QqDW5TLq11LnrIRSlUUaN/M&#10;W9b5fqN0xRJqUKDvIKk8RS79Xmx/CwH6UeHwJNVhGOmTUGrsH1S4b1kI/WuWVT9z8ykv33yIohud&#10;cf3qHcGVh70+zga6vY7ZWVWkYKGY8DJ711uo/BDxZZ6I3iGK6t7iJZgirGxyR/e+gqaVOtVi3CN7&#10;bk1K1GlJKcrX2M/V8yeDbCX+7IB/Osu/OYIz/s1sa3ZXWn+DYrO5X95DcANhsjvWWHtw1rJewmSF&#10;WHmRqcErnkflXRUlqk9NEZ0npdd2P8Jkf2nj/pmf5ik8U8aswx/CK6C70HQ9O1KDWtEl/wBHuIz+&#10;43ZMfA96x/EWmy3uoG4tkk8vb6VVSMo0uXfUmnUjKrzeQ7wOxa+mB/uj+tNusfb5QP739Km8H2Jt&#10;dQk+0zLCCgIaTAzzUN1bznXJIIh5nmbQu3nJx0rsyut7CtBy63X37fkKpaVSVuxu2pH/AAjX/Ah/&#10;WsyLsc10Wo+FdZ8MeErW61SBY1uhui2sCR16+lczHIoIPrX3VORwU3GV5LuaWoY+zx59P6mqLDHF&#10;W9RkxBHz2/qaoliTW/MFP4SWfmz61TOPMUAVZuJALPn1qhNcCL588/w15+MrQpU3OT0Wp0U4tmdq&#10;UmbuQhv4qdp0kqScSH/IqK5JMnNS6eP3nTsa/LJylUrOfd3PTtanYimllMzHcPvd62PCcwYss1vH&#10;IApb5h7gf1rDkOWY/wC1W14TGEnf+7H/AOzD/ClRm/akVkvZmTdTYuJAif8ALQ8L9avDU2sLMNp8&#10;k0MjAh2WTAI496zJG3SN/tSH+dT3uVtkX2/rWMakottGko3sjuG0HU/EPw6s/s/iaSTzJS8lnI3y&#10;qc9az/DPw0mk1GJ9buooYFkG/d/EPzqjqei+L9G0iy1D7JcRwTRB4XTkEY9ulTeC7PW/EPiSxi1S&#10;W4W0a4VJpZM7RntXqxcJ1oKUHfRbu3rr0PP9+NGTjNW1e2pc+NK2KeIbey07aIYbcBdvfgc1x4G9&#10;l/3hXTfF2KK08ZTafE4aOH5UI+uK5u32m5WMDvWOM97Fz9Townu4WPoOvDvu2HoBUiepFRzvm7dg&#10;O9OTJ6V0YO2vqay+FFm3uLtPlhuGUf73FW47++VeLtv0qvEoQdf/AK9SV9bg/bU4pcz+92OWcYy6&#10;DpJJJm3zSMx9WbNMIzTxwOtIR613Sjzashdh+lXrWN4A3+rbll9PeugtHjlTzYzkMcjHeuZUDzGf&#10;H3UqbTr+4sWzEcr/ABI1a4PGfV37Ofw9PL/gGOIw/tdVudVDIT3qykgxWNaa1a3PG/bJ3VuKvR3A&#10;7mvdp1I1I3i7nj1aMouzReE4DcGporuRFaRB0GOKzftGepqQTslp5rn7z4q+Y53S7l46pKv8TfnU&#10;cutSgfO3/joqgbpMcCoJrrcMCi5caOpsX2qH+woiJvlYttTZjaTWPp15HFfq8r+v48VVvvE+jHTo&#10;dOa4fzIWbd5a5FUdFFtfaysj6ztK7jHG0fU46V5OKzXD0Pcg+aX4L1f6fkejRwb5W5KyKWp3z3t/&#10;JI5wBIQq+ldHp0yQ+C4ZCefMY/liuTmwbqQt18w10CTiPwRagt8zzsv4ZFeNRxEqk25u7Z6Fan7k&#10;Uu6MeZ2+0OcdW5FWtM1dtMiuFjiDedCUbP8ADVzwlNDbXlxdXMCyRsrDDLntUv8AbHhyXiS0UfWO&#10;vTo1X3JnK75eW5QuL6WRoZJGz5eAvsB2q1O7b9x6fzqy0nhW5XbsiXP1FWrNPDuz7PcfMv8ACySc&#10;j869CjiLS1MJvTZlC01A267GTzI+6mr2lzaZHdG9t5SrxRswjdSQ3HSrX/COeHbgfu764j/AMKdb&#10;eG47Yt9h8QKu5dreZH1Feh7RHJKVNlDEdzpxnZo1dpfXmmaVpl1c6rDFHsbc2PvdKuXPhDUJuYtT&#10;tpAOnzEU7SPB+twXTNHEjtt+XZJQ5eZXNCMXZnqXwu8HRadYXGoXwEkjNtXI4GBXTkBF27QFrgvB&#10;/ibxJoli2lX+mStlsxyHGD6itS98c3iw7F0uVWx1wP8AGvPqXWrPFrUa06ze5xfx4S2Hie3eLG9r&#10;b95t+vFcr4duBb65agt9+TaKk8eeIlvtfmubmTdJgKqr24qj4MibUvFto9zKI4xJlmbooFcXsU3c&#10;+go03TwiUuiOs0O7urSC/wDsvlq80nlxtIxA6HvXDzyzXN5NLM2WJwcdK7K8Czva2jYjEk0jNt9B&#10;3rkLO0lvLmRLeFn6j5e3Nejg4v4WTRUYuUx8AJjYYrVtLq7Hh6OMaXFNGkzDc0fP4mpdB8G3t/Ns&#10;urhYY9uXk+8V4qR/Cl5CjRWuvoF3ZClWAPvXpezl2M6mJw8pW5kZsV7aebvufDiMqnLBcjIqFbvS&#10;DLJK+nyRhg3lqsn3T2q/d6b4q0i1Nxlmim+XfH8wYfiKozarqFtbCzntIyrHzPmjGan4TWLjU1i7&#10;/Mr/ALrtmq93sbAD1ZGsRnifTYmH8OOKhkvtMmbMmmkf7klY1qsYwN4RlzbFXbjpIKaVkAyjVYJ0&#10;Vh1mj/Wk+y6S33NTb/gUdeZUqHRcrb7hTyK1dC1q+8M28+swWqvJKhgj8xMjB6mqR05JHVLXVImZ&#10;jhVzitGay1dbmHSrO9jaOFR5iq4xnqa8jFV/dcYb/kKfLJWYzVfE9qfDX2Cbw/apc3Uoke4j3Bwo&#10;7cnvWChsmY/uWz7NWzfeJtYluyrQ27xxjYnmQr0H0qIaxHI3+k+HrV8/3FK15McPOpK7/Iqn+7jt&#10;vruO8LLpbyXST+dta2YKRjg596y5I0SaREO4K2N3rW1qN7orWq2On6B9lm3ZllWUkH2xWR5RDHC9&#10;66lh5KysOnK8nLa5s+GkA0udz7/yrLA7AVsaEhTRZm/3v5VkohBxivUw9G0UZxl78gWMsygV7L4P&#10;+LHhvTtAt9L1czQSrEoZRFuV8DAINePwod+4VKZnZ8nnHH0rtjGxy4rDwxMVGXQ9TufEWiarcNO2&#10;uQZds7ZFK4HpzW/ouj6LNp6yxvay+YudwYc/SvEYpi8m3H410lh4mjs7JbeRpBsXAwetaqJ59bBy&#10;UUoNnR39tbQ6rcW0ThkWQhVzmkttCttQuY7aLT42klcKvyd64Ga/nmvpLuNmUyPu+Vuldr8G0ur/&#10;AMUtcy3EjLbWjOF3cbiQo/QmuinG+hljIywuHdRvZfieqaB4W0nw/py2FjbKq/ekZRgu3djWiljC&#10;OgP51UjmmHCuasrdTA9f0re0kfBVKvtJOUtWx/2AEffakNg3aSnrdP3WlF1/eSo/eGd6RC1hN22m&#10;oLixd0aNodysMMp5BFaMM8TttYNTJJo93U/lVRlIqMYbpnkfi/wnc6DrWy1tJGt5fmh+XOOeV/D+&#10;VLouj3U84iEbF+p+WvStds7a/hjJK5jkyD6ZoWDTbK2VIVXc2Bnuayk3zWPdjjn9XSe4eGdENhYq&#10;ZFCyy8t7DsK1hbZIUGiIbUye9Sr8q7qm9jwqtSVSbbGGPHyg9KAhUU9RuOKRjk0uYy8yB1A4qKX7&#10;uRViZcDIqtKCRWkRxOJ+LPhlda8PSajEP9IsVMi/7SfxL+XP4e9eRx/vHZIRu7D3PpX0HfW6XMTW&#10;8i7lkUqy/XivC7O2ttK8yWePcsUhjiHqwOM1jU0PsMhrylRlTf2bW+f/AA34mf8A2BqpmaN7Yq27&#10;16U69tIo7j7LDKzbVHmNnv3rWe6Fjp7Xccb+ZccJvbOPemaNpSzwLPMM7snnvXPynuSrOKuzpPBO&#10;lb9Ghu3TBZig/wB0V1tlaRjkLn61m+D7YDw8sePuTMD+db1sihRUy3Pl8ZWc60n5kkUCgEbf4fSp&#10;EsvMkWMDGasQWzlVk2fe6Zq5plnEZTIwztFSefKRNpNqsOdo6VoAAHOKjtvL3MdmKm2qeRWkUckt&#10;ZEynIzSqcHmo0IX5Safj3qjeMrokBB6UU1Qw6U7PbFSUIR60wnJyKczE8VHPPFbRGadwqr1JqlqB&#10;DqUiiIQk/ePT6VWt7USS7geN1VJrx7m9+0H7vTHotXoJlHTp/Dito6RKS5bXLgtE/Cj7FH2qH7WA&#10;vyPQt+x/jpWkaXiy4sWBkGneWahgvN/y4qXz17g1k1IOWIjRE800QtmpBIp6U7OelGoKnF6kYjKL&#10;VedzjaKtSyCNNxqnLgnJ71USpRKOoyBYGye2KxZjjk1oaxcqZPs8Z6ct/hWRe3CohZjgDrXpYeL5&#10;TooU+5k+ILsQ7j6LXnfiS+YswDZ+Ymup8S6qCHkY/QVwerXJnlK7ua6kfUZfRsrsqXV4zj7v1qlI&#10;0pPIWnTyeW/yn61H5m89armWzPejHlRGyFjlhUTxt1qzUZrlqUqctyiu6EEBhUblcnHFW327fmqj&#10;eMy8R/drx8c1h6blv+YEEknmyFcnb9ab5HvRtDNyKdha+MrU/bVHOXU0O2+Kfwzh8IGS509mCow3&#10;Rsxb5ScZGe+a52zs0utP8q5X7vX6+tbPxC8X3Ot6pcWK3XmwRTYWTzN3m46En0rc0vUfC+n+AV0+&#10;60kNezHAm8sHJY9c9eB2r63MsHl9fEXpLSyukrJvq7fdp+Gp5ca1anQjzatnBNGsUWB/+uogm3LG&#10;u08eaBocGlWs2jwKkin5yvVuOhrkI0LyiLH3qzhh4x0SN6VZVYcx1nwy1240C8W8jibavL7T1z0P&#10;1FeuaF8Yba4OyUNG3dWUfP7ivINBt/KtAcffb9KvSadfarItlYFVaFTLIzsRgDgfrXRCPKeRjcLR&#10;xUm5aPuem6v44lvrzEIUxf3eetU5deM52uqrj+HNcH4E8Q+Jv7Wliu7VbpLZTu3thhz69/xqzqPx&#10;K0mXUpnaznj2thlCgjP511RlE8GtlOJjNxSv6HY/2lD2/mKkTXLMJsmLfL325rz25+KOlopFvaTy&#10;N23AKP5mqen+KbzxPqP2O4k+z2uMusTEFvQFv8MUSlHZFUslxUtZKy8zuLz4h6CdTi8Pi6X5pP3j&#10;7fuD0+v8q3r7x14W8N6bLFYzQHMf+qVgO1eMixjsvEM0Omu3lrJiMtzg8cfnT9amaaViXzlsZ9hX&#10;dRy/ns6n3dj145bRioxi35+ZF4n1aPULnNsu1NxOB9azUCkcLTpATLyeMUi/7te1CnGMbI9eMVGN&#10;kIQo/hNWNGtDf6rDbKpwXy30HNQ8+tdR8K9Bn1XWJJ41/wBWAitju3+AFFRqFNsmtUVOk5M7DRtG&#10;nvitvbrhVxvc9Fq43hbSI9Ta6+yrLIPl86Ubjx6eldNZaPHpll5cP8C5ye59apRWEzNlsV5tOV29&#10;T4XHY+rPSDsvz9SCO1AxxU0UXlMHVasLZzDgxmn+Q4GDG1Vozw5VJDysF5b+Td20dxE3WKZQw/8A&#10;rVxfxA+EMN/bNrHg9W86PmSxY5JH+wf6H8+1djFugbkcfSrIDIwkR8N1Vq4q2HjI6sHjsRhp81KV&#10;vLo/Vf0z5zG5HZZEKsrY2sMEH39K2PD/AImvPDsUhtpgu6MhlPQ+ldh8Y/A8ErjxfpVtsZnC6lGg&#10;4yeBIB79D74968z1wTwOsW043ZLYxmvncfKphabf3H6HgcRRzKipJeq7Pt/l5WNi88WX9/JHYahP&#10;mJ/4QOF96y9XsSyPbFevKmqH2kzHfu5HH0rptEs49c0pruT5pITs2/h1r5bmlXvFnouMcPZrQ4aZ&#10;TFKYmUhuhpQccV0mreHrK6H2lFZW6NtrMfw2Osdyf+BCvOlRqRlodca0ZIzt3tQSewq3JoV2nfP4&#10;VC+nXKHlaycZrcvmi+pDEoeRUY/ebrVi8tIYYd8Z5+vWovsdwD9ykeK56MrH65NdFGtQp4WpTnS5&#10;pS2l2/r/AIcPikrMjzQTjrTjG4+8hpuE6kVwezLDIPSmsT0C0HaODQAp5DVPKMcqhYwwk+YnldvS&#10;nIWHK1H83Y05WYDmrjNX2t9//B33/JJAyxHezoNpORUyX0Mgwx2k1TLkjApnOcVcqhHKmaTQxSjL&#10;KGqKTTBu3QNt/rVeGSSPlGqxHqLj/WLmqjyvcjlktiFoLiDl03VYm1jUL5l+23ssmxdqeYxbavoM&#10;1NFcRS8Aj6UPaQyclfyrdU3b3WTdfaRJp+tGztpkAbfIoWMg8D1r0jwV4x+F3hnwuNO1jTI55NSh&#10;xeeV8xbngNnpXlcljInMb5qJzLH/AK1K3o4iph5Xsn01MK2Fp4iNm2uumh2sngnwXd6fJckXFtcN&#10;dMLeFJMq6Y4PtXCXNrNazvBIOVYg4rXt/Fd/GscbS+YsalY1btmqEkjzzNK53FuT71y4p0aiXIrM&#10;1w8K1NvmdykM9c1peHdH1vxBdNYaLYNdTLGzlU67R1qubNmXAibmun0rWofh8ZG021kW8uLHYtyj&#10;cxse+KnD0p05c8rqPV2LrVJctoK8uhzTTFJDHJlZFbDRsuCD6V0Wi+BNQvsXOoy/Z426LjLn/D/P&#10;FdZpsr63pFhdatpsP2iNdwk8kBiT/ET3OK0vKimm+Vdv/Aa+7yvJ+amquJd76pbaeeu/l9/ZfPYz&#10;NpRbhTVn1e/3Gn8F/BPh/SLi51cWu6RFVEmmbceeuO1eox2+nPZY8mMjb0IHNcvoHhCO38PiCa+2&#10;yXB34X+Gs7V7PUYJDZ22qSKq8HLHmvaVGj8MEkvQ+brVqlapzSk2zB+JnhPwtf6n5VqjQyx9Wg6L&#10;7Y6V5Z4s8EX+j3El3br9otevmRryv1H/AOsV6jJp9yZGPmKfm+9Wz4P8J3d95t2ttHLt4XcQR+tc&#10;OOyTA4qm7rll3X6rZ/n5npYTNMRhba3XZnlPgTV5IEaCAKzOuPLYZBr274MRXMhmu7jT0hKoEG1u&#10;H7/zrhvij8NvEtoYdc8N6D84YiZIEXjvnHpXMeH/AI5eNvCNz5cYhbb8skMsfXHY+9fLQl/ZGK5M&#10;Rey2aWj8z061P+1MO5ULa7q+qPpPW9DtddsZLG4G1ZO61ynjzw3qKaD+4t1vli++rR4kPbdxxkVy&#10;fgX49/EHxnqH2aLwbC0IO2SaKQrtz7txXcJ4pury0m02/tGt7hJMSRyHkqR1B717UcVhcbTcoX10&#10;vZo8R4fFYOooytpra6/Qp+E/FNnb+H7e11LTpoXtx5OzBJ4rF+InhHS9X8Qx6h++huJkURKq8Njs&#10;T2NbVo8d3rMNvCfmVvn6EEV2F1Z2s0IaW1RvL5XcoNXCn7ejyS6WFKt9Xrc8dL36ng8un2niJ7hT&#10;K0N1b/Ksb4JKj+uai0Wfxlptq1/Dok11ZtztON231GTWz8WLq10p21bTvD/2W4jugJJIwcSqTyMd&#10;z71RGtac8sN5aasvlSYYx+Zgr6givMly06lr6rt/wT2YSlOinbR9/wDgFvQJfFevlrqzsfKt45AB&#10;5uN3+cVpeIbAm2VbwLDJHJiTd/GMcfrTPCEk5shJHetGnLH5vXmm+L7+002WO51KT7RHNa7GLNgq&#10;w5B5rqpW9jds55NuvaK+48t1vwLqNzqVxcx3Max+ZiPcPvcVzsthcWN+1ndR4aMdun1r0vVPGngy&#10;8t1Nu8nyxqrKF5LAc9+lcdqeqaTd6lJdwuy/ugq//XrgrU6f2We7h61aStKJufC3R3v4FhSIt5kr&#10;MwPpWv8AFDwrqF3LDHa20LKvUbwDmun+DcWkWFjarLPGyzW3LYGQetUfHeraGdZmtrPW7bfC2fnk&#10;AxXbHDxjh1c8x4ipLHPlWxB8HNK1HRoLwX9i0McYzHIrA4J/GpPGXi+w/sWQy3knzSKPmX39qf4f&#10;8Qm20m4828hdZlKr5TDk4rj/AIgkLY28Ib70mcfQf/XrWS5cPZCp0/bYpyn3RHPq2iXzhzqahui5&#10;apF+wMP3GsofbzAa49ouxFJ5YU8CvG9pLqj1fq8ejOzFvORmO9Vqd5OogZzG1cWZpk/1c7r/ALrE&#10;U9NU1GLlL6b8ZDUOtFdA+ry7/gdey3veBT9Gpu+dRk2klcvH4o1uM4F6f+BKKmTxlrK/ekjb6pWP&#10;1inJ9Q+r1PI6L7V2kikH1WgXcHQsf++awV8c3n/LWzjb8cVMnjm3PE2mfk1UsXGOzJdCp2/E7rwL&#10;r+n6ezx3MuIzwytn86teP1gm8TpZ20qzQiFArbeuT0rgYfG+kIWb7NIn0rodQ8UW15qWitZxMzXS&#10;xoWbjuK9CpnEsThFQk17tlp1tojjlhZU6/tLPVM1fjlb+F9P0DR4dXhuCVj2p5L/AHRj0rysx+EZ&#10;BmLVrqEk5wy8fyrvP2kbnE9nYlv9XH0/GvK8ZXBFeHmlX/bJJJaW/JHdldNvBxbb1v8Ambn9n6RM&#10;/wC68XDcR/y0Suk8E+Cdbuf7U0nTbm3ud1ohkdW/hYNxXAxqZJUH+0B0rc1TV9Q0m7uW0u9kgby0&#10;jYxttyMdK56FeMXzSX3Pyfc6K1KpKPJGX3rzXaxa8IeFNfg1pvP09/3cLH5frWHe6ZqouZJJLCYA&#10;yMcmM9M1Jb+K/ENs2YtVmXtneeasR+NvEip5bTLJnj5lFYyqUZU1HXQ0UcRGbloHhywvLa/W6ubK&#10;WONoiYnkjID+uPWsqdjJOzn+Jif1r1Dx5r9zregWEklvHH9lsfmWNQBuwRn9K8sz3IqcZH2LUIu6&#10;3v8AcLC1JVk5yVuhd8NraSeILZdQLeT5y+bs67c16r4f+K+hx3v/AAr29sX/ALPmURx3DfejJHX/&#10;ACa8l0zct4kgHSRefxrrNG0GzvPEq3d1e+T5XlvubgZya0y+vWpaQtq9b9V2McdRo1danRaevcse&#10;MLjw5pt3deFwkk0cdxlZZDjcPWs8WnhXVLeO0tUlWUDrnp+tZfj6VG8X3hS7WYbh+8jbIPFZdm7i&#10;ZWDMKqpiP30k4q12vlculQfsYtSd7J/Oxa1Oe5s7poILmRfLYhe2R0qxpq+K9Qja4s5WZc43Njk/&#10;jT/G00c9/DMrhv8AR17561r+FtStF0OC3llWNkTlWOM89amMb1nFyKlLloqSRgz67rVvMbe9xujb&#10;DK69Km0/xjqFnfpdR28e6NgVbHSovFs8N5rDzxH5Qijd6kVQtl3TLH6sBXPUrVIVLRezNowpyp3a&#10;3R6p4zvNX1Dwza3OqQSK0sYdN390+gzwK4fTlW5u4YJ5vKjaQBpMZ2jPWt34m+ONTnubHT1by0hs&#10;QjIvQ1z3hzW9Js9Ztp9UsmltVkBmhVvvLX09PPo0a3sp6pWV+v8AX9anm4fD1I4du293ZHp138EZ&#10;NR0GHV9L8TQzqz427cYX+9kGvOtXs5NI1S40yWVWaGQoWXocV3fhr44WV5rn/CNtp/2fSWBSOONT&#10;uC49q8z8T6k1x4gvpLZ2ETXDeXnrtzxXfiOIMHTpKUbvW2nl+hjgqOM9o41e118yxe3UUNl87dT0&#10;rLNxJcXO5/wX0ouNxs8sc80yDHn8+lfM4/NMRjpKL0j2/wAz1qdONOLEuQfMxiptOU7s4/hqGY7p&#10;cVZ0/OD/ALteWo+8aS+ApScFs/3jW74VBWxu3/2Vx+v+FYZDO2EGSTXX+FrEWmj3UjcsyDJ9OD/j&#10;XbleWVsdiLR0S3fb/NmWKqRp0tTl7TSLqdh5v7vnvWjc6JCVXzJHPFWbaH94ufWrlzCpZF7fL/Kv&#10;s8LwzltGNnHmfd/5bfgctTFVObextN4gex0+10y21C4jWKLBjkXcv69qhsfEOoSahDaWt9uEkwYq&#10;seM81JrNnokk0Yg1Bl/dqG3L0OKm8I6Lavr9u8WoRNtbPIruq5PhZR0VvRtf8D8Dz/aQjTcmvwON&#10;+IU8s3iy6lkOZN2DWXYhmuVLL0Umui8bWiXuv3jP97zflYVg2cbRXLrIOVjr4bNcsr4HEc0tYyej&#10;/R+f5ns4epGWHSXZFeQ7pXOermprbl8H61XByuTUiOVmBFedhajpVk3s2jokvdNBeRTtwXkiq8dx&#10;gfMtdJ8L47C78YW66hbLcQrlpIXH3gK+0w9aEmlc4qz9nTcmtjEEm1tq0NKMZz+VbXiXU/Clzrl0&#10;9vpjQDzmCpGOBz7VW1yDwvHodpcaP5/2ppG+0b2+XHtXRKuoppO5nGXNa8WrmaP9Wzd2xTY80wO3&#10;kAEdW/KkEhQ5rl9qtzflJn4Rt1EGp3tuMRXLY/utzToLZ508wn5f51ahtY0/1cX+JrTlrualTfKY&#10;ynTirS1CLX9TAybYN7hTV+PxXPZ2IWfS0b5s4kz0/Kq3kc7Mc571YlgVoeJQG3bQrCu6NXHctvav&#10;7l/kckvYy+yRyeLobgc6dEv+6zVSub3T7vPnyzD2VuKnv9IjSdoZGQsv8StWVdWc0J+7uX+8K48V&#10;Ux3L70m1/XQ6aMaH2VYsyadoS4MOoyZI/ijHH61a8N6XbHVojb3yueTt2+1YvlSZ4jb8q0/Caypr&#10;cRO5T8wP5GvNpQ56y5Ym1RSVN+8UJ1Z7l2UfxmtqdWPhexOOjuayZ1xcSAn+M1t3ahfBlrJ6yMq1&#10;61HCxSd2TUl8PqR+HmdrKTd33fyrKLHcVI71seG4i+nyOP4d38qyHwWYEfxV0RoyivdZMdakgDNS&#10;ZzzjmjPrRuA4zVRqPaRo49iSG7niP+sbH1q5FrFwPuXbj/gVQ6Jaw3+qw2s4JjZv3mPSm6lHaQal&#10;PDAGEazMI884Ga7KOMq0423RlKMJS5WjQi13UUX/AI+/0FSr4v1KDkTrn6VjADblTTWNdDxz5dIk&#10;ewp9UdHF8S9YjGBbq3qwkIqdfihqoXADr/wPd/OuVUHuKdWHNUqu7D6vQ/lOni8dW8p/0q2Dbvvb&#10;4Vq7o/iLRby6hs/skal5MExx7WOTXGhPWtbwNHHL4usfPUeUlwHm3Z4UcmuunTkY1aNKNNtdDspt&#10;FGoeJNgiK21uu1V7njkVRs7SG1eQW0GyPcflArpH1K0u7qQ2i/KrMV2/xZ6VlLbOJm3cckV7GGpK&#10;n0PnqmIlLR7FnTryC1triDyNzTRhVbuvNOsNGn1WXybK3LNwNue9QfZwnUHpW74PurXS47i7vQ3y&#10;j9zIvZ/euqV4RbS1OKUuqJtQ8Ii78QWvhWGSVhbRqZBtGB3Y1yPxL8PjUNcuJ8tGy/LDK0ZXco4G&#10;fau20W7tH1c3lvqjpI65mkbOSo5IrN8SRw+IJmk06+lcpIRb7l+8v41ye9zWltY0w1adOonc8cu4&#10;LmGY2zNtZT83NV/LnDcnNdr4m8P3jRidJYyy/e3R9qwZNLv1P+ot5PxIrwsdTmqur9PQ+tw+IjUp&#10;pmOfOBwFbn2qNy27Y8Z6/wAVblroOp391HbWujbpJGwvlyf/AF60NU0PQf7R03T7SS482RymouSG&#10;G7P8I9q8mdGtJ2ubfWIRdjC8O2NtJO99cnalvGW+rY6VPZokOnXOr+eyySN5aL3OeprqPFmh6R4c&#10;0iz8L6XfNNeX1wJLkyRjCLnCjP8ASrXxE8G6DoNhafY9SgmjhiUPGiFXZj1b6V1U8KqcTleKjOS3&#10;97b0X+Z58kXGQ5qzYwySXKqr9/vE9KmZbFpcx2vlqeg8ytLStJtp7WbyoZmnkwIVVc5HeuyjhUa1&#10;KyjG7KelxyTXbxiCGRrg7d0w+771RltJVkbCcBiOBXRRWYsIWcwFG+6u4VDPaDzOBwwzXV9Vi9zm&#10;WKtIZpkbL4dkO3H3qyETtXVW1ns8PNsHYn9ayzp0T9U5Pej6v2FHERuzOWIhfufepGjdf4f0q5c2&#10;7wn+8BRbWlxfXK21um4scKKPZpGntepLoNi1w5k2/SrF9GgHlgqWbrWivhTxNpcPkwWeVdct84qh&#10;NoGuyTc2Ts7cKq0uU5/axlK90UhaE87lrsvgfcLbeJ7iydh++syU57qwOPyrNsPB00YD6grs3/PN&#10;c7R9a3vD6HQtRhvra1wY2yyquMr3H5VcbqSZ52YYilWws6Udbr/hj0+NeM4qUA9hUVldRXUCXEDZ&#10;WRdyt7VOreprpZ8BLccPpRRuoVlLAGpJ5QLFeQee1RPKwGcmlnkG7g9Kryy571UUVFdg1B2+xgMf&#10;vMKqxDe4IPC8n2qG+1Nbi48iE/LF39T3qZD5cWwHluW/wrCTvI64wlGGp0NvIJwJAeMZFSk81m6R&#10;dCOEW0h+Y8r9PStGNv4iazkcsouLsP8Aurimj3oHzHOac8mfuipJBo42TlsH0qA2+1WndhtXjnua&#10;lTLvgVDqd2P9SPu9TVK5rT5d2Zuoyw2lpJeSXCqscZZieMADNeLQ6Hc6vqJd7iAQx5ZsSD6n867f&#10;4q+MtPji/wCEWgJZ5MG78tvuL1C59T1Pt9a4jTrXStR1COzVpE3tjJNRPVn1WT0ZUaDm9Ob8l1Hn&#10;QbzU5LjUby3mjtYYyEkjjLDPYVe0m2UWkaqOi4FbWveL4BpNro+g2/2a3SQpcKv/AC0zxWZYjyw1&#10;uv1XjtWT2OypUnKGuhu+EJ1jWaybjdhl+orpLOJSu8kYrktJRvOaNFO5lO3612eiMqWypej98R+H&#10;/wCuszxcVH3rotxOzlUUn0FXbaTDeSG6D86TyVjh3MgBYfLVVJDBMCT0NI4JRZqxkKd1Tq2Rk1SW&#10;dGHD8U430Vuu+V8L6+lXF2MOUsyOoFMW6ePvuFV/tsdz80Thl9QaQyDGDQOMWaAnjIyTil8+MDO+&#10;qaNngGnM6gfM351fKVzS2Jp76OJN/wDOsW8uZ7+YmV8r/CvYVJeXRuX8pD8o/WmqoUZ71cY2N4x5&#10;dwA+Tb/31UlvK0XX7p7elQ9Oc04Oe9aIrcuJKjj5W/Co3Kq5zUO4YzVO5upFmKiUjH+1WkUVCndm&#10;gs+w7hViLV4V+SaXBrBe4ZjgysfxoR8H2rT2cZbmyo33Omju2J3781Kt2f7tc0srpys35HFP/tG7&#10;TgXDfnUvC9mP2Muhv3Fz8u6RuB61nXuqjZstj16t/hVB7mVj8zZ/pVe6u5Ioy2On86qnQjHcuNHu&#10;Nu7hY9zSNj3rl/EmrHy2UvtTr7mr1zdXF3IUGM8ksx+7XL69M80bButd0YnrYWiudXOd17WXckeZ&#10;iubnu5HJ+er2uscncaymOTSk2j6rDwjGOghOTk0hPpS0DNc0nc6Bu5x/FTSzetOdsdKYDkZNYVJS&#10;2uA05PJNRzKrJhhT2JNIse9sE4XqT6VwVlGUdQKqRHHzHCr96l823/540l3JukMacKOn+NRV8pU9&#10;ybiuhRoafbGe7jgA+83P0rY1eRzeQ2aOwCfM2P0qDwzbhrmS6ZeEXA+tLbagU1CWfyw2+TC59q+n&#10;jTscMpc0tOhoeJ9RaKeOAn92GAP1x1rPXTHkm+2Qp8owOOxNS+LLS4tzC0+P3hJ47Vp/Dye3kH2C&#10;72/MSVLd+OlbxizHm9nR5kWrSEIqxAfdUCqYv9St7+41OwjdvLXyW29x3re1bQ9R0aBrx7RvJK7o&#10;5PX0Fcf/AGvqGnBrSM/6xt7Bl6Me9axp32Maf7y7Wp0ng3xJaNrr3c9pIYXh2SM0XBOev1FY/izR&#10;o9InmvLVC9vM5aNm7LUfh/XZrNH054F2zHKtjoa6LxnpMqeEIzbzI8J2kt5gLY+mOOaHT1D+DiF5&#10;6Hnp5rf8LQrZ2M1/MM7s/kKyUsV3bt9dNrWkyaNoNvCsyP521fl+mTXdg8PHm5pfL/M6K1RWUe5F&#10;o0YXTpr6Zcs7ZVvesy9k3Sk+lbF2BaabDb/d/iasCdidzE/eavYpLmbZnT95tkJBPOaBxTlRmPAq&#10;QQoK6kbcxDXoXwI1m0tZ7yyvPlVSHWTH8R4x+lcGYxjArp/hg6reXcJHzMiH68n/ABrOtTU6LTPP&#10;zOV8DO3l+aPYbzVbOaHyLa4Vi33iPSmxEEDbWBZsMbc1fjOACK8tUeXRH5/Wm76mwp3dqkA45qGz&#10;VVh2jr3qO6kkilwshFTy3djmlpqWSB1xSKVH7tu9UmvJwMeZUUl/OOuKUqbYRlqbMul2t7azWk0S&#10;kSRspyOteTfEbwzYWSTRxJujijJbPbjOa9Ak8V3FrEzSKvyqSHOeOK8p1TWNR1OeT+0rlpFm5Py9&#10;fUV5mMwUq1GUux9bkXM3JxeiscDEm2Tce9aWia1eaNMxt8bX4dW6GodU09tPvGgI+XOU+lRdY+Oo&#10;r4fFYfl9+O6PtuaNSNnsW77xPcCZi8ChX9qqpre1toC1HcoLmDcOq8GqMi99teROcr3NIU4WtY1v&#10;7YB+9Efwaj+1LduHRsehFYoeQH7xqQXDjrzU+0ky/ZRNRp7CTuV/Crlr4env4vOgnjVSMrv71g/a&#10;UJwy7a9K+Go0XWNLM1zfxR7Dho2YA/Tmt8PTjWqcrObEylQp8yONm0W6ik8iR493T5Wr3j4efs9+&#10;E7HQYLjxBp4uryaMNKztkKT2XtXn+o+DdG1PVkt9OuW/eMBGVcc5NfQHhm2ax0O3tZJzI0cIUsfY&#10;V7mV4Gn7WTnG9tup4ObY6p7GChK19+hyD/s5/Dma4MlxpUbKc5jC4/lXOfEP9nLwNDpzTeH9L+yy&#10;bTjbIThscdeor2Dvurkfi5deJINFUeH7RZPMJWSRv+WfvXpYrA4JUJP2a+S1PJwuOxrrRSqP5vQ+&#10;VX0qOJ2jZdrKxBApv9mxY++1bniTT9Xt9Vk+0aY3zdGWI4b8qqxWFyeZbVkH0Oa+JjhZynyxifcx&#10;re6pXMv+yyB8s35019OlB+V1rcWytf4oZP8Avqg2NiVzl1rq/sus47L7xfWDD+xXCjGFP40G1uP+&#10;eRrYbT4TzFcfgy1C8GxsO6fi1YzwtWj8SKjW5jL8mcHlDT0nnh6lvxq/5THoV/7+CrWjaJe65q9v&#10;o1lFumuJAi9Mc+9EKbvZDlUio3ZmR6ijcSLj6VKGhm+5hq66/wDgr4sttSbSYbaKaRfuqpHNZ+sf&#10;DTxD4aja81iziRY3VdySg5J6V1LB4iUrcv4HNHFYWXwyWvmYY0aG4bdjZ/u96P7NlthiMBhWgAD8&#10;tGML81etQwFGmtFr3G60jN37G+cbTWlpFu3iHXYUusMOsmO6r2/GlFlNcLuW0Zl9dprT8Daep1pg&#10;incISAv4ivQw+HjKtFS2uc+IrcuHlJbpM66GNQgO2rljAWuY0C7izAYqqsc0D+XKp/4FVzT7mOC8&#10;jnb+E19VY+MnI6651qWGbbFAV2qF4bjiubvNcmuZ5HlLZZj81XrvUIRE0xmVmbpzWKQD1FRCJiSf&#10;aovUitzw74jttOtliW62t1PzY71zjL71JDas9xFE6HDOB0qpRUlqUtT0q8uI7qCMTXZP7sbvm9a8&#10;I8dR2beL76W1tI1/fYZlTqwGCa9Ql1SSJWVkDbR8rZrwXxr4h1CfxRfhLnarXTfdFfJcRxjTw0Jv&#10;vb8Ge7kNOUq0kn0/U9i+FGq6dYeFZDeSwxN9oLFnbGeOKsfFPx5bQHTtR0iVZGeMszK3BHTH55rx&#10;HQrq4UbZZmYFsfM1dd4fji1rTJbW6k3NasfLTd2Iz+WRXi0cdKWHVKKtp+R6FbL6dPEe1k76/mW3&#10;+NN3Y+KbUw6Z5ILDcfOzuzwewr2nwL47XxTYvJbaTdJ5agGSQDafxr518RaRb3DWrxRbWFwqs2eg&#10;JFfU3h6zsdP0a2tLFFWNIVA2rweOTXfk8sRUrT5paK34nn5xDDU6MHGOrv8AgeefFG+W50eS3vHz&#10;J5wMZ/usD/hXney3IZpVUkKduRW9+1TIlrqluttNtaYZba3TA/8Ar14sus6un/MQl+X1bNcGZY72&#10;OKlCSvY9LK8I6mDjJO1z2vw7fJplqztAJEdgNv4Vy3xh1yHVWkFsjRLHhVXdx0wa5nwzrPirUZPK&#10;TW5RGrBQoA5qfxR4c8VXLLcraT3EHTKr3/rWFPHyr0XCMXY3p4WNHEqUpK5zSlcZXKn/AGakTA6C&#10;gQuh2NEysDyrLyKkVCOa1oxkeo2jQ0vxL4g0q3+zafqskcf93rj6VD5tzdzM9xKzsxyzN1NaGn+E&#10;bm7tlupZ1j3cqtVZbOWynktpvvIccV6cacrK5y89JyfLa51PhyHyPDcZP8bFh+J/+tWR4yvZpLmG&#10;B5CQiH8Oa6GCH7Po9rb5/wCWa/yzXJeJpPM1aRT/AAYFa1pezpnHQ96s36meJnFBmIHKikPApjkV&#10;48pHoRA3Kj/lnUb3aHqKa/JqJs4+7XDUlKRtFIl+0Rk9f0pRJH1DVXHpilKkdDXKVyk+5f79HBPy&#10;mqzZPekwQeHrGTKUS3kdDXT/AA7urvWvFekaXcqhjtJNyELz+NcYXk6CQ11XwgSWfxcrLI37uFie&#10;avCzcsRFea/M58VG2Hk+yf5Gp+0DqC33jBokbIiYr1rz9s5OBXR/E27Nz4qmk35+bNc6Cc7gKWMq&#10;e0xUpeY8HD2eGhHyJ9JjMmp26Z+9Iuata4xee4Y87rhv0p/gmyjvfE9rDMzKrSYbaORT/FVpHp2q&#10;TWcErMizvtZupGacKPNRcn3Lcl7fl8jJChzmpLKJ5b+GHPBkX+dRsTnirnhyIz65ap/03WuZQvNI&#10;2k+WLZ03ijW7eGC+0ghvM8tBH6dK4vBPArrpPDx8T67rUqXyx/ZItyqy58zA6fpXIrndzWmMjOUk&#10;3trb5M58LyKLS30v80SWspiPmA9HFdT4hDRaW9wzfehA/wA/nXKH5bbju1dFrmrDU/DkZWDyyvyH&#10;PfkVnRajTkvIqtFupF+ZzYG35QtbngTT/DV/fynxPqLwQwx+ZGqj/Wtn7tYjlDH0O7ndzWz4at9b&#10;0yA69Dar9lkUp5jAGpw941U3qt/622Kr/wAJpOxeurbwVe3HmWzrGpX5VLVJZ6boyp5K3W5f4fn6&#10;foar6Y8OsSNA7242xltzd8dqpf2hpsy5l0hV7fK3Wuh1IrWy1Ofll8N3p/XkW77wnDdyebFqXJ/h&#10;yOBVjQPhxealq0VtaX0e7cNof+LnpVGVNOs4op5LaaMTDMZWQn+tW9EupU1GC40bULr7QkgaNV5I&#10;xUxVF1FzR+5hKVb2b5ZfgRfFKC4tfFbWN1A0ckMKqyN1FYdksH2lGupGWPdh2XsKveNteu/EfiKb&#10;Vry5aaVsLJI/XIGMVl8E7cVz1pRliJSW19DooxlGhGMt7HZaDpWgR6il3pt08jYOC38PFcvrGTqt&#10;xk/8tiP1rsPh7DZLo80j2xabzP3cn93gVyOs4/ta4K/89jXdWp/uIvRX10OejJ+2kuwSRobXEnQc&#10;1aXSbNNGj1WGZjI0mChHGKrzf8ebGrxjb/hG7VY+rSZwPqayjHfTobSbsvUxpmxLVmxz5Lsf4VpI&#10;tJ1XUI5Lmy0+SSOH/WOiE7frT7WGVLWQtEw4/u1ChK97FylG1hujwh3aZuxwK7DTU8rw9M/qpH/j&#10;orl9HULarjuxNdXCdnhct/ecg/kor9FyHDRo5fCy3V36v/gaHm42TcvmZVrHmQA1ekjDXSgL3FQW&#10;aguuBV1AHvlX/azXvqJxVJe8V9SQG6YDtitLwBAD4h3AD5YmNUruGWS5c+Wea1/h3bSf2pPN5bfJ&#10;atzjpxRJe6Z1J/uX6HNa3+91K4lB6zN/Osu9ttsMlwv8K4Y+1at4BJPI/wDekJ/Wql0inS7g4/hr&#10;yc2wsa+DnF9nb1Wx3UJ8tvkc4g3AD2p33m4NOEYA6Umwdq/L/q8z2bk0fzLnNdR8KVB8UZx923c/&#10;pXJLvQ5Br0T4RGC4vpmtU3bLViy+nBr6TKI/WJ2m7NficGPl7PDt7nE6o+7Urhv+mxqa/JGl2vPX&#10;JqvqKM99OwjO0yMRW5cWdsvgH7bPZfvmnVYZuflHcVonrIqUuVR+RhSsdsagfw5NPs4PPky33V6+&#10;9X9K0qwvrDUtRvXk/wBDtl8vYwHzmq2nnbbLg8nk1VLllUXNtuEqnutItfd4U1ueClVvEULPEG2g&#10;na3I6ViryNxrd8Cru11T/djbmvWo3lO7PPxH8NjNTv4DqUheyj/1pPAxVKRw8YYL/H0p9/g6hMR/&#10;z0b+dNC4iVgP4q7IoxVlFEF8pa8cn1/pVaWEOCpWr14h+1ScVWkU9SKJU+50U5aIyvIeC4VQx4YF&#10;a0fDskv9voS/Utn8qrXKkTLz/EKteHF/4nyg/wC1/KuWnhVRlZddTrnLmpt+RQl5nkP+2a1r848K&#10;2KE8eY9ZbjDyY/vmtTUcDwrYn/po9dkIWRM/s+v6Fnw9ZuPDk2oA/K02zGO+KwG4Y/Wuvst1p4Nh&#10;sg3DMZ5F9yOK5F/vtj+9VyjbYmjLmlJ+Y1gCODUYJZsGnt0pdPtH1HUI7JH2mZ9u70964MR8SOn4&#10;Vdmj4RUSasqvxhSc+gqtqiQvqM7QTqy+c204681YsLhPDeqXCErPtV4wenPrVMJGW3Zx/wACrSny&#10;8upjvUculhxh22wk3A/NiowB605w3CxpxQPpXRFKRQU5BzmmjrzThiuynETH7eMg1ufD+S2ttWkv&#10;Ly3aRVh27VbGCe9YRx0zXTeA7hLe0vkaGNmYJtLL716FHl9ojixjf1aVv61OultrGyso5tNmkO5g&#10;xLcYq/odhba400moS+QIIS8kwXOfQH61nXWorNYRWIgj8zgs0f8AKrs0y6doy6ZG3zTtvm/oK9JX&#10;5bdT5OpzEf26VlVCVIUYXcvalF2xHNvHg9lGKpqwHJPFP3YGc1tyxMbFlLwW7M8NuyMy7f3bDpTr&#10;iKH/AIR6S/sg6lHCt83QmqLvgZBpl/czQ2AtA5CyNvZc9fSolHaxtTT5kYWoS3axSIt1J8yn+KuW&#10;h1jUU5a43Y/vc10+sSCO2klz91Sf0rkUQhd1eTmUeaUfn+h9Nl6Xs3ddjSsvEWpSXcMYlEYVusXy&#10;kn61e00tZz2uqSMyCG5dgwG47gcjj61laNCJNThLJuWNt8g+lSzOl5eyXCRMitISqK3SuKjQ967O&#10;mpy3stDYvfFEerX73+paDDukYbivFara7/bOrRaPZ6VF9lhtzDErKWJ3Yzyf0rmIUzysr/8AfVdD&#10;4J1B7HVWMlwqxeS+4yLkA7eDxXV7FJHFW5YxulstCld+HNAi1WS0tdU3LG2Pnhx83pWtpNkdD1W2&#10;nsL9fP3Egx5BTiqOj2IluTeTHKqxdm9TWtoNj9p1YXMw5PO2tox5VY4cRiNLN3Keuy3uqXYjk+YR&#10;ZVfr61XOl3LxqpxuXg1uTWge6kJHG6rFvaLhk2+9VbQ4ZYzlWhQfRp18PeWNv+TWM+j3MY4TrXcy&#10;2u7SVj6dMkVU+xrjCr8tTYzjjpROQXRJZPlmP5VLoWnyW2t24s0L4k6fzrobvTkkG6JcH09apxSX&#10;mm3C3dlJ5cqZCtjpkVMldHVDGSmrG3d6zZNdeRFuDR/K25TW/wCH9KgaHzbi2V5G5Oew9K4XT7zV&#10;bvVUE8qtltzdOa7HTtTu4IfLdAx9ax5DjxVR00oply80+CG5ZFj/AAHamrbW7f8ALPj6VGLmVyZD&#10;u3fzp0d9KONzU+Vnn+25jQ0q9j08+VgNGxzt2/d9xW5A9ndpvt3Vh7dq5cXre35VNFrRt4JI4CEe&#10;TGJF6imuaJy1KcKjv1OlMC4wCaYbJsb1Y4rmv7e18DEN/E//AF0X/wDVVDU/HHieBzabo1ZW+YrH&#10;T5iYYOUpaWOivLuK2Eks8qqq8s7sAF+pNcD4u+Kttf3Q8PeF7knzGKXGoIOFX0T1P+10HbPUcR42&#10;1zW9W1WeDV9VmmSOTMcbN8q9+FHFZVnN9luIXZtv7xSzegzzUVK72R9JgchpU7VKr5n0XT/g/wBb&#10;nr3hHUI7yGN1lYhExhupx2roLKX7TIZmHC8nPb2ryjwv4wtdO8QT2MV7ut5ps20zDb83cfia9TVr&#10;D7NBMNTbdKmZlK8BqzjJHn5hg5Uauuz1ReaSSSbP3T221qWWopn7Nctt29ZOxrLtriMpuWZGPQO1&#10;OQJ5jJJdoGAzk96rmujyZU+6N5XRow0cqtu9GoZiu5WHIrFitGuI8RTqSD/C1Tm1vfPZ52kEKx5Z&#10;93FLmjEz+ruWxdub2Cyi3zTKm7uzY4rzr4ifFp7Sd9O8Nx/vOjXcg+VP90dz7n8jVnxNr2n2M6fb&#10;57hmkbAWGPLKvr+Fcuul6P4ivY7aOaRfL+VWaP5iM9/epcj2Muy+mv3lVXXTscz9okmZpJn8xnYs&#10;0jsSxPc806ONm+ZR7ZFekRfBrQ5YBILhen94jH51naj8K5dPb/R7hZIz93EgzUcx7v1qi9jnLMO2&#10;mMQfuyg1sW6loFu1O0BMD3PpVmw8CTm0mtyZFlbAi+XIJ9M1e0vwjqcaxWd+rK6zFGhZOmehqZHP&#10;VqRlsybwzDMuoi48kfJxtPPPaururdLdU8xN0jDMijjb7VPpPgm20tVuI/mMa/Kv95vU0smk3TzM&#10;Zrn5m+8d1Z2PMqSUpaFVb5oh5js+1R0Zs4FZ8uumSVpBHj061f1Oy8qLEWoJ/tZXNZTpcq+Eijb8&#10;MVJlyxluiwniG7j+VAu098HinPqRuV8zzt3vms+4JYKnk7Sv3iveq+3nzFJHPyn+tAlRj0NZLl4P&#10;9TKytnnb3qb+3b5esqt9UrDFxdqceZk+9Me+um/5aYA9BVRK9hzPU6vT9ZmnhYSSKrL1wKklucjG&#10;7OfvMf5Vyum3E8TLfltzdFDfxVvWd3HeR5V/mHDLnpW0TOVD2crouRDPzt2/WnOynpUaONuB0H60&#10;EgcBvrWqM7DsqeDQx7KKQI7D5UNNkjlUZ2GrSKigZ/LQvmqEkquxdpOSfyp11PO3yeWyqvqOtQMh&#10;Ceax+lbRR1U42J1ODglc08AYyRVRCd2RVlI9y53dBXRGJpyjiyqMmmFj1yaUIfvMtNIbqRWqQ1El&#10;DF8fP2zVW8nEoED7gN3VatWkgidXkQEdlIqG8ubIsxxy3GcVFve2Lj8RDd6bo5jNvBcZDfebd96u&#10;f1Xwra3Jbyr5l/I1pXUGmuOXA/4FWDq2n2jhvJvWU/7MlCUl1Z3YdSUtGc3r/wAOruSVjBqC/wDA&#10;lNY83w811BmOSFv+BEVqapp+riXNl4hmT2zmq8b+LYflTWxJ/wBdIxWcpT5tz3KdStGKtJfcZM/g&#10;nxPBz9i3D/YYGqU2ia3bHMmlzf8AfGa6cat41txkx20v6Gp4vFutWyC51Lw6rRL97ZJ1/Ss5KT7G&#10;3tq66J/M5Cy0yaa9jt9QjkgEjYVmjP8AWopLa1E7Qw3ZyrEYaM9q3/G3j+HxMlrHb6Z9n+zy7/M3&#10;ZJ9vpWLclrXX5ngOFkYlSPRh/wDXrlqc0Vdm1OdSUbyVvIji0e5u2H2aRWX+/g4X68dKq3LbM28Z&#10;DAH7yn7xrasvG1xpGlTaba/M0y7ZlkXqemM+n86r+Gb5YdQj1G6toX2PhVdBg+ua5Ywliaqpx/pF&#10;xlU1bXp5lG10YKBd30e7c37uPt+PrVrH/TJP++RWnrd1a6vqbXNlCtvHsUBP4dwGDjA6VF/wj1x/&#10;z9W//fyvew+AwuHppRjvq+79WbxlHlTloR2o/s7w80u35pFz+J4FZ8SbHjjHdh/OiivJpxiefHZs&#10;0PFLNI8IZs/KaoWdxcW5DwIzbWyCo6Giit1sKn/DO5vfHuu+KtFj0yayhj8tRuLL98jofpXL3Vhc&#10;z3LSXEcQbuAx4ooppJbHnRqeyk4wVgCTQIFey3bf4o5K0NV8bf2joSaE9o0e1hubg5xRRRa500rV&#10;tZLYw44ISu4OfmPda6LwHFoNxrMcHiO9AhVSI9zHGfT2oor16cf9n07FVvei1c0vib4Vu/D7/b4k&#10;3Wc3yQtzx3wa4uQbmAFFFbYOTnRTZhgpyqYdSY4DAwKOtFFdiOli7a0PC2qjR9ajuZf9W/ySewPf&#10;8DRRT+JWZnUhGpTcZbNHptlcKwBBrSs2Ekqp/tUUV5stD89rRXMaySkDIqvdy+ZKxU9OBRRXPDc5&#10;ZxRAXB5JqGabiiitBQijlPiVr6abob2kbfvrr93Ht7Dufy4+prj9PuP7S0/YT+8j4P8AQ0UVvGEf&#10;Y3PusppQp5epLdu/42IdZs/7QsPNQYki/h/pXN52ZOPvUUV+cY2KjKSXme9h30CCQA5/hPWobyHy&#10;nLKetFFfK/ZZ3L4iqykNkUmAeaKKyNhSMCtDRdUbSM5j3K33gP50UU4ycXdEyipaM0oPGdrBcrcR&#10;+bHJGQV+tepeFf2hE0/St6Q+duH3JM8H0zRRXdhcZiKU3ys8/F4HD1oLnRs+Fv2iU1C8kg8QWKwq&#10;3MLR5wB6GtDxX43tPEWmtpdhc/6zBZlYrgUUV6mHx2IrU+WbueLiMBh6NRSgrHl2q6pJb3Qsbu+V&#10;poWIfkcVHHqcjrjzY2/Kiiu6lGMVZHZZcqJPPjcYltYW/wCA1Gy6W5+bS4/woorpsZkb6dosh+ex&#10;Zf8AdaoJtB8PTrs/fL65aiispQi7po0jKS2bM658J6bE/wAmpOoP3dy1Jo3gy4n1KNdM1ZNysGzy&#10;u0DvRRXiSw9GOI5UtDolWqRot3Os8b6ZfTeMrWXQ/G7RzS26x3U8ch2hz2BHWssaVNZ3M3hvxhey&#10;tMkT7W8wvlvUHvRRXp4eEfaSl5/1+Rx05StGHlfz/rU58afp7uVt/Esfp+9TFXNL8O3F3dARa1p8&#10;iqN2GkxmiivRpxizqrSlCOjNi407WLO1a5m+ytFGuWaKfoPoRUfhzXbK38T2t5DAUZdyyTeuRx+u&#10;KKK1XuVFbucq/fUpc3mvwOhm1Ge8maZ2/izT0nZuoX8qKK99I+ZlFDvObrtX8qkF1HjEluv/AAGi&#10;imZktjJYy3kaywnbu5+aultLa1uLtVjh2hVJ57UUVjVBmL4iuo9N0+6ubhtqxRszN6V8/wB5dSah&#10;fS30q4M0hce2TRRXxvFNSX7qn01fz0R9Zw/GPJOXXRF7TzsVj/dYGtTRtWnsdVWS3l2+d8vt7UUV&#10;8vTbVrHsVEne5e1W5uZ4ZkJXJXIOO/X+dd94H+MXimPwpah0ikLJjc+eO1FFd2HrVadd8jtoefiK&#10;NKpQXMr6/ocP8YtavNa8QxvfzbmEOQvZc1wc6kPtx3oorycd7+KlfuelgYqNCKXY1PCVzLHcyWyk&#10;jcNy/UV7Jpt5Zp4XjS8uWPlRhm+bkHvmiivUytcsXY8/MoqU4+p5t4jufDGpa/PLBcSID1PqfWoL&#10;fR7C8nS3sdQ3PIcIuOtFFdmGqyqS1XU2lF06ejeiOqtdRttPt1sb+NPOhXa6kCnWXwx13xU39tRC&#10;2jSZ8xozEZWiivap+87M8nEVZYenzw3ZNrMMlrdGwki2tC2GU9q8/wBVlEuozSHndIaKK4sXJs7c&#10;Fqr+RVYADA6Y61G+VGQf/r0UV5kj0YkUhBYnNMJ4zRRXHWkdESPPvRlhwDmiiue5QcL8r0kqY+bt&#10;RRWNTYaGqQxyBXb/AAQtwdYursj7luwz+BoorTAxX1uJzY7/AHWX9dTm/FkxutdmlqiqAdKKK0jC&#10;PtG/M2hpTS8joPhpah/FUch/5ZqWqj4tkM+tzH0kb+dFFd1WMY4dW7nPHXFP0RmhB0IrU8E2wm8T&#10;w4/hyaKK4404yrK5tWdqMvQ3PCEsqX+qX5I2ySMjfnXI6jbG01GaA/8ALORh+tFFc+I/gx+ZlQ/j&#10;S+RGV3RxjP8AFWtPaT3OkW9jbLukmk+VfXrRRXPTipNr5fka1ZNRTMm6t57SZrW6Ta6NhlruvAnh&#10;fW/GPge403RUEjwsX2M+M89veiiujLaMauPdJ7WaObMKsqeDVRbppnM6JpWoWE1wLyzkjaGMrJlD&#10;wc1R1Cwvre3hnubSSOORS0bNGQG+lFFc9SnGNP0v+ZtTqSlU9f8AItXiym2sYgrMRATgCpPBct1D&#10;rfmRyFWWNj+uKKKmP8ZPzX5FS/gsy7ti9xI553SMT+dRlcqKKK5/tHStj1H4eaRpz/DyfVZUf7T9&#10;s2xsG4AwK861VsanMd3/AC2b+dFFe5iElhabXY8vBtvEVL9yxNp18+m+YtpJtY/e2HFekfDXwRqt&#10;lFpGutFbyRt+88uQ9Vzk0UV7WU4HDySqSV2cuZYipGjZdW/yL2m/GPTo/Gc9raeDoYbW6kCzRpjJ&#10;XH061nfE7XLKDV/sWjeD44LfZ93y+W9ziiivalTpzg00vuRjHD06eIjyrp3ZzmnX+nNEyS6Eqsrd&#10;hitabxFoc+m/2ZNozRfN95Woor1MHTjHDRsv6TLqxi6lhtlH4TWQSzNMo9KtWlh4Zl1BZRqhihJz&#10;l15FFFdRzVI76sZcaJHJM5stXjZd3y+4rZ8FWU2mG/kn1G3UvalU3MPmooqZdjlqSfLynIXHhnV1&#10;YGO3Lbj2qDxb4Z1vwx4fWfV7LyftDfu1ZufxoorhzKUo4ObXZnbh683iIQ7s5EIpO0tTuCSmKKK+&#10;D5Yn0IiqxG0+tel/C648OeCPDV34x1lmmaSPyordV6k5/WiiujDWhJytsnY4sZH2kIwezaTM2Txd&#10;8KL6Uvd+FbqFm5/dsD/WtfWviF8LrLwRaaXo2lSTTLOzGO4j4HHU80UVz1cbWpxfLbXTYbwNKUo3&#10;b0fcg0iXwn4h+H2o2ttBDDqV9eKIY84yoGf8a5BES2k+zTWuGj4PPeiiurCS9ooze9rfr+pgo8lS&#10;cU9L3/T9CzEbXoVcVveBZNLj1kJd3jRho2VG25y3pRRXv4cwrRvFq5nX8JTUZ1Y9JmH60BAqJx/F&#10;RRXpQjEx6IjulzO496iSCSdvLhjLN7UUVrbQuL0JF8NNJIst3NtX+6vUVds9K8MaZKuoXmrvCwZg&#10;yrHuxRRWUknr5GsZSqWTZkTW3hFZGZdVu3G4nKwirsr+FdU0q30y21iaCSKTJ+1RgKQT1yDRRTjs&#10;jplT63eh0txpTHQWjsZba6DviNreTcwVRXnlzBLbTtDcRMjqfmVxiiiiWxzYOUnKSI2YYztqz4XH&#10;/E+tsdfM/pRRXl4j+KkehL+HL0I9UyNTuF7+Y386hTk/doooo6sF8KJYhh1GO9Lzvb60UV2x0JCg&#10;EjpRRXTTk7AODAtzWtod41pp1xcJztZDj1GaKK6Kc5XMa0YuFmdpp0sE80c8bfuxEGzTrq/NxctL&#10;nr0oor2qUnJJ+R8tWpxjUa7CLcDbnrUhnU85oorfmZzyjG4yF/OlWID7x5+lRXga7uWf+EcCiiol&#10;uP4djF8QWxnH2GM/e5k9lqhBoeFBJWiiuWcVKV2etSqzhRSReTSha6ZJNtG6Zti49KrR6Z5eAhxR&#10;RWaigVap3Fa0aNtjCr0cYt9Kz/FM3/jtFFIUpOVrmlpSwf2eoQ/M33+PTpWzoEWb3/gNFFD2PIxT&#10;95j5IlM7t/tVLAg3c0UUzz5Nm19gzph2svy4+XPJrP8AIk6eUR7baKKzjuZkbwHGNtZ2q2qiPzMd&#10;OGoooka0ZS50R6DD/wATJVP9010sMYxiiipFjJP2hZjTaM0hjCvuA69aKKRxj2gRUDB/vDkDtUbR&#10;jrtoopExbIZ4171m3Cjdk9mooqHudlHc4PxbaRT+Irh14woJz24rLXRLyVPOUDDNt3M3AoorCauj&#10;6+jUlGjH0X5FeGxJuvIwGbzNi89+ldtpHjW60m2W21RGlWN9nmLyy/X1/n9aKKziPE0417RmrnXa&#10;X4nsLy0WW2vEYBvlUHnP0PNWkv42bG7tRRVXPl8RQp06jSLej6vbxTskrhc/3uKqeP8A4nLo8Udj&#10;YAyeZ95v4elFFBvg8NSqVFzHBr4vNxe/arp3ZmbliK7L4eeItHGohjKoaVsRK0fUj8KKKmR6tajD&#10;2bO7l1GYxsWRWyOmKzJtLGvwsrQIqx/6xwOfoKKKk8j4VdD7fwlpoZRBbTBh/EJK39G0prNGa4bd&#10;Iz5BY5IFFFBjUlLYvMh24rF8RXkGnJ5jQbnbhaKKGRDWRgxXat8zBsnng1YSZSuAG/HmiisypIju&#10;reZo/NSJXGPu7apssj8PZf8AjtFFXYXM0RzR26r+9gZce1VJE0+T5RuC+xoopo3pe9G7JQlo4xHJ&#10;twMKuegqRYREi+Rc7WznrzRRWkRyWpd06TUpX8klJMfxHtWrHAYl3tHuNFFdFM5qkY8w5piMkjFQ&#10;uWZtzfhRRXQZxDZ82cVXurKKTlRtb2oorQ1j3IVtDGdsn6VatnWNfmXrRRVP4TdaokMsDdV/SmP9&#10;mZcE0UUrDGPCm3KNVG6iDH5uaKKuPwmkNylqCRtEylF59Ov0rnNXt7YQc2+SM/MG70UVex6OH+I5&#10;Sezhj8wTzXAkOPLKNwP1qolrfbj5mqMi8kbsk/yoorGZ7EZOxe0TT9QvNSa3h1ITQxgbnMYy/wD9&#10;ao/H2o6toZbRgsflzJw2zkDuKKK5oyftLE05c2KUX2ONc1Z1BgPsN5n79sob/eUkf0oornrSlG56&#10;T6f10M7VZT9ufy+d7ZX8a1EsXtAsDzIzKo+6evFFFcnDtWdbHV+b7Nkvne/5Gi0sW7KOBpkW8OIs&#10;/My96v8A2+H+/bf98tRRX2Mlcrl59z//2VBLAwQUAAYACAAAACEAYMDli94AAAAHAQAADwAAAGRy&#10;cy9kb3ducmV2LnhtbEyPT0vDQBDF74LfYRnBm92spv6J2ZRS1FMRbAXxNs1Ok9DsbMhuk/Tbu/Wi&#10;l+ENb3jvN/lisq0YqPeNYw1qloAgLp1puNLwuX29eQThA7LB1jFpOJGHRXF5kWNm3MgfNGxCJWII&#10;+ww11CF0mZS+rMmin7mOOHp711sMce0raXocY7ht5W2S3EuLDceGGjta1VQeNker4W3EcXmnXob1&#10;Yb86fW/n719rRVpfX03LZxCBpvB3DGf8iA5FZNq5IxsvWg3xkfA7z55KnxSIXVTzhzQFWeTyP3/x&#10;A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NSGfKGRIAAK9ZAAAO&#10;AAAAAAAAAAAAAAAAADwCAABkcnMvZTJvRG9jLnhtbFBLAQItAAoAAAAAAAAAIQCp1iOY0eABANHg&#10;AQAVAAAAAAAAAAAAAAAAAIEUAABkcnMvbWVkaWEvaW1hZ2UxLmpwZWdQSwECLQAUAAYACAAAACEA&#10;YMDli94AAAAHAQAADwAAAAAAAAAAAAAAAACF9QEAZHJzL2Rvd25yZXYueG1sUEsBAi0AFAAGAAgA&#10;AAAhAFhgsxu6AAAAIgEAABkAAAAAAAAAAAAAAAAAkPYBAGRycy9fcmVscy9lMm9Eb2MueG1sLnJl&#10;bHNQSwUGAAAAAAYABgB9AQAAgfcBAAAA&#10;">
                <v:rect id="Rechteck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hteck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Ellipse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fik 8" o:spid="_x0000_s1031" alt="Symbol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8"/>
        <w:gridCol w:w="2018"/>
      </w:tblGrid>
      <w:tr w:rsidR="009A4EED" w:rsidRPr="0010732B" w14:paraId="6632FD0F" w14:textId="77777777" w:rsidTr="00090F21">
        <w:trPr>
          <w:trHeight w:val="1728"/>
        </w:trPr>
        <w:tc>
          <w:tcPr>
            <w:tcW w:w="8730" w:type="dxa"/>
          </w:tcPr>
          <w:p w14:paraId="09B60362" w14:textId="77777777" w:rsidR="009A4EED" w:rsidRPr="0010732B" w:rsidRDefault="005B1145" w:rsidP="007C5EFB">
            <w:pPr>
              <w:spacing w:before="120"/>
              <w:ind w:left="1065"/>
            </w:pPr>
            <w:sdt>
              <w:sdtPr>
                <w:id w:val="-270316023"/>
                <w:placeholder>
                  <w:docPart w:val="28F4B27D1FFB413BA4ED16248A7D2C3A"/>
                </w:placeholder>
                <w:temporary/>
                <w:showingPlcHdr/>
                <w15:appearance w15:val="hidden"/>
              </w:sdtPr>
              <w:sdtEndPr/>
              <w:sdtContent>
                <w:r w:rsidR="009A4EED" w:rsidRPr="0010732B">
                  <w:rPr>
                    <w:rStyle w:val="TitelZchn"/>
                    <w:lang w:bidi="de-DE"/>
                  </w:rPr>
                  <w:t>E-Mail-Newsletter</w:t>
                </w:r>
              </w:sdtContent>
            </w:sdt>
          </w:p>
          <w:sdt>
            <w:sdtPr>
              <w:id w:val="-1062873268"/>
              <w:placeholder>
                <w:docPart w:val="C865881532CC4AC69E4700DDE5CB17E2"/>
              </w:placeholder>
              <w:temporary/>
              <w:showingPlcHdr/>
              <w15:appearance w15:val="hidden"/>
            </w:sdtPr>
            <w:sdtEndPr/>
            <w:sdtContent>
              <w:p w14:paraId="5833B1CF" w14:textId="1D1673A5" w:rsidR="009A4EED" w:rsidRPr="0010732B" w:rsidRDefault="007C5EFB" w:rsidP="007C5EFB">
                <w:pPr>
                  <w:pStyle w:val="Untertitel"/>
                  <w:spacing w:after="160"/>
                  <w:ind w:left="4575"/>
                  <w:rPr>
                    <w:rFonts w:eastAsiaTheme="minorHAnsi"/>
                    <w:color w:val="auto"/>
                  </w:rPr>
                </w:pPr>
                <w:r w:rsidRPr="0010732B">
                  <w:rPr>
                    <w:lang w:bidi="de-DE"/>
                  </w:rPr>
                  <w:t>MMMM JJJJ | Ausgabe 1, Nummer 1</w:t>
                </w:r>
              </w:p>
            </w:sdtContent>
          </w:sdt>
        </w:tc>
        <w:tc>
          <w:tcPr>
            <w:tcW w:w="2060" w:type="dxa"/>
          </w:tcPr>
          <w:p w14:paraId="6874DC44" w14:textId="2288DB2C" w:rsidR="009A4EED" w:rsidRPr="0010732B" w:rsidRDefault="009A4EED" w:rsidP="00EF4A85">
            <w:pPr>
              <w:jc w:val="right"/>
            </w:pPr>
            <w:r w:rsidRPr="0010732B">
              <w:rPr>
                <w:noProof/>
                <w:lang w:bidi="de-DE"/>
              </w:rPr>
              <w:drawing>
                <wp:inline distT="0" distB="0" distL="0" distR="0" wp14:anchorId="196089CC" wp14:editId="6125DF7C">
                  <wp:extent cx="862287" cy="916940"/>
                  <wp:effectExtent l="0" t="0" r="0" b="0"/>
                  <wp:docPr id="78" name="Bild 78" descr="Logoplatzha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Bild 78" descr="Logoplatzhalte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2287" cy="916940"/>
                          </a:xfrm>
                          <a:prstGeom prst="rect">
                            <a:avLst/>
                          </a:prstGeom>
                        </pic:spPr>
                      </pic:pic>
                    </a:graphicData>
                  </a:graphic>
                </wp:inline>
              </w:drawing>
            </w:r>
          </w:p>
        </w:tc>
      </w:tr>
    </w:tbl>
    <w:p w14:paraId="05A64A5B" w14:textId="77777777" w:rsidR="00090F21" w:rsidRPr="0010732B" w:rsidRDefault="00090F2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7069"/>
      </w:tblGrid>
      <w:tr w:rsidR="00DB1546" w:rsidRPr="0010732B" w14:paraId="567FBB7F" w14:textId="77777777" w:rsidTr="007B0AC5">
        <w:trPr>
          <w:trHeight w:val="720"/>
        </w:trPr>
        <w:tc>
          <w:tcPr>
            <w:tcW w:w="10790" w:type="dxa"/>
            <w:gridSpan w:val="2"/>
            <w:vAlign w:val="center"/>
          </w:tcPr>
          <w:sdt>
            <w:sdtPr>
              <w:id w:val="-350108676"/>
              <w:placeholder>
                <w:docPart w:val="1248FAA1B08C413D8E54BFD8C0F93962"/>
              </w:placeholder>
              <w:temporary/>
              <w:showingPlcHdr/>
              <w15:appearance w15:val="hidden"/>
            </w:sdtPr>
            <w:sdtEndPr/>
            <w:sdtContent>
              <w:p w14:paraId="4D2318EB" w14:textId="77777777" w:rsidR="00DB1546" w:rsidRPr="0010732B" w:rsidRDefault="00DB1546" w:rsidP="00E473F7">
                <w:pPr>
                  <w:pStyle w:val="berschrift1"/>
                  <w:spacing w:after="160"/>
                  <w:outlineLvl w:val="0"/>
                  <w:rPr>
                    <w:noProof w:val="0"/>
                    <w:color w:val="auto"/>
                    <w:sz w:val="22"/>
                    <w:szCs w:val="22"/>
                  </w:rPr>
                </w:pPr>
                <w:r w:rsidRPr="0010732B">
                  <w:rPr>
                    <w:lang w:bidi="de-DE"/>
                  </w:rPr>
                  <w:t>Mit Kunden in Kontakt bleiben</w:t>
                </w:r>
              </w:p>
            </w:sdtContent>
          </w:sdt>
        </w:tc>
      </w:tr>
      <w:tr w:rsidR="00DB1546" w:rsidRPr="0010732B" w14:paraId="70AAB447" w14:textId="77777777" w:rsidTr="007B0AC5">
        <w:trPr>
          <w:trHeight w:val="720"/>
        </w:trPr>
        <w:tc>
          <w:tcPr>
            <w:tcW w:w="10790" w:type="dxa"/>
            <w:gridSpan w:val="2"/>
            <w:vAlign w:val="center"/>
          </w:tcPr>
          <w:sdt>
            <w:sdtPr>
              <w:id w:val="1575626405"/>
              <w:placeholder>
                <w:docPart w:val="13F3253EFD8C494AB18FCA1F8B7C84DC"/>
              </w:placeholder>
              <w:temporary/>
              <w:showingPlcHdr/>
              <w15:appearance w15:val="hidden"/>
            </w:sdtPr>
            <w:sdtEndPr/>
            <w:sdtContent>
              <w:p w14:paraId="7D48E5F4" w14:textId="77777777" w:rsidR="00DB1546" w:rsidRPr="0010732B" w:rsidRDefault="00DB1546" w:rsidP="00D629B8">
                <w:pPr>
                  <w:pStyle w:val="Einfhrung"/>
                  <w:rPr>
                    <w:sz w:val="22"/>
                    <w:szCs w:val="22"/>
                  </w:rPr>
                </w:pPr>
                <w:r w:rsidRPr="0010732B">
                  <w:rPr>
                    <w:lang w:bidi="de-DE"/>
                  </w:rPr>
                  <w:t>Oft verbringen Unternehmen so viel Zeit und Mühe damit, neue Kunden zu akquirieren, wie sonst bei allem anderen. Es ist auch eine der kostspieligsten Funktionen der Geschäftstätigkeit. Daher ist es wichtig, sicherzustellen, dass Sie nicht die Kunden verlieren, die Sie mit so viel Energie geworben haben. Die Alternative besteht darin, den zeitaufwändigen Prozess der Neukundengewinnung aus einem immer kleiner werdenden Pool von Interessenten fortzusetzen. Da es viel kostengünstiger ist, bestehende Kunden zu halten, als sie ständig zu ersetzen, ist es wirtschaftlich sinnvoll, alles daran zu setzen, dass sie immer wiederkommen.</w:t>
                </w:r>
              </w:p>
            </w:sdtContent>
          </w:sdt>
        </w:tc>
      </w:tr>
      <w:tr w:rsidR="00DB1546" w:rsidRPr="0010732B" w14:paraId="51B644F0" w14:textId="77777777" w:rsidTr="007B71B2">
        <w:trPr>
          <w:trHeight w:val="8208"/>
        </w:trPr>
        <w:tc>
          <w:tcPr>
            <w:tcW w:w="3415" w:type="dxa"/>
          </w:tcPr>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10732B" w14:paraId="0449BB17" w14:textId="77777777" w:rsidTr="008D79D4">
              <w:trPr>
                <w:trHeight w:val="1613"/>
              </w:trPr>
              <w:tc>
                <w:tcPr>
                  <w:tcW w:w="3045" w:type="dxa"/>
                  <w:shd w:val="clear" w:color="auto" w:fill="EEECE1" w:themeFill="background2"/>
                </w:tcPr>
                <w:p w14:paraId="1082C845" w14:textId="48A4246E" w:rsidR="008D79D4" w:rsidRPr="0010732B" w:rsidRDefault="005B1145" w:rsidP="008D79D4">
                  <w:pPr>
                    <w:pStyle w:val="Zitat"/>
                    <w:spacing w:before="60" w:after="160"/>
                    <w:rPr>
                      <w:i w:val="0"/>
                      <w:iCs w:val="0"/>
                      <w:color w:val="auto"/>
                      <w:sz w:val="22"/>
                    </w:rPr>
                  </w:pPr>
                  <w:sdt>
                    <w:sdtPr>
                      <w:id w:val="1028757395"/>
                      <w:placeholder>
                        <w:docPart w:val="F6D95E6BC8F847FB97D9430F2809B2AF"/>
                      </w:placeholder>
                      <w:temporary/>
                      <w:showingPlcHdr/>
                      <w15:appearance w15:val="hidden"/>
                    </w:sdtPr>
                    <w:sdtEndPr/>
                    <w:sdtContent>
                      <w:r w:rsidR="008D79D4" w:rsidRPr="0010732B">
                        <w:rPr>
                          <w:lang w:bidi="de-DE"/>
                        </w:rPr>
                        <w:t>„Stellen Sie sicher, dass Sie nicht die Kunden verlieren, die Sie mit so viel Energie geworben haben“.</w:t>
                      </w:r>
                    </w:sdtContent>
                  </w:sdt>
                </w:p>
              </w:tc>
            </w:tr>
            <w:tr w:rsidR="008D79D4" w:rsidRPr="0010732B" w14:paraId="678FB90A" w14:textId="77777777" w:rsidTr="008D79D4">
              <w:trPr>
                <w:trHeight w:val="5553"/>
              </w:trPr>
              <w:tc>
                <w:tcPr>
                  <w:tcW w:w="3045" w:type="dxa"/>
                  <w:shd w:val="clear" w:color="auto" w:fill="FFFFFF" w:themeFill="background1"/>
                </w:tcPr>
                <w:p w14:paraId="5659489E" w14:textId="013148E0" w:rsidR="008D79D4" w:rsidRPr="0010732B" w:rsidRDefault="008D79D4" w:rsidP="008D79D4">
                  <w:pPr>
                    <w:spacing w:before="160"/>
                    <w:rPr>
                      <w:noProof/>
                    </w:rPr>
                  </w:pPr>
                  <w:r w:rsidRPr="0010732B">
                    <w:rPr>
                      <w:noProof/>
                      <w:lang w:bidi="de-DE"/>
                    </w:rPr>
                    <w:drawing>
                      <wp:inline distT="0" distB="0" distL="0" distR="0" wp14:anchorId="18DB47EF" wp14:editId="2F635020">
                        <wp:extent cx="1711960" cy="1137920"/>
                        <wp:effectExtent l="0" t="0" r="2540" b="5080"/>
                        <wp:docPr id="1" name="Bild 1" descr="Foto Platzhalter, Mann schaut auf das Inventar in einem L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5AC5685B" w14:textId="77777777" w:rsidR="008D79D4" w:rsidRPr="0010732B" w:rsidRDefault="008D79D4" w:rsidP="008D79D4">
                  <w:pPr>
                    <w:rPr>
                      <w:noProof/>
                    </w:rPr>
                  </w:pPr>
                </w:p>
                <w:sdt>
                  <w:sdtPr>
                    <w:id w:val="1010185524"/>
                    <w:placeholder>
                      <w:docPart w:val="065F16B8341847E5B8159EF5B1F0BE2B"/>
                    </w:placeholder>
                    <w:temporary/>
                    <w:showingPlcHdr/>
                    <w15:appearance w15:val="hidden"/>
                  </w:sdtPr>
                  <w:sdtEndPr/>
                  <w:sdtContent>
                    <w:p w14:paraId="715E415F" w14:textId="77777777" w:rsidR="008D79D4" w:rsidRPr="0010732B" w:rsidRDefault="008D79D4" w:rsidP="008D79D4">
                      <w:pPr>
                        <w:pStyle w:val="Listennummer"/>
                      </w:pPr>
                      <w:r w:rsidRPr="0010732B">
                        <w:rPr>
                          <w:lang w:bidi="de-DE"/>
                        </w:rPr>
                        <w:t>Verwenden Sie große Überschriften.</w:t>
                      </w:r>
                    </w:p>
                    <w:p w14:paraId="47FECF26" w14:textId="77777777" w:rsidR="008D79D4" w:rsidRPr="0010732B" w:rsidRDefault="008D79D4" w:rsidP="008D79D4">
                      <w:pPr>
                        <w:pStyle w:val="Listennummer"/>
                      </w:pPr>
                      <w:r w:rsidRPr="0010732B">
                        <w:rPr>
                          <w:lang w:bidi="de-DE"/>
                        </w:rPr>
                        <w:t>Machen Sie Ihre Artikel kurz und bündig.</w:t>
                      </w:r>
                    </w:p>
                    <w:p w14:paraId="4D8AF96D" w14:textId="7A9D5776" w:rsidR="008D79D4" w:rsidRPr="0010732B" w:rsidRDefault="008D79D4" w:rsidP="008D79D4">
                      <w:pPr>
                        <w:pStyle w:val="Listennummer"/>
                      </w:pPr>
                      <w:r w:rsidRPr="0010732B">
                        <w:rPr>
                          <w:lang w:bidi="de-DE"/>
                        </w:rPr>
                        <w:t>Alle Informationen sollten für den Kunden von Nutzen sein.</w:t>
                      </w:r>
                    </w:p>
                  </w:sdtContent>
                </w:sdt>
              </w:tc>
            </w:tr>
          </w:tbl>
          <w:p w14:paraId="5FD304B2" w14:textId="7C98E0A1" w:rsidR="00DB1546" w:rsidRPr="0010732B" w:rsidRDefault="00DB1546" w:rsidP="00D629B8">
            <w:pPr>
              <w:pStyle w:val="Einfhrung"/>
            </w:pPr>
          </w:p>
        </w:tc>
        <w:tc>
          <w:tcPr>
            <w:tcW w:w="7375" w:type="dxa"/>
          </w:tcPr>
          <w:p w14:paraId="5D96C3C5" w14:textId="7CF6800A" w:rsidR="00DB1546" w:rsidRPr="0010732B" w:rsidRDefault="005B1145" w:rsidP="001549CD">
            <w:sdt>
              <w:sdtPr>
                <w:id w:val="-1431582516"/>
                <w:placeholder>
                  <w:docPart w:val="143B19565D644B00941EE27D866199EB"/>
                </w:placeholder>
                <w:temporary/>
                <w:showingPlcHdr/>
                <w15:appearance w15:val="hidden"/>
              </w:sdtPr>
              <w:sdtEndPr/>
              <w:sdtContent>
                <w:r w:rsidR="007C5EFB" w:rsidRPr="0010732B">
                  <w:rPr>
                    <w:lang w:bidi="de-DE"/>
                  </w:rPr>
                  <w:t xml:space="preserve">Regelmäßige Kommunikation mit Ihren Kunden lässt sie wissen, wie sehr Sie diese und ihre Aufträge schätzen. Zeigen Sie ihnen, dass Sie sich interessieren, indem Sie wertvolle Informationen wie Tipps zur effektiveren Nutzung Ihrer Produkte und Dienstleistungen, Veranstaltungsankündigungen, Informationen </w:t>
                </w:r>
                <w:proofErr w:type="gramStart"/>
                <w:r w:rsidR="007C5EFB" w:rsidRPr="0010732B">
                  <w:rPr>
                    <w:lang w:bidi="de-DE"/>
                  </w:rPr>
                  <w:t>über kommende</w:t>
                </w:r>
                <w:proofErr w:type="gramEnd"/>
                <w:r w:rsidR="007C5EFB" w:rsidRPr="0010732B">
                  <w:rPr>
                    <w:lang w:bidi="de-DE"/>
                  </w:rPr>
                  <w:t xml:space="preserve"> neue Produkte und erweiterte Dienstleistungen sowie Sonderrabatte auf vorhandene Produkte anbieten.</w:t>
                </w:r>
              </w:sdtContent>
            </w:sdt>
          </w:p>
          <w:sdt>
            <w:sdtPr>
              <w:id w:val="-1148129033"/>
              <w:placeholder>
                <w:docPart w:val="BD3E62449D45401E8EB24E4A4816EB89"/>
              </w:placeholder>
              <w:temporary/>
              <w:showingPlcHdr/>
              <w15:appearance w15:val="hidden"/>
            </w:sdtPr>
            <w:sdtEndPr/>
            <w:sdtContent>
              <w:p w14:paraId="7BE13C8C" w14:textId="77777777" w:rsidR="00DB1546" w:rsidRPr="0010732B" w:rsidRDefault="00DB1546" w:rsidP="00CE4402">
                <w:pPr>
                  <w:pStyle w:val="berschrift2"/>
                  <w:spacing w:before="160" w:after="160"/>
                  <w:outlineLvl w:val="1"/>
                </w:pPr>
                <w:r w:rsidRPr="0010732B">
                  <w:rPr>
                    <w:lang w:bidi="de-DE"/>
                  </w:rPr>
                  <w:t>E-Mail-Newsletter – schnell und einfach</w:t>
                </w:r>
              </w:p>
            </w:sdtContent>
          </w:sdt>
          <w:sdt>
            <w:sdtPr>
              <w:id w:val="-957102723"/>
              <w:placeholder>
                <w:docPart w:val="01B1FFBAA48F4804B94558B51847DFC5"/>
              </w:placeholder>
              <w:temporary/>
              <w:showingPlcHdr/>
              <w15:appearance w15:val="hidden"/>
            </w:sdtPr>
            <w:sdtEndPr/>
            <w:sdtContent>
              <w:p w14:paraId="6BA997B5" w14:textId="776DA494" w:rsidR="00CF7D4E" w:rsidRPr="0010732B" w:rsidRDefault="00CF7D4E" w:rsidP="001549CD">
                <w:r w:rsidRPr="0010732B">
                  <w:rPr>
                    <w:lang w:bidi="de-DE"/>
                  </w:rPr>
                  <w:t>Die Verwendung eines E-Mail-Newsletters kann eine effektive und kostengünstige Methode sein, um mit Ihren Kunden in Kontakt zu bleiben. Er hilft, die Kundenabwanderung zu reduzieren und kann leicht mehr Geschäfte von Kunden generieren, die bereits mit viel Mühe geworben wurden. Da keine Versand- und Druckkosten anfallen, ist er auch wirtschaftlich sehr sinnvoll. Ein weiterer Vorteil ist die nahezu sofortige Zustellung per E-Mail. Sie müssen sich keine Sorgen machen, ob die Post den Newsletter rechtzeitig an Ihre Kunden verschickt, damit diese von einem Sonderangebot profitieren können.</w:t>
                </w:r>
              </w:p>
              <w:p w14:paraId="642DF915" w14:textId="776DA494" w:rsidR="00CF7D4E" w:rsidRPr="0010732B" w:rsidRDefault="00CF7D4E" w:rsidP="001549CD">
                <w:r w:rsidRPr="0010732B">
                  <w:rPr>
                    <w:lang w:bidi="de-DE"/>
                  </w:rPr>
                  <w:t>Mit Microsoft Office Word ist es einfach, E-Mail-Newsletter zu erstellen und zu versenden. Kunden werden die regelmäßige Kommunikation zu schätzen wissen und Sie könnten mit mehr Aufträgen aus Ihrem bestehenden Kundenstamm belohnt werden.</w:t>
                </w:r>
              </w:p>
            </w:sdtContent>
          </w:sdt>
          <w:sdt>
            <w:sdtPr>
              <w:id w:val="658811997"/>
              <w:placeholder>
                <w:docPart w:val="89AEC3A9502B40289E686DF7008B1702"/>
              </w:placeholder>
              <w:temporary/>
              <w:showingPlcHdr/>
              <w15:appearance w15:val="hidden"/>
            </w:sdtPr>
            <w:sdtEndPr/>
            <w:sdtContent>
              <w:p w14:paraId="409A8DDD" w14:textId="77777777" w:rsidR="00DB1546" w:rsidRPr="0010732B" w:rsidRDefault="00DB1546" w:rsidP="00CE4402">
                <w:pPr>
                  <w:pStyle w:val="berschrift3"/>
                  <w:spacing w:before="160" w:after="160"/>
                  <w:outlineLvl w:val="2"/>
                </w:pPr>
                <w:r w:rsidRPr="0010732B">
                  <w:rPr>
                    <w:lang w:bidi="de-DE"/>
                  </w:rPr>
                  <w:t>Erstellen einer angepassten Vorlage</w:t>
                </w:r>
              </w:p>
            </w:sdtContent>
          </w:sdt>
          <w:p w14:paraId="044121B1" w14:textId="77777777" w:rsidR="00DB1546" w:rsidRPr="0010732B" w:rsidRDefault="005B1145" w:rsidP="001549CD">
            <w:sdt>
              <w:sdtPr>
                <w:id w:val="1315371092"/>
                <w:placeholder>
                  <w:docPart w:val="28B14056BC3745BCB1F7CDB58BBA0C5B"/>
                </w:placeholder>
                <w:temporary/>
                <w:showingPlcHdr/>
                <w15:appearance w15:val="hidden"/>
              </w:sdtPr>
              <w:sdtEndPr/>
              <w:sdtContent>
                <w:r w:rsidR="00DB1546" w:rsidRPr="0010732B">
                  <w:rPr>
                    <w:lang w:bidi="de-DE"/>
                  </w:rPr>
                  <w:t xml:space="preserve">Fügen Sie Ihr Firmenlogo hinzu, ändern Sie die Farben, um die Ihres Unternehmens widerzuspiegeln, geben Sie Ihre Geschäftsadresse, Telefonnummern und Website-Adresse ein – mit anderen Worten, entwickeln Sie eine grundlegende Vorlage, die das Aussehen Ihres Unternehmens widerspiegelt und für jede Ausgabe </w:t>
                </w:r>
                <w:proofErr w:type="gramStart"/>
                <w:r w:rsidR="00DB1546" w:rsidRPr="0010732B">
                  <w:rPr>
                    <w:lang w:bidi="de-DE"/>
                  </w:rPr>
                  <w:t>gleich bleibt</w:t>
                </w:r>
                <w:proofErr w:type="gramEnd"/>
                <w:r w:rsidR="00DB1546" w:rsidRPr="0010732B">
                  <w:rPr>
                    <w:lang w:bidi="de-DE"/>
                  </w:rPr>
                  <w:t>.</w:t>
                </w:r>
              </w:sdtContent>
            </w:sdt>
          </w:p>
        </w:tc>
      </w:tr>
    </w:tbl>
    <w:p w14:paraId="362345C5" w14:textId="3A05CCA8" w:rsidR="00DB1546" w:rsidRPr="0010732B" w:rsidRDefault="00DB1546" w:rsidP="0018521B"/>
    <w:p w14:paraId="442ECE0B" w14:textId="77777777" w:rsidR="006C1B27" w:rsidRPr="0010732B" w:rsidRDefault="006C1B27" w:rsidP="0018521B"/>
    <w:p w14:paraId="61206D64" w14:textId="77777777" w:rsidR="006C1B27" w:rsidRPr="0010732B" w:rsidRDefault="006C1B27" w:rsidP="0018521B"/>
    <w:p w14:paraId="20DEDCE0" w14:textId="77777777" w:rsidR="006C1B27" w:rsidRPr="0010732B" w:rsidRDefault="006C1B27" w:rsidP="0018521B"/>
    <w:p w14:paraId="562A1978" w14:textId="77777777" w:rsidR="006C1B27" w:rsidRPr="0010732B" w:rsidRDefault="006C1B27" w:rsidP="0018521B"/>
    <w:p w14:paraId="14D69B81" w14:textId="20CC3C18" w:rsidR="005C7559" w:rsidRPr="0010732B" w:rsidRDefault="00C516CC" w:rsidP="0018521B">
      <w:r w:rsidRPr="0010732B">
        <w:rPr>
          <w:noProof/>
          <w:lang w:bidi="de-DE"/>
        </w:rPr>
        <w:lastRenderedPageBreak/>
        <mc:AlternateContent>
          <mc:Choice Requires="wps">
            <w:drawing>
              <wp:anchor distT="0" distB="0" distL="114300" distR="114300" simplePos="0" relativeHeight="251660288" behindDoc="1" locked="1" layoutInCell="1" allowOverlap="1" wp14:anchorId="2D84DC5A" wp14:editId="6D4580D8">
                <wp:simplePos x="0" y="0"/>
                <wp:positionH relativeFrom="margin">
                  <wp:posOffset>-327660</wp:posOffset>
                </wp:positionH>
                <wp:positionV relativeFrom="page">
                  <wp:posOffset>236220</wp:posOffset>
                </wp:positionV>
                <wp:extent cx="7287260" cy="9989820"/>
                <wp:effectExtent l="0" t="0" r="8890" b="0"/>
                <wp:wrapNone/>
                <wp:docPr id="3" name="Rechteck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260" cy="9989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22D27A3" id="Rechteck 3" o:spid="_x0000_s1026" alt="&quot;&quot;" style="position:absolute;margin-left:-25.8pt;margin-top:18.6pt;width:573.8pt;height:786.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m8uBQIAAGkEAAAOAAAAZHJzL2Uyb0RvYy54bWysVE1v3CAQvVfqf0Dcu/Y6arK7Wm8OidJL&#10;P6Kk/QEsHtaowFhA9uPfdwCvk7RRD1UvGIaZ9+Y9wOvrozVsDz5odC2fz2rOwEnstNu1/Mf3uw8L&#10;zkIUrhMGHbT8BIFfb96/Wx+GFTTYo+nAMwJxYXUYWt7HOKyqKsgerAgzHMDRpkJvRaSl31WdFwdC&#10;t6Zq6vqyOqDvBo8SQqDobdnkm4yvFMj4TakAkZmWU28xjz6P2zRWm7VY7bwYei3HNsQ/dGGFdkQ6&#10;Qd2KKNiT139AWS09BlRxJtFWqJSWkDWQmnn9m5rHXgyQtZA5YZhsCv8PVn7d33umu5ZfcOaEpSN6&#10;ANlHkD/ZRXLnMIQVJT0O935cBZomqUflbfqSCHbMjp4mR+EYmaTgVbO4ai7JeEl7y+ViuWiy59Vz&#10;+eBD/ARoWZq03NORZSfF/nOIREmp55TEFtDo7k4bkxfpmsCN8Wwv6IC3u3kuNU/2C3YltvxY12fK&#10;fKtSekZ9hWRcwnOYkAtpilRJfdGbZ/FkIOUZ9wCKXCOFTWackAupkBJcLM2EXnRQwqmVt3vJgAlZ&#10;Ef+EPQK8FnnGLl2O+akU8nWfiuu/NVaKp4rMjC5OxVY79G8BGFI1Mpf8s0nFmuTSFrsT3SkfzQ2W&#10;Vyec7JEenYw+F6csus/5FMa3lx7My3WGff5DbH4BAAD//wMAUEsDBBQABgAIAAAAIQBTMZSO4QAA&#10;AAwBAAAPAAAAZHJzL2Rvd25yZXYueG1sTI/BTsMwDIbvSLxDZCRuW9LCAitNJzRp4sSBUSFxSxvT&#10;VjRJadK1vD3eid1s+dPv7893i+3ZCcfQeacgWQtg6GpvOtcoKN8Pq0dgIWpndO8dKvjFALvi+irX&#10;mfGze8PTMTaMQlzItII2xiHjPNQtWh3WfkBHty8/Wh1pHRtuRj1TuO15KoTkVneOPrR6wH2L9fdx&#10;sgrSctmk8+th+/FZVi9CTj/7FKVStzfL8xOwiEv8h+GsT+pQkFPlJ2cC6xWsNokkVMHdQwrsDIit&#10;pHYVTTIR98CLnF+WKP4AAAD//wMAUEsBAi0AFAAGAAgAAAAhALaDOJL+AAAA4QEAABMAAAAAAAAA&#10;AAAAAAAAAAAAAFtDb250ZW50X1R5cGVzXS54bWxQSwECLQAUAAYACAAAACEAOP0h/9YAAACUAQAA&#10;CwAAAAAAAAAAAAAAAAAvAQAAX3JlbHMvLnJlbHNQSwECLQAUAAYACAAAACEABmJvLgUCAABpBAAA&#10;DgAAAAAAAAAAAAAAAAAuAgAAZHJzL2Uyb0RvYy54bWxQSwECLQAUAAYACAAAACEAUzGUjuEAAAAM&#10;AQAADwAAAAAAAAAAAAAAAABfBAAAZHJzL2Rvd25yZXYueG1sUEsFBgAAAAAEAAQA8wAAAG0FAAAA&#10;AA==&#10;" fillcolor="#f2f2f2 [3052]" stroked="f" strokeweight="1pt">
                <w10:wrap anchorx="margin" anchory="page"/>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492"/>
        <w:gridCol w:w="3493"/>
        <w:gridCol w:w="3481"/>
      </w:tblGrid>
      <w:tr w:rsidR="005C7559" w:rsidRPr="0010732B" w14:paraId="5F4D5251"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1FB6ED14F834458792F737A21ACA7C2A"/>
              </w:placeholder>
              <w:temporary/>
              <w:showingPlcHdr/>
              <w15:appearance w15:val="hidden"/>
            </w:sdtPr>
            <w:sdtEndPr/>
            <w:sdtContent>
              <w:p w14:paraId="606F5D06" w14:textId="05263F9F" w:rsidR="005C7559" w:rsidRPr="0010732B" w:rsidRDefault="00E57079" w:rsidP="00C1368E">
                <w:pPr>
                  <w:pStyle w:val="Legendentext"/>
                  <w:spacing w:before="240" w:line="276" w:lineRule="auto"/>
                  <w:ind w:right="240"/>
                  <w:rPr>
                    <w:rFonts w:asciiTheme="majorHAnsi" w:hAnsiTheme="majorHAnsi"/>
                    <w:i w:val="0"/>
                    <w:color w:val="FFFFFF" w:themeColor="background1"/>
                    <w:sz w:val="32"/>
                  </w:rPr>
                </w:pPr>
                <w:r w:rsidRPr="0010732B">
                  <w:rPr>
                    <w:rFonts w:asciiTheme="majorHAnsi" w:hAnsiTheme="majorHAnsi"/>
                    <w:i w:val="0"/>
                    <w:color w:val="FFFFFF" w:themeColor="background1"/>
                    <w:sz w:val="32"/>
                    <w:lang w:bidi="de-DE"/>
                  </w:rPr>
                  <w:t xml:space="preserve">Hier ist eine einfache Möglichkeit, Text, den Sie bereits formatiert haben, als Grundlage für einen neuen Absatz-, </w:t>
                </w:r>
                <w:proofErr w:type="spellStart"/>
                <w:r w:rsidRPr="0010732B">
                  <w:rPr>
                    <w:rFonts w:asciiTheme="majorHAnsi" w:hAnsiTheme="majorHAnsi"/>
                    <w:i w:val="0"/>
                    <w:color w:val="FFFFFF" w:themeColor="background1"/>
                    <w:sz w:val="32"/>
                    <w:lang w:bidi="de-DE"/>
                  </w:rPr>
                  <w:t>Zeichen-oder</w:t>
                </w:r>
                <w:proofErr w:type="spellEnd"/>
                <w:r w:rsidRPr="0010732B">
                  <w:rPr>
                    <w:rFonts w:asciiTheme="majorHAnsi" w:hAnsiTheme="majorHAnsi"/>
                    <w:i w:val="0"/>
                    <w:color w:val="FFFFFF" w:themeColor="background1"/>
                    <w:sz w:val="32"/>
                    <w:lang w:bidi="de-DE"/>
                  </w:rPr>
                  <w:t xml:space="preserve"> Listenstil zu verwenden:</w:t>
                </w:r>
              </w:p>
            </w:sdtContent>
          </w:sdt>
        </w:tc>
        <w:tc>
          <w:tcPr>
            <w:tcW w:w="3599" w:type="dxa"/>
            <w:shd w:val="clear" w:color="auto" w:fill="FFFFFF" w:themeFill="background1"/>
            <w:vAlign w:val="center"/>
          </w:tcPr>
          <w:sdt>
            <w:sdtPr>
              <w:id w:val="-586386698"/>
              <w:placeholder>
                <w:docPart w:val="C0C5B6FB1B844666BD83B0C56D099FCD"/>
              </w:placeholder>
              <w:temporary/>
              <w:showingPlcHdr/>
              <w15:appearance w15:val="hidden"/>
            </w:sdtPr>
            <w:sdtEndPr/>
            <w:sdtContent>
              <w:p w14:paraId="1745E2BF" w14:textId="41692F78" w:rsidR="00E57079" w:rsidRPr="0010732B" w:rsidRDefault="00E57079" w:rsidP="00E57079">
                <w:pPr>
                  <w:pStyle w:val="Listenfortsetzung"/>
                </w:pPr>
                <w:r w:rsidRPr="0010732B">
                  <w:rPr>
                    <w:lang w:bidi="de-DE"/>
                  </w:rPr>
                  <w:t>Wählen Sie den Text aus. Erweitern sie im Menü „Start“ die Option „Stilkatalog“ und wählen Sie „Formatvorlage erstellen“ aus.</w:t>
                </w:r>
              </w:p>
              <w:p w14:paraId="4BBC5574" w14:textId="42E9047B" w:rsidR="005C7559" w:rsidRPr="0010732B" w:rsidRDefault="00E57079" w:rsidP="00E57079">
                <w:pPr>
                  <w:pStyle w:val="Listenfortsetzung"/>
                </w:pPr>
                <w:r w:rsidRPr="0010732B">
                  <w:rPr>
                    <w:lang w:bidi="de-DE"/>
                  </w:rPr>
                  <w:t>Benennen Sie die neue Formatvorlage, und klicken Sie auf OK.</w:t>
                </w:r>
              </w:p>
            </w:sdtContent>
          </w:sdt>
        </w:tc>
        <w:tc>
          <w:tcPr>
            <w:tcW w:w="3594" w:type="dxa"/>
            <w:tcMar>
              <w:left w:w="0" w:type="dxa"/>
              <w:right w:w="0" w:type="dxa"/>
            </w:tcMar>
          </w:tcPr>
          <w:p w14:paraId="132721EE" w14:textId="767EABDB" w:rsidR="005C7559" w:rsidRPr="0010732B" w:rsidRDefault="002B2609" w:rsidP="00C1368E">
            <w:pPr>
              <w:rPr>
                <w:b/>
              </w:rPr>
            </w:pPr>
            <w:r w:rsidRPr="0010732B">
              <w:rPr>
                <w:noProof/>
                <w:lang w:bidi="de-DE"/>
              </w:rPr>
              <w:drawing>
                <wp:inline distT="0" distB="0" distL="0" distR="0" wp14:anchorId="7493EF09" wp14:editId="6613CC4C">
                  <wp:extent cx="2322195" cy="2162175"/>
                  <wp:effectExtent l="0" t="0" r="1905" b="9525"/>
                  <wp:docPr id="59" name="Bild 59" descr="abstraktes Bild einer We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10732B" w14:paraId="6EB17920" w14:textId="77777777" w:rsidTr="00823DE4">
        <w:trPr>
          <w:cantSplit/>
        </w:trPr>
        <w:tc>
          <w:tcPr>
            <w:tcW w:w="10790" w:type="dxa"/>
            <w:gridSpan w:val="3"/>
            <w:shd w:val="clear" w:color="auto" w:fill="auto"/>
            <w:vAlign w:val="center"/>
          </w:tcPr>
          <w:p w14:paraId="026819C6" w14:textId="5D9C51FB" w:rsidR="002309AC" w:rsidRPr="0010732B" w:rsidRDefault="002309AC" w:rsidP="003C0E3F">
            <w:pPr>
              <w:rPr>
                <w:noProof/>
              </w:rPr>
            </w:pPr>
          </w:p>
        </w:tc>
      </w:tr>
      <w:tr w:rsidR="002309AC" w:rsidRPr="0010732B" w14:paraId="5A8C46B5" w14:textId="77777777" w:rsidTr="003B1688">
        <w:trPr>
          <w:cantSplit/>
          <w:trHeight w:val="2924"/>
        </w:trPr>
        <w:tc>
          <w:tcPr>
            <w:tcW w:w="3597" w:type="dxa"/>
            <w:shd w:val="clear" w:color="auto" w:fill="auto"/>
            <w:vAlign w:val="center"/>
          </w:tcPr>
          <w:p w14:paraId="5A241624" w14:textId="3018AF9C" w:rsidR="00426E04" w:rsidRPr="0010732B" w:rsidRDefault="002309AC" w:rsidP="00426E04">
            <w:pPr>
              <w:jc w:val="center"/>
            </w:pPr>
            <w:r w:rsidRPr="0010732B">
              <w:rPr>
                <w:noProof/>
                <w:lang w:bidi="de-DE"/>
              </w:rPr>
              <w:drawing>
                <wp:inline distT="0" distB="0" distL="0" distR="0" wp14:anchorId="139ACEAE" wp14:editId="4608C5B0">
                  <wp:extent cx="1908810" cy="1671320"/>
                  <wp:effectExtent l="0" t="0" r="0" b="0"/>
                  <wp:docPr id="62" name="Diagramm 62" descr="Platzhalter für Kreisdiagramm"/>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26ABD1A5" w14:textId="6C86465B" w:rsidR="002309AC" w:rsidRPr="0010732B" w:rsidRDefault="005B1145" w:rsidP="00AC63E8">
            <w:pPr>
              <w:spacing w:after="160"/>
            </w:pPr>
            <w:sdt>
              <w:sdtPr>
                <w:id w:val="-418869810"/>
                <w:placeholder>
                  <w:docPart w:val="8C5284B613524CD0B63DF5B0EF66B2AE"/>
                </w:placeholder>
                <w:temporary/>
                <w:showingPlcHdr/>
                <w15:appearance w15:val="hidden"/>
              </w:sdtPr>
              <w:sdtEndPr/>
              <w:sdtContent>
                <w:r w:rsidR="002309AC" w:rsidRPr="0010732B">
                  <w:rPr>
                    <w:rStyle w:val="berschrift3Zchn"/>
                  </w:rPr>
                  <w:t>Schriftarten</w:t>
                </w:r>
              </w:sdtContent>
            </w:sdt>
          </w:p>
          <w:sdt>
            <w:sdtPr>
              <w:id w:val="1410114083"/>
              <w:placeholder>
                <w:docPart w:val="4701AF923F7D44E3846379465B994AA8"/>
              </w:placeholder>
              <w:temporary/>
              <w:showingPlcHdr/>
              <w15:appearance w15:val="hidden"/>
            </w:sdtPr>
            <w:sdtEndPr/>
            <w:sdtContent>
              <w:p w14:paraId="40C266A6" w14:textId="77777777" w:rsidR="002309AC" w:rsidRPr="0010732B" w:rsidRDefault="002309AC" w:rsidP="002309AC">
                <w:r w:rsidRPr="0010732B">
                  <w:t>Bei der Auswahl der Schriftarten für Überschriften und Körpertext ist es ratsam, nie mehr als 2–3 Schriftarten in einem Newsletter zu verwenden. Zu viele verschiedene Schriftarten verursachen Verwirrung und lassen Ihre Arbeit weniger professionell aussehen. Seien Sie jedoch kreativ mit den Schriftarten, die Sie auswählen. Verwenden Sie verschiedene Größen und Farben, und verwenden Sie Fettdruck und Kursivschrift, um Vielfalt hinzuzufügen, ohne das Aussehen des Newsletters zu beeinträchtigen. Sie können diese benutzerdefinierten Formatvorlagen der Formatpalette Ihrer Vorlage hinzufügen, so dass sie sofort verfügbar sind.</w:t>
                </w:r>
              </w:p>
            </w:sdtContent>
          </w:sdt>
          <w:p w14:paraId="42D50EBE" w14:textId="77777777" w:rsidR="002309AC" w:rsidRPr="0010732B" w:rsidRDefault="002309AC" w:rsidP="002309AC"/>
          <w:p w14:paraId="7E0D2D35" w14:textId="0CD3B952" w:rsidR="002309AC" w:rsidRPr="0010732B" w:rsidRDefault="005B1145" w:rsidP="002309AC">
            <w:sdt>
              <w:sdtPr>
                <w:id w:val="1489981112"/>
                <w:placeholder>
                  <w:docPart w:val="DF5B0E8070DE43CFAB725C9837F697B8"/>
                </w:placeholder>
                <w:temporary/>
                <w:showingPlcHdr/>
                <w15:appearance w15:val="hidden"/>
              </w:sdtPr>
              <w:sdtEndPr/>
              <w:sdtContent>
                <w:r w:rsidR="002309AC" w:rsidRPr="0010732B">
                  <w:t>Löschen Sie schließlich alle Elemente, die Sie nicht verwenden möchten. Wenn Sie mit diesen allgemeinen Änderungen fertig sind, speichern Sie das Ergebnis als Word-Vorlage.</w:t>
                </w:r>
              </w:sdtContent>
            </w:sdt>
          </w:p>
        </w:tc>
      </w:tr>
      <w:tr w:rsidR="00867B8C" w:rsidRPr="0010732B" w14:paraId="6BA507A3" w14:textId="77777777" w:rsidTr="003B1688">
        <w:trPr>
          <w:cantSplit/>
          <w:trHeight w:val="7344"/>
        </w:trPr>
        <w:tc>
          <w:tcPr>
            <w:tcW w:w="3597" w:type="dxa"/>
            <w:shd w:val="clear" w:color="auto" w:fill="auto"/>
          </w:tcPr>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10732B" w14:paraId="7BCBA76B" w14:textId="77777777" w:rsidTr="008D79D4">
              <w:trPr>
                <w:trHeight w:val="3753"/>
              </w:trPr>
              <w:tc>
                <w:tcPr>
                  <w:tcW w:w="3168" w:type="dxa"/>
                  <w:shd w:val="clear" w:color="auto" w:fill="EEECE1" w:themeFill="background2"/>
                </w:tcPr>
                <w:p w14:paraId="3D296F36" w14:textId="77777777" w:rsidR="00426E04" w:rsidRPr="0010732B" w:rsidRDefault="005B1145" w:rsidP="00426E04">
                  <w:pPr>
                    <w:pStyle w:val="berschrift4"/>
                    <w:spacing w:after="160"/>
                    <w:outlineLvl w:val="3"/>
                  </w:pPr>
                  <w:sdt>
                    <w:sdtPr>
                      <w:id w:val="106470609"/>
                      <w:placeholder>
                        <w:docPart w:val="D49731256FE6482AB581333F8A35D145"/>
                      </w:placeholder>
                      <w:temporary/>
                      <w:showingPlcHdr/>
                      <w15:appearance w15:val="hidden"/>
                    </w:sdtPr>
                    <w:sdtEndPr/>
                    <w:sdtContent>
                      <w:r w:rsidR="008D79D4" w:rsidRPr="0010732B">
                        <w:t>Hinzufügen von Grafiken</w:t>
                      </w:r>
                      <w:r w:rsidR="008D79D4" w:rsidRPr="0010732B">
                        <w:rPr>
                          <w:rStyle w:val="Platzhaltertext"/>
                          <w:color w:val="1F497D" w:themeColor="text2"/>
                        </w:rPr>
                        <w:t xml:space="preserve"> </w:t>
                      </w:r>
                    </w:sdtContent>
                  </w:sdt>
                </w:p>
                <w:sdt>
                  <w:sdtPr>
                    <w:id w:val="478965881"/>
                    <w:placeholder>
                      <w:docPart w:val="FE18C213A84648F0BFE35B4E1928EB98"/>
                    </w:placeholder>
                    <w:temporary/>
                    <w:showingPlcHdr/>
                    <w15:appearance w15:val="hidden"/>
                  </w:sdtPr>
                  <w:sdtEndPr/>
                  <w:sdtContent>
                    <w:p w14:paraId="147B730B" w14:textId="77777777" w:rsidR="008D79D4" w:rsidRPr="0010732B" w:rsidRDefault="008D79D4" w:rsidP="008D79D4">
                      <w:pPr>
                        <w:pStyle w:val="Legendentext"/>
                        <w:spacing w:line="276" w:lineRule="auto"/>
                        <w:rPr>
                          <w:i w:val="0"/>
                          <w:color w:val="auto"/>
                        </w:rPr>
                      </w:pPr>
                      <w:r w:rsidRPr="0010732B">
                        <w:t>Fügen Sie Grafiken oder Bilder mit Bildunterschriften hinzu, um den Text aufzubrechen und visuelles Interesse zu wecken. Achten Sie jedoch darauf, dass sich alles, was Sie hinzufügen, auf den angrenzenden Text bezieht.</w:t>
                      </w:r>
                    </w:p>
                  </w:sdtContent>
                </w:sdt>
                <w:p w14:paraId="75FCBC2B" w14:textId="311CE928" w:rsidR="008D79D4" w:rsidRPr="0010732B" w:rsidRDefault="008D79D4" w:rsidP="008D79D4"/>
              </w:tc>
            </w:tr>
            <w:tr w:rsidR="00426E04" w:rsidRPr="0010732B" w14:paraId="5C449C75" w14:textId="77777777" w:rsidTr="008D79D4">
              <w:tc>
                <w:tcPr>
                  <w:tcW w:w="3168" w:type="dxa"/>
                  <w:shd w:val="clear" w:color="auto" w:fill="FFFFFF" w:themeFill="background1"/>
                </w:tcPr>
                <w:p w14:paraId="309F8B46" w14:textId="6B091213" w:rsidR="00426E04" w:rsidRPr="0010732B" w:rsidRDefault="00426E04" w:rsidP="00426E04"/>
                <w:sdt>
                  <w:sdtPr>
                    <w:id w:val="30545149"/>
                    <w:placeholder>
                      <w:docPart w:val="4C003D90523847F79E378E763081BFBB"/>
                    </w:placeholder>
                    <w:temporary/>
                    <w:showingPlcHdr/>
                    <w15:appearance w15:val="hidden"/>
                  </w:sdtPr>
                  <w:sdtEndPr/>
                  <w:sdtContent>
                    <w:p w14:paraId="00A15973" w14:textId="77777777" w:rsidR="00426E04" w:rsidRPr="0010732B" w:rsidRDefault="00426E04" w:rsidP="008D79D4">
                      <w:pPr>
                        <w:pStyle w:val="Kontakte"/>
                        <w:spacing w:line="360" w:lineRule="auto"/>
                      </w:pPr>
                      <w:r w:rsidRPr="0010732B">
                        <w:t>Unternehmensadresse</w:t>
                      </w:r>
                    </w:p>
                    <w:p w14:paraId="48F13AF6" w14:textId="77777777" w:rsidR="00426E04" w:rsidRPr="0010732B" w:rsidRDefault="00426E04" w:rsidP="008D79D4">
                      <w:pPr>
                        <w:pStyle w:val="Kontakte"/>
                        <w:spacing w:line="360" w:lineRule="auto"/>
                      </w:pPr>
                      <w:r w:rsidRPr="0010732B">
                        <w:t>Telefonnummer</w:t>
                      </w:r>
                    </w:p>
                    <w:p w14:paraId="696FD352" w14:textId="77777777" w:rsidR="00426E04" w:rsidRPr="0010732B" w:rsidRDefault="00426E04" w:rsidP="008D79D4">
                      <w:pPr>
                        <w:pStyle w:val="Kontakte"/>
                        <w:spacing w:line="360" w:lineRule="auto"/>
                      </w:pPr>
                      <w:r w:rsidRPr="0010732B">
                        <w:t>Fax</w:t>
                      </w:r>
                    </w:p>
                    <w:p w14:paraId="4BEF18D7" w14:textId="4D4B3F6A" w:rsidR="00426E04" w:rsidRPr="0010732B" w:rsidRDefault="00426E04" w:rsidP="008D79D4">
                      <w:pPr>
                        <w:pStyle w:val="Kontakte"/>
                        <w:spacing w:line="360" w:lineRule="auto"/>
                      </w:pPr>
                      <w:r w:rsidRPr="0010732B">
                        <w:t>E-Mail</w:t>
                      </w:r>
                    </w:p>
                  </w:sdtContent>
                </w:sdt>
                <w:p w14:paraId="0ABEFEE0" w14:textId="77777777" w:rsidR="00426E04" w:rsidRPr="0010732B" w:rsidRDefault="00426E04" w:rsidP="00FE0D84">
                  <w:pPr>
                    <w:jc w:val="center"/>
                    <w:rPr>
                      <w:noProof/>
                    </w:rPr>
                  </w:pPr>
                </w:p>
              </w:tc>
            </w:tr>
            <w:tr w:rsidR="00426E04" w:rsidRPr="0010732B" w14:paraId="560D1476" w14:textId="77777777" w:rsidTr="008D79D4">
              <w:trPr>
                <w:trHeight w:val="720"/>
              </w:trPr>
              <w:tc>
                <w:tcPr>
                  <w:tcW w:w="3168" w:type="dxa"/>
                  <w:shd w:val="clear" w:color="auto" w:fill="FFFFFF" w:themeFill="background1"/>
                </w:tcPr>
                <w:p w14:paraId="60B9E182" w14:textId="3AB1B60B" w:rsidR="00426E04" w:rsidRPr="0010732B" w:rsidRDefault="008D79D4" w:rsidP="008D79D4">
                  <w:pPr>
                    <w:jc w:val="center"/>
                  </w:pPr>
                  <w:r w:rsidRPr="0010732B">
                    <w:rPr>
                      <w:noProof/>
                    </w:rPr>
                    <mc:AlternateContent>
                      <mc:Choice Requires="wpg">
                        <w:drawing>
                          <wp:inline distT="0" distB="0" distL="0" distR="0" wp14:anchorId="4EA198BD" wp14:editId="510F3174">
                            <wp:extent cx="1052852" cy="167612"/>
                            <wp:effectExtent l="0" t="0" r="0" b="4445"/>
                            <wp:docPr id="15" name="Gruppe 15" descr="Symbol für Soziale Medien"/>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uppe 29"/>
                                    <wpg:cNvGrpSpPr/>
                                    <wpg:grpSpPr>
                                      <a:xfrm>
                                        <a:off x="1888178" y="0"/>
                                        <a:ext cx="360636" cy="360000"/>
                                        <a:chOff x="1894790" y="0"/>
                                        <a:chExt cx="1797050" cy="1793876"/>
                                      </a:xfrm>
                                    </wpg:grpSpPr>
                                    <wps:wsp>
                                      <wps:cNvPr id="9" name="Freihand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ihand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uppe 28"/>
                                    <wpg:cNvGrpSpPr/>
                                    <wpg:grpSpPr>
                                      <a:xfrm>
                                        <a:off x="1270659" y="0"/>
                                        <a:ext cx="360000" cy="360000"/>
                                        <a:chOff x="1276291" y="0"/>
                                        <a:chExt cx="736600" cy="736600"/>
                                      </a:xfrm>
                                    </wpg:grpSpPr>
                                    <wps:wsp>
                                      <wps:cNvPr id="12" name="Ellipse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ihand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ihand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ihand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ihand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35F67C12" id="Gruppe 15" o:spid="_x0000_s1026" alt="Symbol für Soziale Medien"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hlHtxsAAH+oAAAOAAAAZHJzL2Uyb0RvYy54bWzsXVuPYzlufg+Q/2DUY4BM+9x8KUzPIpkb&#10;AsxuBugK9tntcl2QqrJju6d65rftW/5YPkqkDnks2nJ3z24wcD9UV8k6FPmRkiiSR/76Tx+fn0a/&#10;rLa7x/XL26vqq/HVaPWyXN8+vty/vfqvmx/+dXY12u0XL7eLp/XL6u3Vr6vd1Z+++ed/+vp1c72q&#10;1w/rp9vVdgQiL7vr183bq4f9fnP95s1u+bB6Xuy+Wm9WL/jwbr19Xuzx5/b+ze128Qrqz09v6vF4&#10;8uZ1vb3dbNfL1W6H1u/ih1ffBPp3d6vl/j/v7nar/ejp7RV424ef2/DzPf18883Xi+v77WLz8Lhk&#10;NhafwMXz4vEFgyZS3y32i9GH7eMBqefH5Xa9W9/tv1qun9+s7+4el6sgA6SpxgNpftyuP2yCLPfX&#10;r/ebBBOgHeD0yWSXf/nl5+3o8Ra6665GL4tn6OjH7YfNZjWihtvVbgm03v36/H79NLr7379tR+/W&#10;vz0unlajP69uH1cvBODr5v4adH7cbt5tft5yw338izD5eLd9pv8h7ehjgP7XBP3q4360RGM17upZ&#10;V1+NlvismkwnVR11s3yAAg8eWz58zw/WdTubVW18sJmM8Y8efCPDviHuEjPpj8Q1Sw8zNcLX80+Q&#10;rJqBlSlIHcoHzibNZMjl4jqJV83m7XQOE+2f7YWspvPpuMOHAZ3pvJlNJ0elxGTa9fay+zx7efew&#10;2KyCGe5Iz4zYXBD7Ybt6fMAMp0k66iJsoSNZA+l9t/lpvfzv3ehl/S363a/+bbfBvISagwivG9WZ&#10;/tjhsdH71z+vb2GLiw/7dZhYAyPKwJVM6RCswFUyCaD+Ybf/cbUOVrn45afdPi4Dt/gtTOJbNoYb&#10;QH73/IQV4V/ejOpqMnodNfN5gB5TPfWqVK/x6CHbB6adKDXT2dgh1ahuHikYe08K7DikMH1TN+I9&#10;zxdsMvUi2RxiU92N2M9Tg+331HwpYTt9Nxo0T60y8E8nHmiVVkAQwqGnlVC3beUIW2ktNNOm9vjT&#10;mqirpvXoaVUc408r44i5GWUcgU9rw8XO6MLXbK114RGrtSJ8m6uNHtxpVWs1aIvDTL6Xubp4kOm7&#10;/PjC8xe/jbDQ0CZD03mz3tEGQpMZi+tNXHawCHx8oU+dzmCROje8zB7vDDugzrLMHO8MJVPnaRHl&#10;uJnchN0IYh+nTPMlSFgmIrbY2L1MSNpkA/UyMSuWsyoTtGJJqzJRyRyJGVhc3O2PI0MWF7obUSOg&#10;bDRb7ElDL3F7NYKX+J6GgBkt9mRr8uvo9e1V2AxGD/wLffK8/mV1sw599mR0mARhZHFK+s+XH94/&#10;Lv999ZvuTRtD3x1DBholrSSKIWj/YkJzOEeEA/u90oodjVplYxs0kwiMccEITCvwHGGLMmCZCoOc&#10;/KBQEiFHIplxWMSgGv2BQCsfFI1TY9OJbBP/ilz5B2XjYDNieBp2fKMWaJcq+6BsHGxSeXmKPygc&#10;h7U9hI2ngyhBTFymibQXDZJMwKpGFGYNg1vJCqDGIvrxETZ/4fR04xm0LeMsj7FnAcbh+mm9W0Vx&#10;aHUKcqVlKvDR+7m79dPj7Q+PT0+0OIXz9erbp+3olwVOxovlcvWyD4aHp0zPp7BJvqzpyTgSteBU&#10;FR11Okftrt+vb3+F0444ANz6h/X2t6vRK87Ub692//NhsV1djZ7+4wWHkHnVtsBvH/5ouykt4lv9&#10;yXv9ycuH52/XYA72v3hZgurbq738+u0ef+FpHKIh708v7zZL6hjW3e1uf/Pxr4vtZrTBr3gIB4O/&#10;rOUQs7gWhx+SUofYl0WKgvAfOEJF8X73sxRt3PH4aQ5TYcUx56N0mCJVmE9EISdPTvWkmk34oFlP&#10;q3YStsTFtRyfcLqcpqNmh+M1vOGoeDmCfdLpCZTgHVfTSRuX0fzpqWnmwdnGf8Nu2MHTmcEnpl3G&#10;atY25LlniGERTMTImc3xpZ32I6Sw0J0kpR32Cog6XGl/3RdRO+xHiJnDk0/NnJ2mM4818hWTmFU9&#10;p6NTDjRzdAo+ewZ98iR7YjAJj5hWQe3pkraUImpaC90kHDpzzGktYMHqPOa0HnxytMb13FXtzCFn&#10;jk6zztODOTpVR8iZieCbXG1V0XqqqLUqjlhdbZQxmUw9cbUyjsyu2mjjiLxaG0foNYXqaPRJ9siq&#10;BG+tV68/yxqtjgE57EOX02zmuH45zbqxCRjd4WnWD2VgjofuZQd3msKhe9nBnWZo6F52cKcJSN0x&#10;waJXcfzgTvMrdBcnJHQn1zZFez7l4B62rnBwpx0gd3DHXA4ji/eAIY+f3eUBWnyi7xJPcKXtJNPJ&#10;83UEbzhESes55LFdaAmY/NHWIvIJigGp0vazBoEvo4WQMY43nzVCY0+YM9rqYavm/EauUt9aRL7q&#10;pnHCWkLkORN5REUxceQ4Gg05NZcNIKTgtWRpnWgvGwSeU+B3SKywvWyQGnONQBkOAkchtE+asIgl&#10;tKQdDhZJXjaIPERuj8Gr+IOycaZt1PDBOMUflI0DryyAM1xGquIPysZJ8AxWRHJb8wwMPzhvHFmq&#10;D7R98oODcZ5edFhW1g6hg+7SYfmFIjDv78UgL9GXGNkI0Zc+ex8T9iGRP8zd0xHWJu9nNE3PLEuo&#10;6ul40uEY0S/hEhLhsoKQfe9LDLBfS20Cnp2YhZ4++54rFKbNBGUJMXfPv8elJ8ZTehEpW05hnN8/&#10;3ATXJgL2/dPT42aHWo8QbjEBpRRq6vP22+369WG1uEUoL1qreaA4AlV1XVuN48JdT7Ehc6xH4K5m&#10;4/kUm0codoi/a8AwvRG2o/Q9B/hWUYjgxg2Ce5LkN5PqEvwMO9//m+AnLCET/MSsDpNYVYdok/z+&#10;9nH/8/rxZf+5xtjWdcM5FgRDqcoGw/bh0Bb+isxe/t0a4ydFQ5sxBUYaBMLCYPlgKIIxiF4e9sHs&#10;TRGlGvHSLCEdcEDoNUsI7kZPaBqS+oej6cDPNE9Hx3zqhgJmGa5NwCdPx8R6OgchHegJAcZDlk3o&#10;s2odwUzk06OksfYpabA9Shrs6TyPEZXcJY2EEGBGOI12iNdlwK402o7WKOOeBgvR+RwhDbdnRybG&#10;6ajNxDddyzZw5zEyVSEAMmvZJqzp6N+GNGFueUoa7lAwdKiSWqON1cShpPH2UDJwY0pmeTJBTE9z&#10;JoJJy0SelEbcsyYbvcTSlSdVYuGNtvCmCjH9Q0CpUjKZJs7DeUvA2a7vBdt12NKwu6tTo4F3+aLs&#10;ZeIL/mKeL9pNUi9a6bNwtRp5dxmn822i5WqRDo6pl7u30IE89SLu83xp7AmJ7GreauwJ1TwtjT1p&#10;KE9LY0/aztKinGTi3uUL5/q+l7c6UJ1xT8rbijsNvbdidRp511I7g3wXUk+HVt9p5DtKFGUW5E4D&#10;74OlgffZ0sBjwCzuVACTwKrBe5aticbdZWuigXfZQkbajpjnSyNfx9rQQ0wnGvmpJ6IGvm48ETXy&#10;nWPxEw28z5UGvnE2+qkB3hNwqoF3SWnc65kzp6cad09Aik325uBy5cGO0Mkl2XVJdiHG8nmlmyEB&#10;lCvyJc8vUP/DJLtcUbmU7wY+VTySnkilYZUjZGJInEKeRwugG6xkoXtZXo9cI+oeQ+QnqZP3E7qb&#10;vJ4rKkfGb+DClIjasqjwUoq6s6htmajkiRDvfQ7hKJDkbYTuZaKSRxG6l4lKTkPoXiZqx6Ii0FmC&#10;DFe/3mB7L+rOosaaspNGwBmtG2zSRdRZVKQvirqzqJMyUWm7JSCxoZZQn7Ko2DSLurNWEddU3SNC&#10;n1OADo8npLHxfy6LjbNAkArzJw57PIfdcFQ2riiSR6nncFcADTL9INK3RgSQJ2eJTmav61nUIMIc&#10;mtA0ko8Bv0Se9ZF0fZo6+Y1g0xInL554NyPSKRSNSdOnaRPOeMKkZOtxtDDTCK+270n6PUm7ojPL&#10;kHbF2VNLmxfZ0FhGWz8h0CKOlRtQNZbRHmcwmSvpZTzRb7Gd0GFC1CNEGCSjXN4Vyk1E9B4UL5S5&#10;gGVglGcbN8XuwLSdJBRjRKOdT4MpedpCImWJTPOLAYFwXJdFkjgY4C6dkFHlla1jkEZTG8CNMO7z&#10;aNMcUXM9kqnlnBZFiWwjblZMm5WDua1oM/5SzxxpR6wR7CimzSqrI4wJWtGuMUCuEUJcppg8Wxut&#10;qYp3Nkxaf1Ur2zct4mgtmpQ8TZqxIc8TqpFMG2MT113EUorJk6kEgx5ocBwX9hSvYMXyWsjNRQLI&#10;ojogRSaTGRiRJ24ul6HmLWGARs3bxwA6Mp0w8BlKINuJzxh1yvY30D1ZD/U+y4rSlmzsUfbvgfGK&#10;F3DONCAYAld2PhFoodnOPbKh0BxXuiJNk4bDM9aWUrNdOaSZ9tfSyZCegXmqadU3m91VZDhj/RQ0&#10;7DIs0MXzgawgooTkig3WfS4k0WWGdhYh9saSH3fiUmo99pfx2fOvrZvFreegKo/YtUpGxacKavGG&#10;YmuRWRCDZBaWEAlPrTSMop+az7AKeWaAhIzLMAtsIgE3H4rg6g3Rv8AyLoSIBntcbTWF1CFh7C7D&#10;IxoZWuOZZ9iKuHIkPbAl43NGKxJCOHhr/HjQWI2byMtLj2c4yOaRPKF86yGiOe75uDXgcxZXnYFM&#10;3HoOOPzIAGUedKCRoVoH2H+hgrDLK3n8hts/6pU8bE65qpQwfUzd0+9SlXJYUCbVUSfKyejE2b/0&#10;KeVQKure15pgeUqR/K6mZCZ+xtWh74TFOHWqQr420wk+QerUhXxaphPmauo0ocRvpg9AT33aGVWS&#10;ZDrB5Uudwt0cmT5YNVMfVPjkCWHBTZ0oP56hgxN+6tKEd8EyneAppU6UVc10MSUpMS+U66XR9ihp&#10;sFFKmxfNvIdHCabcaBrtiYORLUmhHHuOkoa7ofRSrpOGO2SMc5004B5LGu85VYBkCJmaFMe2TU1K&#10;NaWUXo6SBtyjpI2b1JunpAGnWpLcaNq62zGlinO9NOAhR5/rpAFvQ9Y510sjPnPMCddh9SbehVKL&#10;DClTl1J5s84UpnSVoz/zYp07YUxlCjjKo0WJkjRBmzmVk+S418j7tDTybcgV52hp6H28NPT+uqmx&#10;d9VIMb0kI3GfldGUprShNCXDvSlN8WkV2TzFMAr40ti72wyldRKtFu/I5mXU2KNkP28T9ApCT6t1&#10;lhpkhPpezcyZjaY0pfWwp9BMP6Jnq7Y2BSNmZaQQRk8L3GdXCVOcQkjkaWnsCdU8LY29Ox8p4NPz&#10;1Xl8aewrvHOe50tj7/JF3ngaMV7BlbFoCoClXq2Hly1PGTtziOJEPS1Pj5TbSr1QeJIV0VSnuOaF&#10;t7R6UhNHi/ROTxrPtXpTnjLxuNLAu5sZxcXSgB5XpjqFNJ21LTpnJVIeVqY6hRSdJ6VhR7Qyjzu9&#10;XZAGpF55Whp317SmGvhQYZSxP7oUsh/Qs3gKG6ZegDTLFd0QlTq5ExEvP/a9oOg8KY27uz7Q2TgN&#10;6HKlcSdLztr7TOPuYUVJwjSeu5rONOyuCmcad5r3ebY07q5p0Z0pPV/e7kOve6ZersVTyDf1arFO&#10;Zvmaa+TdiTjX0Lu74lxDb9YHBGAuJVmXkiyEHi8lWQd3RubvH3DrlC4lWd6dFZeSLA8ZzqfcXEqy&#10;qL4mFBjxha2cev27lmS5Uxs3blN65gb+Hudcjlb9kccXuqdqjKPd+d7Pm3hpBeVEjneH/0DU4ZuV&#10;MDODixC6p3zRceosKnysIuos6qxMVL577gaeUgl1zo7fwBkq6s6iwt9R3SOgn1FoRz49FdrR/7lC&#10;u/A5IEbsgsc9nu3r+L7bWDkimTFEioKibMYJkaHQGjPxRfmybgw3FOzYFHRLriJabb4McfbQiq2O&#10;ETMJOJveisnEls6RJK3Jq7ecTLSNUiNTTpwrD0yRFmJVYUSbsddFckW4wIk+JHO6sYh2xYW+hsWK&#10;7AZI2UZWc5oAJwHnS2RM7pZXGIM2RTBIL+WlVFwwFK9dFjukACDI4CYoWIQ0UqwVjWdUePBlr7ZU&#10;JK4teI1EkY7DxZKoMqyjmLaWISLNM1C45sa+7vYk1vyEvZs1NuJVcc02N8KmSidOfKLB9FHSx8bW&#10;VuHF+YsEQDHtCGJrCxAj2jj56gG5WAex5HLicfrRWqE450qqztbX8G5Di1kpLnQ6hW11VdhxRHcV&#10;T3okCfSoyCxw77ThnFRqxXV3KTbDtTW8Ig6aZUXg5iKTbOh9YpIBM15B1PDUPWiOgJ4zQsslpgM4&#10;WhnYgofcBKNUrgZZ1wcKbSkQAdGG2mf1nGNHssMNLFK2w4H1EjphYIxUakr9M2auSnNjS0ikmTR+&#10;7gj4uhetaSFVWT30zeIZ2B1VbhA6LPxCLCdIj2gN83bcp8BFFbF/lEVmkWzLjV1zSQOELYJ1xZK3&#10;9Mo1PTM3krd8qV9rq04Ruwu96f9SbIlE0DhImlkUHQ5iQDfzCwVsTWXzlG9XI1g0KfYMCETdTC+G&#10;k+lHT6psBCxX8Rmz6kqxIMJ9egRZa7i5aAQpkh2SYq9v0Iwo5NkyVHk4cENKJGXBQ8yUm4NoRTLI&#10;Kj5QacXlf2RTSg9SeHyOLfFBY2CVXOo1MGF2ps6ZDJSQoLlgp5WUC9s5iHeQQt80kwdrgNm/4tbE&#10;LnZj977UamyIW89ZxOQRW2WbWo3zzdyTHUElRdplGMiMlBYZMrIi3cqHiTNeAGAlkg0pQqxwMiHV&#10;KqZD/6O5iH2xQlDUlNjxiKduWV/F+OOhrYw8T6P48lgixHMO2OlBefb2r7EZY7GGxLWevA5Am4qQ&#10;LBqDVh40thZxLwuZJUSGSjY+aOX18wzuccNaIGRhoGlG5C1kNF9Da5C0jHvsXfSIVaLsO1bhsoOd&#10;YzqyGQ6sULbOgcnKLkxGVGqcsqEPppFs/4M5J17EObOXNhDCCN9JqC2obzaGlZrjZC/SgjxDtqRs&#10;tG82Hr/I0HtC1uzFh8LQl+/BwGuN4dCevtvii3wPRn9N4d/pkkI61eQKcMPW4RbgfrlvGOzwPRhY&#10;y2ga8HosFbiYs7i/MN5P2F8HCdv7rC/ImISkOX7G+ZCvwA3fWtDJqxF9H0zXlE7GHXZIJ2cI6Wzy&#10;LFQXHBLCItsTCrf3ZwhBM6lTFWo6DglhXU59ulDTkSGE00TqhOJaFCkcEoIK+j6o0cyKhq0ndQrV&#10;HId0TAVuE76rL8MReZ+JUhW+qSPDE70ElXo1DdXR5GhpwKtpKHnO8KUhD18PkSOlIa9DGVqGksa8&#10;pjqhHCWNOUohs5ibq+HCd33kKGnQ8X5enhSdARNUtYOULcT1uCLv6zQpA/o8VL4cQmXuh4v3+mUk&#10;pCUoDdig1jMLlv3KizFVP+doadxx4aRDS1v7lApVc6Q08FzKcSiiKcaF75enZYpxqZw1K6IpxvWm&#10;jqnFbT0l0kkxYUrlWRkB6aXO1KedOwuDuSQO35Pl0NK4Yyo7AmrcJy4tDXzl0TKVuC4tU4lbxSrV&#10;QyVSjCYhAaTyMppL4vQWgT3pUtpzKe2BC3Mp7bmU9uByphSCpvw/HdQ+61tUaOkOSXEsXLmkePgc&#10;xhe/ZgLDHY9fT/iaApv9nnBs0Wae4OTGU7yExgcHQhMj4YAaE4oX/EjQZcJ3FMTXslMrlVOD8xhJ&#10;IqAMQfsXk+dbVXAZrDrQTsjtBKEY+BPycIhDa3+d1UnyHR/J4Zop8h2nhEzEqKXyZowZGot4xzsx&#10;/RPCJHzk0Cjf2BfFlFb4xsRIGXmmRBlyxXzDlzdUgysG+OYxeMzFI9TkQZK+7Bu8lIqJarRxjIh+&#10;TG+XSRDDTDbqTS9FYUxrT9wIQEvR4ScG0Ry+Bgzfc68hkzqAM1KrfIbF15NrQlyqUcfEmqick6TV&#10;OdxHLPmRA0LGWhP58mgdP1JbvXItVmPT8XKvETz1YvDx/TxBiQ1mrzLNSr6nNlq5iCWXHNCF8aXq&#10;5QwzPyKUpObGDkvvEtBicUaagDPnTax3EvIV67eN1RrSLCFgyg2X8p8yQTbPIVF1OPoaOJ7p3Fo0&#10;tzioPiAkaaBcGQaOBMXsc0VMZ4GoJDkuLjcHzqViJTYXsS+rbQoT8HaQLMhUuuA8EFekM0bonzGr&#10;WGqOu4joODWfYUQT/hqlapBs4l3Q2tbBrm53w0ss9o/xncS08mbirzGXXxx/xZfHfKlv6oiO1CAW&#10;20yaGeUa6btivlwsdh7icPgZl7Y+zmqjgxSYmMsK3nfSZ/YpIlCv6HRASYepKGKZoaMjJVV4dylD&#10;R4dKHDo6LEgRlwwV7DspzEBDZfmBQaRODh0dICHRs3RMJNYVzERigY5DqwhscxuCT0sDDpDyUJkL&#10;EWZjCuRldEfLfALLp2Vxd+zJRGNxiZjDl8Z+Vjm0TDi2CpHrjDmYeKxPS2Pv09KWHqOVGbxMQNaV&#10;cRCQpRxGjpbG3qelsfdl1EZfV/SiXg4vjX09pVB4hi8bkUXiJEvLRGR9Wgb7EOzP8GVCslX4DpAc&#10;X9rucU5w+NIrTTV2sLdB2bljq+abO3y+irCnAoM001y86HCees1qB3sTlHVtwgZlkdfJ6tEEZX1a&#10;GvuJS0tj34XrRTJ6pKKSJGPnbTx0Mki92o6yUjlaGvvOxUtj34VUYIaWuR4BJb55vKjYMfHVtY59&#10;URSk7+XS0muOi729HiG8DZ+ZQ+a7O3xaGnvUdzsyauzdtRBHgxIZNfYuLaqlOY2XvR4hXDqT0aO5&#10;HmHSOS6AuR6hQcYva1/megR3Ppr7ETrPLzH3I/i0NPZGjzjmXbIklywJThCXLMklSzLMkrgvhPLt&#10;zJfvpDiwGb6r9aa/lPXo66a039Hk++O8AE2Bw8/KrJEfQpk12oVzmbXwOTCjrwmIgdzjqTWiQxjb&#10;XM6M4+gm9I1je+hanj3CEb5/QsKQpxuLoqvkJ4Bvw2FOlNhGg5bGteMTJC2eEK5PNxZxHckQvIo2&#10;i5IcqxgnFpy4uYi8qGhAqqy5aASxjMEI9CepYyCZWCOiIVn45cvSo8TSu7dd+VxCxzpRzIF5rvOG&#10;38YjHLd3RCMio7G/qLesuQghIcW5muEIx5uLRpDr4gekypoPRhCMPTzl8yM6kKvfYyIIIxzXQbpQ&#10;2yaOypoP+LdJBp47XDCAU7+eaJLTq+3LYtKMeEPWSrMjpOSsee+1kves7QtvlGOl6YHoSPEINS8L&#10;/IzYUc15PZ4kfTPOmTTCGTLUSKHRMwM4ZOABeIhxxd5JyxYX3z5w8gpPls5RRDt0fxGxrLnIPoQU&#10;IibaPsqazxqhtWnKCb+5ifCKHhgxmSAxNxeN0El9yoAUX0zUzkxJBSI1YQTEYootUN69pWfVdkXv&#10;YpPZDDKnqbn/srTTtStMii1DNC2kjjcXoURv1BOzA1JlzZ81Ar/o1uCldwWeDMxrd9EIAsdgvS9r&#10;PmsEvlVgqIfjzWUjcF598FJkJ9f3I6moUEIMKWgNUaJia52SZwxN8zMigyw+jZ2I0ozYUXYE2fXi&#10;fiK9+xVMPpdVDyBcXjC6+v1eMHq934SasvvtYvPwuPxusV/ov/H76+Z6Va8f1k+3q+03/wcAAP//&#10;AwBQSwMEFAAGAAgAAAAhAMe6UafbAAAABAEAAA8AAABkcnMvZG93bnJldi54bWxMj0FrwkAQhe+F&#10;/odlCr3VTayGkmYjIq0nKVSF0tuYHZNgdjZk1yT++6696OXB8Ib3vpctRtOInjpXW1YQTyIQxIXV&#10;NZcK9rvPlzcQziNrbCyTggs5WOSPDxmm2g78Tf3WlyKEsEtRQeV9m0rpiooMuoltiYN3tJ1BH86u&#10;lLrDIYSbRk6jKJEGaw4NFba0qqg4bc9GwXrAYfkaf/Sb03F1+d3Nv342MSn1/DQu30F4Gv3tGa74&#10;AR3ywHSwZ9ZONArCEP+vVy+ZhxkHBdNkBjLP5D18/gcAAP//AwBQSwECLQAUAAYACAAAACEAtoM4&#10;kv4AAADhAQAAEwAAAAAAAAAAAAAAAAAAAAAAW0NvbnRlbnRfVHlwZXNdLnhtbFBLAQItABQABgAI&#10;AAAAIQA4/SH/1gAAAJQBAAALAAAAAAAAAAAAAAAAAC8BAABfcmVscy8ucmVsc1BLAQItABQABgAI&#10;AAAAIQBA2hlHtxsAAH+oAAAOAAAAAAAAAAAAAAAAAC4CAABkcnMvZTJvRG9jLnhtbFBLAQItABQA&#10;BgAIAAAAIQDHulGn2wAAAAQBAAAPAAAAAAAAAAAAAAAAABEeAABkcnMvZG93bnJldi54bWxQSwUG&#10;AAAAAAQABADzAAAAGR8AAAAA&#10;">
                            <v:group id="Gruppe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ihand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ihand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uppe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Ellipse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ihand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ihand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ihand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ihand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DC95F07" w14:textId="653E9E1E" w:rsidR="00867B8C" w:rsidRPr="0010732B" w:rsidRDefault="00867B8C" w:rsidP="00FE0D84">
            <w:pPr>
              <w:jc w:val="center"/>
              <w:rPr>
                <w:noProof/>
              </w:rPr>
            </w:pPr>
          </w:p>
        </w:tc>
        <w:tc>
          <w:tcPr>
            <w:tcW w:w="7193" w:type="dxa"/>
            <w:gridSpan w:val="2"/>
            <w:shd w:val="clear" w:color="auto" w:fill="auto"/>
          </w:tcPr>
          <w:sdt>
            <w:sdtPr>
              <w:id w:val="441805584"/>
              <w:placeholder>
                <w:docPart w:val="F2C26A5930F24E9C9F0C0D6DF7B0ED9A"/>
              </w:placeholder>
              <w:temporary/>
              <w:showingPlcHdr/>
              <w15:appearance w15:val="hidden"/>
            </w:sdtPr>
            <w:sdtEndPr/>
            <w:sdtContent>
              <w:p w14:paraId="284B222A" w14:textId="58646F7F" w:rsidR="00867B8C" w:rsidRPr="0010732B" w:rsidRDefault="00867B8C" w:rsidP="006074A9">
                <w:pPr>
                  <w:pStyle w:val="berschrift3"/>
                  <w:spacing w:before="160" w:after="160"/>
                  <w:rPr>
                    <w:rFonts w:eastAsiaTheme="minorHAnsi" w:cstheme="minorBidi"/>
                    <w:b w:val="0"/>
                    <w:color w:val="auto"/>
                    <w:sz w:val="22"/>
                    <w:szCs w:val="22"/>
                  </w:rPr>
                </w:pPr>
                <w:r w:rsidRPr="0010732B">
                  <w:t>Hinzufügen von Artikeln und Grafiken</w:t>
                </w:r>
              </w:p>
            </w:sdtContent>
          </w:sdt>
          <w:sdt>
            <w:sdtPr>
              <w:id w:val="-7985091"/>
              <w:placeholder>
                <w:docPart w:val="1047341D47764F98B2125441ED803C3F"/>
              </w:placeholder>
              <w:temporary/>
              <w:showingPlcHdr/>
              <w15:appearance w15:val="hidden"/>
            </w:sdtPr>
            <w:sdtEndPr/>
            <w:sdtContent>
              <w:p w14:paraId="333D2F07" w14:textId="77777777" w:rsidR="00AD2A5B" w:rsidRPr="0010732B" w:rsidRDefault="00AD2A5B" w:rsidP="00AD2A5B">
                <w:r w:rsidRPr="0010732B">
                  <w:t>Ein Unterschied zwischen einem gedruckten Newsletter und einer E-Mail-Version besteht darin, wie viel Text enthalten sein muss. Wenn Sie nicht wissen, dass alle Ihre Leser an einer längeren Version interessiert sind, sollten Sie die Informationsmenge auf etwa 1.000 Wörter oder weniger beschränken.</w:t>
                </w:r>
              </w:p>
            </w:sdtContent>
          </w:sdt>
          <w:p w14:paraId="12EECD23" w14:textId="77777777" w:rsidR="00AD2A5B" w:rsidRPr="0010732B" w:rsidRDefault="00AD2A5B" w:rsidP="002309AC"/>
          <w:sdt>
            <w:sdtPr>
              <w:id w:val="-195317684"/>
              <w:placeholder>
                <w:docPart w:val="1FD8E69365CA49AAA5BBD03ED4263992"/>
              </w:placeholder>
              <w:temporary/>
              <w:showingPlcHdr/>
              <w15:appearance w15:val="hidden"/>
            </w:sdtPr>
            <w:sdtEndPr/>
            <w:sdtContent>
              <w:p w14:paraId="25331478" w14:textId="54624100" w:rsidR="005F26AD" w:rsidRPr="0010732B" w:rsidRDefault="005F26AD" w:rsidP="00AC63E8">
                <w:pPr>
                  <w:pStyle w:val="berschrift3"/>
                  <w:spacing w:after="160"/>
                  <w:rPr>
                    <w:rFonts w:eastAsiaTheme="minorHAnsi" w:cstheme="minorBidi"/>
                    <w:b w:val="0"/>
                    <w:color w:val="auto"/>
                    <w:sz w:val="22"/>
                    <w:szCs w:val="22"/>
                  </w:rPr>
                </w:pPr>
                <w:r w:rsidRPr="0010732B">
                  <w:t>Was enthalten sein sollte</w:t>
                </w:r>
              </w:p>
            </w:sdtContent>
          </w:sdt>
          <w:p w14:paraId="6E4576F0" w14:textId="3C502E3B" w:rsidR="005F26AD" w:rsidRPr="0010732B" w:rsidRDefault="005B1145" w:rsidP="002309AC">
            <w:sdt>
              <w:sdtPr>
                <w:id w:val="-122313895"/>
                <w:placeholder>
                  <w:docPart w:val="F31ADEA4BD7B4A2FBC7AC75BE48391E3"/>
                </w:placeholder>
                <w:temporary/>
                <w:showingPlcHdr/>
                <w15:appearance w15:val="hidden"/>
              </w:sdtPr>
              <w:sdtEndPr/>
              <w:sdtContent>
                <w:r w:rsidR="005F26AD" w:rsidRPr="0010732B">
                  <w:t>Einige Punkte, über die Sie nachdenken sollten, sind die Vorstellung neuer Mitarbeiter, die Verleihung aktueller Auszeichnungen an Ihr Unternehmen, Sonderangebote und Rabatte auf Produkte oder Dienstleistungen, die Ankündigung neuer Produkte und Informationen über neue Möglichkeiten, die Vorteile Ihrer Produkte oder Dienstleistungen zu nutzen. Schließen Sie keine Elemente ein, die für nur wenige Kunden interessant sein könnten.</w:t>
                </w:r>
              </w:sdtContent>
            </w:sdt>
          </w:p>
          <w:p w14:paraId="242C320D" w14:textId="77777777" w:rsidR="005F26AD" w:rsidRPr="0010732B" w:rsidRDefault="005F26AD" w:rsidP="002309AC"/>
          <w:sdt>
            <w:sdtPr>
              <w:id w:val="836583844"/>
              <w:placeholder>
                <w:docPart w:val="E58D7B16865848828CAEF82120DAF1F3"/>
              </w:placeholder>
              <w:temporary/>
              <w:showingPlcHdr/>
              <w15:appearance w15:val="hidden"/>
            </w:sdtPr>
            <w:sdtEndPr/>
            <w:sdtContent>
              <w:p w14:paraId="723D7F79" w14:textId="0C722274" w:rsidR="005F26AD" w:rsidRPr="0010732B" w:rsidRDefault="005F26AD" w:rsidP="00AC63E8">
                <w:pPr>
                  <w:pStyle w:val="berschrift3"/>
                  <w:spacing w:after="160"/>
                  <w:rPr>
                    <w:rFonts w:eastAsiaTheme="minorHAnsi" w:cstheme="minorBidi"/>
                    <w:b w:val="0"/>
                    <w:color w:val="auto"/>
                    <w:sz w:val="22"/>
                    <w:szCs w:val="22"/>
                  </w:rPr>
                </w:pPr>
                <w:r w:rsidRPr="0010732B">
                  <w:t>Kontaktinformationen</w:t>
                </w:r>
              </w:p>
            </w:sdtContent>
          </w:sdt>
          <w:sdt>
            <w:sdtPr>
              <w:id w:val="-421411922"/>
              <w:placeholder>
                <w:docPart w:val="F8DF7637118A4AA1AC17909CDCAEFB76"/>
              </w:placeholder>
              <w:temporary/>
              <w:showingPlcHdr/>
              <w15:appearance w15:val="hidden"/>
            </w:sdtPr>
            <w:sdtEndPr/>
            <w:sdtContent>
              <w:p w14:paraId="2BC155F9" w14:textId="77777777" w:rsidR="005F26AD" w:rsidRPr="0010732B" w:rsidRDefault="005F26AD" w:rsidP="005F26AD">
                <w:r w:rsidRPr="0010732B">
                  <w:t>Achten Sie darauf, dass Sie die Kontaktinformationen an mehr als einem Ort angeben. Diese sollten nicht nur Teil Ihrer Master-Vorlage sein, sondern Sie sollten auch Kontakte „Für weitere Informationen...“ in jeden Artikel aufnehmen, wo es angebracht ist.</w:t>
                </w:r>
              </w:p>
            </w:sdtContent>
          </w:sdt>
          <w:p w14:paraId="262C022E" w14:textId="015C7867" w:rsidR="005F26AD" w:rsidRPr="0010732B" w:rsidRDefault="005F26AD" w:rsidP="002309AC"/>
          <w:sdt>
            <w:sdtPr>
              <w:id w:val="-426109345"/>
              <w:placeholder>
                <w:docPart w:val="BA35A4197A1C496E94543BA7A6DC0F01"/>
              </w:placeholder>
              <w:temporary/>
              <w:showingPlcHdr/>
              <w15:appearance w15:val="hidden"/>
            </w:sdtPr>
            <w:sdtEndPr/>
            <w:sdtContent>
              <w:p w14:paraId="5383CB27" w14:textId="11A07983" w:rsidR="005F26AD" w:rsidRPr="0010732B" w:rsidRDefault="005F26AD" w:rsidP="00AC63E8">
                <w:pPr>
                  <w:pStyle w:val="berschrift3"/>
                  <w:spacing w:after="160"/>
                  <w:rPr>
                    <w:rFonts w:eastAsiaTheme="minorHAnsi" w:cstheme="minorBidi"/>
                    <w:b w:val="0"/>
                    <w:color w:val="auto"/>
                    <w:sz w:val="22"/>
                    <w:szCs w:val="22"/>
                  </w:rPr>
                </w:pPr>
                <w:r w:rsidRPr="0010732B">
                  <w:t>Korrekturlesen</w:t>
                </w:r>
              </w:p>
            </w:sdtContent>
          </w:sdt>
          <w:sdt>
            <w:sdtPr>
              <w:id w:val="-2096782095"/>
              <w:placeholder>
                <w:docPart w:val="6D5B478EAEEC47359DB8A3C96CCABF05"/>
              </w:placeholder>
              <w:temporary/>
              <w:showingPlcHdr/>
              <w15:appearance w15:val="hidden"/>
            </w:sdtPr>
            <w:sdtEndPr/>
            <w:sdtContent>
              <w:p w14:paraId="1EA08357" w14:textId="77777777" w:rsidR="005F26AD" w:rsidRPr="0010732B" w:rsidRDefault="005F26AD" w:rsidP="005F26AD">
                <w:r w:rsidRPr="0010732B">
                  <w:t>Wenn Sie Ihren Newsletter fertiggestellt haben, ist es Zeit für einen der wichtigsten Schritte, das Korrekturlesen. Gehen Sie mehrmals durch das Material und suchen Sie jedes Mal nach anderen Dingen.</w:t>
                </w:r>
              </w:p>
            </w:sdtContent>
          </w:sdt>
          <w:p w14:paraId="3A480F06" w14:textId="399AA80F" w:rsidR="005F26AD" w:rsidRPr="0010732B" w:rsidRDefault="005F26AD" w:rsidP="002309AC"/>
          <w:p w14:paraId="514F560D" w14:textId="4F42238B" w:rsidR="005F26AD" w:rsidRPr="0010732B" w:rsidRDefault="005B1145" w:rsidP="002309AC">
            <w:hyperlink r:id="rId16" w:history="1">
              <w:r w:rsidR="005F26AD" w:rsidRPr="0010732B">
                <w:rPr>
                  <w:rStyle w:val="Hyperlink"/>
                  <w:lang w:val="de-DE"/>
                </w:rPr>
                <w:t>ABMELDEN</w:t>
              </w:r>
            </w:hyperlink>
            <w:r w:rsidR="005F26AD" w:rsidRPr="0010732B">
              <w:t xml:space="preserve"> | </w:t>
            </w:r>
            <w:hyperlink r:id="rId17" w:history="1">
              <w:r w:rsidR="005F26AD" w:rsidRPr="0010732B">
                <w:rPr>
                  <w:rStyle w:val="Hyperlink"/>
                  <w:lang w:val="de-DE"/>
                </w:rPr>
                <w:t>FEEDBACK GEBEN</w:t>
              </w:r>
            </w:hyperlink>
            <w:r w:rsidR="005F26AD" w:rsidRPr="0010732B">
              <w:t xml:space="preserve"> | </w:t>
            </w:r>
            <w:hyperlink r:id="rId18" w:history="1">
              <w:r w:rsidR="005F26AD" w:rsidRPr="0010732B">
                <w:rPr>
                  <w:rStyle w:val="Hyperlink"/>
                  <w:lang w:val="de-DE"/>
                </w:rPr>
                <w:t>KONTAKT</w:t>
              </w:r>
            </w:hyperlink>
          </w:p>
        </w:tc>
      </w:tr>
    </w:tbl>
    <w:p w14:paraId="29B5EC73" w14:textId="79129971" w:rsidR="005C7559" w:rsidRPr="0010732B" w:rsidRDefault="005C7559" w:rsidP="0018521B"/>
    <w:sectPr w:rsidR="005C7559" w:rsidRPr="0010732B" w:rsidSect="006C1B27">
      <w:pgSz w:w="11906" w:h="16838" w:code="9"/>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F1214" w14:textId="77777777" w:rsidR="005B1145" w:rsidRDefault="005B1145" w:rsidP="0018521B">
      <w:r>
        <w:separator/>
      </w:r>
    </w:p>
  </w:endnote>
  <w:endnote w:type="continuationSeparator" w:id="0">
    <w:p w14:paraId="12C96ABA" w14:textId="77777777" w:rsidR="005B1145" w:rsidRDefault="005B1145" w:rsidP="0018521B">
      <w:r>
        <w:continuationSeparator/>
      </w:r>
    </w:p>
  </w:endnote>
</w:endnotes>
</file>

<file path=word/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altName w:val="Calibri"/>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1B59" w14:textId="77777777" w:rsidR="005B1145" w:rsidRDefault="005B1145" w:rsidP="0018521B">
      <w:r>
        <w:separator/>
      </w:r>
    </w:p>
  </w:footnote>
  <w:footnote w:type="continuationSeparator" w:id="0">
    <w:p w14:paraId="67E965CD" w14:textId="77777777" w:rsidR="005B1145" w:rsidRDefault="005B1145" w:rsidP="0018521B">
      <w:r>
        <w:continuationSeparator/>
      </w:r>
    </w:p>
  </w:footnote>
</w:footnotes>
</file>

<file path=word/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enabsatz"/>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ennumm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ennummer2"/>
      <w:lvlText w:val="%2."/>
      <w:lvlJc w:val="left"/>
      <w:pPr>
        <w:ind w:left="1440" w:hanging="360"/>
      </w:pPr>
      <w:rPr>
        <w:rFonts w:hint="default"/>
      </w:rPr>
    </w:lvl>
    <w:lvl w:ilvl="2">
      <w:start w:val="1"/>
      <w:numFmt w:val="lowerRoman"/>
      <w:pStyle w:val="Listennumm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enfortsetzung"/>
      <w:lvlText w:val="%1."/>
      <w:lvlJc w:val="left"/>
      <w:pPr>
        <w:ind w:left="360" w:hanging="360"/>
      </w:pPr>
      <w:rPr>
        <w:rFonts w:ascii="Franklin Gothic Heavy" w:hAnsi="Franklin Gothic Heavy" w:hint="default"/>
        <w:color w:val="1F497D" w:themeColor="text2"/>
        <w:sz w:val="28"/>
      </w:rPr>
    </w:lvl>
    <w:lvl w:ilvl="1">
      <w:start w:val="1"/>
      <w:numFmt w:val="lowerLetter"/>
      <w:pStyle w:val="Listenfortsetzung2"/>
      <w:lvlText w:val="%2)"/>
      <w:lvlJc w:val="left"/>
      <w:pPr>
        <w:ind w:left="720" w:hanging="360"/>
      </w:pPr>
      <w:rPr>
        <w:rFonts w:hint="default"/>
      </w:rPr>
    </w:lvl>
    <w:lvl w:ilvl="2">
      <w:start w:val="1"/>
      <w:numFmt w:val="lowerRoman"/>
      <w:pStyle w:val="Listenfortsetzung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48AE"/>
    <w:rsid w:val="000131D5"/>
    <w:rsid w:val="00076677"/>
    <w:rsid w:val="00084384"/>
    <w:rsid w:val="00090F21"/>
    <w:rsid w:val="000E076E"/>
    <w:rsid w:val="000F7E5C"/>
    <w:rsid w:val="0010732B"/>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A1849"/>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B1145"/>
    <w:rsid w:val="005C7559"/>
    <w:rsid w:val="005E6FA8"/>
    <w:rsid w:val="005F26AD"/>
    <w:rsid w:val="005F2735"/>
    <w:rsid w:val="006074A9"/>
    <w:rsid w:val="006374C5"/>
    <w:rsid w:val="0064357E"/>
    <w:rsid w:val="00653E76"/>
    <w:rsid w:val="006662D2"/>
    <w:rsid w:val="006B07B6"/>
    <w:rsid w:val="006B68CC"/>
    <w:rsid w:val="006C1B27"/>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4027"/>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39249"/>
  <w15:chartTrackingRefBased/>
</w:settings>
</file>

<file path=word/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732B"/>
    <w:pPr>
      <w:spacing w:after="0" w:line="240" w:lineRule="auto"/>
      <w:ind w:left="0"/>
    </w:pPr>
    <w:rPr>
      <w:sz w:val="18"/>
    </w:rPr>
  </w:style>
  <w:style w:type="paragraph" w:styleId="berschrift1">
    <w:name w:val="heading 1"/>
    <w:basedOn w:val="Standard"/>
    <w:next w:val="Standard"/>
    <w:link w:val="berschrift1Zchn"/>
    <w:uiPriority w:val="9"/>
    <w:qFormat/>
    <w:rsid w:val="001D39E7"/>
    <w:pPr>
      <w:ind w:left="288"/>
      <w:outlineLvl w:val="0"/>
    </w:pPr>
    <w:rPr>
      <w:b/>
      <w:noProof/>
      <w:color w:val="1F497D" w:themeColor="text2"/>
      <w:sz w:val="30"/>
      <w:szCs w:val="30"/>
    </w:rPr>
  </w:style>
  <w:style w:type="paragraph" w:styleId="berschrift2">
    <w:name w:val="heading 2"/>
    <w:basedOn w:val="berschrift1"/>
    <w:next w:val="Standard"/>
    <w:link w:val="berschrift2Zchn"/>
    <w:uiPriority w:val="9"/>
    <w:unhideWhenUsed/>
    <w:qFormat/>
    <w:rsid w:val="0018521B"/>
    <w:pPr>
      <w:spacing w:line="720" w:lineRule="exact"/>
      <w:ind w:left="0"/>
      <w:outlineLvl w:val="1"/>
    </w:pPr>
    <w:rPr>
      <w:rFonts w:asciiTheme="majorHAnsi" w:hAnsiTheme="majorHAnsi"/>
      <w:b w:val="0"/>
      <w:sz w:val="72"/>
    </w:rPr>
  </w:style>
  <w:style w:type="paragraph" w:styleId="berschrift3">
    <w:name w:val="heading 3"/>
    <w:basedOn w:val="Standard"/>
    <w:next w:val="Standard"/>
    <w:link w:val="berschrift3Zchn"/>
    <w:uiPriority w:val="9"/>
    <w:unhideWhenUsed/>
    <w:qFormat/>
    <w:rsid w:val="0018521B"/>
    <w:pPr>
      <w:keepNext/>
      <w:keepLines/>
      <w:outlineLvl w:val="2"/>
    </w:pPr>
    <w:rPr>
      <w:rFonts w:eastAsiaTheme="majorEastAsia" w:cstheme="majorBidi"/>
      <w:b/>
      <w:color w:val="1F497D" w:themeColor="text2"/>
      <w:sz w:val="30"/>
      <w:szCs w:val="24"/>
    </w:rPr>
  </w:style>
  <w:style w:type="paragraph" w:styleId="berschrift4">
    <w:name w:val="heading 4"/>
    <w:basedOn w:val="Standard"/>
    <w:next w:val="Standard"/>
    <w:link w:val="berschrift4Zchn"/>
    <w:uiPriority w:val="9"/>
    <w:unhideWhenUsed/>
    <w:qFormat/>
    <w:rsid w:val="0010732B"/>
    <w:pPr>
      <w:keepNext/>
      <w:keepLines/>
      <w:spacing w:before="240" w:line="600" w:lineRule="exact"/>
      <w:outlineLvl w:val="3"/>
    </w:pPr>
    <w:rPr>
      <w:rFonts w:asciiTheme="majorHAnsi" w:eastAsiaTheme="majorEastAsia" w:hAnsiTheme="majorHAnsi" w:cstheme="majorBidi"/>
      <w:iCs/>
      <w:color w:val="1F497D" w:themeColor="text2"/>
      <w:sz w:val="5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E474DC"/>
  </w:style>
  <w:style w:type="character" w:customStyle="1" w:styleId="KopfzeileZchn">
    <w:name w:val="Kopfzeile Zchn"/>
    <w:basedOn w:val="Absatz-Standardschriftart"/>
    <w:link w:val="Kopfzeile"/>
    <w:uiPriority w:val="99"/>
    <w:semiHidden/>
    <w:rsid w:val="008C2ABC"/>
  </w:style>
  <w:style w:type="paragraph" w:styleId="Fuzeile">
    <w:name w:val="footer"/>
    <w:basedOn w:val="Standard"/>
    <w:link w:val="FuzeileZchn"/>
    <w:uiPriority w:val="99"/>
    <w:semiHidden/>
    <w:rsid w:val="00E474DC"/>
  </w:style>
  <w:style w:type="character" w:customStyle="1" w:styleId="FuzeileZchn">
    <w:name w:val="Fußzeile Zchn"/>
    <w:basedOn w:val="Absatz-Standardschriftart"/>
    <w:link w:val="Fuzeile"/>
    <w:uiPriority w:val="99"/>
    <w:semiHidden/>
    <w:rsid w:val="008C2ABC"/>
  </w:style>
  <w:style w:type="paragraph" w:styleId="StandardWeb">
    <w:name w:val="Normal (Web)"/>
    <w:basedOn w:val="Standard"/>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enabsatz">
    <w:name w:val="List Paragraph"/>
    <w:basedOn w:val="Standard"/>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tzhaltertext">
    <w:name w:val="Placeholder Text"/>
    <w:basedOn w:val="Absatz-Standardschriftart"/>
    <w:uiPriority w:val="99"/>
    <w:semiHidden/>
    <w:rsid w:val="002F31FA"/>
    <w:rPr>
      <w:color w:val="808080"/>
    </w:rPr>
  </w:style>
  <w:style w:type="character" w:customStyle="1" w:styleId="berschrift1Zchn">
    <w:name w:val="Überschrift 1 Zchn"/>
    <w:basedOn w:val="Absatz-Standardschriftart"/>
    <w:link w:val="berschrift1"/>
    <w:uiPriority w:val="9"/>
    <w:rsid w:val="001D39E7"/>
    <w:rPr>
      <w:b/>
      <w:noProof/>
      <w:color w:val="1F497D" w:themeColor="text2"/>
      <w:sz w:val="30"/>
      <w:szCs w:val="30"/>
    </w:rPr>
  </w:style>
  <w:style w:type="character" w:styleId="SchwacheHervorhebung">
    <w:name w:val="Subtle Emphasis"/>
    <w:basedOn w:val="Absatz-Standardschriftart"/>
    <w:uiPriority w:val="19"/>
    <w:semiHidden/>
    <w:rsid w:val="002F31FA"/>
    <w:rPr>
      <w:rFonts w:asciiTheme="minorHAnsi" w:hAnsiTheme="minorHAnsi"/>
      <w:i/>
      <w:iCs/>
      <w:color w:val="404040" w:themeColor="text1" w:themeTint="BF"/>
    </w:rPr>
  </w:style>
  <w:style w:type="character" w:customStyle="1" w:styleId="berschrift2Zchn">
    <w:name w:val="Überschrift 2 Zchn"/>
    <w:basedOn w:val="Absatz-Standardschriftart"/>
    <w:link w:val="berschrift2"/>
    <w:uiPriority w:val="9"/>
    <w:rsid w:val="0018521B"/>
    <w:rPr>
      <w:rFonts w:asciiTheme="majorHAnsi" w:hAnsiTheme="majorHAnsi"/>
      <w:noProof/>
      <w:color w:val="1F497D" w:themeColor="text2"/>
      <w:sz w:val="72"/>
      <w:szCs w:val="30"/>
    </w:rPr>
  </w:style>
  <w:style w:type="character" w:customStyle="1" w:styleId="berschrift3Zchn">
    <w:name w:val="Überschrift 3 Zchn"/>
    <w:basedOn w:val="Absatz-Standardschriftart"/>
    <w:link w:val="berschrift3"/>
    <w:uiPriority w:val="9"/>
    <w:rsid w:val="0018521B"/>
    <w:rPr>
      <w:rFonts w:eastAsiaTheme="majorEastAsia" w:cstheme="majorBidi"/>
      <w:b/>
      <w:color w:val="1F497D" w:themeColor="text2"/>
      <w:sz w:val="30"/>
      <w:szCs w:val="24"/>
    </w:rPr>
  </w:style>
  <w:style w:type="character" w:styleId="Fett">
    <w:name w:val="Strong"/>
    <w:basedOn w:val="Absatz-Standardschriftart"/>
    <w:semiHidden/>
    <w:rsid w:val="00E84C68"/>
    <w:rPr>
      <w:b/>
      <w:bCs/>
    </w:rPr>
  </w:style>
  <w:style w:type="character" w:styleId="Hyperlink">
    <w:name w:val="Hyperlink"/>
    <w:basedOn w:val="Absatz-Standardschriftart"/>
    <w:uiPriority w:val="99"/>
    <w:unhideWhenUsed/>
    <w:rsid w:val="00090F21"/>
    <w:rPr>
      <w:color w:val="1F497D" w:themeColor="text2"/>
      <w:u w:val="single"/>
      <w:lang w:val="en-US"/>
    </w:rPr>
  </w:style>
  <w:style w:type="character" w:styleId="NichtaufgelsteErwhnung">
    <w:name w:val="Unresolved Mention"/>
    <w:basedOn w:val="Absatz-Standardschriftart"/>
    <w:uiPriority w:val="99"/>
    <w:semiHidden/>
    <w:unhideWhenUsed/>
    <w:rsid w:val="00BD0D52"/>
    <w:rPr>
      <w:color w:val="605E5C"/>
      <w:shd w:val="clear" w:color="auto" w:fill="E1DFDD"/>
    </w:rPr>
  </w:style>
  <w:style w:type="table" w:styleId="Tabellenraster">
    <w:name w:val="Table Grid"/>
    <w:basedOn w:val="NormaleTabelle"/>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elZchn">
    <w:name w:val="Titel Zchn"/>
    <w:basedOn w:val="Absatz-Standardschriftart"/>
    <w:link w:val="Titel"/>
    <w:uiPriority w:val="10"/>
    <w:rsid w:val="00A95DD9"/>
    <w:rPr>
      <w:rFonts w:asciiTheme="majorHAnsi" w:eastAsiaTheme="majorEastAsia" w:hAnsiTheme="majorHAnsi" w:cstheme="majorBidi"/>
      <w:b/>
      <w:color w:val="FFFFFF" w:themeColor="background1"/>
      <w:kern w:val="28"/>
      <w:sz w:val="60"/>
      <w:szCs w:val="56"/>
    </w:rPr>
  </w:style>
  <w:style w:type="paragraph" w:styleId="Untertitel">
    <w:name w:val="Subtitle"/>
    <w:basedOn w:val="Standard"/>
    <w:next w:val="Standard"/>
    <w:link w:val="UntertitelZchn"/>
    <w:uiPriority w:val="11"/>
    <w:qFormat/>
    <w:rsid w:val="00A95DD9"/>
    <w:pPr>
      <w:numPr>
        <w:ilvl w:val="1"/>
      </w:numPr>
      <w:spacing w:line="252" w:lineRule="auto"/>
      <w:ind w:left="3542"/>
    </w:pPr>
    <w:rPr>
      <w:rFonts w:eastAsiaTheme="minorEastAsia"/>
      <w:color w:val="FFFFFF" w:themeColor="background1"/>
    </w:rPr>
  </w:style>
  <w:style w:type="character" w:customStyle="1" w:styleId="UntertitelZchn">
    <w:name w:val="Untertitel Zchn"/>
    <w:basedOn w:val="Absatz-Standardschriftart"/>
    <w:link w:val="Untertitel"/>
    <w:uiPriority w:val="11"/>
    <w:rsid w:val="00A95DD9"/>
    <w:rPr>
      <w:rFonts w:eastAsiaTheme="minorEastAsia"/>
      <w:color w:val="FFFFFF" w:themeColor="background1"/>
    </w:rPr>
  </w:style>
  <w:style w:type="paragraph" w:customStyle="1" w:styleId="Einfhrung">
    <w:name w:val="Einführung"/>
    <w:basedOn w:val="Standard"/>
    <w:next w:val="Standard"/>
    <w:link w:val="Einfhrungszeichen"/>
    <w:uiPriority w:val="12"/>
    <w:qFormat/>
    <w:rsid w:val="00924B76"/>
    <w:pPr>
      <w:spacing w:after="600"/>
      <w:ind w:left="288"/>
    </w:pPr>
    <w:rPr>
      <w:sz w:val="30"/>
      <w:szCs w:val="30"/>
    </w:rPr>
  </w:style>
  <w:style w:type="paragraph" w:styleId="Zitat">
    <w:name w:val="Quote"/>
    <w:basedOn w:val="Standard"/>
    <w:next w:val="Standard"/>
    <w:link w:val="ZitatZchn"/>
    <w:uiPriority w:val="13"/>
    <w:qFormat/>
    <w:rsid w:val="001D39E7"/>
    <w:pPr>
      <w:spacing w:line="259" w:lineRule="auto"/>
    </w:pPr>
    <w:rPr>
      <w:i/>
      <w:iCs/>
      <w:color w:val="1F497D" w:themeColor="text2"/>
      <w:sz w:val="26"/>
    </w:rPr>
  </w:style>
  <w:style w:type="character" w:customStyle="1" w:styleId="Einfhrungszeichen">
    <w:name w:val="Einführungszeichen"/>
    <w:basedOn w:val="Absatz-Standardschriftart"/>
    <w:link w:val="Einfhrung"/>
    <w:uiPriority w:val="12"/>
    <w:rsid w:val="008C2ABC"/>
    <w:rPr>
      <w:sz w:val="30"/>
      <w:szCs w:val="30"/>
    </w:rPr>
  </w:style>
  <w:style w:type="character" w:customStyle="1" w:styleId="ZitatZchn">
    <w:name w:val="Zitat Zchn"/>
    <w:basedOn w:val="Absatz-Standardschriftart"/>
    <w:link w:val="Zitat"/>
    <w:uiPriority w:val="13"/>
    <w:rsid w:val="001D39E7"/>
    <w:rPr>
      <w:i/>
      <w:iCs/>
      <w:color w:val="1F497D" w:themeColor="text2"/>
      <w:sz w:val="26"/>
    </w:rPr>
  </w:style>
  <w:style w:type="paragraph" w:customStyle="1" w:styleId="Zitat2">
    <w:name w:val="Zitat 2"/>
    <w:basedOn w:val="Standard"/>
    <w:link w:val="Zitat2Zeichen"/>
    <w:uiPriority w:val="15"/>
    <w:qFormat/>
    <w:rsid w:val="00EE4B2B"/>
    <w:pPr>
      <w:spacing w:before="240"/>
      <w:ind w:left="144" w:right="144"/>
    </w:pPr>
    <w:rPr>
      <w:rFonts w:asciiTheme="majorHAnsi" w:hAnsiTheme="majorHAnsi"/>
      <w:color w:val="FFFFFF" w:themeColor="background1"/>
      <w:sz w:val="32"/>
    </w:rPr>
  </w:style>
  <w:style w:type="paragraph" w:styleId="Listennummer">
    <w:name w:val="List Number"/>
    <w:basedOn w:val="Standard"/>
    <w:uiPriority w:val="14"/>
    <w:qFormat/>
    <w:rsid w:val="009B5A02"/>
    <w:pPr>
      <w:numPr>
        <w:numId w:val="12"/>
      </w:numPr>
      <w:spacing w:after="240"/>
    </w:pPr>
    <w:rPr>
      <w:sz w:val="28"/>
    </w:rPr>
  </w:style>
  <w:style w:type="character" w:customStyle="1" w:styleId="Zitat2Zeichen">
    <w:name w:val="Zitat 2 Zeichen"/>
    <w:basedOn w:val="Absatz-Standardschriftart"/>
    <w:link w:val="Zitat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enfortsetzung">
    <w:name w:val="List Continue"/>
    <w:basedOn w:val="Standard"/>
    <w:uiPriority w:val="16"/>
    <w:qFormat/>
    <w:rsid w:val="00924B76"/>
    <w:pPr>
      <w:numPr>
        <w:numId w:val="14"/>
      </w:numPr>
      <w:spacing w:after="240"/>
    </w:pPr>
  </w:style>
  <w:style w:type="paragraph" w:styleId="Listennummer2">
    <w:name w:val="List Number 2"/>
    <w:basedOn w:val="Standard"/>
    <w:uiPriority w:val="99"/>
    <w:semiHidden/>
    <w:unhideWhenUsed/>
    <w:rsid w:val="009B5A02"/>
    <w:pPr>
      <w:numPr>
        <w:ilvl w:val="1"/>
        <w:numId w:val="12"/>
      </w:numPr>
      <w:contextualSpacing/>
    </w:pPr>
  </w:style>
  <w:style w:type="paragraph" w:styleId="Listennummer3">
    <w:name w:val="List Number 3"/>
    <w:basedOn w:val="Standard"/>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Kontakte">
    <w:name w:val="Kontakte"/>
    <w:basedOn w:val="Standard"/>
    <w:next w:val="Standard"/>
    <w:link w:val="Kontaktzeichen"/>
    <w:uiPriority w:val="18"/>
    <w:qFormat/>
    <w:rsid w:val="00D70E06"/>
    <w:pPr>
      <w:spacing w:line="259" w:lineRule="auto"/>
    </w:pPr>
  </w:style>
  <w:style w:type="paragraph" w:styleId="Listenfortsetzung2">
    <w:name w:val="List Continue 2"/>
    <w:basedOn w:val="Standard"/>
    <w:uiPriority w:val="99"/>
    <w:semiHidden/>
    <w:unhideWhenUsed/>
    <w:rsid w:val="00924B76"/>
    <w:pPr>
      <w:numPr>
        <w:ilvl w:val="1"/>
        <w:numId w:val="14"/>
      </w:numPr>
      <w:spacing w:after="120"/>
      <w:contextualSpacing/>
    </w:pPr>
  </w:style>
  <w:style w:type="paragraph" w:styleId="Listenfortsetzung3">
    <w:name w:val="List Continue 3"/>
    <w:basedOn w:val="Standard"/>
    <w:uiPriority w:val="99"/>
    <w:semiHidden/>
    <w:unhideWhenUsed/>
    <w:rsid w:val="00924B76"/>
    <w:pPr>
      <w:numPr>
        <w:ilvl w:val="2"/>
        <w:numId w:val="14"/>
      </w:numPr>
      <w:spacing w:after="120"/>
      <w:contextualSpacing/>
    </w:pPr>
  </w:style>
  <w:style w:type="character" w:customStyle="1" w:styleId="berschrift4Zchn">
    <w:name w:val="Überschrift 4 Zchn"/>
    <w:basedOn w:val="Absatz-Standardschriftart"/>
    <w:link w:val="berschrift4"/>
    <w:uiPriority w:val="9"/>
    <w:rsid w:val="0010732B"/>
    <w:rPr>
      <w:rFonts w:asciiTheme="majorHAnsi" w:eastAsiaTheme="majorEastAsia" w:hAnsiTheme="majorHAnsi" w:cstheme="majorBidi"/>
      <w:iCs/>
      <w:color w:val="1F497D" w:themeColor="text2"/>
      <w:sz w:val="50"/>
    </w:rPr>
  </w:style>
  <w:style w:type="character" w:customStyle="1" w:styleId="Kontaktzeichen">
    <w:name w:val="Kontaktzeichen"/>
    <w:basedOn w:val="Absatz-Standardschriftart"/>
    <w:link w:val="Kontakte"/>
    <w:uiPriority w:val="18"/>
    <w:rsid w:val="008C2ABC"/>
  </w:style>
  <w:style w:type="paragraph" w:customStyle="1" w:styleId="Legendentext">
    <w:name w:val="Legendentext"/>
    <w:basedOn w:val="Standard"/>
    <w:next w:val="Standard"/>
    <w:link w:val="Legendentextzeichen"/>
    <w:uiPriority w:val="17"/>
    <w:qFormat/>
    <w:rsid w:val="0010732B"/>
    <w:pPr>
      <w:spacing w:line="168" w:lineRule="auto"/>
    </w:pPr>
    <w:rPr>
      <w:i/>
      <w:color w:val="1F497D" w:themeColor="text2"/>
    </w:rPr>
  </w:style>
  <w:style w:type="paragraph" w:styleId="IntensivesZitat">
    <w:name w:val="Intense Quote"/>
    <w:basedOn w:val="Standard"/>
    <w:next w:val="Standard"/>
    <w:link w:val="IntensivesZitatZchn"/>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Legendentextzeichen">
    <w:name w:val="Legendentextzeichen"/>
    <w:basedOn w:val="Absatz-Standardschriftart"/>
    <w:link w:val="Legendentext"/>
    <w:uiPriority w:val="17"/>
    <w:rsid w:val="0010732B"/>
    <w:rPr>
      <w:i/>
      <w:color w:val="1F497D" w:themeColor="text2"/>
      <w:sz w:val="20"/>
    </w:rPr>
  </w:style>
  <w:style w:type="character" w:customStyle="1" w:styleId="IntensivesZitatZchn">
    <w:name w:val="Intensives Zitat Zchn"/>
    <w:basedOn w:val="Absatz-Standardschriftart"/>
    <w:link w:val="IntensivesZitat"/>
    <w:uiPriority w:val="30"/>
    <w:semiHidden/>
    <w:rsid w:val="008C2ABC"/>
    <w:rPr>
      <w:i/>
      <w:iCs/>
      <w:color w:val="F7F5E6" w:themeColor="accent1"/>
    </w:rPr>
  </w:style>
  <w:style w:type="character" w:styleId="Kommentarzeichen">
    <w:name w:val="annotation reference"/>
    <w:basedOn w:val="Absatz-Standardschriftart"/>
    <w:uiPriority w:val="99"/>
    <w:semiHidden/>
    <w:unhideWhenUsed/>
    <w:rsid w:val="001D39E7"/>
    <w:rPr>
      <w:sz w:val="16"/>
      <w:szCs w:val="16"/>
    </w:rPr>
  </w:style>
  <w:style w:type="paragraph" w:styleId="Kommentartext">
    <w:name w:val="annotation text"/>
    <w:basedOn w:val="Standard"/>
    <w:link w:val="KommentartextZchn"/>
    <w:uiPriority w:val="99"/>
    <w:semiHidden/>
    <w:unhideWhenUsed/>
    <w:rsid w:val="001D39E7"/>
    <w:rPr>
      <w:sz w:val="20"/>
      <w:szCs w:val="20"/>
    </w:rPr>
  </w:style>
  <w:style w:type="character" w:customStyle="1" w:styleId="KommentartextZchn">
    <w:name w:val="Kommentartext Zchn"/>
    <w:basedOn w:val="Absatz-Standardschriftart"/>
    <w:link w:val="Kommentartext"/>
    <w:uiPriority w:val="99"/>
    <w:semiHidden/>
    <w:rsid w:val="001D39E7"/>
    <w:rPr>
      <w:sz w:val="20"/>
      <w:szCs w:val="20"/>
    </w:rPr>
  </w:style>
  <w:style w:type="paragraph" w:styleId="Kommentarthema">
    <w:name w:val="annotation subject"/>
    <w:basedOn w:val="Kommentartext"/>
    <w:next w:val="Kommentartext"/>
    <w:link w:val="KommentarthemaZchn"/>
    <w:uiPriority w:val="99"/>
    <w:semiHidden/>
    <w:unhideWhenUsed/>
    <w:rsid w:val="001D39E7"/>
    <w:rPr>
      <w:b/>
      <w:bCs/>
    </w:rPr>
  </w:style>
  <w:style w:type="character" w:customStyle="1" w:styleId="KommentarthemaZchn">
    <w:name w:val="Kommentarthema Zchn"/>
    <w:basedOn w:val="KommentartextZchn"/>
    <w:link w:val="Kommentarthema"/>
    <w:uiPriority w:val="99"/>
    <w:semiHidden/>
    <w:rsid w:val="001D39E7"/>
    <w:rPr>
      <w:b/>
      <w:bCs/>
      <w:sz w:val="20"/>
      <w:szCs w:val="20"/>
    </w:rPr>
  </w:style>
  <w:style w:type="paragraph" w:styleId="Sprechblasentext">
    <w:name w:val="Balloon Text"/>
    <w:basedOn w:val="Standard"/>
    <w:link w:val="SprechblasentextZchn"/>
    <w:uiPriority w:val="99"/>
    <w:semiHidden/>
    <w:unhideWhenUsed/>
    <w:rsid w:val="001D39E7"/>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word/footnotes.xml" Id="rId8" /><Relationship Type="http://schemas.openxmlformats.org/officeDocument/2006/relationships/image" Target="/word/media/image3.jpeg" Id="rId13" /><Relationship Type="http://schemas.openxmlformats.org/officeDocument/2006/relationships/customXml" Target="/customXml/item3.xml" Id="rId3" /><Relationship Type="http://schemas.openxmlformats.org/officeDocument/2006/relationships/theme" Target="/word/theme/theme11.xml" Id="rId21" /><Relationship Type="http://schemas.openxmlformats.org/officeDocument/2006/relationships/webSettings" Target="/word/webSettings.xml" Id="rId7" /><Relationship Type="http://schemas.openxmlformats.org/officeDocument/2006/relationships/image" Target="/word/media/image2.png" Id="rId12" /><Relationship Type="http://schemas.openxmlformats.org/officeDocument/2006/relationships/customXml" Target="/customXml/item22.xml" Id="rId2" /><Relationship Type="http://schemas.openxmlformats.org/officeDocument/2006/relationships/glossaryDocument" Target="/word/glossary/document.xml" Id="rId20" /><Relationship Type="http://schemas.openxmlformats.org/officeDocument/2006/relationships/customXml" Target="/customXml/item13.xml" Id="rId1" /><Relationship Type="http://schemas.openxmlformats.org/officeDocument/2006/relationships/settings" Target="/word/settings2.xml" Id="rId6" /><Relationship Type="http://schemas.openxmlformats.org/officeDocument/2006/relationships/image" Target="/word/media/image22.jpeg" Id="rId11" /><Relationship Type="http://schemas.openxmlformats.org/officeDocument/2006/relationships/styles" Target="/word/styles2.xml" Id="rId5" /><Relationship Type="http://schemas.openxmlformats.org/officeDocument/2006/relationships/chart" Target="/word/charts/chart11.xml" Id="rId15" /><Relationship Type="http://schemas.openxmlformats.org/officeDocument/2006/relationships/image" Target="/word/media/image13.jpeg" Id="rId10" /><Relationship Type="http://schemas.openxmlformats.org/officeDocument/2006/relationships/fontTable" Target="/word/fontTable2.xml" Id="rId19" /><Relationship Type="http://schemas.openxmlformats.org/officeDocument/2006/relationships/numbering" Target="/word/numbering2.xml" Id="rId4" /><Relationship Type="http://schemas.openxmlformats.org/officeDocument/2006/relationships/endnotes" Target="/word/endnotes.xml" Id="rId9" /><Relationship Type="http://schemas.openxmlformats.org/officeDocument/2006/relationships/image" Target="/word/media/image44.jpeg" Id="rId14" /><Relationship Type="http://schemas.openxmlformats.org/officeDocument/2006/relationships/hyperlink" Target="mailto:youremail@email.com?subject=CONTACT" TargetMode="External" Id="rId18" /><Relationship Type="http://schemas.openxmlformats.org/officeDocument/2006/relationships/hyperlink" Target="mailto:youremail@email.com?subject=FEEDBACK" TargetMode="External" Id="rId17" /><Relationship Type="http://schemas.openxmlformats.org/officeDocument/2006/relationships/hyperlink" Target="mailto:youremail@email.com?subject=Unsubscribe" TargetMode="External" Id="rId16" /></Relationships>
</file>

<file path=word/charts/_rels/chart11.xml.rels>&#65279;<?xml version="1.0" encoding="utf-8"?><Relationships xmlns="http://schemas.openxmlformats.org/package/2006/relationships"><Relationship Type="http://schemas.openxmlformats.org/officeDocument/2006/relationships/package" Target="/word/embeddings/Microsoft_Excel_Worksheet.xlsx" Id="rId3" /><Relationship Type="http://schemas.microsoft.com/office/2011/relationships/chartColorStyle" Target="/word/charts/colors1.xml" Id="rId2" /><Relationship Type="http://schemas.microsoft.com/office/2011/relationships/chartStyle" Target="/word/charts/style1.xml" Id="rId1" /></Relationships>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Diagramme und Grafik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Umsätze</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 Qrtl.</c:v>
                      </c:pt>
                      <c:pt idx="1">
                        <c:v>2. Qrtl.</c:v>
                      </c:pt>
                      <c:pt idx="2">
                        <c:v>3. Qrtl.</c:v>
                      </c:pt>
                      <c:pt idx="3">
                        <c:v>4. Qrtl.</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65279;<?xml version="1.0" encoding="utf-8"?><Relationships xmlns="http://schemas.openxmlformats.org/package/2006/relationships"><Relationship Type="http://schemas.openxmlformats.org/officeDocument/2006/relationships/settings" Target="/word/glossary/settings.xml" Id="rId3" /><Relationship Type="http://schemas.openxmlformats.org/officeDocument/2006/relationships/styles" Target="/word/glossary/styles.xml" Id="rId2" /><Relationship Type="http://schemas.openxmlformats.org/officeDocument/2006/relationships/numbering" Target="/word/glossary/numbering.xml" Id="rId1" /><Relationship Type="http://schemas.openxmlformats.org/officeDocument/2006/relationships/fontTable" Target="/word/glossary/fontTable.xml" Id="rId5" /><Relationship Type="http://schemas.openxmlformats.org/officeDocument/2006/relationships/webSettings" Target="/word/glossary/webSettings2.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48FAA1B08C413D8E54BFD8C0F93962"/>
        <w:category>
          <w:name w:val="General"/>
          <w:gallery w:val="placeholder"/>
        </w:category>
        <w:types>
          <w:type w:val="bbPlcHdr"/>
        </w:types>
        <w:behaviors>
          <w:behavior w:val="content"/>
        </w:behaviors>
        <w:guid w:val="{61534453-A5C1-4912-9FE4-23B6E285CDA9}"/>
      </w:docPartPr>
      <w:docPartBody>
        <w:p w:rsidR="008357AF" w:rsidRDefault="00A8543C" w:rsidP="00A8543C">
          <w:pPr>
            <w:pStyle w:val="1248FAA1B08C413D8E54BFD8C0F939622"/>
          </w:pPr>
          <w:r w:rsidRPr="0010732B">
            <w:rPr>
              <w:lang w:bidi="de-DE"/>
            </w:rPr>
            <w:t>Mit Kunden in Kontakt bleiben</w:t>
          </w:r>
        </w:p>
      </w:docPartBody>
    </w:docPart>
    <w:docPart>
      <w:docPartPr>
        <w:name w:val="13F3253EFD8C494AB18FCA1F8B7C84DC"/>
        <w:category>
          <w:name w:val="General"/>
          <w:gallery w:val="placeholder"/>
        </w:category>
        <w:types>
          <w:type w:val="bbPlcHdr"/>
        </w:types>
        <w:behaviors>
          <w:behavior w:val="content"/>
        </w:behaviors>
        <w:guid w:val="{463202E5-5D00-460F-819C-DE921A2A3BDD}"/>
      </w:docPartPr>
      <w:docPartBody>
        <w:p w:rsidR="008357AF" w:rsidRDefault="00A8543C" w:rsidP="00A8543C">
          <w:pPr>
            <w:pStyle w:val="13F3253EFD8C494AB18FCA1F8B7C84DC2"/>
          </w:pPr>
          <w:r w:rsidRPr="0010732B">
            <w:rPr>
              <w:lang w:bidi="de-DE"/>
            </w:rPr>
            <w:t>Oft verbringen Unternehmen so viel Zeit und Mühe damit, neue Kunden zu akquirieren, wie sonst bei allem anderen. Es ist auch eine der kostspieligsten Funktionen der Geschäftstätigkeit. Daher ist es wichtig, sicherzustellen, dass Sie nicht die Kunden verlieren, die Sie mit so viel Energie geworben haben. Die Alternative besteht darin, den zeitaufwändigen Prozess der Neukundengewinnung aus einem immer kleiner werdenden Pool von Interessenten fortzusetzen. Da es viel kostengünstiger ist, bestehende Kunden zu halten, als sie ständig zu ersetzen, ist es wirtschaftlich sinnvoll, alles daran zu setzen, dass sie immer wiederkommen.</w:t>
          </w:r>
        </w:p>
      </w:docPartBody>
    </w:docPart>
    <w:docPart>
      <w:docPartPr>
        <w:name w:val="BD3E62449D45401E8EB24E4A4816EB89"/>
        <w:category>
          <w:name w:val="General"/>
          <w:gallery w:val="placeholder"/>
        </w:category>
        <w:types>
          <w:type w:val="bbPlcHdr"/>
        </w:types>
        <w:behaviors>
          <w:behavior w:val="content"/>
        </w:behaviors>
        <w:guid w:val="{B5F34A78-12B7-4BA9-A348-8916375BDB5D}"/>
      </w:docPartPr>
      <w:docPartBody>
        <w:p w:rsidR="008357AF" w:rsidRDefault="00A8543C" w:rsidP="00A8543C">
          <w:pPr>
            <w:pStyle w:val="BD3E62449D45401E8EB24E4A4816EB892"/>
          </w:pPr>
          <w:r w:rsidRPr="0010732B">
            <w:rPr>
              <w:lang w:bidi="de-DE"/>
            </w:rPr>
            <w:t>E-Mail-Newsletter – schnell und einfach</w:t>
          </w:r>
        </w:p>
      </w:docPartBody>
    </w:docPart>
    <w:docPart>
      <w:docPartPr>
        <w:name w:val="89AEC3A9502B40289E686DF7008B1702"/>
        <w:category>
          <w:name w:val="General"/>
          <w:gallery w:val="placeholder"/>
        </w:category>
        <w:types>
          <w:type w:val="bbPlcHdr"/>
        </w:types>
        <w:behaviors>
          <w:behavior w:val="content"/>
        </w:behaviors>
        <w:guid w:val="{CE585BBC-5019-459E-9425-244C9794FEA9}"/>
      </w:docPartPr>
      <w:docPartBody>
        <w:p w:rsidR="008357AF" w:rsidRDefault="00A8543C" w:rsidP="00A8543C">
          <w:pPr>
            <w:pStyle w:val="89AEC3A9502B40289E686DF7008B17022"/>
          </w:pPr>
          <w:r w:rsidRPr="0010732B">
            <w:rPr>
              <w:lang w:bidi="de-DE"/>
            </w:rPr>
            <w:t>Erstellen einer angepassten Vorlage</w:t>
          </w:r>
        </w:p>
      </w:docPartBody>
    </w:docPart>
    <w:docPart>
      <w:docPartPr>
        <w:name w:val="28B14056BC3745BCB1F7CDB58BBA0C5B"/>
        <w:category>
          <w:name w:val="General"/>
          <w:gallery w:val="placeholder"/>
        </w:category>
        <w:types>
          <w:type w:val="bbPlcHdr"/>
        </w:types>
        <w:behaviors>
          <w:behavior w:val="content"/>
        </w:behaviors>
        <w:guid w:val="{BB18131B-F06C-4337-A220-5D0333FF392F}"/>
      </w:docPartPr>
      <w:docPartBody>
        <w:p w:rsidR="008357AF" w:rsidRDefault="00A8543C" w:rsidP="00A8543C">
          <w:pPr>
            <w:pStyle w:val="28B14056BC3745BCB1F7CDB58BBA0C5B2"/>
          </w:pPr>
          <w:r w:rsidRPr="0010732B">
            <w:rPr>
              <w:lang w:bidi="de-DE"/>
            </w:rPr>
            <w:t>Fügen Sie Ihr Firmenlogo hinzu, ändern Sie die Farben, um die Ihres Unternehmens widerzuspiegeln, geben Sie Ihre Geschäftsadresse, Telefonnummern und Website-Adresse ein – mit anderen Worten, entwickeln Sie eine grundlegende Vorlage, die das Aussehen Ihres Unternehmens widerspiegelt und für jede Ausgabe gleich bleibt.</w:t>
          </w:r>
        </w:p>
      </w:docPartBody>
    </w:docPart>
    <w:docPart>
      <w:docPartPr>
        <w:name w:val="01B1FFBAA48F4804B94558B51847DFC5"/>
        <w:category>
          <w:name w:val="General"/>
          <w:gallery w:val="placeholder"/>
        </w:category>
        <w:types>
          <w:type w:val="bbPlcHdr"/>
        </w:types>
        <w:behaviors>
          <w:behavior w:val="content"/>
        </w:behaviors>
        <w:guid w:val="{0729B7EB-DA68-4F30-88E1-250F762F606F}"/>
      </w:docPartPr>
      <w:docPartBody>
        <w:p w:rsidR="00A8543C" w:rsidRPr="0010732B" w:rsidRDefault="00A8543C" w:rsidP="001549CD">
          <w:r w:rsidRPr="0010732B">
            <w:rPr>
              <w:lang w:bidi="de-DE"/>
            </w:rPr>
            <w:t>Die Verwendung eines E-Mail-Newsletters kann eine effektive und kostengünstige Methode sein, um mit Ihren Kunden in Kontakt zu bleiben. Er hilft, die Kundenabwanderung zu reduzieren und kann leicht mehr Geschäfte von Kunden generieren, die bereits mit viel Mühe geworben wurden. Da keine Versand- und Druckkosten anfallen, ist er auch wirtschaftlich sehr sinnvoll. Ein weiterer Vorteil ist die nahezu sofortige Zustellung per E-Mail. Sie müssen sich keine Sorgen machen, ob die Post den Newsletter rechtzeitig an Ihre Kunden verschickt, damit diese von einem Sonderangebot profitieren können.</w:t>
          </w:r>
        </w:p>
        <w:p w:rsidR="00CD7B46" w:rsidRDefault="00A8543C" w:rsidP="00A8543C">
          <w:pPr>
            <w:pStyle w:val="01B1FFBAA48F4804B94558B51847DFC52"/>
          </w:pPr>
          <w:r w:rsidRPr="0010732B">
            <w:rPr>
              <w:lang w:bidi="de-DE"/>
            </w:rPr>
            <w:t>Mit Microsoft Office Word ist es einfach, E-Mail-Newsletter zu erstellen und zu versenden. Kunden werden die regelmäßige Kommunikation zu schätzen wissen und Sie könnten mit mehr Aufträgen aus Ihrem bestehenden Kundenstamm belohnt werden.</w:t>
          </w:r>
        </w:p>
      </w:docPartBody>
    </w:docPart>
    <w:docPart>
      <w:docPartPr>
        <w:name w:val="8C5284B613524CD0B63DF5B0EF66B2AE"/>
        <w:category>
          <w:name w:val="General"/>
          <w:gallery w:val="placeholder"/>
        </w:category>
        <w:types>
          <w:type w:val="bbPlcHdr"/>
        </w:types>
        <w:behaviors>
          <w:behavior w:val="content"/>
        </w:behaviors>
        <w:guid w:val="{05E13475-FB4E-4F5E-B460-E8A4B280C967}"/>
      </w:docPartPr>
      <w:docPartBody>
        <w:p w:rsidR="00CD7B46" w:rsidRDefault="00A8543C" w:rsidP="00A8543C">
          <w:pPr>
            <w:pStyle w:val="8C5284B613524CD0B63DF5B0EF66B2AE2"/>
          </w:pPr>
          <w:r w:rsidRPr="0010732B">
            <w:rPr>
              <w:rStyle w:val="berschrift3Zchn"/>
            </w:rPr>
            <w:t>Schriftarten</w:t>
          </w:r>
        </w:p>
      </w:docPartBody>
    </w:docPart>
    <w:docPart>
      <w:docPartPr>
        <w:name w:val="4701AF923F7D44E3846379465B994AA8"/>
        <w:category>
          <w:name w:val="General"/>
          <w:gallery w:val="placeholder"/>
        </w:category>
        <w:types>
          <w:type w:val="bbPlcHdr"/>
        </w:types>
        <w:behaviors>
          <w:behavior w:val="content"/>
        </w:behaviors>
        <w:guid w:val="{71F30620-42CE-458C-9676-B00CA36A222F}"/>
      </w:docPartPr>
      <w:docPartBody>
        <w:p w:rsidR="00CD7B46" w:rsidRDefault="00A8543C" w:rsidP="008357AF">
          <w:pPr>
            <w:pStyle w:val="4701AF923F7D44E3846379465B994AA8"/>
          </w:pPr>
          <w:r w:rsidRPr="0010732B">
            <w:rPr>
              <w:lang w:val="de-DE"/>
            </w:rPr>
            <w:t>Bei der Auswahl der Schriftarten für Überschriften und Körpertext ist es ratsam, nie mehr als 2–3 Schriftarten in einem Newsletter zu verwenden. Zu viele verschiedene Schriftarten verursachen Verwirrung und lassen Ihre Arbeit weniger professionell aussehen. Seien Sie jedoch kreativ mit den Schriftarten, die Sie auswählen. Verwenden Sie verschiedene Größen und Farben, und verwenden Sie Fettdruck und Kursivschrift, um Vielfalt hinzuzufügen, ohne das Aussehen des Newsletters zu beeinträchtigen. Sie können diese benutzerdefinierten Formatvorlagen der Formatpalette Ihrer Vorlage hinzufügen, so dass sie sofort verfügbar sind.</w:t>
          </w:r>
        </w:p>
      </w:docPartBody>
    </w:docPart>
    <w:docPart>
      <w:docPartPr>
        <w:name w:val="DF5B0E8070DE43CFAB725C9837F697B8"/>
        <w:category>
          <w:name w:val="General"/>
          <w:gallery w:val="placeholder"/>
        </w:category>
        <w:types>
          <w:type w:val="bbPlcHdr"/>
        </w:types>
        <w:behaviors>
          <w:behavior w:val="content"/>
        </w:behaviors>
        <w:guid w:val="{5F93AFDF-D9E0-4126-8853-D933A25DE90E}"/>
      </w:docPartPr>
      <w:docPartBody>
        <w:p w:rsidR="00CD7B46" w:rsidRDefault="00A8543C" w:rsidP="008357AF">
          <w:pPr>
            <w:pStyle w:val="DF5B0E8070DE43CFAB725C9837F697B8"/>
          </w:pPr>
          <w:r w:rsidRPr="0010732B">
            <w:rPr>
              <w:lang w:val="de-DE"/>
            </w:rPr>
            <w:t>Löschen Sie schließlich alle Elemente, die Sie nicht verwenden möchten. Wenn Sie mit diesen allgemeinen Änderungen fertig sind, speichern Sie das Ergebnis als Word-Vorlage.</w:t>
          </w:r>
        </w:p>
      </w:docPartBody>
    </w:docPart>
    <w:docPart>
      <w:docPartPr>
        <w:name w:val="F2C26A5930F24E9C9F0C0D6DF7B0ED9A"/>
        <w:category>
          <w:name w:val="General"/>
          <w:gallery w:val="placeholder"/>
        </w:category>
        <w:types>
          <w:type w:val="bbPlcHdr"/>
        </w:types>
        <w:behaviors>
          <w:behavior w:val="content"/>
        </w:behaviors>
        <w:guid w:val="{30185C3F-9757-4049-B17E-E0C950276381}"/>
      </w:docPartPr>
      <w:docPartBody>
        <w:p w:rsidR="00CD7B46" w:rsidRDefault="00A8543C" w:rsidP="008357AF">
          <w:pPr>
            <w:pStyle w:val="F2C26A5930F24E9C9F0C0D6DF7B0ED9A"/>
          </w:pPr>
          <w:r w:rsidRPr="0010732B">
            <w:rPr>
              <w:lang w:val="de-DE"/>
            </w:rPr>
            <w:t>Hinzufügen von Artikeln und Grafiken</w:t>
          </w:r>
        </w:p>
      </w:docPartBody>
    </w:docPart>
    <w:docPart>
      <w:docPartPr>
        <w:name w:val="1047341D47764F98B2125441ED803C3F"/>
        <w:category>
          <w:name w:val="General"/>
          <w:gallery w:val="placeholder"/>
        </w:category>
        <w:types>
          <w:type w:val="bbPlcHdr"/>
        </w:types>
        <w:behaviors>
          <w:behavior w:val="content"/>
        </w:behaviors>
        <w:guid w:val="{27E99503-38DD-485A-97D1-FA2F1643A0EE}"/>
      </w:docPartPr>
      <w:docPartBody>
        <w:p w:rsidR="00CD7B46" w:rsidRDefault="00A8543C" w:rsidP="008357AF">
          <w:pPr>
            <w:pStyle w:val="1047341D47764F98B2125441ED803C3F"/>
          </w:pPr>
          <w:r w:rsidRPr="0010732B">
            <w:rPr>
              <w:lang w:val="de-DE"/>
            </w:rPr>
            <w:t>Ein Unterschied zwischen einem gedruckten Newsletter und einer E-Mail-Version besteht darin, wie viel Text enthalten sein muss. Wenn Sie nicht wissen, dass alle Ihre Leser an einer längeren Version interessiert sind, sollten Sie die Informationsmenge auf etwa 1.000 Wörter oder weniger beschränken.</w:t>
          </w:r>
        </w:p>
      </w:docPartBody>
    </w:docPart>
    <w:docPart>
      <w:docPartPr>
        <w:name w:val="1FD8E69365CA49AAA5BBD03ED4263992"/>
        <w:category>
          <w:name w:val="General"/>
          <w:gallery w:val="placeholder"/>
        </w:category>
        <w:types>
          <w:type w:val="bbPlcHdr"/>
        </w:types>
        <w:behaviors>
          <w:behavior w:val="content"/>
        </w:behaviors>
        <w:guid w:val="{F76337B2-DB88-4E4B-96AE-0ADB742E3C61}"/>
      </w:docPartPr>
      <w:docPartBody>
        <w:p w:rsidR="00CD7B46" w:rsidRDefault="00A8543C" w:rsidP="008357AF">
          <w:pPr>
            <w:pStyle w:val="1FD8E69365CA49AAA5BBD03ED4263992"/>
          </w:pPr>
          <w:r w:rsidRPr="0010732B">
            <w:rPr>
              <w:lang w:val="de-DE"/>
            </w:rPr>
            <w:t>Was enthalten sein sollte</w:t>
          </w:r>
        </w:p>
      </w:docPartBody>
    </w:docPart>
    <w:docPart>
      <w:docPartPr>
        <w:name w:val="F31ADEA4BD7B4A2FBC7AC75BE48391E3"/>
        <w:category>
          <w:name w:val="General"/>
          <w:gallery w:val="placeholder"/>
        </w:category>
        <w:types>
          <w:type w:val="bbPlcHdr"/>
        </w:types>
        <w:behaviors>
          <w:behavior w:val="content"/>
        </w:behaviors>
        <w:guid w:val="{E8862BB7-D7D7-433B-861E-D658B68AB470}"/>
      </w:docPartPr>
      <w:docPartBody>
        <w:p w:rsidR="00CD7B46" w:rsidRDefault="00A8543C" w:rsidP="008357AF">
          <w:pPr>
            <w:pStyle w:val="F31ADEA4BD7B4A2FBC7AC75BE48391E3"/>
          </w:pPr>
          <w:r w:rsidRPr="0010732B">
            <w:rPr>
              <w:lang w:val="de-DE"/>
            </w:rPr>
            <w:t>Einige Punkte, über die Sie nachdenken sollten, sind die Vorstellung neuer Mitarbeiter, die Verleihung aktueller Auszeichnungen an Ihr Unternehmen, Sonderangebote und Rabatte auf Produkte oder Dienstleistungen, die Ankündigung neuer Produkte und Informationen über neue Möglichkeiten, die Vorteile Ihrer Produkte oder Dienstleistungen zu nutzen. Schließen Sie keine Elemente ein, die für nur wenige Kunden interessant sein könnten.</w:t>
          </w:r>
        </w:p>
      </w:docPartBody>
    </w:docPart>
    <w:docPart>
      <w:docPartPr>
        <w:name w:val="E58D7B16865848828CAEF82120DAF1F3"/>
        <w:category>
          <w:name w:val="General"/>
          <w:gallery w:val="placeholder"/>
        </w:category>
        <w:types>
          <w:type w:val="bbPlcHdr"/>
        </w:types>
        <w:behaviors>
          <w:behavior w:val="content"/>
        </w:behaviors>
        <w:guid w:val="{E3F6E26A-500C-432F-B983-F1C97CDB1455}"/>
      </w:docPartPr>
      <w:docPartBody>
        <w:p w:rsidR="00CD7B46" w:rsidRDefault="00A8543C" w:rsidP="008357AF">
          <w:pPr>
            <w:pStyle w:val="E58D7B16865848828CAEF82120DAF1F3"/>
          </w:pPr>
          <w:r w:rsidRPr="0010732B">
            <w:rPr>
              <w:lang w:val="de-DE"/>
            </w:rPr>
            <w:t>Kontaktinformationen</w:t>
          </w:r>
        </w:p>
      </w:docPartBody>
    </w:docPart>
    <w:docPart>
      <w:docPartPr>
        <w:name w:val="F8DF7637118A4AA1AC17909CDCAEFB76"/>
        <w:category>
          <w:name w:val="General"/>
          <w:gallery w:val="placeholder"/>
        </w:category>
        <w:types>
          <w:type w:val="bbPlcHdr"/>
        </w:types>
        <w:behaviors>
          <w:behavior w:val="content"/>
        </w:behaviors>
        <w:guid w:val="{E4B7776B-8465-40F0-A2F8-D347D6D33614}"/>
      </w:docPartPr>
      <w:docPartBody>
        <w:p w:rsidR="00CD7B46" w:rsidRDefault="00A8543C" w:rsidP="008357AF">
          <w:pPr>
            <w:pStyle w:val="F8DF7637118A4AA1AC17909CDCAEFB76"/>
          </w:pPr>
          <w:r w:rsidRPr="0010732B">
            <w:rPr>
              <w:lang w:val="de-DE"/>
            </w:rPr>
            <w:t>Achten Sie darauf, dass Sie die Kontaktinformationen an mehr als einem Ort angeben. Diese sollten nicht nur Teil Ihrer Master-Vorlage sein, sondern Sie sollten auch Kontakte „Für weitere Informationen...“ in jeden Artikel aufnehmen, wo es angebracht ist.</w:t>
          </w:r>
        </w:p>
      </w:docPartBody>
    </w:docPart>
    <w:docPart>
      <w:docPartPr>
        <w:name w:val="BA35A4197A1C496E94543BA7A6DC0F01"/>
        <w:category>
          <w:name w:val="General"/>
          <w:gallery w:val="placeholder"/>
        </w:category>
        <w:types>
          <w:type w:val="bbPlcHdr"/>
        </w:types>
        <w:behaviors>
          <w:behavior w:val="content"/>
        </w:behaviors>
        <w:guid w:val="{3805F01F-2FE0-445C-9B27-4CB4F500625F}"/>
      </w:docPartPr>
      <w:docPartBody>
        <w:p w:rsidR="00CD7B46" w:rsidRDefault="00A8543C" w:rsidP="008357AF">
          <w:pPr>
            <w:pStyle w:val="BA35A4197A1C496E94543BA7A6DC0F01"/>
          </w:pPr>
          <w:r w:rsidRPr="0010732B">
            <w:rPr>
              <w:lang w:val="de-DE"/>
            </w:rPr>
            <w:t>Korrekturlesen</w:t>
          </w:r>
        </w:p>
      </w:docPartBody>
    </w:docPart>
    <w:docPart>
      <w:docPartPr>
        <w:name w:val="6D5B478EAEEC47359DB8A3C96CCABF05"/>
        <w:category>
          <w:name w:val="General"/>
          <w:gallery w:val="placeholder"/>
        </w:category>
        <w:types>
          <w:type w:val="bbPlcHdr"/>
        </w:types>
        <w:behaviors>
          <w:behavior w:val="content"/>
        </w:behaviors>
        <w:guid w:val="{2A0B0D66-D268-4068-9F12-B68A02F0D5A7}"/>
      </w:docPartPr>
      <w:docPartBody>
        <w:p w:rsidR="00CD7B46" w:rsidRDefault="00A8543C" w:rsidP="008357AF">
          <w:pPr>
            <w:pStyle w:val="6D5B478EAEEC47359DB8A3C96CCABF05"/>
          </w:pPr>
          <w:r w:rsidRPr="0010732B">
            <w:rPr>
              <w:lang w:val="de-DE"/>
            </w:rPr>
            <w:t>Wenn Sie Ihren Newsletter fertiggestellt haben, ist es Zeit für einen der wichtigsten Schritte, das Korrekturlesen. Gehen Sie mehrmals durch das Material und suchen Sie jedes Mal nach anderen Dingen.</w:t>
          </w:r>
        </w:p>
      </w:docPartBody>
    </w:docPart>
    <w:docPart>
      <w:docPartPr>
        <w:name w:val="28F4B27D1FFB413BA4ED16248A7D2C3A"/>
        <w:category>
          <w:name w:val="General"/>
          <w:gallery w:val="placeholder"/>
        </w:category>
        <w:types>
          <w:type w:val="bbPlcHdr"/>
        </w:types>
        <w:behaviors>
          <w:behavior w:val="content"/>
        </w:behaviors>
        <w:guid w:val="{EF5DEB1C-84F6-40AA-BB27-126847F3E1ED}"/>
      </w:docPartPr>
      <w:docPartBody>
        <w:p w:rsidR="001C5908" w:rsidRDefault="00A8543C" w:rsidP="00A8543C">
          <w:pPr>
            <w:pStyle w:val="28F4B27D1FFB413BA4ED16248A7D2C3A2"/>
          </w:pPr>
          <w:r w:rsidRPr="0010732B">
            <w:rPr>
              <w:rStyle w:val="TitelZchn"/>
              <w:lang w:bidi="de-DE"/>
            </w:rPr>
            <w:t>E-Mail-Newsletter</w:t>
          </w:r>
        </w:p>
      </w:docPartBody>
    </w:docPart>
    <w:docPart>
      <w:docPartPr>
        <w:name w:val="C865881532CC4AC69E4700DDE5CB17E2"/>
        <w:category>
          <w:name w:val="General"/>
          <w:gallery w:val="placeholder"/>
        </w:category>
        <w:types>
          <w:type w:val="bbPlcHdr"/>
        </w:types>
        <w:behaviors>
          <w:behavior w:val="content"/>
        </w:behaviors>
        <w:guid w:val="{1F33A8CE-F144-4EA1-9600-D52BC42E71AF}"/>
      </w:docPartPr>
      <w:docPartBody>
        <w:p w:rsidR="001C5908" w:rsidRDefault="00A8543C" w:rsidP="00A8543C">
          <w:pPr>
            <w:pStyle w:val="C865881532CC4AC69E4700DDE5CB17E22"/>
          </w:pPr>
          <w:r w:rsidRPr="0010732B">
            <w:rPr>
              <w:lang w:bidi="de-DE"/>
            </w:rPr>
            <w:t>MMMM JJJJ | Ausgabe 1, Nummer 1</w:t>
          </w:r>
        </w:p>
      </w:docPartBody>
    </w:docPart>
    <w:docPart>
      <w:docPartPr>
        <w:name w:val="143B19565D644B00941EE27D866199EB"/>
        <w:category>
          <w:name w:val="General"/>
          <w:gallery w:val="placeholder"/>
        </w:category>
        <w:types>
          <w:type w:val="bbPlcHdr"/>
        </w:types>
        <w:behaviors>
          <w:behavior w:val="content"/>
        </w:behaviors>
        <w:guid w:val="{7F80340F-2A83-4EC7-9776-5D1AB1FC5F1C}"/>
      </w:docPartPr>
      <w:docPartBody>
        <w:p w:rsidR="001C5908" w:rsidRDefault="00A8543C" w:rsidP="00A8543C">
          <w:pPr>
            <w:pStyle w:val="143B19565D644B00941EE27D866199EB2"/>
          </w:pPr>
          <w:r w:rsidRPr="0010732B">
            <w:rPr>
              <w:lang w:bidi="de-DE"/>
            </w:rPr>
            <w:t>Regelmäßige Kommunikation mit Ihren Kunden lässt sie wissen, wie sehr Sie diese und ihre Aufträge schätzen. Zeigen Sie ihnen, dass Sie sich interessieren, indem Sie wertvolle Informationen wie Tipps zur effektiveren Nutzung Ihrer Produkte und Dienstleistungen, Veranstaltungsankündigungen, Informationen über kommende neue Produkte und erweiterte Dienstleistungen sowie Sonderrabatte auf vorhandene Produkte anbieten.</w:t>
          </w:r>
        </w:p>
      </w:docPartBody>
    </w:docPart>
    <w:docPart>
      <w:docPartPr>
        <w:name w:val="4C003D90523847F79E378E763081BFBB"/>
        <w:category>
          <w:name w:val="General"/>
          <w:gallery w:val="placeholder"/>
        </w:category>
        <w:types>
          <w:type w:val="bbPlcHdr"/>
        </w:types>
        <w:behaviors>
          <w:behavior w:val="content"/>
        </w:behaviors>
        <w:guid w:val="{C69E6A56-2CDD-4C73-BC95-731B5A5E5B9F}"/>
      </w:docPartPr>
      <w:docPartBody>
        <w:p w:rsidR="00A8543C" w:rsidRPr="0010732B" w:rsidRDefault="00A8543C" w:rsidP="008D79D4">
          <w:pPr>
            <w:pStyle w:val="Kontakte"/>
            <w:spacing w:line="360" w:lineRule="auto"/>
          </w:pPr>
          <w:r w:rsidRPr="0010732B">
            <w:t>Unternehmensadresse</w:t>
          </w:r>
        </w:p>
        <w:p w:rsidR="00A8543C" w:rsidRPr="0010732B" w:rsidRDefault="00A8543C" w:rsidP="008D79D4">
          <w:pPr>
            <w:pStyle w:val="Kontakte"/>
            <w:spacing w:line="360" w:lineRule="auto"/>
          </w:pPr>
          <w:r w:rsidRPr="0010732B">
            <w:t>Telefonnummer</w:t>
          </w:r>
        </w:p>
        <w:p w:rsidR="00A8543C" w:rsidRPr="0010732B" w:rsidRDefault="00A8543C" w:rsidP="008D79D4">
          <w:pPr>
            <w:pStyle w:val="Kontakte"/>
            <w:spacing w:line="360" w:lineRule="auto"/>
          </w:pPr>
          <w:r w:rsidRPr="0010732B">
            <w:t>Fax</w:t>
          </w:r>
        </w:p>
        <w:p w:rsidR="001C5908" w:rsidRDefault="00A8543C">
          <w:r w:rsidRPr="0010732B">
            <w:t>E-Mail</w:t>
          </w:r>
        </w:p>
      </w:docPartBody>
    </w:docPart>
    <w:docPart>
      <w:docPartPr>
        <w:name w:val="D49731256FE6482AB581333F8A35D145"/>
        <w:category>
          <w:name w:val="General"/>
          <w:gallery w:val="placeholder"/>
        </w:category>
        <w:types>
          <w:type w:val="bbPlcHdr"/>
        </w:types>
        <w:behaviors>
          <w:behavior w:val="content"/>
        </w:behaviors>
        <w:guid w:val="{EB0EA9D2-E9F1-4ACF-BF45-268E6220A6A5}"/>
      </w:docPartPr>
      <w:docPartBody>
        <w:p w:rsidR="001C5908" w:rsidRDefault="00A8543C" w:rsidP="00A8543C">
          <w:pPr>
            <w:pStyle w:val="D49731256FE6482AB581333F8A35D1452"/>
          </w:pPr>
          <w:r w:rsidRPr="0010732B">
            <w:t>Hinzufügen von Grafiken</w:t>
          </w:r>
          <w:r w:rsidRPr="0010732B">
            <w:rPr>
              <w:rStyle w:val="Platzhaltertext"/>
            </w:rPr>
            <w:t xml:space="preserve"> </w:t>
          </w:r>
        </w:p>
      </w:docPartBody>
    </w:docPart>
    <w:docPart>
      <w:docPartPr>
        <w:name w:val="FE18C213A84648F0BFE35B4E1928EB98"/>
        <w:category>
          <w:name w:val="General"/>
          <w:gallery w:val="placeholder"/>
        </w:category>
        <w:types>
          <w:type w:val="bbPlcHdr"/>
        </w:types>
        <w:behaviors>
          <w:behavior w:val="content"/>
        </w:behaviors>
        <w:guid w:val="{7E7754EA-89B3-40E6-B98C-F3D5CFF50663}"/>
      </w:docPartPr>
      <w:docPartBody>
        <w:p w:rsidR="001C5908" w:rsidRDefault="00A8543C" w:rsidP="009F5324">
          <w:pPr>
            <w:pStyle w:val="FE18C213A84648F0BFE35B4E1928EB987"/>
          </w:pPr>
          <w:r w:rsidRPr="0010732B">
            <w:rPr>
              <w:lang w:val="de-DE"/>
            </w:rPr>
            <w:t>Fügen Sie Grafiken oder Bilder mit Bildunterschriften hinzu, um den Text aufzubrechen und visuelles Interesse zu wecken. Achten Sie jedoch darauf, dass sich alles, was Sie hinzufügen, auf den angrenzenden Text bezieht.</w:t>
          </w:r>
        </w:p>
      </w:docPartBody>
    </w:docPart>
    <w:docPart>
      <w:docPartPr>
        <w:name w:val="F6D95E6BC8F847FB97D9430F2809B2AF"/>
        <w:category>
          <w:name w:val="General"/>
          <w:gallery w:val="placeholder"/>
        </w:category>
        <w:types>
          <w:type w:val="bbPlcHdr"/>
        </w:types>
        <w:behaviors>
          <w:behavior w:val="content"/>
        </w:behaviors>
        <w:guid w:val="{50278A52-7E3B-4F20-8DD5-653E81118820}"/>
      </w:docPartPr>
      <w:docPartBody>
        <w:p w:rsidR="001C5908" w:rsidRDefault="00A8543C" w:rsidP="00A8543C">
          <w:pPr>
            <w:pStyle w:val="F6D95E6BC8F847FB97D9430F2809B2AF2"/>
          </w:pPr>
          <w:r w:rsidRPr="0010732B">
            <w:rPr>
              <w:lang w:bidi="de-DE"/>
            </w:rPr>
            <w:t>„Stellen Sie sicher, dass Sie nicht die Kunden verlieren, die Sie mit so viel Energie geworben haben“.</w:t>
          </w:r>
        </w:p>
      </w:docPartBody>
    </w:docPart>
    <w:docPart>
      <w:docPartPr>
        <w:name w:val="1FB6ED14F834458792F737A21ACA7C2A"/>
        <w:category>
          <w:name w:val="General"/>
          <w:gallery w:val="placeholder"/>
        </w:category>
        <w:types>
          <w:type w:val="bbPlcHdr"/>
        </w:types>
        <w:behaviors>
          <w:behavior w:val="content"/>
        </w:behaviors>
        <w:guid w:val="{ADF86D5E-66E9-4A56-B459-CF77D01EF39E}"/>
      </w:docPartPr>
      <w:docPartBody>
        <w:p w:rsidR="001C5908" w:rsidRDefault="00A8543C" w:rsidP="00A8543C">
          <w:pPr>
            <w:pStyle w:val="1FB6ED14F834458792F737A21ACA7C2A2"/>
          </w:pPr>
          <w:r w:rsidRPr="0010732B">
            <w:rPr>
              <w:rFonts w:asciiTheme="majorHAnsi" w:hAnsiTheme="majorHAnsi"/>
              <w:i w:val="0"/>
              <w:color w:val="FFFFFF" w:themeColor="background1"/>
              <w:sz w:val="32"/>
              <w:lang w:bidi="de-DE"/>
            </w:rPr>
            <w:t>Hier ist eine einfache Möglichkeit, Text, den Sie bereits formatiert haben, als Grundlage für einen neuen Absatz-, Zeichen-oder Listenstil zu verwenden:</w:t>
          </w:r>
        </w:p>
      </w:docPartBody>
    </w:docPart>
    <w:docPart>
      <w:docPartPr>
        <w:name w:val="065F16B8341847E5B8159EF5B1F0BE2B"/>
        <w:category>
          <w:name w:val="General"/>
          <w:gallery w:val="placeholder"/>
        </w:category>
        <w:types>
          <w:type w:val="bbPlcHdr"/>
        </w:types>
        <w:behaviors>
          <w:behavior w:val="content"/>
        </w:behaviors>
        <w:guid w:val="{F38791FC-A705-4613-A5DA-6D16E688C492}"/>
      </w:docPartPr>
      <w:docPartBody>
        <w:p w:rsidR="00A8543C" w:rsidRPr="0010732B" w:rsidRDefault="00A8543C" w:rsidP="008D79D4">
          <w:pPr>
            <w:pStyle w:val="Listennummer"/>
          </w:pPr>
          <w:r w:rsidRPr="0010732B">
            <w:rPr>
              <w:lang w:bidi="de-DE"/>
            </w:rPr>
            <w:t>Verwenden Sie große Überschriften.</w:t>
          </w:r>
        </w:p>
        <w:p w:rsidR="00A8543C" w:rsidRPr="0010732B" w:rsidRDefault="00A8543C" w:rsidP="008D79D4">
          <w:pPr>
            <w:pStyle w:val="Listennummer"/>
          </w:pPr>
          <w:r w:rsidRPr="0010732B">
            <w:rPr>
              <w:lang w:bidi="de-DE"/>
            </w:rPr>
            <w:t>Machen Sie Ihre Artikel kurz und bündig.</w:t>
          </w:r>
        </w:p>
        <w:p w:rsidR="001C5908" w:rsidRDefault="00A8543C" w:rsidP="00A8543C">
          <w:pPr>
            <w:pStyle w:val="065F16B8341847E5B8159EF5B1F0BE2B1"/>
          </w:pPr>
          <w:r w:rsidRPr="0010732B">
            <w:rPr>
              <w:lang w:bidi="de-DE"/>
            </w:rPr>
            <w:t>Alle Informationen sollten für den Kunden von Nutzen sein.</w:t>
          </w:r>
        </w:p>
      </w:docPartBody>
    </w:docPart>
    <w:docPart>
      <w:docPartPr>
        <w:name w:val="C0C5B6FB1B844666BD83B0C56D099FCD"/>
        <w:category>
          <w:name w:val="General"/>
          <w:gallery w:val="placeholder"/>
        </w:category>
        <w:types>
          <w:type w:val="bbPlcHdr"/>
        </w:types>
        <w:behaviors>
          <w:behavior w:val="content"/>
        </w:behaviors>
        <w:guid w:val="{51919410-15AF-45EE-A5C2-F5AA5FC29214}"/>
      </w:docPartPr>
      <w:docPartBody>
        <w:p w:rsidR="00A8543C" w:rsidRPr="0010732B" w:rsidRDefault="00A8543C" w:rsidP="00E57079">
          <w:pPr>
            <w:pStyle w:val="Listenfortsetzung"/>
          </w:pPr>
          <w:r w:rsidRPr="0010732B">
            <w:rPr>
              <w:lang w:bidi="de-DE"/>
            </w:rPr>
            <w:t>Wählen Sie den Text aus. Erweitern sie im Menü „Start“ die Option „Stilkatalog“ und wählen Sie „Formatvorlage erstellen“ aus.</w:t>
          </w:r>
        </w:p>
        <w:p w:rsidR="001C5908" w:rsidRDefault="00A8543C" w:rsidP="00A8543C">
          <w:pPr>
            <w:pStyle w:val="C0C5B6FB1B844666BD83B0C56D099FCD2"/>
          </w:pPr>
          <w:r w:rsidRPr="0010732B">
            <w:rPr>
              <w:lang w:bidi="de-DE"/>
            </w:rPr>
            <w:t>Benennen Sie die neue Formatvorlage, und klicken Sie auf O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altName w:val="Calibri"/>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ennumm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ennummer2"/>
      <w:lvlText w:val="%2."/>
      <w:lvlJc w:val="left"/>
      <w:pPr>
        <w:ind w:left="1440" w:hanging="360"/>
      </w:pPr>
      <w:rPr>
        <w:rFonts w:hint="default"/>
      </w:rPr>
    </w:lvl>
    <w:lvl w:ilvl="2">
      <w:start w:val="1"/>
      <w:numFmt w:val="lowerRoman"/>
      <w:pStyle w:val="Listennumm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enfortsetzung"/>
      <w:lvlText w:val="%1."/>
      <w:lvlJc w:val="left"/>
      <w:pPr>
        <w:ind w:left="360" w:hanging="360"/>
      </w:pPr>
      <w:rPr>
        <w:rFonts w:ascii="Franklin Gothic Heavy" w:hAnsi="Franklin Gothic Heavy" w:hint="default"/>
        <w:color w:val="44546A" w:themeColor="text2"/>
        <w:sz w:val="28"/>
      </w:rPr>
    </w:lvl>
    <w:lvl w:ilvl="1">
      <w:start w:val="1"/>
      <w:numFmt w:val="lowerLetter"/>
      <w:pStyle w:val="Listenfortsetzung2"/>
      <w:lvlText w:val="%2)"/>
      <w:lvlJc w:val="left"/>
      <w:pPr>
        <w:ind w:left="720" w:hanging="360"/>
      </w:pPr>
      <w:rPr>
        <w:rFonts w:hint="default"/>
      </w:rPr>
    </w:lvl>
    <w:lvl w:ilvl="2">
      <w:start w:val="1"/>
      <w:numFmt w:val="lowerRoman"/>
      <w:pStyle w:val="Listenfortsetzung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0"/>
  </w:num>
  <w:num w:numId="5">
    <w:abstractNumId w:val="4"/>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409"/>
    <w:rsid w:val="000F0AB0"/>
    <w:rsid w:val="000F26E9"/>
    <w:rsid w:val="001C5908"/>
    <w:rsid w:val="001D5F6C"/>
    <w:rsid w:val="001F0BF3"/>
    <w:rsid w:val="0023761E"/>
    <w:rsid w:val="005C7B8E"/>
    <w:rsid w:val="00676254"/>
    <w:rsid w:val="007B705B"/>
    <w:rsid w:val="0082103C"/>
    <w:rsid w:val="008357AF"/>
    <w:rsid w:val="0088083B"/>
    <w:rsid w:val="0095654F"/>
    <w:rsid w:val="009F5324"/>
    <w:rsid w:val="00A8543C"/>
    <w:rsid w:val="00B46704"/>
    <w:rsid w:val="00CD7B46"/>
    <w:rsid w:val="00E01409"/>
    <w:rsid w:val="00FE0C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3">
    <w:name w:val="heading 3"/>
    <w:basedOn w:val="Standard"/>
    <w:next w:val="Standard"/>
    <w:link w:val="berschrift3Zchn"/>
    <w:uiPriority w:val="9"/>
    <w:unhideWhenUsed/>
    <w:qFormat/>
    <w:rsid w:val="00A8543C"/>
    <w:pPr>
      <w:keepNext/>
      <w:keepLines/>
      <w:spacing w:after="0" w:line="240" w:lineRule="auto"/>
      <w:outlineLvl w:val="2"/>
    </w:pPr>
    <w:rPr>
      <w:rFonts w:eastAsiaTheme="majorEastAsia" w:cstheme="majorBidi"/>
      <w:b/>
      <w:color w:val="44546A" w:themeColor="text2"/>
      <w:sz w:val="30"/>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fortsetzung">
    <w:name w:val="List Continue"/>
    <w:basedOn w:val="Standard"/>
    <w:uiPriority w:val="16"/>
    <w:qFormat/>
    <w:rsid w:val="00A8543C"/>
    <w:pPr>
      <w:numPr>
        <w:numId w:val="2"/>
      </w:numPr>
      <w:spacing w:after="240" w:line="240" w:lineRule="auto"/>
    </w:pPr>
    <w:rPr>
      <w:rFonts w:eastAsiaTheme="minorHAnsi"/>
      <w:sz w:val="18"/>
    </w:rPr>
  </w:style>
  <w:style w:type="numbering" w:customStyle="1" w:styleId="NumberedList2">
    <w:name w:val="NumberedList2"/>
    <w:uiPriority w:val="99"/>
    <w:rsid w:val="00A8543C"/>
    <w:pPr>
      <w:numPr>
        <w:numId w:val="1"/>
      </w:numPr>
    </w:pPr>
  </w:style>
  <w:style w:type="paragraph" w:styleId="Listenfortsetzung2">
    <w:name w:val="List Continue 2"/>
    <w:basedOn w:val="Standard"/>
    <w:uiPriority w:val="99"/>
    <w:semiHidden/>
    <w:unhideWhenUsed/>
    <w:rsid w:val="00A8543C"/>
    <w:pPr>
      <w:numPr>
        <w:ilvl w:val="1"/>
        <w:numId w:val="2"/>
      </w:numPr>
      <w:spacing w:after="120" w:line="240" w:lineRule="auto"/>
      <w:contextualSpacing/>
    </w:pPr>
    <w:rPr>
      <w:rFonts w:eastAsiaTheme="minorHAnsi"/>
      <w:sz w:val="18"/>
    </w:rPr>
  </w:style>
  <w:style w:type="paragraph" w:styleId="Listenfortsetzung3">
    <w:name w:val="List Continue 3"/>
    <w:basedOn w:val="Standard"/>
    <w:uiPriority w:val="99"/>
    <w:semiHidden/>
    <w:unhideWhenUsed/>
    <w:rsid w:val="00A8543C"/>
    <w:pPr>
      <w:numPr>
        <w:ilvl w:val="2"/>
        <w:numId w:val="2"/>
      </w:numPr>
      <w:spacing w:after="120" w:line="240" w:lineRule="auto"/>
      <w:contextualSpacing/>
    </w:pPr>
    <w:rPr>
      <w:rFonts w:eastAsiaTheme="minorHAnsi"/>
      <w:sz w:val="18"/>
    </w:rPr>
  </w:style>
  <w:style w:type="paragraph" w:styleId="Listennummer">
    <w:name w:val="List Number"/>
    <w:basedOn w:val="Standard"/>
    <w:uiPriority w:val="14"/>
    <w:qFormat/>
    <w:rsid w:val="00A8543C"/>
    <w:pPr>
      <w:numPr>
        <w:numId w:val="4"/>
      </w:numPr>
      <w:spacing w:after="240" w:line="240" w:lineRule="auto"/>
    </w:pPr>
    <w:rPr>
      <w:rFonts w:eastAsiaTheme="minorHAnsi"/>
      <w:sz w:val="28"/>
    </w:rPr>
  </w:style>
  <w:style w:type="numbering" w:customStyle="1" w:styleId="NumberedList1">
    <w:name w:val="NumberedList1"/>
    <w:uiPriority w:val="99"/>
    <w:rsid w:val="00A8543C"/>
    <w:pPr>
      <w:numPr>
        <w:numId w:val="3"/>
      </w:numPr>
    </w:pPr>
  </w:style>
  <w:style w:type="paragraph" w:styleId="Listennummer2">
    <w:name w:val="List Number 2"/>
    <w:basedOn w:val="Standard"/>
    <w:uiPriority w:val="99"/>
    <w:semiHidden/>
    <w:unhideWhenUsed/>
    <w:rsid w:val="00A8543C"/>
    <w:pPr>
      <w:numPr>
        <w:ilvl w:val="1"/>
        <w:numId w:val="4"/>
      </w:numPr>
      <w:spacing w:after="0" w:line="240" w:lineRule="auto"/>
      <w:contextualSpacing/>
    </w:pPr>
    <w:rPr>
      <w:rFonts w:eastAsiaTheme="minorHAnsi"/>
      <w:sz w:val="18"/>
    </w:rPr>
  </w:style>
  <w:style w:type="paragraph" w:styleId="Listennummer3">
    <w:name w:val="List Number 3"/>
    <w:basedOn w:val="Standard"/>
    <w:uiPriority w:val="99"/>
    <w:semiHidden/>
    <w:unhideWhenUsed/>
    <w:rsid w:val="00A8543C"/>
    <w:pPr>
      <w:numPr>
        <w:ilvl w:val="2"/>
        <w:numId w:val="4"/>
      </w:numPr>
      <w:spacing w:after="0" w:line="240" w:lineRule="auto"/>
      <w:contextualSpacing/>
    </w:pPr>
    <w:rPr>
      <w:rFonts w:eastAsiaTheme="minorHAnsi"/>
      <w:sz w:val="18"/>
    </w:rPr>
  </w:style>
  <w:style w:type="character" w:styleId="Platzhaltertext">
    <w:name w:val="Placeholder Text"/>
    <w:basedOn w:val="Absatz-Standardschriftart"/>
    <w:uiPriority w:val="99"/>
    <w:semiHidden/>
    <w:rsid w:val="00A8543C"/>
    <w:rPr>
      <w:color w:val="808080"/>
    </w:rPr>
  </w:style>
  <w:style w:type="paragraph" w:customStyle="1" w:styleId="Contacts">
    <w:name w:val="Contacts"/>
    <w:basedOn w:val="Standard"/>
    <w:next w:val="Standard"/>
    <w:link w:val="ContactsChar"/>
    <w:uiPriority w:val="18"/>
    <w:qFormat/>
    <w:rsid w:val="0023761E"/>
    <w:pPr>
      <w:spacing w:after="0"/>
    </w:pPr>
    <w:rPr>
      <w:rFonts w:eastAsiaTheme="minorHAnsi"/>
    </w:rPr>
  </w:style>
  <w:style w:type="character" w:customStyle="1" w:styleId="ContactsChar">
    <w:name w:val="Contacts Char"/>
    <w:basedOn w:val="Absatz-Standardschriftart"/>
    <w:link w:val="Contacts"/>
    <w:uiPriority w:val="18"/>
    <w:rsid w:val="0023761E"/>
    <w:rPr>
      <w:rFonts w:eastAsiaTheme="minorHAnsi"/>
    </w:rPr>
  </w:style>
  <w:style w:type="paragraph" w:customStyle="1" w:styleId="1248FAA1B08C413D8E54BFD8C0F93962">
    <w:name w:val="1248FAA1B08C413D8E54BFD8C0F93962"/>
    <w:rsid w:val="001F0BF3"/>
    <w:rPr>
      <w:lang w:val="en-IN" w:eastAsia="en-IN"/>
    </w:rPr>
  </w:style>
  <w:style w:type="paragraph" w:customStyle="1" w:styleId="13F3253EFD8C494AB18FCA1F8B7C84DC">
    <w:name w:val="13F3253EFD8C494AB18FCA1F8B7C84DC"/>
    <w:rsid w:val="001F0BF3"/>
    <w:rPr>
      <w:lang w:val="en-IN" w:eastAsia="en-IN"/>
    </w:rPr>
  </w:style>
  <w:style w:type="paragraph" w:customStyle="1" w:styleId="BD3E62449D45401E8EB24E4A4816EB89">
    <w:name w:val="BD3E62449D45401E8EB24E4A4816EB89"/>
    <w:rsid w:val="001F0BF3"/>
    <w:rPr>
      <w:lang w:val="en-IN" w:eastAsia="en-IN"/>
    </w:rPr>
  </w:style>
  <w:style w:type="paragraph" w:customStyle="1" w:styleId="89AEC3A9502B40289E686DF7008B1702">
    <w:name w:val="89AEC3A9502B40289E686DF7008B1702"/>
    <w:rsid w:val="001F0BF3"/>
    <w:rPr>
      <w:lang w:val="en-IN" w:eastAsia="en-IN"/>
    </w:rPr>
  </w:style>
  <w:style w:type="paragraph" w:customStyle="1" w:styleId="28B14056BC3745BCB1F7CDB58BBA0C5B">
    <w:name w:val="28B14056BC3745BCB1F7CDB58BBA0C5B"/>
    <w:rsid w:val="001F0BF3"/>
    <w:rPr>
      <w:lang w:val="en-IN" w:eastAsia="en-IN"/>
    </w:rPr>
  </w:style>
  <w:style w:type="paragraph" w:customStyle="1" w:styleId="01B1FFBAA48F4804B94558B51847DFC5">
    <w:name w:val="01B1FFBAA48F4804B94558B51847DFC5"/>
    <w:rsid w:val="008357AF"/>
    <w:rPr>
      <w:lang w:val="en-IN" w:eastAsia="en-IN"/>
    </w:rPr>
  </w:style>
  <w:style w:type="paragraph" w:customStyle="1" w:styleId="4701AF923F7D44E3846379465B994AA8">
    <w:name w:val="4701AF923F7D44E3846379465B994AA8"/>
    <w:rsid w:val="008357AF"/>
    <w:rPr>
      <w:lang w:val="en-IN" w:eastAsia="en-IN"/>
    </w:rPr>
  </w:style>
  <w:style w:type="paragraph" w:customStyle="1" w:styleId="DF5B0E8070DE43CFAB725C9837F697B8">
    <w:name w:val="DF5B0E8070DE43CFAB725C9837F697B8"/>
    <w:rsid w:val="008357AF"/>
    <w:rPr>
      <w:lang w:val="en-IN" w:eastAsia="en-IN"/>
    </w:rPr>
  </w:style>
  <w:style w:type="paragraph" w:customStyle="1" w:styleId="F2C26A5930F24E9C9F0C0D6DF7B0ED9A">
    <w:name w:val="F2C26A5930F24E9C9F0C0D6DF7B0ED9A"/>
    <w:rsid w:val="008357AF"/>
    <w:rPr>
      <w:lang w:val="en-IN" w:eastAsia="en-IN"/>
    </w:rPr>
  </w:style>
  <w:style w:type="paragraph" w:customStyle="1" w:styleId="1047341D47764F98B2125441ED803C3F">
    <w:name w:val="1047341D47764F98B2125441ED803C3F"/>
    <w:rsid w:val="008357AF"/>
    <w:rPr>
      <w:lang w:val="en-IN" w:eastAsia="en-IN"/>
    </w:rPr>
  </w:style>
  <w:style w:type="paragraph" w:customStyle="1" w:styleId="1FD8E69365CA49AAA5BBD03ED4263992">
    <w:name w:val="1FD8E69365CA49AAA5BBD03ED4263992"/>
    <w:rsid w:val="008357AF"/>
    <w:rPr>
      <w:lang w:val="en-IN" w:eastAsia="en-IN"/>
    </w:rPr>
  </w:style>
  <w:style w:type="paragraph" w:customStyle="1" w:styleId="F31ADEA4BD7B4A2FBC7AC75BE48391E3">
    <w:name w:val="F31ADEA4BD7B4A2FBC7AC75BE48391E3"/>
    <w:rsid w:val="008357AF"/>
    <w:rPr>
      <w:lang w:val="en-IN" w:eastAsia="en-IN"/>
    </w:rPr>
  </w:style>
  <w:style w:type="paragraph" w:customStyle="1" w:styleId="E58D7B16865848828CAEF82120DAF1F3">
    <w:name w:val="E58D7B16865848828CAEF82120DAF1F3"/>
    <w:rsid w:val="008357AF"/>
    <w:rPr>
      <w:lang w:val="en-IN" w:eastAsia="en-IN"/>
    </w:rPr>
  </w:style>
  <w:style w:type="paragraph" w:customStyle="1" w:styleId="F8DF7637118A4AA1AC17909CDCAEFB76">
    <w:name w:val="F8DF7637118A4AA1AC17909CDCAEFB76"/>
    <w:rsid w:val="008357AF"/>
    <w:rPr>
      <w:lang w:val="en-IN" w:eastAsia="en-IN"/>
    </w:rPr>
  </w:style>
  <w:style w:type="paragraph" w:customStyle="1" w:styleId="BA35A4197A1C496E94543BA7A6DC0F01">
    <w:name w:val="BA35A4197A1C496E94543BA7A6DC0F01"/>
    <w:rsid w:val="008357AF"/>
    <w:rPr>
      <w:lang w:val="en-IN" w:eastAsia="en-IN"/>
    </w:rPr>
  </w:style>
  <w:style w:type="paragraph" w:customStyle="1" w:styleId="6D5B478EAEEC47359DB8A3C96CCABF05">
    <w:name w:val="6D5B478EAEEC47359DB8A3C96CCABF05"/>
    <w:rsid w:val="008357AF"/>
    <w:rPr>
      <w:lang w:val="en-IN" w:eastAsia="en-IN"/>
    </w:rPr>
  </w:style>
  <w:style w:type="paragraph" w:customStyle="1" w:styleId="C865881532CC4AC69E4700DDE5CB17E2">
    <w:name w:val="C865881532CC4AC69E4700DDE5CB17E2"/>
    <w:rsid w:val="005C7B8E"/>
  </w:style>
  <w:style w:type="paragraph" w:customStyle="1" w:styleId="143B19565D644B00941EE27D866199EB">
    <w:name w:val="143B19565D644B00941EE27D866199EB"/>
    <w:rsid w:val="005C7B8E"/>
  </w:style>
  <w:style w:type="paragraph" w:styleId="Titel">
    <w:name w:val="Title"/>
    <w:basedOn w:val="Standard"/>
    <w:next w:val="Standard"/>
    <w:link w:val="TitelZchn"/>
    <w:uiPriority w:val="10"/>
    <w:qFormat/>
    <w:rsid w:val="00A8543C"/>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elZchn">
    <w:name w:val="Titel Zchn"/>
    <w:basedOn w:val="Absatz-Standardschriftart"/>
    <w:link w:val="Titel"/>
    <w:uiPriority w:val="10"/>
    <w:rsid w:val="00A8543C"/>
    <w:rPr>
      <w:rFonts w:asciiTheme="majorHAnsi" w:eastAsiaTheme="majorEastAsia" w:hAnsiTheme="majorHAnsi" w:cstheme="majorBidi"/>
      <w:b/>
      <w:color w:val="FFFFFF" w:themeColor="background1"/>
      <w:kern w:val="28"/>
      <w:sz w:val="60"/>
      <w:szCs w:val="56"/>
    </w:rPr>
  </w:style>
  <w:style w:type="character" w:customStyle="1" w:styleId="berschrift3Zchn">
    <w:name w:val="Überschrift 3 Zchn"/>
    <w:basedOn w:val="Absatz-Standardschriftart"/>
    <w:link w:val="berschrift3"/>
    <w:uiPriority w:val="9"/>
    <w:rsid w:val="00A8543C"/>
    <w:rPr>
      <w:rFonts w:eastAsiaTheme="majorEastAsia" w:cstheme="majorBidi"/>
      <w:b/>
      <w:color w:val="44546A" w:themeColor="text2"/>
      <w:sz w:val="30"/>
      <w:szCs w:val="24"/>
    </w:rPr>
  </w:style>
  <w:style w:type="paragraph" w:customStyle="1" w:styleId="F6D95E6BC8F847FB97D9430F2809B2AF">
    <w:name w:val="F6D95E6BC8F847FB97D9430F2809B2AF"/>
    <w:rsid w:val="005C7B8E"/>
  </w:style>
  <w:style w:type="paragraph" w:customStyle="1" w:styleId="C0C5B6FB1B844666BD83B0C56D099FCD">
    <w:name w:val="C0C5B6FB1B844666BD83B0C56D099FCD"/>
    <w:rsid w:val="005C7B8E"/>
  </w:style>
  <w:style w:type="paragraph" w:customStyle="1" w:styleId="FE18C213A84648F0BFE35B4E1928EB987">
    <w:name w:val="FE18C213A84648F0BFE35B4E1928EB987"/>
    <w:rsid w:val="009F5324"/>
    <w:pPr>
      <w:spacing w:after="0"/>
    </w:pPr>
    <w:rPr>
      <w:rFonts w:eastAsiaTheme="minorHAnsi"/>
      <w:i/>
      <w:color w:val="44546A" w:themeColor="text2"/>
      <w:lang w:val="en-ZA"/>
    </w:rPr>
  </w:style>
  <w:style w:type="paragraph" w:customStyle="1" w:styleId="28F4B27D1FFB413BA4ED16248A7D2C3A">
    <w:name w:val="28F4B27D1FFB413BA4ED16248A7D2C3A"/>
    <w:rsid w:val="0023761E"/>
    <w:pPr>
      <w:spacing w:after="0" w:line="240" w:lineRule="auto"/>
    </w:pPr>
    <w:rPr>
      <w:rFonts w:eastAsiaTheme="minorHAnsi"/>
    </w:rPr>
  </w:style>
  <w:style w:type="paragraph" w:customStyle="1" w:styleId="1FB6ED14F834458792F737A21ACA7C2A">
    <w:name w:val="1FB6ED14F834458792F737A21ACA7C2A"/>
    <w:rsid w:val="0023761E"/>
    <w:pPr>
      <w:spacing w:after="0"/>
    </w:pPr>
    <w:rPr>
      <w:rFonts w:eastAsiaTheme="minorHAnsi"/>
      <w:i/>
      <w:color w:val="44546A" w:themeColor="text2"/>
    </w:rPr>
  </w:style>
  <w:style w:type="paragraph" w:customStyle="1" w:styleId="8C5284B613524CD0B63DF5B0EF66B2AE">
    <w:name w:val="8C5284B613524CD0B63DF5B0EF66B2AE"/>
    <w:rsid w:val="0023761E"/>
    <w:pPr>
      <w:spacing w:after="0" w:line="240" w:lineRule="auto"/>
    </w:pPr>
    <w:rPr>
      <w:rFonts w:eastAsiaTheme="minorHAnsi"/>
    </w:rPr>
  </w:style>
  <w:style w:type="paragraph" w:customStyle="1" w:styleId="D49731256FE6482AB581333F8A35D145">
    <w:name w:val="D49731256FE6482AB581333F8A35D145"/>
    <w:rsid w:val="0023761E"/>
    <w:pPr>
      <w:keepNext/>
      <w:keepLines/>
      <w:spacing w:before="240" w:after="0" w:line="600" w:lineRule="exact"/>
      <w:outlineLvl w:val="3"/>
    </w:pPr>
    <w:rPr>
      <w:rFonts w:asciiTheme="majorHAnsi" w:eastAsiaTheme="majorEastAsia" w:hAnsiTheme="majorHAnsi" w:cstheme="majorBidi"/>
      <w:iCs/>
      <w:color w:val="44546A" w:themeColor="text2"/>
      <w:sz w:val="60"/>
    </w:rPr>
  </w:style>
  <w:style w:type="paragraph" w:customStyle="1" w:styleId="28F4B27D1FFB413BA4ED16248A7D2C3A1">
    <w:name w:val="28F4B27D1FFB413BA4ED16248A7D2C3A1"/>
    <w:rsid w:val="00A8543C"/>
    <w:pPr>
      <w:spacing w:after="0" w:line="240" w:lineRule="auto"/>
    </w:pPr>
    <w:rPr>
      <w:rFonts w:eastAsiaTheme="minorHAnsi"/>
      <w:sz w:val="18"/>
    </w:rPr>
  </w:style>
  <w:style w:type="paragraph" w:customStyle="1" w:styleId="C865881532CC4AC69E4700DDE5CB17E21">
    <w:name w:val="C865881532CC4AC69E4700DDE5CB17E21"/>
    <w:rsid w:val="00A8543C"/>
    <w:pPr>
      <w:numPr>
        <w:ilvl w:val="1"/>
      </w:numPr>
      <w:spacing w:after="0" w:line="252" w:lineRule="auto"/>
      <w:ind w:left="3542"/>
    </w:pPr>
    <w:rPr>
      <w:color w:val="FFFFFF" w:themeColor="background1"/>
      <w:sz w:val="18"/>
    </w:rPr>
  </w:style>
  <w:style w:type="paragraph" w:customStyle="1" w:styleId="1248FAA1B08C413D8E54BFD8C0F939621">
    <w:name w:val="1248FAA1B08C413D8E54BFD8C0F939621"/>
    <w:rsid w:val="00A8543C"/>
    <w:pPr>
      <w:spacing w:after="0" w:line="240" w:lineRule="auto"/>
      <w:ind w:left="288"/>
      <w:outlineLvl w:val="0"/>
    </w:pPr>
    <w:rPr>
      <w:rFonts w:eastAsiaTheme="minorHAnsi"/>
      <w:b/>
      <w:noProof/>
      <w:color w:val="44546A" w:themeColor="text2"/>
      <w:sz w:val="30"/>
      <w:szCs w:val="30"/>
    </w:rPr>
  </w:style>
  <w:style w:type="paragraph" w:customStyle="1" w:styleId="13F3253EFD8C494AB18FCA1F8B7C84DC1">
    <w:name w:val="13F3253EFD8C494AB18FCA1F8B7C84DC1"/>
    <w:rsid w:val="00A8543C"/>
    <w:pPr>
      <w:spacing w:after="600" w:line="240" w:lineRule="auto"/>
      <w:ind w:left="288"/>
    </w:pPr>
    <w:rPr>
      <w:rFonts w:eastAsiaTheme="minorHAnsi"/>
      <w:sz w:val="30"/>
      <w:szCs w:val="30"/>
    </w:rPr>
  </w:style>
  <w:style w:type="paragraph" w:customStyle="1" w:styleId="F6D95E6BC8F847FB97D9430F2809B2AF1">
    <w:name w:val="F6D95E6BC8F847FB97D9430F2809B2AF1"/>
    <w:rsid w:val="00A8543C"/>
    <w:pPr>
      <w:spacing w:after="0"/>
    </w:pPr>
    <w:rPr>
      <w:rFonts w:eastAsiaTheme="minorHAnsi"/>
      <w:i/>
      <w:iCs/>
      <w:color w:val="44546A" w:themeColor="text2"/>
      <w:sz w:val="26"/>
    </w:rPr>
  </w:style>
  <w:style w:type="paragraph" w:customStyle="1" w:styleId="065F16B8341847E5B8159EF5B1F0BE2B">
    <w:name w:val="065F16B8341847E5B8159EF5B1F0BE2B"/>
    <w:rsid w:val="00A8543C"/>
    <w:pPr>
      <w:numPr>
        <w:numId w:val="12"/>
      </w:numPr>
      <w:tabs>
        <w:tab w:val="clear" w:pos="360"/>
        <w:tab w:val="num" w:pos="432"/>
      </w:tabs>
      <w:spacing w:after="240" w:line="240" w:lineRule="auto"/>
      <w:ind w:left="432" w:hanging="432"/>
    </w:pPr>
    <w:rPr>
      <w:rFonts w:eastAsiaTheme="minorHAnsi"/>
      <w:sz w:val="28"/>
    </w:rPr>
  </w:style>
  <w:style w:type="paragraph" w:customStyle="1" w:styleId="143B19565D644B00941EE27D866199EB1">
    <w:name w:val="143B19565D644B00941EE27D866199EB1"/>
    <w:rsid w:val="00A8543C"/>
    <w:pPr>
      <w:spacing w:after="0" w:line="240" w:lineRule="auto"/>
    </w:pPr>
    <w:rPr>
      <w:rFonts w:eastAsiaTheme="minorHAnsi"/>
      <w:sz w:val="18"/>
    </w:rPr>
  </w:style>
  <w:style w:type="paragraph" w:customStyle="1" w:styleId="BD3E62449D45401E8EB24E4A4816EB891">
    <w:name w:val="BD3E62449D45401E8EB24E4A4816EB891"/>
    <w:rsid w:val="00A8543C"/>
    <w:pPr>
      <w:spacing w:after="0" w:line="720" w:lineRule="exact"/>
      <w:outlineLvl w:val="1"/>
    </w:pPr>
    <w:rPr>
      <w:rFonts w:asciiTheme="majorHAnsi" w:eastAsiaTheme="minorHAnsi" w:hAnsiTheme="majorHAnsi"/>
      <w:noProof/>
      <w:color w:val="44546A" w:themeColor="text2"/>
      <w:sz w:val="72"/>
      <w:szCs w:val="30"/>
    </w:rPr>
  </w:style>
  <w:style w:type="paragraph" w:customStyle="1" w:styleId="01B1FFBAA48F4804B94558B51847DFC51">
    <w:name w:val="01B1FFBAA48F4804B94558B51847DFC51"/>
    <w:rsid w:val="00A8543C"/>
    <w:pPr>
      <w:spacing w:after="0" w:line="240" w:lineRule="auto"/>
    </w:pPr>
    <w:rPr>
      <w:rFonts w:eastAsiaTheme="minorHAnsi"/>
      <w:sz w:val="18"/>
    </w:rPr>
  </w:style>
  <w:style w:type="paragraph" w:customStyle="1" w:styleId="89AEC3A9502B40289E686DF7008B17021">
    <w:name w:val="89AEC3A9502B40289E686DF7008B17021"/>
    <w:rsid w:val="00A8543C"/>
    <w:pPr>
      <w:keepNext/>
      <w:keepLines/>
      <w:spacing w:after="0" w:line="240" w:lineRule="auto"/>
      <w:outlineLvl w:val="2"/>
    </w:pPr>
    <w:rPr>
      <w:rFonts w:eastAsiaTheme="majorEastAsia" w:cstheme="majorBidi"/>
      <w:b/>
      <w:color w:val="44546A" w:themeColor="text2"/>
      <w:sz w:val="30"/>
      <w:szCs w:val="24"/>
    </w:rPr>
  </w:style>
  <w:style w:type="paragraph" w:customStyle="1" w:styleId="28B14056BC3745BCB1F7CDB58BBA0C5B1">
    <w:name w:val="28B14056BC3745BCB1F7CDB58BBA0C5B1"/>
    <w:rsid w:val="00A8543C"/>
    <w:pPr>
      <w:spacing w:after="0" w:line="240" w:lineRule="auto"/>
    </w:pPr>
    <w:rPr>
      <w:rFonts w:eastAsiaTheme="minorHAnsi"/>
      <w:sz w:val="18"/>
    </w:rPr>
  </w:style>
  <w:style w:type="paragraph" w:customStyle="1" w:styleId="1FB6ED14F834458792F737A21ACA7C2A1">
    <w:name w:val="1FB6ED14F834458792F737A21ACA7C2A1"/>
    <w:rsid w:val="00A8543C"/>
    <w:pPr>
      <w:spacing w:after="0" w:line="168" w:lineRule="auto"/>
    </w:pPr>
    <w:rPr>
      <w:rFonts w:eastAsiaTheme="minorHAnsi"/>
      <w:i/>
      <w:color w:val="44546A" w:themeColor="text2"/>
      <w:sz w:val="18"/>
    </w:rPr>
  </w:style>
  <w:style w:type="paragraph" w:customStyle="1" w:styleId="C0C5B6FB1B844666BD83B0C56D099FCD1">
    <w:name w:val="C0C5B6FB1B844666BD83B0C56D099FCD1"/>
    <w:rsid w:val="00A8543C"/>
    <w:pPr>
      <w:numPr>
        <w:numId w:val="14"/>
      </w:numPr>
      <w:tabs>
        <w:tab w:val="clear" w:pos="360"/>
      </w:tabs>
      <w:spacing w:after="240" w:line="240" w:lineRule="auto"/>
      <w:ind w:left="360" w:hanging="360"/>
    </w:pPr>
    <w:rPr>
      <w:rFonts w:eastAsiaTheme="minorHAnsi"/>
      <w:sz w:val="18"/>
    </w:rPr>
  </w:style>
  <w:style w:type="paragraph" w:customStyle="1" w:styleId="8C5284B613524CD0B63DF5B0EF66B2AE1">
    <w:name w:val="8C5284B613524CD0B63DF5B0EF66B2AE1"/>
    <w:rsid w:val="00A8543C"/>
    <w:pPr>
      <w:spacing w:after="0" w:line="240" w:lineRule="auto"/>
    </w:pPr>
    <w:rPr>
      <w:rFonts w:eastAsiaTheme="minorHAnsi"/>
      <w:sz w:val="18"/>
    </w:rPr>
  </w:style>
  <w:style w:type="paragraph" w:customStyle="1" w:styleId="D49731256FE6482AB581333F8A35D1451">
    <w:name w:val="D49731256FE6482AB581333F8A35D1451"/>
    <w:rsid w:val="00A8543C"/>
    <w:pPr>
      <w:keepNext/>
      <w:keepLines/>
      <w:spacing w:before="240" w:after="0" w:line="600" w:lineRule="exact"/>
      <w:outlineLvl w:val="3"/>
    </w:pPr>
    <w:rPr>
      <w:rFonts w:asciiTheme="majorHAnsi" w:eastAsiaTheme="majorEastAsia" w:hAnsiTheme="majorHAnsi" w:cstheme="majorBidi"/>
      <w:iCs/>
      <w:color w:val="44546A" w:themeColor="text2"/>
      <w:sz w:val="50"/>
    </w:rPr>
  </w:style>
  <w:style w:type="paragraph" w:customStyle="1" w:styleId="Kontakte">
    <w:name w:val="Kontakte"/>
    <w:basedOn w:val="Standard"/>
    <w:next w:val="Standard"/>
    <w:link w:val="Kontaktzeichen"/>
    <w:uiPriority w:val="18"/>
    <w:qFormat/>
    <w:rsid w:val="00A8543C"/>
    <w:pPr>
      <w:spacing w:after="0"/>
    </w:pPr>
    <w:rPr>
      <w:rFonts w:eastAsiaTheme="minorHAnsi"/>
      <w:sz w:val="18"/>
    </w:rPr>
  </w:style>
  <w:style w:type="character" w:customStyle="1" w:styleId="Kontaktzeichen">
    <w:name w:val="Kontaktzeichen"/>
    <w:basedOn w:val="Absatz-Standardschriftart"/>
    <w:link w:val="Kontakte"/>
    <w:uiPriority w:val="18"/>
    <w:rsid w:val="00A8543C"/>
    <w:rPr>
      <w:rFonts w:eastAsiaTheme="minorHAnsi"/>
      <w:sz w:val="18"/>
    </w:rPr>
  </w:style>
  <w:style w:type="paragraph" w:customStyle="1" w:styleId="28F4B27D1FFB413BA4ED16248A7D2C3A2">
    <w:name w:val="28F4B27D1FFB413BA4ED16248A7D2C3A2"/>
    <w:rsid w:val="00A8543C"/>
    <w:pPr>
      <w:spacing w:after="0" w:line="240" w:lineRule="auto"/>
    </w:pPr>
    <w:rPr>
      <w:rFonts w:eastAsiaTheme="minorHAnsi"/>
      <w:sz w:val="18"/>
    </w:rPr>
  </w:style>
  <w:style w:type="paragraph" w:customStyle="1" w:styleId="C865881532CC4AC69E4700DDE5CB17E22">
    <w:name w:val="C865881532CC4AC69E4700DDE5CB17E22"/>
    <w:rsid w:val="00A8543C"/>
    <w:pPr>
      <w:numPr>
        <w:ilvl w:val="1"/>
      </w:numPr>
      <w:spacing w:after="0" w:line="252" w:lineRule="auto"/>
      <w:ind w:left="3542"/>
    </w:pPr>
    <w:rPr>
      <w:color w:val="FFFFFF" w:themeColor="background1"/>
      <w:sz w:val="18"/>
    </w:rPr>
  </w:style>
  <w:style w:type="paragraph" w:customStyle="1" w:styleId="1248FAA1B08C413D8E54BFD8C0F939622">
    <w:name w:val="1248FAA1B08C413D8E54BFD8C0F939622"/>
    <w:rsid w:val="00A8543C"/>
    <w:pPr>
      <w:spacing w:after="0" w:line="240" w:lineRule="auto"/>
      <w:ind w:left="288"/>
      <w:outlineLvl w:val="0"/>
    </w:pPr>
    <w:rPr>
      <w:rFonts w:eastAsiaTheme="minorHAnsi"/>
      <w:b/>
      <w:noProof/>
      <w:color w:val="44546A" w:themeColor="text2"/>
      <w:sz w:val="30"/>
      <w:szCs w:val="30"/>
    </w:rPr>
  </w:style>
  <w:style w:type="paragraph" w:customStyle="1" w:styleId="13F3253EFD8C494AB18FCA1F8B7C84DC2">
    <w:name w:val="13F3253EFD8C494AB18FCA1F8B7C84DC2"/>
    <w:rsid w:val="00A8543C"/>
    <w:pPr>
      <w:spacing w:after="600" w:line="240" w:lineRule="auto"/>
      <w:ind w:left="288"/>
    </w:pPr>
    <w:rPr>
      <w:rFonts w:eastAsiaTheme="minorHAnsi"/>
      <w:sz w:val="30"/>
      <w:szCs w:val="30"/>
    </w:rPr>
  </w:style>
  <w:style w:type="paragraph" w:customStyle="1" w:styleId="F6D95E6BC8F847FB97D9430F2809B2AF2">
    <w:name w:val="F6D95E6BC8F847FB97D9430F2809B2AF2"/>
    <w:rsid w:val="00A8543C"/>
    <w:pPr>
      <w:spacing w:after="0"/>
    </w:pPr>
    <w:rPr>
      <w:rFonts w:eastAsiaTheme="minorHAnsi"/>
      <w:i/>
      <w:iCs/>
      <w:color w:val="44546A" w:themeColor="text2"/>
      <w:sz w:val="26"/>
    </w:rPr>
  </w:style>
  <w:style w:type="paragraph" w:styleId="Kommentartext">
    <w:name w:val="annotation text"/>
    <w:basedOn w:val="Standard"/>
    <w:link w:val="KommentartextZchn"/>
    <w:uiPriority w:val="99"/>
    <w:semiHidden/>
    <w:unhideWhenUsed/>
    <w:rsid w:val="00A8543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8543C"/>
    <w:rPr>
      <w:sz w:val="20"/>
      <w:szCs w:val="20"/>
    </w:rPr>
  </w:style>
  <w:style w:type="paragraph" w:styleId="Kommentarthema">
    <w:name w:val="annotation subject"/>
    <w:basedOn w:val="Kommentartext"/>
    <w:next w:val="Kommentartext"/>
    <w:link w:val="KommentarthemaZchn"/>
    <w:uiPriority w:val="99"/>
    <w:semiHidden/>
    <w:unhideWhenUsed/>
    <w:rsid w:val="00A8543C"/>
    <w:pPr>
      <w:spacing w:after="0"/>
    </w:pPr>
    <w:rPr>
      <w:rFonts w:eastAsiaTheme="minorHAnsi"/>
      <w:b/>
      <w:bCs/>
    </w:rPr>
  </w:style>
  <w:style w:type="character" w:customStyle="1" w:styleId="KommentarthemaZchn">
    <w:name w:val="Kommentarthema Zchn"/>
    <w:basedOn w:val="KommentartextZchn"/>
    <w:link w:val="Kommentarthema"/>
    <w:uiPriority w:val="99"/>
    <w:semiHidden/>
    <w:rsid w:val="00A8543C"/>
    <w:rPr>
      <w:rFonts w:eastAsiaTheme="minorHAnsi"/>
      <w:b/>
      <w:bCs/>
      <w:sz w:val="20"/>
      <w:szCs w:val="20"/>
    </w:rPr>
  </w:style>
  <w:style w:type="paragraph" w:customStyle="1" w:styleId="065F16B8341847E5B8159EF5B1F0BE2B1">
    <w:name w:val="065F16B8341847E5B8159EF5B1F0BE2B1"/>
    <w:rsid w:val="00A8543C"/>
    <w:pPr>
      <w:numPr>
        <w:numId w:val="12"/>
      </w:numPr>
      <w:tabs>
        <w:tab w:val="clear" w:pos="360"/>
        <w:tab w:val="num" w:pos="432"/>
      </w:tabs>
      <w:spacing w:after="240" w:line="240" w:lineRule="auto"/>
      <w:ind w:left="432" w:hanging="432"/>
    </w:pPr>
    <w:rPr>
      <w:rFonts w:eastAsiaTheme="minorHAnsi"/>
      <w:sz w:val="28"/>
    </w:rPr>
  </w:style>
  <w:style w:type="paragraph" w:customStyle="1" w:styleId="143B19565D644B00941EE27D866199EB2">
    <w:name w:val="143B19565D644B00941EE27D866199EB2"/>
    <w:rsid w:val="00A8543C"/>
    <w:pPr>
      <w:spacing w:after="0" w:line="240" w:lineRule="auto"/>
    </w:pPr>
    <w:rPr>
      <w:rFonts w:eastAsiaTheme="minorHAnsi"/>
      <w:sz w:val="18"/>
    </w:rPr>
  </w:style>
  <w:style w:type="paragraph" w:customStyle="1" w:styleId="BD3E62449D45401E8EB24E4A4816EB892">
    <w:name w:val="BD3E62449D45401E8EB24E4A4816EB892"/>
    <w:rsid w:val="00A8543C"/>
    <w:pPr>
      <w:spacing w:after="0" w:line="720" w:lineRule="exact"/>
      <w:outlineLvl w:val="1"/>
    </w:pPr>
    <w:rPr>
      <w:rFonts w:asciiTheme="majorHAnsi" w:eastAsiaTheme="minorHAnsi" w:hAnsiTheme="majorHAnsi"/>
      <w:noProof/>
      <w:color w:val="44546A" w:themeColor="text2"/>
      <w:sz w:val="72"/>
      <w:szCs w:val="30"/>
    </w:rPr>
  </w:style>
  <w:style w:type="paragraph" w:customStyle="1" w:styleId="01B1FFBAA48F4804B94558B51847DFC52">
    <w:name w:val="01B1FFBAA48F4804B94558B51847DFC52"/>
    <w:rsid w:val="00A8543C"/>
    <w:pPr>
      <w:spacing w:after="0" w:line="240" w:lineRule="auto"/>
    </w:pPr>
    <w:rPr>
      <w:rFonts w:eastAsiaTheme="minorHAnsi"/>
      <w:sz w:val="18"/>
    </w:rPr>
  </w:style>
  <w:style w:type="paragraph" w:customStyle="1" w:styleId="89AEC3A9502B40289E686DF7008B17022">
    <w:name w:val="89AEC3A9502B40289E686DF7008B17022"/>
    <w:rsid w:val="00A8543C"/>
    <w:pPr>
      <w:keepNext/>
      <w:keepLines/>
      <w:spacing w:after="0" w:line="240" w:lineRule="auto"/>
      <w:outlineLvl w:val="2"/>
    </w:pPr>
    <w:rPr>
      <w:rFonts w:eastAsiaTheme="majorEastAsia" w:cstheme="majorBidi"/>
      <w:b/>
      <w:color w:val="44546A" w:themeColor="text2"/>
      <w:sz w:val="30"/>
      <w:szCs w:val="24"/>
    </w:rPr>
  </w:style>
  <w:style w:type="paragraph" w:customStyle="1" w:styleId="28B14056BC3745BCB1F7CDB58BBA0C5B2">
    <w:name w:val="28B14056BC3745BCB1F7CDB58BBA0C5B2"/>
    <w:rsid w:val="00A8543C"/>
    <w:pPr>
      <w:spacing w:after="0" w:line="240" w:lineRule="auto"/>
    </w:pPr>
    <w:rPr>
      <w:rFonts w:eastAsiaTheme="minorHAnsi"/>
      <w:sz w:val="18"/>
    </w:rPr>
  </w:style>
  <w:style w:type="paragraph" w:customStyle="1" w:styleId="1FB6ED14F834458792F737A21ACA7C2A2">
    <w:name w:val="1FB6ED14F834458792F737A21ACA7C2A2"/>
    <w:rsid w:val="00A8543C"/>
    <w:pPr>
      <w:spacing w:after="0" w:line="168" w:lineRule="auto"/>
    </w:pPr>
    <w:rPr>
      <w:rFonts w:eastAsiaTheme="minorHAnsi"/>
      <w:i/>
      <w:color w:val="44546A" w:themeColor="text2"/>
      <w:sz w:val="18"/>
    </w:rPr>
  </w:style>
  <w:style w:type="paragraph" w:customStyle="1" w:styleId="C0C5B6FB1B844666BD83B0C56D099FCD2">
    <w:name w:val="C0C5B6FB1B844666BD83B0C56D099FCD2"/>
    <w:rsid w:val="00A8543C"/>
    <w:pPr>
      <w:numPr>
        <w:numId w:val="14"/>
      </w:numPr>
      <w:tabs>
        <w:tab w:val="clear" w:pos="360"/>
      </w:tabs>
      <w:spacing w:after="240" w:line="240" w:lineRule="auto"/>
      <w:ind w:left="360" w:hanging="360"/>
    </w:pPr>
    <w:rPr>
      <w:rFonts w:eastAsiaTheme="minorHAnsi"/>
      <w:sz w:val="18"/>
    </w:rPr>
  </w:style>
  <w:style w:type="paragraph" w:customStyle="1" w:styleId="8C5284B613524CD0B63DF5B0EF66B2AE2">
    <w:name w:val="8C5284B613524CD0B63DF5B0EF66B2AE2"/>
    <w:rsid w:val="00A8543C"/>
    <w:pPr>
      <w:spacing w:after="0" w:line="240" w:lineRule="auto"/>
    </w:pPr>
    <w:rPr>
      <w:rFonts w:eastAsiaTheme="minorHAnsi"/>
      <w:sz w:val="18"/>
    </w:rPr>
  </w:style>
  <w:style w:type="paragraph" w:customStyle="1" w:styleId="D49731256FE6482AB581333F8A35D1452">
    <w:name w:val="D49731256FE6482AB581333F8A35D1452"/>
    <w:rsid w:val="00A8543C"/>
    <w:pPr>
      <w:keepNext/>
      <w:keepLines/>
      <w:spacing w:before="240" w:after="0" w:line="600" w:lineRule="exact"/>
      <w:outlineLvl w:val="3"/>
    </w:pPr>
    <w:rPr>
      <w:rFonts w:asciiTheme="majorHAnsi" w:eastAsiaTheme="majorEastAsia" w:hAnsiTheme="majorHAnsi" w:cstheme="majorBidi"/>
      <w:iCs/>
      <w:color w:val="44546A" w:themeColor="text2"/>
      <w:sz w:val="50"/>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mso-contentType ?>
<FormTemplates xmlns="http://schemas.microsoft.com/sharepoint/v3/contenttype/forms">
  <Display>DocumentLibraryForm</Display>
  <Edit>DocumentLibraryForm</Edit>
  <New>DocumentLibraryForm</New>
</FormTemplates>
</file>

<file path=customXml/item2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3.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22.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1.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vt="http://schemas.openxmlformats.org/officeDocument/2006/docPropsVTypes" xmlns:ap="http://schemas.openxmlformats.org/officeDocument/2006/extended-properties">
  <ap:Template>TM67159173</ap:Template>
  <ap:TotalTime>0</ap:TotalTime>
  <ap:Pages>2</ap:Pages>
  <ap:Words>772</ap:Words>
  <ap:Characters>4870</ap:Characters>
  <ap:DocSecurity>0</ap:DocSecurity>
  <ap:Lines>40</ap:Lines>
  <ap:Paragraphs>1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5631</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2-09T10:26:00Z</dcterms:created>
  <dcterms:modified xsi:type="dcterms:W3CDTF">2022-02-1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